
<file path=[Content_Types].xml><?xml version="1.0" encoding="utf-8"?>
<Types xmlns="http://schemas.openxmlformats.org/package/2006/content-types">
  <Default Extension="png" ContentType="image/png"/>
  <Default Extension="jpeg" ContentType="image/jpeg"/>
  <Default Extension="webp" ContentType="image/webp"/>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B26D5" w14:textId="77777777" w:rsidR="00B414CD" w:rsidRPr="00920F30" w:rsidRDefault="00A24A7B">
      <w:pPr>
        <w:pStyle w:val="1"/>
        <w:rPr>
          <w:rFonts w:ascii="微软雅黑" w:eastAsia="微软雅黑" w:hAnsi="微软雅黑"/>
          <w:sz w:val="44"/>
          <w:szCs w:val="44"/>
        </w:rPr>
      </w:pPr>
      <w:bookmarkStart w:id="0" w:name="_Toc56522568"/>
      <w:bookmarkStart w:id="1" w:name="header-n0"/>
      <w:bookmarkStart w:id="2" w:name="_GoBack"/>
      <w:bookmarkEnd w:id="2"/>
      <w:r w:rsidRPr="00920F30">
        <w:rPr>
          <w:rFonts w:ascii="微软雅黑" w:eastAsia="微软雅黑" w:hAnsi="微软雅黑"/>
          <w:sz w:val="44"/>
          <w:szCs w:val="44"/>
        </w:rPr>
        <w:t>Fantastic Games</w:t>
      </w:r>
      <w:bookmarkEnd w:id="0"/>
    </w:p>
    <w:p w14:paraId="14CD9458" w14:textId="77777777" w:rsidR="00B414CD" w:rsidRPr="007E5CC8" w:rsidRDefault="00A24A7B">
      <w:pPr>
        <w:pStyle w:val="2"/>
        <w:rPr>
          <w:rFonts w:ascii="微软雅黑" w:eastAsia="微软雅黑" w:hAnsi="微软雅黑"/>
        </w:rPr>
      </w:pPr>
      <w:bookmarkStart w:id="3" w:name="_Toc56522569"/>
      <w:bookmarkStart w:id="4" w:name="header-n2"/>
      <w:r w:rsidRPr="007E5CC8">
        <w:rPr>
          <w:rFonts w:ascii="微软雅黑" w:eastAsia="微软雅黑" w:hAnsi="微软雅黑"/>
        </w:rPr>
        <w:t>组员信息</w:t>
      </w:r>
      <w:bookmarkEnd w:id="3"/>
    </w:p>
    <w:p w14:paraId="2DC0BB14" w14:textId="77777777" w:rsidR="00B414CD" w:rsidRPr="007E5CC8" w:rsidRDefault="00A24A7B">
      <w:pPr>
        <w:pStyle w:val="FirstParagraph"/>
        <w:rPr>
          <w:rFonts w:ascii="微软雅黑" w:eastAsia="微软雅黑" w:hAnsi="微软雅黑"/>
        </w:rPr>
      </w:pPr>
      <w:r w:rsidRPr="007E5CC8">
        <w:rPr>
          <w:rFonts w:ascii="微软雅黑" w:eastAsia="微软雅黑" w:hAnsi="微软雅黑"/>
        </w:rPr>
        <w:t>组长：吴昊宇181250154</w:t>
      </w:r>
    </w:p>
    <w:p w14:paraId="55D5B034" w14:textId="77777777" w:rsidR="00B414CD" w:rsidRPr="007E5CC8" w:rsidRDefault="00A24A7B">
      <w:pPr>
        <w:pStyle w:val="a0"/>
        <w:rPr>
          <w:rFonts w:ascii="微软雅黑" w:eastAsia="微软雅黑" w:hAnsi="微软雅黑"/>
        </w:rPr>
      </w:pPr>
      <w:r w:rsidRPr="007E5CC8">
        <w:rPr>
          <w:rFonts w:ascii="微软雅黑" w:eastAsia="微软雅黑" w:hAnsi="微软雅黑"/>
        </w:rPr>
        <w:t>组员：梅昊181250101、李邦国18150065、李昊天181250071</w:t>
      </w:r>
    </w:p>
    <w:p w14:paraId="01D58EBD" w14:textId="77777777" w:rsidR="00B414CD" w:rsidRPr="007E5CC8" w:rsidRDefault="00A24A7B">
      <w:pPr>
        <w:pStyle w:val="2"/>
        <w:rPr>
          <w:rFonts w:ascii="微软雅黑" w:eastAsia="微软雅黑" w:hAnsi="微软雅黑"/>
        </w:rPr>
      </w:pPr>
      <w:bookmarkStart w:id="5" w:name="_Toc56522570"/>
      <w:bookmarkStart w:id="6" w:name="header-n5"/>
      <w:bookmarkEnd w:id="4"/>
      <w:r w:rsidRPr="007E5CC8">
        <w:rPr>
          <w:rFonts w:ascii="微软雅黑" w:eastAsia="微软雅黑" w:hAnsi="微软雅黑"/>
        </w:rPr>
        <w:t>度量数值</w:t>
      </w:r>
      <w:bookmarkEnd w:id="5"/>
    </w:p>
    <w:tbl>
      <w:tblPr>
        <w:tblStyle w:val="Table"/>
        <w:tblW w:w="0" w:type="pct"/>
        <w:tblLook w:val="0020" w:firstRow="1" w:lastRow="0" w:firstColumn="0" w:lastColumn="0" w:noHBand="0" w:noVBand="0"/>
      </w:tblPr>
      <w:tblGrid>
        <w:gridCol w:w="3576"/>
        <w:gridCol w:w="2099"/>
      </w:tblGrid>
      <w:tr w:rsidR="00B414CD" w:rsidRPr="007E5CC8" w14:paraId="0DD3420A" w14:textId="77777777">
        <w:tc>
          <w:tcPr>
            <w:tcW w:w="0" w:type="auto"/>
            <w:tcBorders>
              <w:bottom w:val="single" w:sz="0" w:space="0" w:color="auto"/>
            </w:tcBorders>
            <w:vAlign w:val="bottom"/>
          </w:tcPr>
          <w:p w14:paraId="78D1A5F3"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度量</w:t>
            </w:r>
          </w:p>
        </w:tc>
        <w:tc>
          <w:tcPr>
            <w:tcW w:w="0" w:type="auto"/>
            <w:tcBorders>
              <w:bottom w:val="single" w:sz="0" w:space="0" w:color="auto"/>
            </w:tcBorders>
            <w:vAlign w:val="bottom"/>
          </w:tcPr>
          <w:p w14:paraId="1DD84B73"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数值</w:t>
            </w:r>
          </w:p>
        </w:tc>
      </w:tr>
      <w:tr w:rsidR="00B414CD" w:rsidRPr="007E5CC8" w14:paraId="29B5A07A" w14:textId="77777777">
        <w:tc>
          <w:tcPr>
            <w:tcW w:w="0" w:type="auto"/>
          </w:tcPr>
          <w:p w14:paraId="7C992324"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客户洞察：移情图</w:t>
            </w:r>
          </w:p>
        </w:tc>
        <w:tc>
          <w:tcPr>
            <w:tcW w:w="0" w:type="auto"/>
          </w:tcPr>
          <w:p w14:paraId="19E60E0C"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5</w:t>
            </w:r>
          </w:p>
        </w:tc>
      </w:tr>
      <w:tr w:rsidR="00B414CD" w:rsidRPr="007E5CC8" w14:paraId="5F7ED592" w14:textId="77777777">
        <w:tc>
          <w:tcPr>
            <w:tcW w:w="0" w:type="auto"/>
          </w:tcPr>
          <w:p w14:paraId="37DA320D"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构思：候选创意</w:t>
            </w:r>
          </w:p>
        </w:tc>
        <w:tc>
          <w:tcPr>
            <w:tcW w:w="0" w:type="auto"/>
          </w:tcPr>
          <w:p w14:paraId="48BEEC5F"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7</w:t>
            </w:r>
          </w:p>
        </w:tc>
      </w:tr>
      <w:tr w:rsidR="00B414CD" w:rsidRPr="007E5CC8" w14:paraId="6DFD2013" w14:textId="77777777">
        <w:tc>
          <w:tcPr>
            <w:tcW w:w="0" w:type="auto"/>
          </w:tcPr>
          <w:p w14:paraId="1FD432CF" w14:textId="77777777" w:rsidR="00B414CD" w:rsidRPr="007E5CC8" w:rsidRDefault="00A24A7B">
            <w:pPr>
              <w:pStyle w:val="Compact"/>
              <w:rPr>
                <w:rFonts w:ascii="微软雅黑" w:eastAsia="微软雅黑" w:hAnsi="微软雅黑"/>
                <w:lang w:eastAsia="zh-CN"/>
              </w:rPr>
            </w:pPr>
            <w:r w:rsidRPr="007E5CC8">
              <w:rPr>
                <w:rFonts w:ascii="微软雅黑" w:eastAsia="微软雅黑" w:hAnsi="微软雅黑"/>
                <w:lang w:eastAsia="zh-CN"/>
              </w:rPr>
              <w:t>模型构建：更新的画布内总要点</w:t>
            </w:r>
          </w:p>
        </w:tc>
        <w:tc>
          <w:tcPr>
            <w:tcW w:w="0" w:type="auto"/>
          </w:tcPr>
          <w:p w14:paraId="2AADF0D7"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4</w:t>
            </w:r>
            <w:r w:rsidR="00A94D33" w:rsidRPr="007E5CC8">
              <w:rPr>
                <w:rFonts w:ascii="微软雅黑" w:eastAsia="微软雅黑" w:hAnsi="微软雅黑" w:hint="eastAsia"/>
                <w:lang w:eastAsia="zh-CN"/>
              </w:rPr>
              <w:t>2</w:t>
            </w:r>
          </w:p>
        </w:tc>
      </w:tr>
      <w:tr w:rsidR="00B414CD" w:rsidRPr="007E5CC8" w14:paraId="3762B96B" w14:textId="77777777">
        <w:tc>
          <w:tcPr>
            <w:tcW w:w="0" w:type="auto"/>
          </w:tcPr>
          <w:p w14:paraId="22C46D0B"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模型构建：关联关系</w:t>
            </w:r>
          </w:p>
        </w:tc>
        <w:tc>
          <w:tcPr>
            <w:tcW w:w="0" w:type="auto"/>
          </w:tcPr>
          <w:p w14:paraId="64980773"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2</w:t>
            </w:r>
            <w:r w:rsidR="000B72F4" w:rsidRPr="007E5CC8">
              <w:rPr>
                <w:rFonts w:ascii="微软雅黑" w:eastAsia="微软雅黑" w:hAnsi="微软雅黑" w:hint="eastAsia"/>
                <w:lang w:eastAsia="zh-CN"/>
              </w:rPr>
              <w:t>6</w:t>
            </w:r>
            <w:r w:rsidRPr="007E5CC8">
              <w:rPr>
                <w:rFonts w:ascii="微软雅黑" w:eastAsia="微软雅黑" w:hAnsi="微软雅黑"/>
              </w:rPr>
              <w:t>大点，6</w:t>
            </w:r>
            <w:r w:rsidR="000B72F4" w:rsidRPr="007E5CC8">
              <w:rPr>
                <w:rFonts w:ascii="微软雅黑" w:eastAsia="微软雅黑" w:hAnsi="微软雅黑" w:hint="eastAsia"/>
                <w:lang w:eastAsia="zh-CN"/>
              </w:rPr>
              <w:t>2</w:t>
            </w:r>
            <w:r w:rsidRPr="007E5CC8">
              <w:rPr>
                <w:rFonts w:ascii="微软雅黑" w:eastAsia="微软雅黑" w:hAnsi="微软雅黑"/>
              </w:rPr>
              <w:t>小点</w:t>
            </w:r>
          </w:p>
        </w:tc>
      </w:tr>
      <w:tr w:rsidR="00B414CD" w:rsidRPr="007E5CC8" w14:paraId="067B81CE" w14:textId="77777777">
        <w:tc>
          <w:tcPr>
            <w:tcW w:w="0" w:type="auto"/>
          </w:tcPr>
          <w:p w14:paraId="61701443" w14:textId="77777777" w:rsidR="00B414CD" w:rsidRPr="007E5CC8" w:rsidRDefault="00A24A7B">
            <w:pPr>
              <w:pStyle w:val="Compact"/>
              <w:rPr>
                <w:rFonts w:ascii="微软雅黑" w:eastAsia="微软雅黑" w:hAnsi="微软雅黑"/>
                <w:lang w:eastAsia="zh-CN"/>
              </w:rPr>
            </w:pPr>
            <w:r w:rsidRPr="007E5CC8">
              <w:rPr>
                <w:rFonts w:ascii="微软雅黑" w:eastAsia="微软雅黑" w:hAnsi="微软雅黑"/>
                <w:lang w:eastAsia="zh-CN"/>
              </w:rPr>
              <w:t>引用的调研报告和新闻</w:t>
            </w:r>
          </w:p>
        </w:tc>
        <w:tc>
          <w:tcPr>
            <w:tcW w:w="0" w:type="auto"/>
          </w:tcPr>
          <w:p w14:paraId="23C638BD" w14:textId="77777777" w:rsidR="00B414CD" w:rsidRPr="007E5CC8" w:rsidRDefault="00EF27C4">
            <w:pPr>
              <w:pStyle w:val="Compact"/>
              <w:rPr>
                <w:rFonts w:ascii="微软雅黑" w:eastAsia="微软雅黑" w:hAnsi="微软雅黑"/>
                <w:lang w:eastAsia="zh-CN"/>
              </w:rPr>
            </w:pPr>
            <w:r w:rsidRPr="007E5CC8">
              <w:rPr>
                <w:rFonts w:ascii="微软雅黑" w:eastAsia="微软雅黑" w:hAnsi="微软雅黑" w:hint="eastAsia"/>
                <w:lang w:eastAsia="zh-CN"/>
              </w:rPr>
              <w:t>24篇，15个主题</w:t>
            </w:r>
          </w:p>
        </w:tc>
      </w:tr>
      <w:tr w:rsidR="00B414CD" w:rsidRPr="007E5CC8" w14:paraId="34DF8ACD" w14:textId="77777777">
        <w:tc>
          <w:tcPr>
            <w:tcW w:w="0" w:type="auto"/>
          </w:tcPr>
          <w:p w14:paraId="4B2F78D4" w14:textId="77777777" w:rsidR="00B414CD" w:rsidRPr="007E5CC8" w:rsidRDefault="00A24A7B">
            <w:pPr>
              <w:pStyle w:val="Compact"/>
              <w:rPr>
                <w:rFonts w:ascii="微软雅黑" w:eastAsia="微软雅黑" w:hAnsi="微软雅黑"/>
              </w:rPr>
            </w:pPr>
            <w:proofErr w:type="spellStart"/>
            <w:r w:rsidRPr="007E5CC8">
              <w:rPr>
                <w:rFonts w:ascii="微软雅黑" w:eastAsia="微软雅黑" w:hAnsi="微软雅黑"/>
              </w:rPr>
              <w:t>讲故事：故事</w:t>
            </w:r>
            <w:proofErr w:type="spellEnd"/>
          </w:p>
        </w:tc>
        <w:tc>
          <w:tcPr>
            <w:tcW w:w="0" w:type="auto"/>
          </w:tcPr>
          <w:p w14:paraId="773B314F"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6</w:t>
            </w:r>
          </w:p>
        </w:tc>
      </w:tr>
      <w:tr w:rsidR="00B414CD" w:rsidRPr="007E5CC8" w14:paraId="311FF356" w14:textId="77777777">
        <w:tc>
          <w:tcPr>
            <w:tcW w:w="0" w:type="auto"/>
          </w:tcPr>
          <w:p w14:paraId="7EDCB1E9" w14:textId="77777777" w:rsidR="00B414CD" w:rsidRPr="007E5CC8" w:rsidRDefault="00A24A7B">
            <w:pPr>
              <w:pStyle w:val="Compact"/>
              <w:rPr>
                <w:rFonts w:ascii="微软雅黑" w:eastAsia="微软雅黑" w:hAnsi="微软雅黑"/>
              </w:rPr>
            </w:pPr>
            <w:r w:rsidRPr="007E5CC8">
              <w:rPr>
                <w:rFonts w:ascii="微软雅黑" w:eastAsia="微软雅黑" w:hAnsi="微软雅黑"/>
              </w:rPr>
              <w:t>场景：要点</w:t>
            </w:r>
          </w:p>
        </w:tc>
        <w:tc>
          <w:tcPr>
            <w:tcW w:w="0" w:type="auto"/>
          </w:tcPr>
          <w:p w14:paraId="73A236DF" w14:textId="77777777" w:rsidR="00B414CD" w:rsidRPr="007E5CC8" w:rsidRDefault="00F33565">
            <w:pPr>
              <w:pStyle w:val="Compact"/>
              <w:rPr>
                <w:rFonts w:ascii="微软雅黑" w:eastAsia="微软雅黑" w:hAnsi="微软雅黑"/>
              </w:rPr>
            </w:pPr>
            <w:r>
              <w:rPr>
                <w:rFonts w:ascii="微软雅黑" w:eastAsia="微软雅黑" w:hAnsi="微软雅黑" w:hint="eastAsia"/>
                <w:lang w:eastAsia="zh-CN"/>
              </w:rPr>
              <w:t>5</w:t>
            </w:r>
          </w:p>
        </w:tc>
      </w:tr>
    </w:tbl>
    <w:bookmarkEnd w:id="6" w:displacedByCustomXml="next"/>
    <w:bookmarkStart w:id="7" w:name="header-n33" w:displacedByCustomXml="next"/>
    <w:sdt>
      <w:sdtPr>
        <w:rPr>
          <w:rFonts w:ascii="微软雅黑" w:eastAsia="微软雅黑" w:hAnsi="微软雅黑" w:cstheme="minorBidi"/>
          <w:color w:val="auto"/>
          <w:sz w:val="24"/>
          <w:szCs w:val="24"/>
          <w:lang w:val="zh-CN" w:eastAsia="zh-CN"/>
        </w:rPr>
        <w:id w:val="-274791552"/>
        <w:docPartObj>
          <w:docPartGallery w:val="Table of Contents"/>
          <w:docPartUnique/>
        </w:docPartObj>
      </w:sdtPr>
      <w:sdtEndPr>
        <w:rPr>
          <w:b/>
          <w:bCs/>
          <w:lang w:eastAsia="en-US"/>
        </w:rPr>
      </w:sdtEndPr>
      <w:sdtContent>
        <w:p w14:paraId="31C6FA7E" w14:textId="77777777" w:rsidR="00E83A51" w:rsidRPr="007E5CC8" w:rsidRDefault="00E83A51">
          <w:pPr>
            <w:pStyle w:val="TOC"/>
            <w:rPr>
              <w:rFonts w:ascii="微软雅黑" w:eastAsia="微软雅黑" w:hAnsi="微软雅黑"/>
            </w:rPr>
          </w:pPr>
          <w:r w:rsidRPr="007E5CC8">
            <w:rPr>
              <w:rFonts w:ascii="微软雅黑" w:eastAsia="微软雅黑" w:hAnsi="微软雅黑"/>
              <w:lang w:val="zh-CN" w:eastAsia="zh-CN"/>
            </w:rPr>
            <w:t>目录</w:t>
          </w:r>
        </w:p>
        <w:p w14:paraId="39847BDB" w14:textId="741876F8" w:rsidR="007B334E" w:rsidRDefault="00E83A51">
          <w:pPr>
            <w:pStyle w:val="TOC1"/>
            <w:tabs>
              <w:tab w:val="right" w:leader="dot" w:pos="8630"/>
            </w:tabs>
            <w:rPr>
              <w:noProof/>
              <w:kern w:val="2"/>
              <w:sz w:val="21"/>
              <w:szCs w:val="22"/>
              <w:lang w:eastAsia="zh-CN"/>
            </w:rPr>
          </w:pPr>
          <w:r w:rsidRPr="007E5CC8">
            <w:rPr>
              <w:rFonts w:ascii="微软雅黑" w:eastAsia="微软雅黑" w:hAnsi="微软雅黑"/>
              <w:b/>
              <w:bCs/>
              <w:lang w:val="zh-CN"/>
            </w:rPr>
            <w:fldChar w:fldCharType="begin"/>
          </w:r>
          <w:r w:rsidRPr="007E5CC8">
            <w:rPr>
              <w:rFonts w:ascii="微软雅黑" w:eastAsia="微软雅黑" w:hAnsi="微软雅黑"/>
              <w:b/>
              <w:bCs/>
              <w:lang w:val="zh-CN"/>
            </w:rPr>
            <w:instrText xml:space="preserve"> TOC \o "1-3" \h \z \u </w:instrText>
          </w:r>
          <w:r w:rsidRPr="007E5CC8">
            <w:rPr>
              <w:rFonts w:ascii="微软雅黑" w:eastAsia="微软雅黑" w:hAnsi="微软雅黑"/>
              <w:b/>
              <w:bCs/>
              <w:lang w:val="zh-CN"/>
            </w:rPr>
            <w:fldChar w:fldCharType="separate"/>
          </w:r>
          <w:hyperlink w:anchor="_Toc56522568" w:history="1">
            <w:r w:rsidR="007B334E" w:rsidRPr="000F0C27">
              <w:rPr>
                <w:rStyle w:val="ae"/>
                <w:rFonts w:ascii="微软雅黑" w:eastAsia="微软雅黑" w:hAnsi="微软雅黑"/>
                <w:noProof/>
              </w:rPr>
              <w:t>Fantastic Games</w:t>
            </w:r>
            <w:r w:rsidR="007B334E">
              <w:rPr>
                <w:noProof/>
                <w:webHidden/>
              </w:rPr>
              <w:tab/>
            </w:r>
            <w:r w:rsidR="007B334E">
              <w:rPr>
                <w:noProof/>
                <w:webHidden/>
              </w:rPr>
              <w:fldChar w:fldCharType="begin"/>
            </w:r>
            <w:r w:rsidR="007B334E">
              <w:rPr>
                <w:noProof/>
                <w:webHidden/>
              </w:rPr>
              <w:instrText xml:space="preserve"> PAGEREF _Toc56522568 \h </w:instrText>
            </w:r>
            <w:r w:rsidR="007B334E">
              <w:rPr>
                <w:noProof/>
                <w:webHidden/>
              </w:rPr>
            </w:r>
            <w:r w:rsidR="007B334E">
              <w:rPr>
                <w:noProof/>
                <w:webHidden/>
              </w:rPr>
              <w:fldChar w:fldCharType="separate"/>
            </w:r>
            <w:r w:rsidR="00EA53D5">
              <w:rPr>
                <w:noProof/>
                <w:webHidden/>
              </w:rPr>
              <w:t>1</w:t>
            </w:r>
            <w:r w:rsidR="007B334E">
              <w:rPr>
                <w:noProof/>
                <w:webHidden/>
              </w:rPr>
              <w:fldChar w:fldCharType="end"/>
            </w:r>
          </w:hyperlink>
        </w:p>
        <w:p w14:paraId="2A90505C" w14:textId="6BCD4BAA" w:rsidR="007B334E" w:rsidRDefault="00686589">
          <w:pPr>
            <w:pStyle w:val="TOC2"/>
            <w:tabs>
              <w:tab w:val="right" w:leader="dot" w:pos="8630"/>
            </w:tabs>
            <w:ind w:left="480"/>
            <w:rPr>
              <w:noProof/>
              <w:kern w:val="2"/>
              <w:sz w:val="21"/>
              <w:szCs w:val="22"/>
              <w:lang w:eastAsia="zh-CN"/>
            </w:rPr>
          </w:pPr>
          <w:hyperlink w:anchor="_Toc56522569" w:history="1">
            <w:r w:rsidR="007B334E" w:rsidRPr="000F0C27">
              <w:rPr>
                <w:rStyle w:val="ae"/>
                <w:rFonts w:ascii="微软雅黑" w:eastAsia="微软雅黑" w:hAnsi="微软雅黑"/>
                <w:noProof/>
              </w:rPr>
              <w:t>组员信息</w:t>
            </w:r>
            <w:r w:rsidR="007B334E">
              <w:rPr>
                <w:noProof/>
                <w:webHidden/>
              </w:rPr>
              <w:tab/>
            </w:r>
            <w:r w:rsidR="007B334E">
              <w:rPr>
                <w:noProof/>
                <w:webHidden/>
              </w:rPr>
              <w:fldChar w:fldCharType="begin"/>
            </w:r>
            <w:r w:rsidR="007B334E">
              <w:rPr>
                <w:noProof/>
                <w:webHidden/>
              </w:rPr>
              <w:instrText xml:space="preserve"> PAGEREF _Toc56522569 \h </w:instrText>
            </w:r>
            <w:r w:rsidR="007B334E">
              <w:rPr>
                <w:noProof/>
                <w:webHidden/>
              </w:rPr>
            </w:r>
            <w:r w:rsidR="007B334E">
              <w:rPr>
                <w:noProof/>
                <w:webHidden/>
              </w:rPr>
              <w:fldChar w:fldCharType="separate"/>
            </w:r>
            <w:r w:rsidR="00EA53D5">
              <w:rPr>
                <w:noProof/>
                <w:webHidden/>
              </w:rPr>
              <w:t>1</w:t>
            </w:r>
            <w:r w:rsidR="007B334E">
              <w:rPr>
                <w:noProof/>
                <w:webHidden/>
              </w:rPr>
              <w:fldChar w:fldCharType="end"/>
            </w:r>
          </w:hyperlink>
        </w:p>
        <w:p w14:paraId="7D679E0E" w14:textId="54944B03" w:rsidR="007B334E" w:rsidRDefault="00686589">
          <w:pPr>
            <w:pStyle w:val="TOC2"/>
            <w:tabs>
              <w:tab w:val="right" w:leader="dot" w:pos="8630"/>
            </w:tabs>
            <w:ind w:left="480"/>
            <w:rPr>
              <w:noProof/>
              <w:kern w:val="2"/>
              <w:sz w:val="21"/>
              <w:szCs w:val="22"/>
              <w:lang w:eastAsia="zh-CN"/>
            </w:rPr>
          </w:pPr>
          <w:hyperlink w:anchor="_Toc56522570" w:history="1">
            <w:r w:rsidR="007B334E" w:rsidRPr="000F0C27">
              <w:rPr>
                <w:rStyle w:val="ae"/>
                <w:rFonts w:ascii="微软雅黑" w:eastAsia="微软雅黑" w:hAnsi="微软雅黑"/>
                <w:noProof/>
              </w:rPr>
              <w:t>度量数值</w:t>
            </w:r>
            <w:r w:rsidR="007B334E">
              <w:rPr>
                <w:noProof/>
                <w:webHidden/>
              </w:rPr>
              <w:tab/>
            </w:r>
            <w:r w:rsidR="007B334E">
              <w:rPr>
                <w:noProof/>
                <w:webHidden/>
              </w:rPr>
              <w:fldChar w:fldCharType="begin"/>
            </w:r>
            <w:r w:rsidR="007B334E">
              <w:rPr>
                <w:noProof/>
                <w:webHidden/>
              </w:rPr>
              <w:instrText xml:space="preserve"> PAGEREF _Toc56522570 \h </w:instrText>
            </w:r>
            <w:r w:rsidR="007B334E">
              <w:rPr>
                <w:noProof/>
                <w:webHidden/>
              </w:rPr>
            </w:r>
            <w:r w:rsidR="007B334E">
              <w:rPr>
                <w:noProof/>
                <w:webHidden/>
              </w:rPr>
              <w:fldChar w:fldCharType="separate"/>
            </w:r>
            <w:r w:rsidR="00EA53D5">
              <w:rPr>
                <w:noProof/>
                <w:webHidden/>
              </w:rPr>
              <w:t>1</w:t>
            </w:r>
            <w:r w:rsidR="007B334E">
              <w:rPr>
                <w:noProof/>
                <w:webHidden/>
              </w:rPr>
              <w:fldChar w:fldCharType="end"/>
            </w:r>
          </w:hyperlink>
        </w:p>
        <w:p w14:paraId="0B27679D" w14:textId="41B91405" w:rsidR="007B334E" w:rsidRDefault="00686589">
          <w:pPr>
            <w:pStyle w:val="TOC2"/>
            <w:tabs>
              <w:tab w:val="right" w:leader="dot" w:pos="8630"/>
            </w:tabs>
            <w:ind w:left="480"/>
            <w:rPr>
              <w:noProof/>
              <w:kern w:val="2"/>
              <w:sz w:val="21"/>
              <w:szCs w:val="22"/>
              <w:lang w:eastAsia="zh-CN"/>
            </w:rPr>
          </w:pPr>
          <w:hyperlink w:anchor="_Toc56522571" w:history="1">
            <w:r w:rsidR="007B334E" w:rsidRPr="000F0C27">
              <w:rPr>
                <w:rStyle w:val="ae"/>
                <w:rFonts w:ascii="微软雅黑" w:eastAsia="微软雅黑" w:hAnsi="微软雅黑"/>
                <w:noProof/>
                <w:lang w:eastAsia="zh-CN"/>
              </w:rPr>
              <w:t>本阶段工作概述</w:t>
            </w:r>
            <w:r w:rsidR="007B334E">
              <w:rPr>
                <w:noProof/>
                <w:webHidden/>
              </w:rPr>
              <w:tab/>
            </w:r>
            <w:r w:rsidR="007B334E">
              <w:rPr>
                <w:noProof/>
                <w:webHidden/>
              </w:rPr>
              <w:fldChar w:fldCharType="begin"/>
            </w:r>
            <w:r w:rsidR="007B334E">
              <w:rPr>
                <w:noProof/>
                <w:webHidden/>
              </w:rPr>
              <w:instrText xml:space="preserve"> PAGEREF _Toc56522571 \h </w:instrText>
            </w:r>
            <w:r w:rsidR="007B334E">
              <w:rPr>
                <w:noProof/>
                <w:webHidden/>
              </w:rPr>
            </w:r>
            <w:r w:rsidR="007B334E">
              <w:rPr>
                <w:noProof/>
                <w:webHidden/>
              </w:rPr>
              <w:fldChar w:fldCharType="separate"/>
            </w:r>
            <w:r w:rsidR="00EA53D5">
              <w:rPr>
                <w:noProof/>
                <w:webHidden/>
              </w:rPr>
              <w:t>3</w:t>
            </w:r>
            <w:r w:rsidR="007B334E">
              <w:rPr>
                <w:noProof/>
                <w:webHidden/>
              </w:rPr>
              <w:fldChar w:fldCharType="end"/>
            </w:r>
          </w:hyperlink>
        </w:p>
        <w:p w14:paraId="01BEB480" w14:textId="1E572267" w:rsidR="007B334E" w:rsidRDefault="00686589">
          <w:pPr>
            <w:pStyle w:val="TOC2"/>
            <w:tabs>
              <w:tab w:val="right" w:leader="dot" w:pos="8630"/>
            </w:tabs>
            <w:ind w:left="480"/>
            <w:rPr>
              <w:noProof/>
              <w:kern w:val="2"/>
              <w:sz w:val="21"/>
              <w:szCs w:val="22"/>
              <w:lang w:eastAsia="zh-CN"/>
            </w:rPr>
          </w:pPr>
          <w:hyperlink w:anchor="_Toc56522572" w:history="1">
            <w:r w:rsidR="007B334E" w:rsidRPr="000F0C27">
              <w:rPr>
                <w:rStyle w:val="ae"/>
                <w:rFonts w:ascii="微软雅黑" w:eastAsia="微软雅黑" w:hAnsi="微软雅黑"/>
                <w:noProof/>
                <w:lang w:eastAsia="zh-CN"/>
              </w:rPr>
              <w:t>客户洞察</w:t>
            </w:r>
            <w:r w:rsidR="007B334E">
              <w:rPr>
                <w:noProof/>
                <w:webHidden/>
              </w:rPr>
              <w:tab/>
            </w:r>
            <w:r w:rsidR="007B334E">
              <w:rPr>
                <w:noProof/>
                <w:webHidden/>
              </w:rPr>
              <w:fldChar w:fldCharType="begin"/>
            </w:r>
            <w:r w:rsidR="007B334E">
              <w:rPr>
                <w:noProof/>
                <w:webHidden/>
              </w:rPr>
              <w:instrText xml:space="preserve"> PAGEREF _Toc56522572 \h </w:instrText>
            </w:r>
            <w:r w:rsidR="007B334E">
              <w:rPr>
                <w:noProof/>
                <w:webHidden/>
              </w:rPr>
            </w:r>
            <w:r w:rsidR="007B334E">
              <w:rPr>
                <w:noProof/>
                <w:webHidden/>
              </w:rPr>
              <w:fldChar w:fldCharType="separate"/>
            </w:r>
            <w:r w:rsidR="00EA53D5">
              <w:rPr>
                <w:noProof/>
                <w:webHidden/>
              </w:rPr>
              <w:t>4</w:t>
            </w:r>
            <w:r w:rsidR="007B334E">
              <w:rPr>
                <w:noProof/>
                <w:webHidden/>
              </w:rPr>
              <w:fldChar w:fldCharType="end"/>
            </w:r>
          </w:hyperlink>
        </w:p>
        <w:p w14:paraId="0C1F4A66" w14:textId="29558811" w:rsidR="007B334E" w:rsidRDefault="00686589">
          <w:pPr>
            <w:pStyle w:val="TOC3"/>
            <w:tabs>
              <w:tab w:val="right" w:leader="dot" w:pos="8630"/>
            </w:tabs>
            <w:ind w:left="960"/>
            <w:rPr>
              <w:noProof/>
              <w:kern w:val="2"/>
              <w:sz w:val="21"/>
              <w:szCs w:val="22"/>
              <w:lang w:eastAsia="zh-CN"/>
            </w:rPr>
          </w:pPr>
          <w:hyperlink w:anchor="_Toc56522573" w:history="1">
            <w:r w:rsidR="007B334E" w:rsidRPr="000F0C27">
              <w:rPr>
                <w:rStyle w:val="ae"/>
                <w:rFonts w:ascii="微软雅黑" w:eastAsia="微软雅黑" w:hAnsi="微软雅黑"/>
                <w:noProof/>
                <w:lang w:eastAsia="zh-CN"/>
              </w:rPr>
              <w:t>小众游戏玩家的移情图</w:t>
            </w:r>
            <w:r w:rsidR="007B334E">
              <w:rPr>
                <w:noProof/>
                <w:webHidden/>
              </w:rPr>
              <w:tab/>
            </w:r>
            <w:r w:rsidR="007B334E">
              <w:rPr>
                <w:noProof/>
                <w:webHidden/>
              </w:rPr>
              <w:fldChar w:fldCharType="begin"/>
            </w:r>
            <w:r w:rsidR="007B334E">
              <w:rPr>
                <w:noProof/>
                <w:webHidden/>
              </w:rPr>
              <w:instrText xml:space="preserve"> PAGEREF _Toc56522573 \h </w:instrText>
            </w:r>
            <w:r w:rsidR="007B334E">
              <w:rPr>
                <w:noProof/>
                <w:webHidden/>
              </w:rPr>
            </w:r>
            <w:r w:rsidR="007B334E">
              <w:rPr>
                <w:noProof/>
                <w:webHidden/>
              </w:rPr>
              <w:fldChar w:fldCharType="separate"/>
            </w:r>
            <w:r w:rsidR="00EA53D5">
              <w:rPr>
                <w:noProof/>
                <w:webHidden/>
              </w:rPr>
              <w:t>4</w:t>
            </w:r>
            <w:r w:rsidR="007B334E">
              <w:rPr>
                <w:noProof/>
                <w:webHidden/>
              </w:rPr>
              <w:fldChar w:fldCharType="end"/>
            </w:r>
          </w:hyperlink>
        </w:p>
        <w:p w14:paraId="2775F1DE" w14:textId="48FA90E7" w:rsidR="007B334E" w:rsidRDefault="00686589">
          <w:pPr>
            <w:pStyle w:val="TOC3"/>
            <w:tabs>
              <w:tab w:val="right" w:leader="dot" w:pos="8630"/>
            </w:tabs>
            <w:ind w:left="960"/>
            <w:rPr>
              <w:noProof/>
              <w:kern w:val="2"/>
              <w:sz w:val="21"/>
              <w:szCs w:val="22"/>
              <w:lang w:eastAsia="zh-CN"/>
            </w:rPr>
          </w:pPr>
          <w:hyperlink w:anchor="_Toc56522574" w:history="1">
            <w:r w:rsidR="007B334E" w:rsidRPr="000F0C27">
              <w:rPr>
                <w:rStyle w:val="ae"/>
                <w:rFonts w:ascii="微软雅黑" w:eastAsia="微软雅黑" w:hAnsi="微软雅黑"/>
                <w:noProof/>
                <w:lang w:eastAsia="zh-CN"/>
              </w:rPr>
              <w:t>爆款游戏玩家的移情图</w:t>
            </w:r>
            <w:r w:rsidR="007B334E">
              <w:rPr>
                <w:noProof/>
                <w:webHidden/>
              </w:rPr>
              <w:tab/>
            </w:r>
            <w:r w:rsidR="007B334E">
              <w:rPr>
                <w:noProof/>
                <w:webHidden/>
              </w:rPr>
              <w:fldChar w:fldCharType="begin"/>
            </w:r>
            <w:r w:rsidR="007B334E">
              <w:rPr>
                <w:noProof/>
                <w:webHidden/>
              </w:rPr>
              <w:instrText xml:space="preserve"> PAGEREF _Toc56522574 \h </w:instrText>
            </w:r>
            <w:r w:rsidR="007B334E">
              <w:rPr>
                <w:noProof/>
                <w:webHidden/>
              </w:rPr>
            </w:r>
            <w:r w:rsidR="007B334E">
              <w:rPr>
                <w:noProof/>
                <w:webHidden/>
              </w:rPr>
              <w:fldChar w:fldCharType="separate"/>
            </w:r>
            <w:r w:rsidR="00EA53D5">
              <w:rPr>
                <w:noProof/>
                <w:webHidden/>
              </w:rPr>
              <w:t>5</w:t>
            </w:r>
            <w:r w:rsidR="007B334E">
              <w:rPr>
                <w:noProof/>
                <w:webHidden/>
              </w:rPr>
              <w:fldChar w:fldCharType="end"/>
            </w:r>
          </w:hyperlink>
        </w:p>
        <w:p w14:paraId="72CC8EB4" w14:textId="40A728F1" w:rsidR="007B334E" w:rsidRDefault="00686589">
          <w:pPr>
            <w:pStyle w:val="TOC3"/>
            <w:tabs>
              <w:tab w:val="right" w:leader="dot" w:pos="8630"/>
            </w:tabs>
            <w:ind w:left="960"/>
            <w:rPr>
              <w:noProof/>
              <w:kern w:val="2"/>
              <w:sz w:val="21"/>
              <w:szCs w:val="22"/>
              <w:lang w:eastAsia="zh-CN"/>
            </w:rPr>
          </w:pPr>
          <w:hyperlink w:anchor="_Toc56522575" w:history="1">
            <w:r w:rsidR="007B334E" w:rsidRPr="000F0C27">
              <w:rPr>
                <w:rStyle w:val="ae"/>
                <w:rFonts w:ascii="微软雅黑" w:eastAsia="微软雅黑" w:hAnsi="微软雅黑"/>
                <w:noProof/>
                <w:lang w:eastAsia="zh-CN"/>
              </w:rPr>
              <w:t>独立游戏制作者的移情图</w:t>
            </w:r>
            <w:r w:rsidR="007B334E">
              <w:rPr>
                <w:noProof/>
                <w:webHidden/>
              </w:rPr>
              <w:tab/>
            </w:r>
            <w:r w:rsidR="007B334E">
              <w:rPr>
                <w:noProof/>
                <w:webHidden/>
              </w:rPr>
              <w:fldChar w:fldCharType="begin"/>
            </w:r>
            <w:r w:rsidR="007B334E">
              <w:rPr>
                <w:noProof/>
                <w:webHidden/>
              </w:rPr>
              <w:instrText xml:space="preserve"> PAGEREF _Toc56522575 \h </w:instrText>
            </w:r>
            <w:r w:rsidR="007B334E">
              <w:rPr>
                <w:noProof/>
                <w:webHidden/>
              </w:rPr>
            </w:r>
            <w:r w:rsidR="007B334E">
              <w:rPr>
                <w:noProof/>
                <w:webHidden/>
              </w:rPr>
              <w:fldChar w:fldCharType="separate"/>
            </w:r>
            <w:r w:rsidR="00EA53D5">
              <w:rPr>
                <w:noProof/>
                <w:webHidden/>
              </w:rPr>
              <w:t>6</w:t>
            </w:r>
            <w:r w:rsidR="007B334E">
              <w:rPr>
                <w:noProof/>
                <w:webHidden/>
              </w:rPr>
              <w:fldChar w:fldCharType="end"/>
            </w:r>
          </w:hyperlink>
        </w:p>
        <w:p w14:paraId="2C8B81C5" w14:textId="435EBC1F" w:rsidR="007B334E" w:rsidRDefault="00686589">
          <w:pPr>
            <w:pStyle w:val="TOC3"/>
            <w:tabs>
              <w:tab w:val="right" w:leader="dot" w:pos="8630"/>
            </w:tabs>
            <w:ind w:left="960"/>
            <w:rPr>
              <w:noProof/>
              <w:kern w:val="2"/>
              <w:sz w:val="21"/>
              <w:szCs w:val="22"/>
              <w:lang w:eastAsia="zh-CN"/>
            </w:rPr>
          </w:pPr>
          <w:hyperlink w:anchor="_Toc56522576" w:history="1">
            <w:r w:rsidR="007B334E" w:rsidRPr="000F0C27">
              <w:rPr>
                <w:rStyle w:val="ae"/>
                <w:rFonts w:ascii="微软雅黑" w:eastAsia="微软雅黑" w:hAnsi="微软雅黑"/>
                <w:noProof/>
                <w:lang w:eastAsia="zh-CN"/>
              </w:rPr>
              <w:t>游戏素材提供者的移情图</w:t>
            </w:r>
            <w:r w:rsidR="007B334E">
              <w:rPr>
                <w:noProof/>
                <w:webHidden/>
              </w:rPr>
              <w:tab/>
            </w:r>
            <w:r w:rsidR="007B334E">
              <w:rPr>
                <w:noProof/>
                <w:webHidden/>
              </w:rPr>
              <w:fldChar w:fldCharType="begin"/>
            </w:r>
            <w:r w:rsidR="007B334E">
              <w:rPr>
                <w:noProof/>
                <w:webHidden/>
              </w:rPr>
              <w:instrText xml:space="preserve"> PAGEREF _Toc56522576 \h </w:instrText>
            </w:r>
            <w:r w:rsidR="007B334E">
              <w:rPr>
                <w:noProof/>
                <w:webHidden/>
              </w:rPr>
            </w:r>
            <w:r w:rsidR="007B334E">
              <w:rPr>
                <w:noProof/>
                <w:webHidden/>
              </w:rPr>
              <w:fldChar w:fldCharType="separate"/>
            </w:r>
            <w:r w:rsidR="00EA53D5">
              <w:rPr>
                <w:noProof/>
                <w:webHidden/>
              </w:rPr>
              <w:t>8</w:t>
            </w:r>
            <w:r w:rsidR="007B334E">
              <w:rPr>
                <w:noProof/>
                <w:webHidden/>
              </w:rPr>
              <w:fldChar w:fldCharType="end"/>
            </w:r>
          </w:hyperlink>
        </w:p>
        <w:p w14:paraId="7EFE33DC" w14:textId="24C0E71E" w:rsidR="007B334E" w:rsidRDefault="00686589">
          <w:pPr>
            <w:pStyle w:val="TOC3"/>
            <w:tabs>
              <w:tab w:val="right" w:leader="dot" w:pos="8630"/>
            </w:tabs>
            <w:ind w:left="960"/>
            <w:rPr>
              <w:noProof/>
              <w:kern w:val="2"/>
              <w:sz w:val="21"/>
              <w:szCs w:val="22"/>
              <w:lang w:eastAsia="zh-CN"/>
            </w:rPr>
          </w:pPr>
          <w:hyperlink w:anchor="_Toc56522577" w:history="1">
            <w:r w:rsidR="007B334E" w:rsidRPr="000F0C27">
              <w:rPr>
                <w:rStyle w:val="ae"/>
                <w:rFonts w:ascii="微软雅黑" w:eastAsia="微软雅黑" w:hAnsi="微软雅黑"/>
                <w:noProof/>
                <w:lang w:eastAsia="zh-CN"/>
              </w:rPr>
              <w:t>游戏资讯提供者的移情图</w:t>
            </w:r>
            <w:r w:rsidR="007B334E">
              <w:rPr>
                <w:noProof/>
                <w:webHidden/>
              </w:rPr>
              <w:tab/>
            </w:r>
            <w:r w:rsidR="007B334E">
              <w:rPr>
                <w:noProof/>
                <w:webHidden/>
              </w:rPr>
              <w:fldChar w:fldCharType="begin"/>
            </w:r>
            <w:r w:rsidR="007B334E">
              <w:rPr>
                <w:noProof/>
                <w:webHidden/>
              </w:rPr>
              <w:instrText xml:space="preserve"> PAGEREF _Toc56522577 \h </w:instrText>
            </w:r>
            <w:r w:rsidR="007B334E">
              <w:rPr>
                <w:noProof/>
                <w:webHidden/>
              </w:rPr>
            </w:r>
            <w:r w:rsidR="007B334E">
              <w:rPr>
                <w:noProof/>
                <w:webHidden/>
              </w:rPr>
              <w:fldChar w:fldCharType="separate"/>
            </w:r>
            <w:r w:rsidR="00EA53D5">
              <w:rPr>
                <w:noProof/>
                <w:webHidden/>
              </w:rPr>
              <w:t>9</w:t>
            </w:r>
            <w:r w:rsidR="007B334E">
              <w:rPr>
                <w:noProof/>
                <w:webHidden/>
              </w:rPr>
              <w:fldChar w:fldCharType="end"/>
            </w:r>
          </w:hyperlink>
        </w:p>
        <w:p w14:paraId="79188231" w14:textId="1FCEDAA2" w:rsidR="007B334E" w:rsidRDefault="00686589">
          <w:pPr>
            <w:pStyle w:val="TOC2"/>
            <w:tabs>
              <w:tab w:val="right" w:leader="dot" w:pos="8630"/>
            </w:tabs>
            <w:ind w:left="480"/>
            <w:rPr>
              <w:noProof/>
              <w:kern w:val="2"/>
              <w:sz w:val="21"/>
              <w:szCs w:val="22"/>
              <w:lang w:eastAsia="zh-CN"/>
            </w:rPr>
          </w:pPr>
          <w:hyperlink w:anchor="_Toc56522578" w:history="1">
            <w:r w:rsidR="007B334E" w:rsidRPr="000F0C27">
              <w:rPr>
                <w:rStyle w:val="ae"/>
                <w:rFonts w:ascii="微软雅黑" w:eastAsia="微软雅黑" w:hAnsi="微软雅黑"/>
                <w:noProof/>
              </w:rPr>
              <w:t>构思</w:t>
            </w:r>
            <w:r w:rsidR="007B334E">
              <w:rPr>
                <w:noProof/>
                <w:webHidden/>
              </w:rPr>
              <w:tab/>
            </w:r>
            <w:r w:rsidR="007B334E">
              <w:rPr>
                <w:noProof/>
                <w:webHidden/>
              </w:rPr>
              <w:fldChar w:fldCharType="begin"/>
            </w:r>
            <w:r w:rsidR="007B334E">
              <w:rPr>
                <w:noProof/>
                <w:webHidden/>
              </w:rPr>
              <w:instrText xml:space="preserve"> PAGEREF _Toc56522578 \h </w:instrText>
            </w:r>
            <w:r w:rsidR="007B334E">
              <w:rPr>
                <w:noProof/>
                <w:webHidden/>
              </w:rPr>
            </w:r>
            <w:r w:rsidR="007B334E">
              <w:rPr>
                <w:noProof/>
                <w:webHidden/>
              </w:rPr>
              <w:fldChar w:fldCharType="separate"/>
            </w:r>
            <w:r w:rsidR="00EA53D5">
              <w:rPr>
                <w:noProof/>
                <w:webHidden/>
              </w:rPr>
              <w:t>9</w:t>
            </w:r>
            <w:r w:rsidR="007B334E">
              <w:rPr>
                <w:noProof/>
                <w:webHidden/>
              </w:rPr>
              <w:fldChar w:fldCharType="end"/>
            </w:r>
          </w:hyperlink>
        </w:p>
        <w:p w14:paraId="3C479AFF" w14:textId="4AE86539" w:rsidR="007B334E" w:rsidRDefault="00686589">
          <w:pPr>
            <w:pStyle w:val="TOC3"/>
            <w:tabs>
              <w:tab w:val="right" w:leader="dot" w:pos="8630"/>
            </w:tabs>
            <w:ind w:left="960"/>
            <w:rPr>
              <w:noProof/>
              <w:kern w:val="2"/>
              <w:sz w:val="21"/>
              <w:szCs w:val="22"/>
              <w:lang w:eastAsia="zh-CN"/>
            </w:rPr>
          </w:pPr>
          <w:hyperlink w:anchor="_Toc56522579" w:history="1">
            <w:r w:rsidR="007B334E" w:rsidRPr="000F0C27">
              <w:rPr>
                <w:rStyle w:val="ae"/>
                <w:rFonts w:ascii="微软雅黑" w:eastAsia="微软雅黑" w:hAnsi="微软雅黑"/>
                <w:noProof/>
              </w:rPr>
              <w:t>候选创意</w:t>
            </w:r>
            <w:r w:rsidR="007B334E">
              <w:rPr>
                <w:noProof/>
                <w:webHidden/>
              </w:rPr>
              <w:tab/>
            </w:r>
            <w:r w:rsidR="007B334E">
              <w:rPr>
                <w:noProof/>
                <w:webHidden/>
              </w:rPr>
              <w:fldChar w:fldCharType="begin"/>
            </w:r>
            <w:r w:rsidR="007B334E">
              <w:rPr>
                <w:noProof/>
                <w:webHidden/>
              </w:rPr>
              <w:instrText xml:space="preserve"> PAGEREF _Toc56522579 \h </w:instrText>
            </w:r>
            <w:r w:rsidR="007B334E">
              <w:rPr>
                <w:noProof/>
                <w:webHidden/>
              </w:rPr>
            </w:r>
            <w:r w:rsidR="007B334E">
              <w:rPr>
                <w:noProof/>
                <w:webHidden/>
              </w:rPr>
              <w:fldChar w:fldCharType="separate"/>
            </w:r>
            <w:r w:rsidR="00EA53D5">
              <w:rPr>
                <w:noProof/>
                <w:webHidden/>
              </w:rPr>
              <w:t>10</w:t>
            </w:r>
            <w:r w:rsidR="007B334E">
              <w:rPr>
                <w:noProof/>
                <w:webHidden/>
              </w:rPr>
              <w:fldChar w:fldCharType="end"/>
            </w:r>
          </w:hyperlink>
        </w:p>
        <w:p w14:paraId="2211F298" w14:textId="5BE7379E" w:rsidR="007B334E" w:rsidRDefault="00686589">
          <w:pPr>
            <w:pStyle w:val="TOC3"/>
            <w:tabs>
              <w:tab w:val="right" w:leader="dot" w:pos="8630"/>
            </w:tabs>
            <w:ind w:left="960"/>
            <w:rPr>
              <w:noProof/>
              <w:kern w:val="2"/>
              <w:sz w:val="21"/>
              <w:szCs w:val="22"/>
              <w:lang w:eastAsia="zh-CN"/>
            </w:rPr>
          </w:pPr>
          <w:hyperlink w:anchor="_Toc56522580" w:history="1">
            <w:r w:rsidR="007B334E" w:rsidRPr="000F0C27">
              <w:rPr>
                <w:rStyle w:val="ae"/>
                <w:rFonts w:ascii="微软雅黑" w:eastAsia="微软雅黑" w:hAnsi="微软雅黑"/>
                <w:noProof/>
              </w:rPr>
              <w:t>最终确定的创意</w:t>
            </w:r>
            <w:r w:rsidR="007B334E">
              <w:rPr>
                <w:noProof/>
                <w:webHidden/>
              </w:rPr>
              <w:tab/>
            </w:r>
            <w:r w:rsidR="007B334E">
              <w:rPr>
                <w:noProof/>
                <w:webHidden/>
              </w:rPr>
              <w:fldChar w:fldCharType="begin"/>
            </w:r>
            <w:r w:rsidR="007B334E">
              <w:rPr>
                <w:noProof/>
                <w:webHidden/>
              </w:rPr>
              <w:instrText xml:space="preserve"> PAGEREF _Toc56522580 \h </w:instrText>
            </w:r>
            <w:r w:rsidR="007B334E">
              <w:rPr>
                <w:noProof/>
                <w:webHidden/>
              </w:rPr>
            </w:r>
            <w:r w:rsidR="007B334E">
              <w:rPr>
                <w:noProof/>
                <w:webHidden/>
              </w:rPr>
              <w:fldChar w:fldCharType="separate"/>
            </w:r>
            <w:r w:rsidR="00EA53D5">
              <w:rPr>
                <w:noProof/>
                <w:webHidden/>
              </w:rPr>
              <w:t>16</w:t>
            </w:r>
            <w:r w:rsidR="007B334E">
              <w:rPr>
                <w:noProof/>
                <w:webHidden/>
              </w:rPr>
              <w:fldChar w:fldCharType="end"/>
            </w:r>
          </w:hyperlink>
        </w:p>
        <w:p w14:paraId="25946F69" w14:textId="4AA69785" w:rsidR="007B334E" w:rsidRDefault="00686589">
          <w:pPr>
            <w:pStyle w:val="TOC2"/>
            <w:tabs>
              <w:tab w:val="right" w:leader="dot" w:pos="8630"/>
            </w:tabs>
            <w:ind w:left="480"/>
            <w:rPr>
              <w:noProof/>
              <w:kern w:val="2"/>
              <w:sz w:val="21"/>
              <w:szCs w:val="22"/>
              <w:lang w:eastAsia="zh-CN"/>
            </w:rPr>
          </w:pPr>
          <w:hyperlink w:anchor="_Toc56522581" w:history="1">
            <w:r w:rsidR="007B334E" w:rsidRPr="000F0C27">
              <w:rPr>
                <w:rStyle w:val="ae"/>
                <w:rFonts w:ascii="微软雅黑" w:eastAsia="微软雅黑" w:hAnsi="微软雅黑"/>
                <w:noProof/>
                <w:lang w:eastAsia="zh-CN"/>
              </w:rPr>
              <w:t>视觉化思考</w:t>
            </w:r>
            <w:r w:rsidR="007B334E">
              <w:rPr>
                <w:noProof/>
                <w:webHidden/>
              </w:rPr>
              <w:tab/>
            </w:r>
            <w:r w:rsidR="007B334E">
              <w:rPr>
                <w:noProof/>
                <w:webHidden/>
              </w:rPr>
              <w:fldChar w:fldCharType="begin"/>
            </w:r>
            <w:r w:rsidR="007B334E">
              <w:rPr>
                <w:noProof/>
                <w:webHidden/>
              </w:rPr>
              <w:instrText xml:space="preserve"> PAGEREF _Toc56522581 \h </w:instrText>
            </w:r>
            <w:r w:rsidR="007B334E">
              <w:rPr>
                <w:noProof/>
                <w:webHidden/>
              </w:rPr>
            </w:r>
            <w:r w:rsidR="007B334E">
              <w:rPr>
                <w:noProof/>
                <w:webHidden/>
              </w:rPr>
              <w:fldChar w:fldCharType="separate"/>
            </w:r>
            <w:r w:rsidR="00EA53D5">
              <w:rPr>
                <w:noProof/>
                <w:webHidden/>
              </w:rPr>
              <w:t>17</w:t>
            </w:r>
            <w:r w:rsidR="007B334E">
              <w:rPr>
                <w:noProof/>
                <w:webHidden/>
              </w:rPr>
              <w:fldChar w:fldCharType="end"/>
            </w:r>
          </w:hyperlink>
        </w:p>
        <w:p w14:paraId="4A82DFD8" w14:textId="15C254EA" w:rsidR="007B334E" w:rsidRDefault="00686589">
          <w:pPr>
            <w:pStyle w:val="TOC3"/>
            <w:tabs>
              <w:tab w:val="right" w:leader="dot" w:pos="8630"/>
            </w:tabs>
            <w:ind w:left="960"/>
            <w:rPr>
              <w:noProof/>
              <w:kern w:val="2"/>
              <w:sz w:val="21"/>
              <w:szCs w:val="22"/>
              <w:lang w:eastAsia="zh-CN"/>
            </w:rPr>
          </w:pPr>
          <w:hyperlink w:anchor="_Toc56522582" w:history="1">
            <w:r w:rsidR="007B334E" w:rsidRPr="000F0C27">
              <w:rPr>
                <w:rStyle w:val="ae"/>
                <w:rFonts w:ascii="微软雅黑" w:eastAsia="微软雅黑" w:hAnsi="微软雅黑"/>
                <w:noProof/>
                <w:lang w:eastAsia="zh-CN"/>
              </w:rPr>
              <w:t>客户细分</w:t>
            </w:r>
            <w:r w:rsidR="007B334E">
              <w:rPr>
                <w:noProof/>
                <w:webHidden/>
              </w:rPr>
              <w:tab/>
            </w:r>
            <w:r w:rsidR="007B334E">
              <w:rPr>
                <w:noProof/>
                <w:webHidden/>
              </w:rPr>
              <w:fldChar w:fldCharType="begin"/>
            </w:r>
            <w:r w:rsidR="007B334E">
              <w:rPr>
                <w:noProof/>
                <w:webHidden/>
              </w:rPr>
              <w:instrText xml:space="preserve"> PAGEREF _Toc56522582 \h </w:instrText>
            </w:r>
            <w:r w:rsidR="007B334E">
              <w:rPr>
                <w:noProof/>
                <w:webHidden/>
              </w:rPr>
            </w:r>
            <w:r w:rsidR="007B334E">
              <w:rPr>
                <w:noProof/>
                <w:webHidden/>
              </w:rPr>
              <w:fldChar w:fldCharType="separate"/>
            </w:r>
            <w:r w:rsidR="00EA53D5">
              <w:rPr>
                <w:noProof/>
                <w:webHidden/>
              </w:rPr>
              <w:t>17</w:t>
            </w:r>
            <w:r w:rsidR="007B334E">
              <w:rPr>
                <w:noProof/>
                <w:webHidden/>
              </w:rPr>
              <w:fldChar w:fldCharType="end"/>
            </w:r>
          </w:hyperlink>
        </w:p>
        <w:p w14:paraId="19D22D00" w14:textId="4E5175E3" w:rsidR="007B334E" w:rsidRDefault="00686589">
          <w:pPr>
            <w:pStyle w:val="TOC3"/>
            <w:tabs>
              <w:tab w:val="right" w:leader="dot" w:pos="8630"/>
            </w:tabs>
            <w:ind w:left="960"/>
            <w:rPr>
              <w:noProof/>
              <w:kern w:val="2"/>
              <w:sz w:val="21"/>
              <w:szCs w:val="22"/>
              <w:lang w:eastAsia="zh-CN"/>
            </w:rPr>
          </w:pPr>
          <w:hyperlink w:anchor="_Toc56522583" w:history="1">
            <w:r w:rsidR="007B334E" w:rsidRPr="000F0C27">
              <w:rPr>
                <w:rStyle w:val="ae"/>
                <w:rFonts w:ascii="微软雅黑" w:eastAsia="微软雅黑" w:hAnsi="微软雅黑"/>
                <w:noProof/>
                <w:lang w:eastAsia="zh-CN"/>
              </w:rPr>
              <w:t>价值主张</w:t>
            </w:r>
            <w:r w:rsidR="007B334E">
              <w:rPr>
                <w:noProof/>
                <w:webHidden/>
              </w:rPr>
              <w:tab/>
            </w:r>
            <w:r w:rsidR="007B334E">
              <w:rPr>
                <w:noProof/>
                <w:webHidden/>
              </w:rPr>
              <w:fldChar w:fldCharType="begin"/>
            </w:r>
            <w:r w:rsidR="007B334E">
              <w:rPr>
                <w:noProof/>
                <w:webHidden/>
              </w:rPr>
              <w:instrText xml:space="preserve"> PAGEREF _Toc56522583 \h </w:instrText>
            </w:r>
            <w:r w:rsidR="007B334E">
              <w:rPr>
                <w:noProof/>
                <w:webHidden/>
              </w:rPr>
            </w:r>
            <w:r w:rsidR="007B334E">
              <w:rPr>
                <w:noProof/>
                <w:webHidden/>
              </w:rPr>
              <w:fldChar w:fldCharType="separate"/>
            </w:r>
            <w:r w:rsidR="00EA53D5">
              <w:rPr>
                <w:noProof/>
                <w:webHidden/>
              </w:rPr>
              <w:t>18</w:t>
            </w:r>
            <w:r w:rsidR="007B334E">
              <w:rPr>
                <w:noProof/>
                <w:webHidden/>
              </w:rPr>
              <w:fldChar w:fldCharType="end"/>
            </w:r>
          </w:hyperlink>
        </w:p>
        <w:p w14:paraId="2F151013" w14:textId="5E7FACF4" w:rsidR="007B334E" w:rsidRDefault="00686589">
          <w:pPr>
            <w:pStyle w:val="TOC3"/>
            <w:tabs>
              <w:tab w:val="right" w:leader="dot" w:pos="8630"/>
            </w:tabs>
            <w:ind w:left="960"/>
            <w:rPr>
              <w:noProof/>
              <w:kern w:val="2"/>
              <w:sz w:val="21"/>
              <w:szCs w:val="22"/>
              <w:lang w:eastAsia="zh-CN"/>
            </w:rPr>
          </w:pPr>
          <w:hyperlink w:anchor="_Toc56522584" w:history="1">
            <w:r w:rsidR="007B334E" w:rsidRPr="000F0C27">
              <w:rPr>
                <w:rStyle w:val="ae"/>
                <w:rFonts w:ascii="微软雅黑" w:eastAsia="微软雅黑" w:hAnsi="微软雅黑"/>
                <w:noProof/>
                <w:lang w:eastAsia="zh-CN"/>
              </w:rPr>
              <w:t>渠道通路</w:t>
            </w:r>
            <w:r w:rsidR="007B334E">
              <w:rPr>
                <w:noProof/>
                <w:webHidden/>
              </w:rPr>
              <w:tab/>
            </w:r>
            <w:r w:rsidR="007B334E">
              <w:rPr>
                <w:noProof/>
                <w:webHidden/>
              </w:rPr>
              <w:fldChar w:fldCharType="begin"/>
            </w:r>
            <w:r w:rsidR="007B334E">
              <w:rPr>
                <w:noProof/>
                <w:webHidden/>
              </w:rPr>
              <w:instrText xml:space="preserve"> PAGEREF _Toc56522584 \h </w:instrText>
            </w:r>
            <w:r w:rsidR="007B334E">
              <w:rPr>
                <w:noProof/>
                <w:webHidden/>
              </w:rPr>
            </w:r>
            <w:r w:rsidR="007B334E">
              <w:rPr>
                <w:noProof/>
                <w:webHidden/>
              </w:rPr>
              <w:fldChar w:fldCharType="separate"/>
            </w:r>
            <w:r w:rsidR="00EA53D5">
              <w:rPr>
                <w:noProof/>
                <w:webHidden/>
              </w:rPr>
              <w:t>19</w:t>
            </w:r>
            <w:r w:rsidR="007B334E">
              <w:rPr>
                <w:noProof/>
                <w:webHidden/>
              </w:rPr>
              <w:fldChar w:fldCharType="end"/>
            </w:r>
          </w:hyperlink>
        </w:p>
        <w:p w14:paraId="56166FC9" w14:textId="1A144DD7" w:rsidR="007B334E" w:rsidRDefault="00686589">
          <w:pPr>
            <w:pStyle w:val="TOC3"/>
            <w:tabs>
              <w:tab w:val="right" w:leader="dot" w:pos="8630"/>
            </w:tabs>
            <w:ind w:left="960"/>
            <w:rPr>
              <w:noProof/>
              <w:kern w:val="2"/>
              <w:sz w:val="21"/>
              <w:szCs w:val="22"/>
              <w:lang w:eastAsia="zh-CN"/>
            </w:rPr>
          </w:pPr>
          <w:hyperlink w:anchor="_Toc56522585" w:history="1">
            <w:r w:rsidR="007B334E" w:rsidRPr="000F0C27">
              <w:rPr>
                <w:rStyle w:val="ae"/>
                <w:rFonts w:ascii="微软雅黑" w:eastAsia="微软雅黑" w:hAnsi="微软雅黑"/>
                <w:noProof/>
                <w:lang w:eastAsia="zh-CN"/>
              </w:rPr>
              <w:t>客户关系</w:t>
            </w:r>
            <w:r w:rsidR="007B334E">
              <w:rPr>
                <w:noProof/>
                <w:webHidden/>
              </w:rPr>
              <w:tab/>
            </w:r>
            <w:r w:rsidR="007B334E">
              <w:rPr>
                <w:noProof/>
                <w:webHidden/>
              </w:rPr>
              <w:fldChar w:fldCharType="begin"/>
            </w:r>
            <w:r w:rsidR="007B334E">
              <w:rPr>
                <w:noProof/>
                <w:webHidden/>
              </w:rPr>
              <w:instrText xml:space="preserve"> PAGEREF _Toc56522585 \h </w:instrText>
            </w:r>
            <w:r w:rsidR="007B334E">
              <w:rPr>
                <w:noProof/>
                <w:webHidden/>
              </w:rPr>
            </w:r>
            <w:r w:rsidR="007B334E">
              <w:rPr>
                <w:noProof/>
                <w:webHidden/>
              </w:rPr>
              <w:fldChar w:fldCharType="separate"/>
            </w:r>
            <w:r w:rsidR="00EA53D5">
              <w:rPr>
                <w:noProof/>
                <w:webHidden/>
              </w:rPr>
              <w:t>19</w:t>
            </w:r>
            <w:r w:rsidR="007B334E">
              <w:rPr>
                <w:noProof/>
                <w:webHidden/>
              </w:rPr>
              <w:fldChar w:fldCharType="end"/>
            </w:r>
          </w:hyperlink>
        </w:p>
        <w:p w14:paraId="35CB456A" w14:textId="125614D1" w:rsidR="007B334E" w:rsidRDefault="00686589">
          <w:pPr>
            <w:pStyle w:val="TOC3"/>
            <w:tabs>
              <w:tab w:val="right" w:leader="dot" w:pos="8630"/>
            </w:tabs>
            <w:ind w:left="960"/>
            <w:rPr>
              <w:noProof/>
              <w:kern w:val="2"/>
              <w:sz w:val="21"/>
              <w:szCs w:val="22"/>
              <w:lang w:eastAsia="zh-CN"/>
            </w:rPr>
          </w:pPr>
          <w:hyperlink w:anchor="_Toc56522586" w:history="1">
            <w:r w:rsidR="007B334E" w:rsidRPr="000F0C27">
              <w:rPr>
                <w:rStyle w:val="ae"/>
                <w:rFonts w:ascii="微软雅黑" w:eastAsia="微软雅黑" w:hAnsi="微软雅黑"/>
                <w:noProof/>
                <w:lang w:eastAsia="zh-CN"/>
              </w:rPr>
              <w:t>收入来源</w:t>
            </w:r>
            <w:r w:rsidR="007B334E">
              <w:rPr>
                <w:noProof/>
                <w:webHidden/>
              </w:rPr>
              <w:tab/>
            </w:r>
            <w:r w:rsidR="007B334E">
              <w:rPr>
                <w:noProof/>
                <w:webHidden/>
              </w:rPr>
              <w:fldChar w:fldCharType="begin"/>
            </w:r>
            <w:r w:rsidR="007B334E">
              <w:rPr>
                <w:noProof/>
                <w:webHidden/>
              </w:rPr>
              <w:instrText xml:space="preserve"> PAGEREF _Toc56522586 \h </w:instrText>
            </w:r>
            <w:r w:rsidR="007B334E">
              <w:rPr>
                <w:noProof/>
                <w:webHidden/>
              </w:rPr>
            </w:r>
            <w:r w:rsidR="007B334E">
              <w:rPr>
                <w:noProof/>
                <w:webHidden/>
              </w:rPr>
              <w:fldChar w:fldCharType="separate"/>
            </w:r>
            <w:r w:rsidR="00EA53D5">
              <w:rPr>
                <w:noProof/>
                <w:webHidden/>
              </w:rPr>
              <w:t>20</w:t>
            </w:r>
            <w:r w:rsidR="007B334E">
              <w:rPr>
                <w:noProof/>
                <w:webHidden/>
              </w:rPr>
              <w:fldChar w:fldCharType="end"/>
            </w:r>
          </w:hyperlink>
        </w:p>
        <w:p w14:paraId="5232D3B7" w14:textId="62B8B480" w:rsidR="007B334E" w:rsidRDefault="00686589">
          <w:pPr>
            <w:pStyle w:val="TOC3"/>
            <w:tabs>
              <w:tab w:val="right" w:leader="dot" w:pos="8630"/>
            </w:tabs>
            <w:ind w:left="960"/>
            <w:rPr>
              <w:noProof/>
              <w:kern w:val="2"/>
              <w:sz w:val="21"/>
              <w:szCs w:val="22"/>
              <w:lang w:eastAsia="zh-CN"/>
            </w:rPr>
          </w:pPr>
          <w:hyperlink w:anchor="_Toc56522587" w:history="1">
            <w:r w:rsidR="007B334E" w:rsidRPr="000F0C27">
              <w:rPr>
                <w:rStyle w:val="ae"/>
                <w:rFonts w:ascii="微软雅黑" w:eastAsia="微软雅黑" w:hAnsi="微软雅黑"/>
                <w:noProof/>
                <w:lang w:eastAsia="zh-CN"/>
              </w:rPr>
              <w:t>核心资源</w:t>
            </w:r>
            <w:r w:rsidR="007B334E">
              <w:rPr>
                <w:noProof/>
                <w:webHidden/>
              </w:rPr>
              <w:tab/>
            </w:r>
            <w:r w:rsidR="007B334E">
              <w:rPr>
                <w:noProof/>
                <w:webHidden/>
              </w:rPr>
              <w:fldChar w:fldCharType="begin"/>
            </w:r>
            <w:r w:rsidR="007B334E">
              <w:rPr>
                <w:noProof/>
                <w:webHidden/>
              </w:rPr>
              <w:instrText xml:space="preserve"> PAGEREF _Toc56522587 \h </w:instrText>
            </w:r>
            <w:r w:rsidR="007B334E">
              <w:rPr>
                <w:noProof/>
                <w:webHidden/>
              </w:rPr>
            </w:r>
            <w:r w:rsidR="007B334E">
              <w:rPr>
                <w:noProof/>
                <w:webHidden/>
              </w:rPr>
              <w:fldChar w:fldCharType="separate"/>
            </w:r>
            <w:r w:rsidR="00EA53D5">
              <w:rPr>
                <w:noProof/>
                <w:webHidden/>
              </w:rPr>
              <w:t>20</w:t>
            </w:r>
            <w:r w:rsidR="007B334E">
              <w:rPr>
                <w:noProof/>
                <w:webHidden/>
              </w:rPr>
              <w:fldChar w:fldCharType="end"/>
            </w:r>
          </w:hyperlink>
        </w:p>
        <w:p w14:paraId="02F0F604" w14:textId="6503BE30" w:rsidR="007B334E" w:rsidRDefault="00686589">
          <w:pPr>
            <w:pStyle w:val="TOC3"/>
            <w:tabs>
              <w:tab w:val="right" w:leader="dot" w:pos="8630"/>
            </w:tabs>
            <w:ind w:left="960"/>
            <w:rPr>
              <w:noProof/>
              <w:kern w:val="2"/>
              <w:sz w:val="21"/>
              <w:szCs w:val="22"/>
              <w:lang w:eastAsia="zh-CN"/>
            </w:rPr>
          </w:pPr>
          <w:hyperlink w:anchor="_Toc56522588" w:history="1">
            <w:r w:rsidR="007B334E" w:rsidRPr="000F0C27">
              <w:rPr>
                <w:rStyle w:val="ae"/>
                <w:rFonts w:ascii="微软雅黑" w:eastAsia="微软雅黑" w:hAnsi="微软雅黑"/>
                <w:noProof/>
                <w:lang w:eastAsia="zh-CN"/>
              </w:rPr>
              <w:t>关键业务</w:t>
            </w:r>
            <w:r w:rsidR="007B334E">
              <w:rPr>
                <w:noProof/>
                <w:webHidden/>
              </w:rPr>
              <w:tab/>
            </w:r>
            <w:r w:rsidR="007B334E">
              <w:rPr>
                <w:noProof/>
                <w:webHidden/>
              </w:rPr>
              <w:fldChar w:fldCharType="begin"/>
            </w:r>
            <w:r w:rsidR="007B334E">
              <w:rPr>
                <w:noProof/>
                <w:webHidden/>
              </w:rPr>
              <w:instrText xml:space="preserve"> PAGEREF _Toc56522588 \h </w:instrText>
            </w:r>
            <w:r w:rsidR="007B334E">
              <w:rPr>
                <w:noProof/>
                <w:webHidden/>
              </w:rPr>
            </w:r>
            <w:r w:rsidR="007B334E">
              <w:rPr>
                <w:noProof/>
                <w:webHidden/>
              </w:rPr>
              <w:fldChar w:fldCharType="separate"/>
            </w:r>
            <w:r w:rsidR="00EA53D5">
              <w:rPr>
                <w:noProof/>
                <w:webHidden/>
              </w:rPr>
              <w:t>21</w:t>
            </w:r>
            <w:r w:rsidR="007B334E">
              <w:rPr>
                <w:noProof/>
                <w:webHidden/>
              </w:rPr>
              <w:fldChar w:fldCharType="end"/>
            </w:r>
          </w:hyperlink>
        </w:p>
        <w:p w14:paraId="711AA575" w14:textId="411218A3" w:rsidR="007B334E" w:rsidRDefault="00686589">
          <w:pPr>
            <w:pStyle w:val="TOC3"/>
            <w:tabs>
              <w:tab w:val="right" w:leader="dot" w:pos="8630"/>
            </w:tabs>
            <w:ind w:left="960"/>
            <w:rPr>
              <w:noProof/>
              <w:kern w:val="2"/>
              <w:sz w:val="21"/>
              <w:szCs w:val="22"/>
              <w:lang w:eastAsia="zh-CN"/>
            </w:rPr>
          </w:pPr>
          <w:hyperlink w:anchor="_Toc56522589" w:history="1">
            <w:r w:rsidR="007B334E" w:rsidRPr="000F0C27">
              <w:rPr>
                <w:rStyle w:val="ae"/>
                <w:rFonts w:ascii="微软雅黑" w:eastAsia="微软雅黑" w:hAnsi="微软雅黑"/>
                <w:noProof/>
                <w:lang w:eastAsia="zh-CN"/>
              </w:rPr>
              <w:t>重要合作</w:t>
            </w:r>
            <w:r w:rsidR="007B334E">
              <w:rPr>
                <w:noProof/>
                <w:webHidden/>
              </w:rPr>
              <w:tab/>
            </w:r>
            <w:r w:rsidR="007B334E">
              <w:rPr>
                <w:noProof/>
                <w:webHidden/>
              </w:rPr>
              <w:fldChar w:fldCharType="begin"/>
            </w:r>
            <w:r w:rsidR="007B334E">
              <w:rPr>
                <w:noProof/>
                <w:webHidden/>
              </w:rPr>
              <w:instrText xml:space="preserve"> PAGEREF _Toc56522589 \h </w:instrText>
            </w:r>
            <w:r w:rsidR="007B334E">
              <w:rPr>
                <w:noProof/>
                <w:webHidden/>
              </w:rPr>
            </w:r>
            <w:r w:rsidR="007B334E">
              <w:rPr>
                <w:noProof/>
                <w:webHidden/>
              </w:rPr>
              <w:fldChar w:fldCharType="separate"/>
            </w:r>
            <w:r w:rsidR="00EA53D5">
              <w:rPr>
                <w:noProof/>
                <w:webHidden/>
              </w:rPr>
              <w:t>21</w:t>
            </w:r>
            <w:r w:rsidR="007B334E">
              <w:rPr>
                <w:noProof/>
                <w:webHidden/>
              </w:rPr>
              <w:fldChar w:fldCharType="end"/>
            </w:r>
          </w:hyperlink>
        </w:p>
        <w:p w14:paraId="264A6794" w14:textId="5A0DD965" w:rsidR="007B334E" w:rsidRDefault="00686589">
          <w:pPr>
            <w:pStyle w:val="TOC3"/>
            <w:tabs>
              <w:tab w:val="right" w:leader="dot" w:pos="8630"/>
            </w:tabs>
            <w:ind w:left="960"/>
            <w:rPr>
              <w:noProof/>
              <w:kern w:val="2"/>
              <w:sz w:val="21"/>
              <w:szCs w:val="22"/>
              <w:lang w:eastAsia="zh-CN"/>
            </w:rPr>
          </w:pPr>
          <w:hyperlink w:anchor="_Toc56522590" w:history="1">
            <w:r w:rsidR="007B334E" w:rsidRPr="000F0C27">
              <w:rPr>
                <w:rStyle w:val="ae"/>
                <w:rFonts w:ascii="微软雅黑" w:eastAsia="微软雅黑" w:hAnsi="微软雅黑"/>
                <w:noProof/>
                <w:lang w:eastAsia="zh-CN"/>
              </w:rPr>
              <w:t>成本结构</w:t>
            </w:r>
            <w:r w:rsidR="007B334E">
              <w:rPr>
                <w:noProof/>
                <w:webHidden/>
              </w:rPr>
              <w:tab/>
            </w:r>
            <w:r w:rsidR="007B334E">
              <w:rPr>
                <w:noProof/>
                <w:webHidden/>
              </w:rPr>
              <w:fldChar w:fldCharType="begin"/>
            </w:r>
            <w:r w:rsidR="007B334E">
              <w:rPr>
                <w:noProof/>
                <w:webHidden/>
              </w:rPr>
              <w:instrText xml:space="preserve"> PAGEREF _Toc56522590 \h </w:instrText>
            </w:r>
            <w:r w:rsidR="007B334E">
              <w:rPr>
                <w:noProof/>
                <w:webHidden/>
              </w:rPr>
            </w:r>
            <w:r w:rsidR="007B334E">
              <w:rPr>
                <w:noProof/>
                <w:webHidden/>
              </w:rPr>
              <w:fldChar w:fldCharType="separate"/>
            </w:r>
            <w:r w:rsidR="00EA53D5">
              <w:rPr>
                <w:noProof/>
                <w:webHidden/>
              </w:rPr>
              <w:t>22</w:t>
            </w:r>
            <w:r w:rsidR="007B334E">
              <w:rPr>
                <w:noProof/>
                <w:webHidden/>
              </w:rPr>
              <w:fldChar w:fldCharType="end"/>
            </w:r>
          </w:hyperlink>
        </w:p>
        <w:p w14:paraId="0F745CBB" w14:textId="748DF49F" w:rsidR="007B334E" w:rsidRDefault="00686589">
          <w:pPr>
            <w:pStyle w:val="TOC2"/>
            <w:tabs>
              <w:tab w:val="right" w:leader="dot" w:pos="8630"/>
            </w:tabs>
            <w:ind w:left="480"/>
            <w:rPr>
              <w:noProof/>
              <w:kern w:val="2"/>
              <w:sz w:val="21"/>
              <w:szCs w:val="22"/>
              <w:lang w:eastAsia="zh-CN"/>
            </w:rPr>
          </w:pPr>
          <w:hyperlink w:anchor="_Toc56522591" w:history="1">
            <w:r w:rsidR="007B334E" w:rsidRPr="000F0C27">
              <w:rPr>
                <w:rStyle w:val="ae"/>
                <w:rFonts w:ascii="微软雅黑" w:eastAsia="微软雅黑" w:hAnsi="微软雅黑"/>
                <w:noProof/>
              </w:rPr>
              <w:t>模型构建</w:t>
            </w:r>
            <w:r w:rsidR="007B334E">
              <w:rPr>
                <w:noProof/>
                <w:webHidden/>
              </w:rPr>
              <w:tab/>
            </w:r>
            <w:r w:rsidR="007B334E">
              <w:rPr>
                <w:noProof/>
                <w:webHidden/>
              </w:rPr>
              <w:fldChar w:fldCharType="begin"/>
            </w:r>
            <w:r w:rsidR="007B334E">
              <w:rPr>
                <w:noProof/>
                <w:webHidden/>
              </w:rPr>
              <w:instrText xml:space="preserve"> PAGEREF _Toc56522591 \h </w:instrText>
            </w:r>
            <w:r w:rsidR="007B334E">
              <w:rPr>
                <w:noProof/>
                <w:webHidden/>
              </w:rPr>
            </w:r>
            <w:r w:rsidR="007B334E">
              <w:rPr>
                <w:noProof/>
                <w:webHidden/>
              </w:rPr>
              <w:fldChar w:fldCharType="separate"/>
            </w:r>
            <w:r w:rsidR="00EA53D5">
              <w:rPr>
                <w:noProof/>
                <w:webHidden/>
              </w:rPr>
              <w:t>22</w:t>
            </w:r>
            <w:r w:rsidR="007B334E">
              <w:rPr>
                <w:noProof/>
                <w:webHidden/>
              </w:rPr>
              <w:fldChar w:fldCharType="end"/>
            </w:r>
          </w:hyperlink>
        </w:p>
        <w:p w14:paraId="7E161BBD" w14:textId="4AE1D776" w:rsidR="007B334E" w:rsidRDefault="00686589">
          <w:pPr>
            <w:pStyle w:val="TOC3"/>
            <w:tabs>
              <w:tab w:val="right" w:leader="dot" w:pos="8630"/>
            </w:tabs>
            <w:ind w:left="960"/>
            <w:rPr>
              <w:noProof/>
              <w:kern w:val="2"/>
              <w:sz w:val="21"/>
              <w:szCs w:val="22"/>
              <w:lang w:eastAsia="zh-CN"/>
            </w:rPr>
          </w:pPr>
          <w:hyperlink w:anchor="_Toc56522592" w:history="1">
            <w:r w:rsidR="007B334E" w:rsidRPr="000F0C27">
              <w:rPr>
                <w:rStyle w:val="ae"/>
                <w:rFonts w:ascii="微软雅黑" w:eastAsia="微软雅黑" w:hAnsi="微软雅黑"/>
                <w:noProof/>
                <w:lang w:eastAsia="zh-CN"/>
              </w:rPr>
              <w:t>关联</w:t>
            </w:r>
            <w:r w:rsidR="007B334E">
              <w:rPr>
                <w:noProof/>
                <w:webHidden/>
              </w:rPr>
              <w:tab/>
            </w:r>
            <w:r w:rsidR="007B334E">
              <w:rPr>
                <w:noProof/>
                <w:webHidden/>
              </w:rPr>
              <w:fldChar w:fldCharType="begin"/>
            </w:r>
            <w:r w:rsidR="007B334E">
              <w:rPr>
                <w:noProof/>
                <w:webHidden/>
              </w:rPr>
              <w:instrText xml:space="preserve"> PAGEREF _Toc56522592 \h </w:instrText>
            </w:r>
            <w:r w:rsidR="007B334E">
              <w:rPr>
                <w:noProof/>
                <w:webHidden/>
              </w:rPr>
            </w:r>
            <w:r w:rsidR="007B334E">
              <w:rPr>
                <w:noProof/>
                <w:webHidden/>
              </w:rPr>
              <w:fldChar w:fldCharType="separate"/>
            </w:r>
            <w:r w:rsidR="00EA53D5">
              <w:rPr>
                <w:noProof/>
                <w:webHidden/>
              </w:rPr>
              <w:t>22</w:t>
            </w:r>
            <w:r w:rsidR="007B334E">
              <w:rPr>
                <w:noProof/>
                <w:webHidden/>
              </w:rPr>
              <w:fldChar w:fldCharType="end"/>
            </w:r>
          </w:hyperlink>
        </w:p>
        <w:p w14:paraId="31332F80" w14:textId="6D510A5D" w:rsidR="007B334E" w:rsidRDefault="00686589">
          <w:pPr>
            <w:pStyle w:val="TOC3"/>
            <w:tabs>
              <w:tab w:val="right" w:leader="dot" w:pos="8630"/>
            </w:tabs>
            <w:ind w:left="960"/>
            <w:rPr>
              <w:noProof/>
              <w:kern w:val="2"/>
              <w:sz w:val="21"/>
              <w:szCs w:val="22"/>
              <w:lang w:eastAsia="zh-CN"/>
            </w:rPr>
          </w:pPr>
          <w:hyperlink w:anchor="_Toc56522593" w:history="1">
            <w:r w:rsidR="007B334E" w:rsidRPr="000F0C27">
              <w:rPr>
                <w:rStyle w:val="ae"/>
                <w:rFonts w:ascii="微软雅黑" w:eastAsia="微软雅黑" w:hAnsi="微软雅黑"/>
                <w:noProof/>
                <w:lang w:eastAsia="zh-CN"/>
              </w:rPr>
              <w:t>调研</w:t>
            </w:r>
            <w:r w:rsidR="007B334E">
              <w:rPr>
                <w:noProof/>
                <w:webHidden/>
              </w:rPr>
              <w:tab/>
            </w:r>
            <w:r w:rsidR="007B334E">
              <w:rPr>
                <w:noProof/>
                <w:webHidden/>
              </w:rPr>
              <w:fldChar w:fldCharType="begin"/>
            </w:r>
            <w:r w:rsidR="007B334E">
              <w:rPr>
                <w:noProof/>
                <w:webHidden/>
              </w:rPr>
              <w:instrText xml:space="preserve"> PAGEREF _Toc56522593 \h </w:instrText>
            </w:r>
            <w:r w:rsidR="007B334E">
              <w:rPr>
                <w:noProof/>
                <w:webHidden/>
              </w:rPr>
            </w:r>
            <w:r w:rsidR="007B334E">
              <w:rPr>
                <w:noProof/>
                <w:webHidden/>
              </w:rPr>
              <w:fldChar w:fldCharType="separate"/>
            </w:r>
            <w:r w:rsidR="00EA53D5">
              <w:rPr>
                <w:noProof/>
                <w:webHidden/>
              </w:rPr>
              <w:t>26</w:t>
            </w:r>
            <w:r w:rsidR="007B334E">
              <w:rPr>
                <w:noProof/>
                <w:webHidden/>
              </w:rPr>
              <w:fldChar w:fldCharType="end"/>
            </w:r>
          </w:hyperlink>
        </w:p>
        <w:p w14:paraId="13B2157F" w14:textId="102B233F" w:rsidR="007B334E" w:rsidRDefault="00686589">
          <w:pPr>
            <w:pStyle w:val="TOC3"/>
            <w:tabs>
              <w:tab w:val="right" w:leader="dot" w:pos="8630"/>
            </w:tabs>
            <w:ind w:left="960"/>
            <w:rPr>
              <w:noProof/>
              <w:kern w:val="2"/>
              <w:sz w:val="21"/>
              <w:szCs w:val="22"/>
              <w:lang w:eastAsia="zh-CN"/>
            </w:rPr>
          </w:pPr>
          <w:hyperlink w:anchor="_Toc56522594" w:history="1">
            <w:r w:rsidR="007B334E" w:rsidRPr="000F0C27">
              <w:rPr>
                <w:rStyle w:val="ae"/>
                <w:rFonts w:ascii="微软雅黑" w:eastAsia="微软雅黑" w:hAnsi="微软雅黑"/>
                <w:noProof/>
                <w:lang w:eastAsia="zh-CN"/>
              </w:rPr>
              <w:t>市场潜力预估</w:t>
            </w:r>
            <w:r w:rsidR="007B334E">
              <w:rPr>
                <w:noProof/>
                <w:webHidden/>
              </w:rPr>
              <w:tab/>
            </w:r>
            <w:r w:rsidR="007B334E">
              <w:rPr>
                <w:noProof/>
                <w:webHidden/>
              </w:rPr>
              <w:fldChar w:fldCharType="begin"/>
            </w:r>
            <w:r w:rsidR="007B334E">
              <w:rPr>
                <w:noProof/>
                <w:webHidden/>
              </w:rPr>
              <w:instrText xml:space="preserve"> PAGEREF _Toc56522594 \h </w:instrText>
            </w:r>
            <w:r w:rsidR="007B334E">
              <w:rPr>
                <w:noProof/>
                <w:webHidden/>
              </w:rPr>
            </w:r>
            <w:r w:rsidR="007B334E">
              <w:rPr>
                <w:noProof/>
                <w:webHidden/>
              </w:rPr>
              <w:fldChar w:fldCharType="separate"/>
            </w:r>
            <w:r w:rsidR="00EA53D5">
              <w:rPr>
                <w:noProof/>
                <w:webHidden/>
              </w:rPr>
              <w:t>63</w:t>
            </w:r>
            <w:r w:rsidR="007B334E">
              <w:rPr>
                <w:noProof/>
                <w:webHidden/>
              </w:rPr>
              <w:fldChar w:fldCharType="end"/>
            </w:r>
          </w:hyperlink>
        </w:p>
        <w:p w14:paraId="31EF745E" w14:textId="655857C1" w:rsidR="007B334E" w:rsidRDefault="00686589">
          <w:pPr>
            <w:pStyle w:val="TOC2"/>
            <w:tabs>
              <w:tab w:val="right" w:leader="dot" w:pos="8630"/>
            </w:tabs>
            <w:ind w:left="480"/>
            <w:rPr>
              <w:noProof/>
              <w:kern w:val="2"/>
              <w:sz w:val="21"/>
              <w:szCs w:val="22"/>
              <w:lang w:eastAsia="zh-CN"/>
            </w:rPr>
          </w:pPr>
          <w:hyperlink w:anchor="_Toc56522595" w:history="1">
            <w:r w:rsidR="007B334E" w:rsidRPr="000F0C27">
              <w:rPr>
                <w:rStyle w:val="ae"/>
                <w:rFonts w:ascii="微软雅黑" w:eastAsia="微软雅黑" w:hAnsi="微软雅黑"/>
                <w:noProof/>
                <w:lang w:eastAsia="zh-CN"/>
              </w:rPr>
              <w:t>讲故事</w:t>
            </w:r>
            <w:r w:rsidR="007B334E">
              <w:rPr>
                <w:noProof/>
                <w:webHidden/>
              </w:rPr>
              <w:tab/>
            </w:r>
            <w:r w:rsidR="007B334E">
              <w:rPr>
                <w:noProof/>
                <w:webHidden/>
              </w:rPr>
              <w:fldChar w:fldCharType="begin"/>
            </w:r>
            <w:r w:rsidR="007B334E">
              <w:rPr>
                <w:noProof/>
                <w:webHidden/>
              </w:rPr>
              <w:instrText xml:space="preserve"> PAGEREF _Toc56522595 \h </w:instrText>
            </w:r>
            <w:r w:rsidR="007B334E">
              <w:rPr>
                <w:noProof/>
                <w:webHidden/>
              </w:rPr>
            </w:r>
            <w:r w:rsidR="007B334E">
              <w:rPr>
                <w:noProof/>
                <w:webHidden/>
              </w:rPr>
              <w:fldChar w:fldCharType="separate"/>
            </w:r>
            <w:r w:rsidR="00EA53D5">
              <w:rPr>
                <w:noProof/>
                <w:webHidden/>
              </w:rPr>
              <w:t>63</w:t>
            </w:r>
            <w:r w:rsidR="007B334E">
              <w:rPr>
                <w:noProof/>
                <w:webHidden/>
              </w:rPr>
              <w:fldChar w:fldCharType="end"/>
            </w:r>
          </w:hyperlink>
        </w:p>
        <w:p w14:paraId="4A4FFBB6" w14:textId="62E80325" w:rsidR="007B334E" w:rsidRDefault="00686589">
          <w:pPr>
            <w:pStyle w:val="TOC3"/>
            <w:tabs>
              <w:tab w:val="right" w:leader="dot" w:pos="8630"/>
            </w:tabs>
            <w:ind w:left="960"/>
            <w:rPr>
              <w:noProof/>
              <w:kern w:val="2"/>
              <w:sz w:val="21"/>
              <w:szCs w:val="22"/>
              <w:lang w:eastAsia="zh-CN"/>
            </w:rPr>
          </w:pPr>
          <w:hyperlink w:anchor="_Toc56522596" w:history="1">
            <w:r w:rsidR="007B334E" w:rsidRPr="000F0C27">
              <w:rPr>
                <w:rStyle w:val="ae"/>
                <w:rFonts w:ascii="微软雅黑" w:eastAsia="微软雅黑" w:hAnsi="微软雅黑"/>
                <w:noProof/>
                <w:lang w:eastAsia="zh-CN"/>
              </w:rPr>
              <w:t>公司视角的故事</w:t>
            </w:r>
            <w:r w:rsidR="007B334E">
              <w:rPr>
                <w:noProof/>
                <w:webHidden/>
              </w:rPr>
              <w:tab/>
            </w:r>
            <w:r w:rsidR="007B334E">
              <w:rPr>
                <w:noProof/>
                <w:webHidden/>
              </w:rPr>
              <w:fldChar w:fldCharType="begin"/>
            </w:r>
            <w:r w:rsidR="007B334E">
              <w:rPr>
                <w:noProof/>
                <w:webHidden/>
              </w:rPr>
              <w:instrText xml:space="preserve"> PAGEREF _Toc56522596 \h </w:instrText>
            </w:r>
            <w:r w:rsidR="007B334E">
              <w:rPr>
                <w:noProof/>
                <w:webHidden/>
              </w:rPr>
            </w:r>
            <w:r w:rsidR="007B334E">
              <w:rPr>
                <w:noProof/>
                <w:webHidden/>
              </w:rPr>
              <w:fldChar w:fldCharType="separate"/>
            </w:r>
            <w:r w:rsidR="00EA53D5">
              <w:rPr>
                <w:noProof/>
                <w:webHidden/>
              </w:rPr>
              <w:t>63</w:t>
            </w:r>
            <w:r w:rsidR="007B334E">
              <w:rPr>
                <w:noProof/>
                <w:webHidden/>
              </w:rPr>
              <w:fldChar w:fldCharType="end"/>
            </w:r>
          </w:hyperlink>
        </w:p>
        <w:p w14:paraId="79784C7B" w14:textId="5BB8413B" w:rsidR="007B334E" w:rsidRDefault="00686589">
          <w:pPr>
            <w:pStyle w:val="TOC3"/>
            <w:tabs>
              <w:tab w:val="right" w:leader="dot" w:pos="8630"/>
            </w:tabs>
            <w:ind w:left="960"/>
            <w:rPr>
              <w:noProof/>
              <w:kern w:val="2"/>
              <w:sz w:val="21"/>
              <w:szCs w:val="22"/>
              <w:lang w:eastAsia="zh-CN"/>
            </w:rPr>
          </w:pPr>
          <w:hyperlink w:anchor="_Toc56522597" w:history="1">
            <w:r w:rsidR="007B334E" w:rsidRPr="000F0C27">
              <w:rPr>
                <w:rStyle w:val="ae"/>
                <w:rFonts w:ascii="微软雅黑" w:eastAsia="微软雅黑" w:hAnsi="微软雅黑"/>
                <w:noProof/>
                <w:lang w:eastAsia="zh-CN"/>
              </w:rPr>
              <w:t>客户视角的故事</w:t>
            </w:r>
            <w:r w:rsidR="007B334E">
              <w:rPr>
                <w:noProof/>
                <w:webHidden/>
              </w:rPr>
              <w:tab/>
            </w:r>
            <w:r w:rsidR="007B334E">
              <w:rPr>
                <w:noProof/>
                <w:webHidden/>
              </w:rPr>
              <w:fldChar w:fldCharType="begin"/>
            </w:r>
            <w:r w:rsidR="007B334E">
              <w:rPr>
                <w:noProof/>
                <w:webHidden/>
              </w:rPr>
              <w:instrText xml:space="preserve"> PAGEREF _Toc56522597 \h </w:instrText>
            </w:r>
            <w:r w:rsidR="007B334E">
              <w:rPr>
                <w:noProof/>
                <w:webHidden/>
              </w:rPr>
            </w:r>
            <w:r w:rsidR="007B334E">
              <w:rPr>
                <w:noProof/>
                <w:webHidden/>
              </w:rPr>
              <w:fldChar w:fldCharType="separate"/>
            </w:r>
            <w:r w:rsidR="00EA53D5">
              <w:rPr>
                <w:noProof/>
                <w:webHidden/>
              </w:rPr>
              <w:t>65</w:t>
            </w:r>
            <w:r w:rsidR="007B334E">
              <w:rPr>
                <w:noProof/>
                <w:webHidden/>
              </w:rPr>
              <w:fldChar w:fldCharType="end"/>
            </w:r>
          </w:hyperlink>
        </w:p>
        <w:p w14:paraId="171B02F2" w14:textId="37D7C338" w:rsidR="007B334E" w:rsidRDefault="00686589">
          <w:pPr>
            <w:pStyle w:val="TOC2"/>
            <w:tabs>
              <w:tab w:val="right" w:leader="dot" w:pos="8630"/>
            </w:tabs>
            <w:ind w:left="480"/>
            <w:rPr>
              <w:noProof/>
              <w:kern w:val="2"/>
              <w:sz w:val="21"/>
              <w:szCs w:val="22"/>
              <w:lang w:eastAsia="zh-CN"/>
            </w:rPr>
          </w:pPr>
          <w:hyperlink w:anchor="_Toc56522598" w:history="1">
            <w:r w:rsidR="007B334E" w:rsidRPr="000F0C27">
              <w:rPr>
                <w:rStyle w:val="ae"/>
                <w:rFonts w:ascii="微软雅黑" w:eastAsia="微软雅黑" w:hAnsi="微软雅黑"/>
                <w:noProof/>
                <w:lang w:eastAsia="zh-CN"/>
              </w:rPr>
              <w:t>场景</w:t>
            </w:r>
            <w:r w:rsidR="007B334E">
              <w:rPr>
                <w:noProof/>
                <w:webHidden/>
              </w:rPr>
              <w:tab/>
            </w:r>
            <w:r w:rsidR="007B334E">
              <w:rPr>
                <w:noProof/>
                <w:webHidden/>
              </w:rPr>
              <w:fldChar w:fldCharType="begin"/>
            </w:r>
            <w:r w:rsidR="007B334E">
              <w:rPr>
                <w:noProof/>
                <w:webHidden/>
              </w:rPr>
              <w:instrText xml:space="preserve"> PAGEREF _Toc56522598 \h </w:instrText>
            </w:r>
            <w:r w:rsidR="007B334E">
              <w:rPr>
                <w:noProof/>
                <w:webHidden/>
              </w:rPr>
            </w:r>
            <w:r w:rsidR="007B334E">
              <w:rPr>
                <w:noProof/>
                <w:webHidden/>
              </w:rPr>
              <w:fldChar w:fldCharType="separate"/>
            </w:r>
            <w:r w:rsidR="00EA53D5">
              <w:rPr>
                <w:noProof/>
                <w:webHidden/>
              </w:rPr>
              <w:t>72</w:t>
            </w:r>
            <w:r w:rsidR="007B334E">
              <w:rPr>
                <w:noProof/>
                <w:webHidden/>
              </w:rPr>
              <w:fldChar w:fldCharType="end"/>
            </w:r>
          </w:hyperlink>
        </w:p>
        <w:p w14:paraId="024CC5ED" w14:textId="38788818" w:rsidR="007B334E" w:rsidRDefault="00686589">
          <w:pPr>
            <w:pStyle w:val="TOC3"/>
            <w:tabs>
              <w:tab w:val="right" w:leader="dot" w:pos="8630"/>
            </w:tabs>
            <w:ind w:left="960"/>
            <w:rPr>
              <w:noProof/>
              <w:kern w:val="2"/>
              <w:sz w:val="21"/>
              <w:szCs w:val="22"/>
              <w:lang w:eastAsia="zh-CN"/>
            </w:rPr>
          </w:pPr>
          <w:hyperlink w:anchor="_Toc56522599" w:history="1">
            <w:r w:rsidR="007B334E" w:rsidRPr="000F0C27">
              <w:rPr>
                <w:rStyle w:val="ae"/>
                <w:rFonts w:ascii="微软雅黑" w:eastAsia="微软雅黑" w:hAnsi="微软雅黑"/>
                <w:noProof/>
                <w:lang w:eastAsia="zh-CN"/>
              </w:rPr>
              <w:t>独立游戏制作者</w:t>
            </w:r>
            <w:r w:rsidR="007B334E">
              <w:rPr>
                <w:noProof/>
                <w:webHidden/>
              </w:rPr>
              <w:tab/>
            </w:r>
            <w:r w:rsidR="007B334E">
              <w:rPr>
                <w:noProof/>
                <w:webHidden/>
              </w:rPr>
              <w:fldChar w:fldCharType="begin"/>
            </w:r>
            <w:r w:rsidR="007B334E">
              <w:rPr>
                <w:noProof/>
                <w:webHidden/>
              </w:rPr>
              <w:instrText xml:space="preserve"> PAGEREF _Toc56522599 \h </w:instrText>
            </w:r>
            <w:r w:rsidR="007B334E">
              <w:rPr>
                <w:noProof/>
                <w:webHidden/>
              </w:rPr>
            </w:r>
            <w:r w:rsidR="007B334E">
              <w:rPr>
                <w:noProof/>
                <w:webHidden/>
              </w:rPr>
              <w:fldChar w:fldCharType="separate"/>
            </w:r>
            <w:r w:rsidR="00EA53D5">
              <w:rPr>
                <w:noProof/>
                <w:webHidden/>
              </w:rPr>
              <w:t>72</w:t>
            </w:r>
            <w:r w:rsidR="007B334E">
              <w:rPr>
                <w:noProof/>
                <w:webHidden/>
              </w:rPr>
              <w:fldChar w:fldCharType="end"/>
            </w:r>
          </w:hyperlink>
        </w:p>
        <w:p w14:paraId="5651B790" w14:textId="29B10D0A" w:rsidR="007B334E" w:rsidRDefault="00686589">
          <w:pPr>
            <w:pStyle w:val="TOC3"/>
            <w:tabs>
              <w:tab w:val="right" w:leader="dot" w:pos="8630"/>
            </w:tabs>
            <w:ind w:left="960"/>
            <w:rPr>
              <w:noProof/>
              <w:kern w:val="2"/>
              <w:sz w:val="21"/>
              <w:szCs w:val="22"/>
              <w:lang w:eastAsia="zh-CN"/>
            </w:rPr>
          </w:pPr>
          <w:hyperlink w:anchor="_Toc56522600" w:history="1">
            <w:r w:rsidR="007B334E" w:rsidRPr="000F0C27">
              <w:rPr>
                <w:rStyle w:val="ae"/>
                <w:rFonts w:ascii="微软雅黑" w:eastAsia="微软雅黑" w:hAnsi="微软雅黑"/>
                <w:noProof/>
                <w:lang w:eastAsia="zh-CN"/>
              </w:rPr>
              <w:t>小众游戏玩家</w:t>
            </w:r>
            <w:r w:rsidR="007B334E">
              <w:rPr>
                <w:noProof/>
                <w:webHidden/>
              </w:rPr>
              <w:tab/>
            </w:r>
            <w:r w:rsidR="007B334E">
              <w:rPr>
                <w:noProof/>
                <w:webHidden/>
              </w:rPr>
              <w:fldChar w:fldCharType="begin"/>
            </w:r>
            <w:r w:rsidR="007B334E">
              <w:rPr>
                <w:noProof/>
                <w:webHidden/>
              </w:rPr>
              <w:instrText xml:space="preserve"> PAGEREF _Toc56522600 \h </w:instrText>
            </w:r>
            <w:r w:rsidR="007B334E">
              <w:rPr>
                <w:noProof/>
                <w:webHidden/>
              </w:rPr>
            </w:r>
            <w:r w:rsidR="007B334E">
              <w:rPr>
                <w:noProof/>
                <w:webHidden/>
              </w:rPr>
              <w:fldChar w:fldCharType="separate"/>
            </w:r>
            <w:r w:rsidR="00EA53D5">
              <w:rPr>
                <w:noProof/>
                <w:webHidden/>
              </w:rPr>
              <w:t>74</w:t>
            </w:r>
            <w:r w:rsidR="007B334E">
              <w:rPr>
                <w:noProof/>
                <w:webHidden/>
              </w:rPr>
              <w:fldChar w:fldCharType="end"/>
            </w:r>
          </w:hyperlink>
        </w:p>
        <w:p w14:paraId="17FBFE70" w14:textId="34C8E469" w:rsidR="007B334E" w:rsidRDefault="00686589">
          <w:pPr>
            <w:pStyle w:val="TOC3"/>
            <w:tabs>
              <w:tab w:val="right" w:leader="dot" w:pos="8630"/>
            </w:tabs>
            <w:ind w:left="960"/>
            <w:rPr>
              <w:noProof/>
              <w:kern w:val="2"/>
              <w:sz w:val="21"/>
              <w:szCs w:val="22"/>
              <w:lang w:eastAsia="zh-CN"/>
            </w:rPr>
          </w:pPr>
          <w:hyperlink w:anchor="_Toc56522601" w:history="1">
            <w:r w:rsidR="007B334E" w:rsidRPr="000F0C27">
              <w:rPr>
                <w:rStyle w:val="ae"/>
                <w:rFonts w:ascii="微软雅黑" w:eastAsia="微软雅黑" w:hAnsi="微软雅黑"/>
                <w:noProof/>
                <w:lang w:eastAsia="zh-CN"/>
              </w:rPr>
              <w:t>爆款游戏玩家</w:t>
            </w:r>
            <w:r w:rsidR="007B334E">
              <w:rPr>
                <w:noProof/>
                <w:webHidden/>
              </w:rPr>
              <w:tab/>
            </w:r>
            <w:r w:rsidR="007B334E">
              <w:rPr>
                <w:noProof/>
                <w:webHidden/>
              </w:rPr>
              <w:fldChar w:fldCharType="begin"/>
            </w:r>
            <w:r w:rsidR="007B334E">
              <w:rPr>
                <w:noProof/>
                <w:webHidden/>
              </w:rPr>
              <w:instrText xml:space="preserve"> PAGEREF _Toc56522601 \h </w:instrText>
            </w:r>
            <w:r w:rsidR="007B334E">
              <w:rPr>
                <w:noProof/>
                <w:webHidden/>
              </w:rPr>
            </w:r>
            <w:r w:rsidR="007B334E">
              <w:rPr>
                <w:noProof/>
                <w:webHidden/>
              </w:rPr>
              <w:fldChar w:fldCharType="separate"/>
            </w:r>
            <w:r w:rsidR="00EA53D5">
              <w:rPr>
                <w:noProof/>
                <w:webHidden/>
              </w:rPr>
              <w:t>75</w:t>
            </w:r>
            <w:r w:rsidR="007B334E">
              <w:rPr>
                <w:noProof/>
                <w:webHidden/>
              </w:rPr>
              <w:fldChar w:fldCharType="end"/>
            </w:r>
          </w:hyperlink>
        </w:p>
        <w:p w14:paraId="395CC11D" w14:textId="0FEFE3AA" w:rsidR="007B334E" w:rsidRDefault="00686589">
          <w:pPr>
            <w:pStyle w:val="TOC3"/>
            <w:tabs>
              <w:tab w:val="right" w:leader="dot" w:pos="8630"/>
            </w:tabs>
            <w:ind w:left="960"/>
            <w:rPr>
              <w:noProof/>
              <w:kern w:val="2"/>
              <w:sz w:val="21"/>
              <w:szCs w:val="22"/>
              <w:lang w:eastAsia="zh-CN"/>
            </w:rPr>
          </w:pPr>
          <w:hyperlink w:anchor="_Toc56522602" w:history="1">
            <w:r w:rsidR="007B334E" w:rsidRPr="000F0C27">
              <w:rPr>
                <w:rStyle w:val="ae"/>
                <w:rFonts w:ascii="微软雅黑" w:eastAsia="微软雅黑" w:hAnsi="微软雅黑"/>
                <w:noProof/>
                <w:lang w:eastAsia="zh-CN"/>
              </w:rPr>
              <w:t>游戏素材提供者</w:t>
            </w:r>
            <w:r w:rsidR="007B334E">
              <w:rPr>
                <w:noProof/>
                <w:webHidden/>
              </w:rPr>
              <w:tab/>
            </w:r>
            <w:r w:rsidR="007B334E">
              <w:rPr>
                <w:noProof/>
                <w:webHidden/>
              </w:rPr>
              <w:fldChar w:fldCharType="begin"/>
            </w:r>
            <w:r w:rsidR="007B334E">
              <w:rPr>
                <w:noProof/>
                <w:webHidden/>
              </w:rPr>
              <w:instrText xml:space="preserve"> PAGEREF _Toc56522602 \h </w:instrText>
            </w:r>
            <w:r w:rsidR="007B334E">
              <w:rPr>
                <w:noProof/>
                <w:webHidden/>
              </w:rPr>
            </w:r>
            <w:r w:rsidR="007B334E">
              <w:rPr>
                <w:noProof/>
                <w:webHidden/>
              </w:rPr>
              <w:fldChar w:fldCharType="separate"/>
            </w:r>
            <w:r w:rsidR="00EA53D5">
              <w:rPr>
                <w:noProof/>
                <w:webHidden/>
              </w:rPr>
              <w:t>75</w:t>
            </w:r>
            <w:r w:rsidR="007B334E">
              <w:rPr>
                <w:noProof/>
                <w:webHidden/>
              </w:rPr>
              <w:fldChar w:fldCharType="end"/>
            </w:r>
          </w:hyperlink>
        </w:p>
        <w:p w14:paraId="366958BE" w14:textId="1C984EB9" w:rsidR="007B334E" w:rsidRDefault="00686589">
          <w:pPr>
            <w:pStyle w:val="TOC3"/>
            <w:tabs>
              <w:tab w:val="right" w:leader="dot" w:pos="8630"/>
            </w:tabs>
            <w:ind w:left="960"/>
            <w:rPr>
              <w:noProof/>
              <w:kern w:val="2"/>
              <w:sz w:val="21"/>
              <w:szCs w:val="22"/>
              <w:lang w:eastAsia="zh-CN"/>
            </w:rPr>
          </w:pPr>
          <w:hyperlink w:anchor="_Toc56522603" w:history="1">
            <w:r w:rsidR="007B334E" w:rsidRPr="000F0C27">
              <w:rPr>
                <w:rStyle w:val="ae"/>
                <w:rFonts w:ascii="微软雅黑" w:eastAsia="微软雅黑" w:hAnsi="微软雅黑"/>
                <w:noProof/>
                <w:lang w:eastAsia="zh-CN"/>
              </w:rPr>
              <w:t>游戏资讯提供者</w:t>
            </w:r>
            <w:r w:rsidR="007B334E">
              <w:rPr>
                <w:noProof/>
                <w:webHidden/>
              </w:rPr>
              <w:tab/>
            </w:r>
            <w:r w:rsidR="007B334E">
              <w:rPr>
                <w:noProof/>
                <w:webHidden/>
              </w:rPr>
              <w:fldChar w:fldCharType="begin"/>
            </w:r>
            <w:r w:rsidR="007B334E">
              <w:rPr>
                <w:noProof/>
                <w:webHidden/>
              </w:rPr>
              <w:instrText xml:space="preserve"> PAGEREF _Toc56522603 \h </w:instrText>
            </w:r>
            <w:r w:rsidR="007B334E">
              <w:rPr>
                <w:noProof/>
                <w:webHidden/>
              </w:rPr>
            </w:r>
            <w:r w:rsidR="007B334E">
              <w:rPr>
                <w:noProof/>
                <w:webHidden/>
              </w:rPr>
              <w:fldChar w:fldCharType="separate"/>
            </w:r>
            <w:r w:rsidR="00EA53D5">
              <w:rPr>
                <w:noProof/>
                <w:webHidden/>
              </w:rPr>
              <w:t>76</w:t>
            </w:r>
            <w:r w:rsidR="007B334E">
              <w:rPr>
                <w:noProof/>
                <w:webHidden/>
              </w:rPr>
              <w:fldChar w:fldCharType="end"/>
            </w:r>
          </w:hyperlink>
        </w:p>
        <w:p w14:paraId="027E3763" w14:textId="77777777" w:rsidR="00E83A51" w:rsidRPr="007E5CC8" w:rsidRDefault="00E83A51" w:rsidP="00E83A51">
          <w:pPr>
            <w:rPr>
              <w:rFonts w:ascii="微软雅黑" w:eastAsia="微软雅黑" w:hAnsi="微软雅黑"/>
            </w:rPr>
          </w:pPr>
          <w:r w:rsidRPr="007E5CC8">
            <w:rPr>
              <w:rFonts w:ascii="微软雅黑" w:eastAsia="微软雅黑" w:hAnsi="微软雅黑"/>
              <w:b/>
              <w:bCs/>
              <w:lang w:val="zh-CN"/>
            </w:rPr>
            <w:fldChar w:fldCharType="end"/>
          </w:r>
        </w:p>
      </w:sdtContent>
    </w:sdt>
    <w:p w14:paraId="3F1F7395" w14:textId="77777777" w:rsidR="001514F4" w:rsidRPr="001514F4" w:rsidRDefault="001514F4" w:rsidP="001514F4">
      <w:pPr>
        <w:pStyle w:val="2"/>
        <w:rPr>
          <w:rFonts w:ascii="微软雅黑" w:eastAsia="微软雅黑" w:hAnsi="微软雅黑"/>
          <w:lang w:eastAsia="zh-CN"/>
        </w:rPr>
      </w:pPr>
      <w:bookmarkStart w:id="8" w:name="_Toc56522571"/>
      <w:r w:rsidRPr="001514F4">
        <w:rPr>
          <w:rFonts w:ascii="微软雅黑" w:eastAsia="微软雅黑" w:hAnsi="微软雅黑" w:hint="eastAsia"/>
          <w:lang w:eastAsia="zh-CN"/>
        </w:rPr>
        <w:t>本阶段工作概述</w:t>
      </w:r>
      <w:bookmarkEnd w:id="8"/>
    </w:p>
    <w:p w14:paraId="34A1F1D3" w14:textId="77777777" w:rsidR="001514F4" w:rsidRDefault="001514F4" w:rsidP="001514F4">
      <w:pPr>
        <w:pStyle w:val="a0"/>
        <w:numPr>
          <w:ilvl w:val="0"/>
          <w:numId w:val="18"/>
        </w:numPr>
        <w:rPr>
          <w:rFonts w:ascii="微软雅黑" w:eastAsia="微软雅黑" w:hAnsi="微软雅黑"/>
          <w:lang w:eastAsia="zh-CN"/>
        </w:rPr>
      </w:pPr>
      <w:r>
        <w:rPr>
          <w:rFonts w:ascii="微软雅黑" w:eastAsia="微软雅黑" w:hAnsi="微软雅黑" w:hint="eastAsia"/>
          <w:lang w:eastAsia="zh-CN"/>
        </w:rPr>
        <w:t>总结出最有代表性的5种客户，分别为他们作了用户画像</w:t>
      </w:r>
    </w:p>
    <w:p w14:paraId="43C6FC33" w14:textId="77777777" w:rsidR="001514F4" w:rsidRDefault="001514F4" w:rsidP="001514F4">
      <w:pPr>
        <w:pStyle w:val="a0"/>
        <w:numPr>
          <w:ilvl w:val="0"/>
          <w:numId w:val="18"/>
        </w:numPr>
        <w:rPr>
          <w:rFonts w:ascii="微软雅黑" w:eastAsia="微软雅黑" w:hAnsi="微软雅黑"/>
          <w:lang w:eastAsia="zh-CN"/>
        </w:rPr>
      </w:pPr>
      <w:r>
        <w:rPr>
          <w:rFonts w:ascii="微软雅黑" w:eastAsia="微软雅黑" w:hAnsi="微软雅黑" w:hint="eastAsia"/>
          <w:lang w:eastAsia="zh-CN"/>
        </w:rPr>
        <w:t>在上一阶段工作的头脑风暴记录上进行总结，作出7点候选创意。并在整合7点候选创意形成这一阶段的商业模式。</w:t>
      </w:r>
    </w:p>
    <w:p w14:paraId="43C6147B" w14:textId="77777777" w:rsidR="001514F4" w:rsidRDefault="001514F4" w:rsidP="001514F4">
      <w:pPr>
        <w:pStyle w:val="a0"/>
        <w:numPr>
          <w:ilvl w:val="0"/>
          <w:numId w:val="18"/>
        </w:numPr>
        <w:rPr>
          <w:rFonts w:ascii="微软雅黑" w:eastAsia="微软雅黑" w:hAnsi="微软雅黑"/>
          <w:lang w:eastAsia="zh-CN"/>
        </w:rPr>
      </w:pPr>
      <w:r>
        <w:rPr>
          <w:rFonts w:ascii="微软雅黑" w:eastAsia="微软雅黑" w:hAnsi="微软雅黑" w:hint="eastAsia"/>
          <w:lang w:eastAsia="zh-CN"/>
        </w:rPr>
        <w:t>在2.的工作基础上构建商业模型，分工寻找资料进行总结，以及寻找商业模型内部的关联。</w:t>
      </w:r>
    </w:p>
    <w:p w14:paraId="210C985D" w14:textId="77777777" w:rsidR="001514F4" w:rsidRDefault="001514F4" w:rsidP="001514F4">
      <w:pPr>
        <w:pStyle w:val="a0"/>
        <w:numPr>
          <w:ilvl w:val="0"/>
          <w:numId w:val="18"/>
        </w:numPr>
        <w:rPr>
          <w:rFonts w:ascii="微软雅黑" w:eastAsia="微软雅黑" w:hAnsi="微软雅黑"/>
          <w:lang w:eastAsia="zh-CN"/>
        </w:rPr>
      </w:pPr>
      <w:r>
        <w:rPr>
          <w:rFonts w:ascii="微软雅黑" w:eastAsia="微软雅黑" w:hAnsi="微软雅黑" w:hint="eastAsia"/>
          <w:lang w:eastAsia="zh-CN"/>
        </w:rPr>
        <w:t>对画像中的5种客户和公司员工分别创作故事和场景。</w:t>
      </w:r>
    </w:p>
    <w:p w14:paraId="7B3DEDEA" w14:textId="77777777" w:rsidR="001514F4" w:rsidRDefault="001514F4" w:rsidP="001514F4">
      <w:pPr>
        <w:pStyle w:val="a0"/>
        <w:numPr>
          <w:ilvl w:val="0"/>
          <w:numId w:val="18"/>
        </w:numPr>
        <w:rPr>
          <w:rFonts w:ascii="微软雅黑" w:eastAsia="微软雅黑" w:hAnsi="微软雅黑"/>
          <w:lang w:eastAsia="zh-CN"/>
        </w:rPr>
      </w:pPr>
      <w:r>
        <w:rPr>
          <w:rFonts w:ascii="微软雅黑" w:eastAsia="微软雅黑" w:hAnsi="微软雅黑" w:hint="eastAsia"/>
          <w:lang w:eastAsia="zh-CN"/>
        </w:rPr>
        <w:t>形成可视化商业模式。</w:t>
      </w:r>
    </w:p>
    <w:p w14:paraId="11DD2AD0" w14:textId="77777777" w:rsidR="00DE430F" w:rsidRPr="001514F4" w:rsidRDefault="00DE430F" w:rsidP="00DE430F">
      <w:pPr>
        <w:pStyle w:val="a0"/>
        <w:rPr>
          <w:rFonts w:ascii="微软雅黑" w:eastAsia="微软雅黑" w:hAnsi="微软雅黑"/>
          <w:lang w:eastAsia="zh-CN"/>
        </w:rPr>
      </w:pPr>
    </w:p>
    <w:p w14:paraId="6CC02A54" w14:textId="77777777" w:rsidR="00B414CD" w:rsidRPr="007E5CC8" w:rsidRDefault="00A24A7B">
      <w:pPr>
        <w:pStyle w:val="2"/>
        <w:rPr>
          <w:rFonts w:ascii="微软雅黑" w:eastAsia="微软雅黑" w:hAnsi="微软雅黑"/>
          <w:lang w:eastAsia="zh-CN"/>
        </w:rPr>
      </w:pPr>
      <w:bookmarkStart w:id="9" w:name="_Toc56522572"/>
      <w:r w:rsidRPr="007E5CC8">
        <w:rPr>
          <w:rFonts w:ascii="微软雅黑" w:eastAsia="微软雅黑" w:hAnsi="微软雅黑"/>
          <w:lang w:eastAsia="zh-CN"/>
        </w:rPr>
        <w:lastRenderedPageBreak/>
        <w:t>客户洞察</w:t>
      </w:r>
      <w:bookmarkEnd w:id="9"/>
    </w:p>
    <w:p w14:paraId="2324BE45" w14:textId="77777777" w:rsidR="00B414CD" w:rsidRPr="007E5CC8" w:rsidRDefault="00A24A7B">
      <w:pPr>
        <w:pStyle w:val="3"/>
        <w:rPr>
          <w:rFonts w:ascii="微软雅黑" w:eastAsia="微软雅黑" w:hAnsi="微软雅黑"/>
          <w:lang w:eastAsia="zh-CN"/>
        </w:rPr>
      </w:pPr>
      <w:bookmarkStart w:id="10" w:name="_Toc56522573"/>
      <w:bookmarkStart w:id="11" w:name="header-n34"/>
      <w:r w:rsidRPr="007E5CC8">
        <w:rPr>
          <w:rFonts w:ascii="微软雅黑" w:eastAsia="微软雅黑" w:hAnsi="微软雅黑"/>
          <w:lang w:eastAsia="zh-CN"/>
        </w:rPr>
        <w:t>小众游戏玩家的移情图</w:t>
      </w:r>
      <w:bookmarkEnd w:id="10"/>
    </w:p>
    <w:p w14:paraId="53A42A51" w14:textId="77777777" w:rsidR="00B414CD" w:rsidRDefault="00A24A7B" w:rsidP="003117CB">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3265971C" wp14:editId="7E62D8D9">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小众游戏玩家移情图.jp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5BF849AE" w14:textId="77777777" w:rsidR="00F67D31" w:rsidRDefault="00F67D31" w:rsidP="00F67D31">
      <w:pPr>
        <w:pStyle w:val="a0"/>
        <w:numPr>
          <w:ilvl w:val="0"/>
          <w:numId w:val="23"/>
        </w:numPr>
        <w:rPr>
          <w:rFonts w:ascii="微软雅黑" w:eastAsia="微软雅黑" w:hAnsi="微软雅黑"/>
          <w:lang w:eastAsia="zh-CN"/>
        </w:rPr>
      </w:pPr>
      <w:r w:rsidRPr="00F67D31">
        <w:rPr>
          <w:rFonts w:ascii="微软雅黑" w:eastAsia="微软雅黑" w:hAnsi="微软雅黑" w:hint="eastAsia"/>
          <w:lang w:eastAsia="zh-CN"/>
        </w:rPr>
        <w:t>看：</w:t>
      </w:r>
    </w:p>
    <w:p w14:paraId="5F2F7366" w14:textId="77777777" w:rsidR="00F67D31" w:rsidRPr="00F67D31" w:rsidRDefault="00F163E9" w:rsidP="00F67D31">
      <w:pPr>
        <w:pStyle w:val="a0"/>
        <w:rPr>
          <w:rFonts w:ascii="微软雅黑" w:eastAsia="微软雅黑" w:hAnsi="微软雅黑"/>
          <w:lang w:eastAsia="zh-CN"/>
        </w:rPr>
      </w:pPr>
      <w:r>
        <w:rPr>
          <w:rFonts w:ascii="微软雅黑" w:eastAsia="微软雅黑" w:hAnsi="微软雅黑" w:hint="eastAsia"/>
          <w:lang w:eastAsia="zh-CN"/>
        </w:rPr>
        <w:t>小众游戏大多缺少汉化版本，网上找得到的汉化补丁质量参差不齐。虽然独立游戏正在逐渐被市场认可，但是仍然具有很多问题，诸如游戏品质参差不齐、游戏Mod售价过高、游戏价格过高等。而且，小众游戏玩家身边的朋友很多都是爆款游戏玩家，只能在网上抱团取暖。</w:t>
      </w:r>
    </w:p>
    <w:p w14:paraId="3A6AEC11"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想&amp;感受：</w:t>
      </w:r>
    </w:p>
    <w:p w14:paraId="32EF241D" w14:textId="77777777" w:rsidR="00F67D31" w:rsidRDefault="00F163E9" w:rsidP="00F67D31">
      <w:pPr>
        <w:pStyle w:val="a0"/>
        <w:rPr>
          <w:rFonts w:ascii="微软雅黑" w:eastAsia="微软雅黑" w:hAnsi="微软雅黑"/>
          <w:lang w:eastAsia="zh-CN"/>
        </w:rPr>
      </w:pPr>
      <w:r>
        <w:rPr>
          <w:rFonts w:ascii="微软雅黑" w:eastAsia="微软雅黑" w:hAnsi="微软雅黑" w:hint="eastAsia"/>
          <w:lang w:eastAsia="zh-CN"/>
        </w:rPr>
        <w:t>喜欢的游戏能有高质量的汉化，可以找到更多的志趣相投的人是小众游戏玩家更想要的东西</w:t>
      </w:r>
    </w:p>
    <w:p w14:paraId="1B494182"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听：</w:t>
      </w:r>
    </w:p>
    <w:p w14:paraId="6462CAF3" w14:textId="77777777" w:rsidR="00432DF3" w:rsidRDefault="00432DF3" w:rsidP="00432DF3">
      <w:pPr>
        <w:pStyle w:val="a0"/>
        <w:rPr>
          <w:rFonts w:ascii="微软雅黑" w:eastAsia="微软雅黑" w:hAnsi="微软雅黑"/>
          <w:lang w:eastAsia="zh-CN"/>
        </w:rPr>
      </w:pPr>
      <w:r>
        <w:rPr>
          <w:rFonts w:ascii="微软雅黑" w:eastAsia="微软雅黑" w:hAnsi="微软雅黑" w:hint="eastAsia"/>
          <w:lang w:eastAsia="zh-CN"/>
        </w:rPr>
        <w:t>由于身边的朋友大多在玩爆款游戏，小众游戏玩家会被爆款游戏玩家喊去玩爆款游戏，或是听到周围的朋友对他们玩的游戏的一些质疑</w:t>
      </w:r>
    </w:p>
    <w:p w14:paraId="3D10CB5B"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说&amp;做：</w:t>
      </w:r>
    </w:p>
    <w:p w14:paraId="48563E4C" w14:textId="77777777" w:rsidR="00F67D31" w:rsidRPr="00F67D31" w:rsidRDefault="00432DF3" w:rsidP="00F67D31">
      <w:pPr>
        <w:pStyle w:val="a0"/>
        <w:rPr>
          <w:rFonts w:ascii="微软雅黑" w:eastAsia="微软雅黑" w:hAnsi="微软雅黑"/>
          <w:lang w:eastAsia="zh-CN"/>
        </w:rPr>
      </w:pPr>
      <w:r>
        <w:rPr>
          <w:rFonts w:ascii="微软雅黑" w:eastAsia="微软雅黑" w:hAnsi="微软雅黑" w:hint="eastAsia"/>
          <w:lang w:eastAsia="zh-CN"/>
        </w:rPr>
        <w:t>小众游戏玩家也会去安利周围的朋友尝试自己喜欢的游戏，同时他们会花钱去购买喜欢的游戏与喜欢的游戏Mod或是在网上下载喜欢的游戏的汉化补丁。</w:t>
      </w:r>
    </w:p>
    <w:p w14:paraId="2FA0B417"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痛处：</w:t>
      </w:r>
    </w:p>
    <w:p w14:paraId="43299EF6" w14:textId="77777777" w:rsidR="00F67D31" w:rsidRPr="00F67D31" w:rsidRDefault="00432DF3" w:rsidP="00F67D31">
      <w:pPr>
        <w:pStyle w:val="a0"/>
        <w:rPr>
          <w:rFonts w:ascii="微软雅黑" w:eastAsia="微软雅黑" w:hAnsi="微软雅黑"/>
          <w:lang w:eastAsia="zh-CN"/>
        </w:rPr>
      </w:pPr>
      <w:r>
        <w:rPr>
          <w:rFonts w:ascii="微软雅黑" w:eastAsia="微软雅黑" w:hAnsi="微软雅黑" w:hint="eastAsia"/>
          <w:lang w:eastAsia="zh-CN"/>
        </w:rPr>
        <w:lastRenderedPageBreak/>
        <w:t>多数小众游戏爱好者喜欢的游戏可能都会缺少高质量的汉化，同时，喜欢的游戏卖的太贵也让这些爱好者困扰。有时候，花了大价钱购买了游戏，结果玩起来却不是很好玩。</w:t>
      </w:r>
    </w:p>
    <w:p w14:paraId="2EC41D95"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收益：</w:t>
      </w:r>
    </w:p>
    <w:p w14:paraId="34AFAB48" w14:textId="77777777" w:rsidR="00F67D31" w:rsidRPr="00432DF3" w:rsidRDefault="00432DF3" w:rsidP="00F67D31">
      <w:pPr>
        <w:pStyle w:val="a0"/>
        <w:rPr>
          <w:rFonts w:ascii="微软雅黑" w:eastAsia="微软雅黑" w:hAnsi="微软雅黑"/>
          <w:lang w:eastAsia="zh-CN"/>
        </w:rPr>
      </w:pPr>
      <w:r w:rsidRPr="00432DF3">
        <w:rPr>
          <w:rFonts w:ascii="微软雅黑" w:eastAsia="微软雅黑" w:hAnsi="微软雅黑" w:hint="eastAsia"/>
          <w:lang w:eastAsia="zh-CN"/>
        </w:rPr>
        <w:t>玩到</w:t>
      </w:r>
      <w:r>
        <w:rPr>
          <w:rFonts w:ascii="微软雅黑" w:eastAsia="微软雅黑" w:hAnsi="微软雅黑" w:hint="eastAsia"/>
          <w:lang w:eastAsia="zh-CN"/>
        </w:rPr>
        <w:t>喜欢的游戏的高质量汉化、认识更多志同道合的朋友、玩到更好玩的游戏、有机会和游戏制作者反馈想法是小众游戏爱好者想要的收益</w:t>
      </w:r>
    </w:p>
    <w:p w14:paraId="524AADF1" w14:textId="77777777" w:rsidR="00B414CD" w:rsidRPr="007E5CC8" w:rsidRDefault="00A24A7B">
      <w:pPr>
        <w:pStyle w:val="3"/>
        <w:rPr>
          <w:rFonts w:ascii="微软雅黑" w:eastAsia="微软雅黑" w:hAnsi="微软雅黑"/>
          <w:lang w:eastAsia="zh-CN"/>
        </w:rPr>
      </w:pPr>
      <w:bookmarkStart w:id="12" w:name="_Toc56522574"/>
      <w:bookmarkStart w:id="13" w:name="header-n36"/>
      <w:bookmarkEnd w:id="11"/>
      <w:r w:rsidRPr="007E5CC8">
        <w:rPr>
          <w:rFonts w:ascii="微软雅黑" w:eastAsia="微软雅黑" w:hAnsi="微软雅黑"/>
          <w:lang w:eastAsia="zh-CN"/>
        </w:rPr>
        <w:t>爆款游戏玩家的移情图</w:t>
      </w:r>
      <w:bookmarkEnd w:id="12"/>
    </w:p>
    <w:p w14:paraId="15FFC6A7" w14:textId="77777777" w:rsidR="00B414CD" w:rsidRDefault="00A24A7B" w:rsidP="003117CB">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3125E835" wp14:editId="1649F7F9">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爆款游戏玩家移情图.jp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1074AED1" w14:textId="77777777" w:rsidR="00F67D31" w:rsidRDefault="00F67D31" w:rsidP="00F67D31">
      <w:pPr>
        <w:pStyle w:val="a0"/>
        <w:numPr>
          <w:ilvl w:val="0"/>
          <w:numId w:val="23"/>
        </w:numPr>
        <w:rPr>
          <w:rFonts w:ascii="微软雅黑" w:eastAsia="微软雅黑" w:hAnsi="微软雅黑"/>
          <w:lang w:eastAsia="zh-CN"/>
        </w:rPr>
      </w:pPr>
      <w:r w:rsidRPr="00F67D31">
        <w:rPr>
          <w:rFonts w:ascii="微软雅黑" w:eastAsia="微软雅黑" w:hAnsi="微软雅黑" w:hint="eastAsia"/>
          <w:lang w:eastAsia="zh-CN"/>
        </w:rPr>
        <w:t>看：</w:t>
      </w:r>
    </w:p>
    <w:p w14:paraId="6763399A" w14:textId="77777777" w:rsidR="00F67D31" w:rsidRPr="00F67D31" w:rsidRDefault="003C0FEA" w:rsidP="00F67D31">
      <w:pPr>
        <w:pStyle w:val="a0"/>
        <w:rPr>
          <w:rFonts w:ascii="微软雅黑" w:eastAsia="微软雅黑" w:hAnsi="微软雅黑"/>
          <w:lang w:eastAsia="zh-CN"/>
        </w:rPr>
      </w:pPr>
      <w:r>
        <w:rPr>
          <w:rFonts w:ascii="微软雅黑" w:eastAsia="微软雅黑" w:hAnsi="微软雅黑" w:hint="eastAsia"/>
          <w:lang w:eastAsia="zh-CN"/>
        </w:rPr>
        <w:t>身边大多数人投身于爆款游戏，当然也包括自己，但是很多朋友并不是只玩爆款大型游戏，也会在偶尔的时候尝试小众独立游戏，而且以目前的发展来看，小众独立游戏发展迅速，不少独立游戏开始从小众走向被大众所接受。</w:t>
      </w:r>
    </w:p>
    <w:p w14:paraId="64A5B331"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想&amp;感受：</w:t>
      </w:r>
    </w:p>
    <w:p w14:paraId="43D84E5E" w14:textId="77777777" w:rsidR="00F67D31" w:rsidRDefault="003C0FEA" w:rsidP="00F67D31">
      <w:pPr>
        <w:pStyle w:val="a0"/>
        <w:rPr>
          <w:rFonts w:ascii="微软雅黑" w:eastAsia="微软雅黑" w:hAnsi="微软雅黑"/>
          <w:lang w:eastAsia="zh-CN"/>
        </w:rPr>
      </w:pPr>
      <w:r>
        <w:rPr>
          <w:rFonts w:ascii="微软雅黑" w:eastAsia="微软雅黑" w:hAnsi="微软雅黑" w:hint="eastAsia"/>
          <w:lang w:eastAsia="zh-CN"/>
        </w:rPr>
        <w:t>由于自己在爆款游戏游玩中结交了不少的朋友，放弃爆款游戏是不可能的，因为这样会损失自己的社交空间，而且自己在爆款游戏里投资了很多钱和时间，哪怕没有乐趣了也舍不得弃坑。但又有时候想体验一些新鲜的独立游戏，不过有时需要</w:t>
      </w:r>
      <w:r w:rsidR="004D2DF0">
        <w:rPr>
          <w:rFonts w:ascii="微软雅黑" w:eastAsia="微软雅黑" w:hAnsi="微软雅黑" w:hint="eastAsia"/>
          <w:lang w:eastAsia="zh-CN"/>
        </w:rPr>
        <w:t>权衡一下到底是花在爆款游戏中比如说买皮肤还是买小众游戏。</w:t>
      </w:r>
    </w:p>
    <w:p w14:paraId="5C4357BE"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听：</w:t>
      </w:r>
    </w:p>
    <w:p w14:paraId="1E8A0DEF" w14:textId="77777777" w:rsidR="00F67D31" w:rsidRPr="00F67D31" w:rsidRDefault="004D2DF0" w:rsidP="00F67D31">
      <w:pPr>
        <w:pStyle w:val="a0"/>
        <w:rPr>
          <w:rFonts w:ascii="微软雅黑" w:eastAsia="微软雅黑" w:hAnsi="微软雅黑"/>
          <w:lang w:eastAsia="zh-CN"/>
        </w:rPr>
      </w:pPr>
      <w:r>
        <w:rPr>
          <w:rFonts w:ascii="微软雅黑" w:eastAsia="微软雅黑" w:hAnsi="微软雅黑" w:hint="eastAsia"/>
          <w:lang w:eastAsia="zh-CN"/>
        </w:rPr>
        <w:lastRenderedPageBreak/>
        <w:t>身边大多数人还是在讨论爆款游戏，包括自己都在和身边的同学讨论游戏中发生的事。但另一方面，有时也会听到有关同学玩某某游戏，虽然并不出名也不是大厂出品但非常好玩。</w:t>
      </w:r>
    </w:p>
    <w:p w14:paraId="3145519B"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说&amp;做：</w:t>
      </w:r>
    </w:p>
    <w:p w14:paraId="4B588199" w14:textId="77777777" w:rsidR="00F67D31" w:rsidRPr="00F67D31" w:rsidRDefault="004D2DF0" w:rsidP="00F67D31">
      <w:pPr>
        <w:pStyle w:val="a0"/>
        <w:rPr>
          <w:rFonts w:ascii="微软雅黑" w:eastAsia="微软雅黑" w:hAnsi="微软雅黑"/>
          <w:lang w:eastAsia="zh-CN"/>
        </w:rPr>
      </w:pPr>
      <w:r>
        <w:rPr>
          <w:rFonts w:ascii="微软雅黑" w:eastAsia="微软雅黑" w:hAnsi="微软雅黑" w:hint="eastAsia"/>
          <w:lang w:eastAsia="zh-CN"/>
        </w:rPr>
        <w:t>由于社交以及以前投入成本很高，依旧是无法放弃爆款游戏，哪怕是已经从游戏中体会不到乐趣的时候。另一方面，由于听到很多人推荐，也会说在闲暇之余体验小众独立游戏。</w:t>
      </w:r>
    </w:p>
    <w:p w14:paraId="1D709FB4"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痛处：</w:t>
      </w:r>
    </w:p>
    <w:p w14:paraId="04AB7D0F" w14:textId="77777777" w:rsidR="00F67D31" w:rsidRPr="00F67D31" w:rsidRDefault="004D2DF0" w:rsidP="00F67D31">
      <w:pPr>
        <w:pStyle w:val="a0"/>
        <w:rPr>
          <w:rFonts w:ascii="微软雅黑" w:eastAsia="微软雅黑" w:hAnsi="微软雅黑"/>
          <w:lang w:eastAsia="zh-CN"/>
        </w:rPr>
      </w:pPr>
      <w:r>
        <w:rPr>
          <w:rFonts w:ascii="微软雅黑" w:eastAsia="微软雅黑" w:hAnsi="微软雅黑" w:hint="eastAsia"/>
          <w:lang w:eastAsia="zh-CN"/>
        </w:rPr>
        <w:t>由于爆款游戏基本上大多都带有竞技性，需要很多时间的练习以及保持状态，长时间的游玩无疑会导致游戏体验单一。并且由于大量时间和金钱的投入，再加上还有一大批的朋友依旧要靠爆款游戏热络感情，自己难以割舍</w:t>
      </w:r>
    </w:p>
    <w:p w14:paraId="41E9528F"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收益：</w:t>
      </w:r>
    </w:p>
    <w:p w14:paraId="2F1114F0" w14:textId="77777777" w:rsidR="00F67D31" w:rsidRPr="004D2DF0" w:rsidRDefault="004D2DF0" w:rsidP="00F67D31">
      <w:pPr>
        <w:pStyle w:val="a0"/>
        <w:rPr>
          <w:rFonts w:ascii="微软雅黑" w:eastAsia="微软雅黑" w:hAnsi="微软雅黑"/>
          <w:lang w:eastAsia="zh-CN"/>
        </w:rPr>
      </w:pPr>
      <w:r w:rsidRPr="004D2DF0">
        <w:rPr>
          <w:rFonts w:ascii="微软雅黑" w:eastAsia="微软雅黑" w:hAnsi="微软雅黑" w:hint="eastAsia"/>
          <w:lang w:eastAsia="zh-CN"/>
        </w:rPr>
        <w:t>多体验其他小众游戏明显的能提高自己的游戏体验，游戏体验会变得多样化。</w:t>
      </w:r>
    </w:p>
    <w:p w14:paraId="3D5CFEA0" w14:textId="77777777" w:rsidR="00B414CD" w:rsidRPr="007E5CC8" w:rsidRDefault="00A24A7B">
      <w:pPr>
        <w:pStyle w:val="3"/>
        <w:rPr>
          <w:rFonts w:ascii="微软雅黑" w:eastAsia="微软雅黑" w:hAnsi="微软雅黑"/>
          <w:lang w:eastAsia="zh-CN"/>
        </w:rPr>
      </w:pPr>
      <w:bookmarkStart w:id="14" w:name="_Toc56522575"/>
      <w:bookmarkStart w:id="15" w:name="header-n38"/>
      <w:bookmarkEnd w:id="13"/>
      <w:r w:rsidRPr="007E5CC8">
        <w:rPr>
          <w:rFonts w:ascii="微软雅黑" w:eastAsia="微软雅黑" w:hAnsi="微软雅黑"/>
          <w:lang w:eastAsia="zh-CN"/>
        </w:rPr>
        <w:t>独立游戏制作者的移情图</w:t>
      </w:r>
      <w:bookmarkEnd w:id="14"/>
    </w:p>
    <w:p w14:paraId="33A105E2" w14:textId="77777777" w:rsidR="00B414CD" w:rsidRDefault="00A24A7B" w:rsidP="003117CB">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2EBAC035" wp14:editId="4D6C864C">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独立游戏制作者移情图.jp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436B8D10" w14:textId="77777777" w:rsidR="00F67D31" w:rsidRDefault="00F67D31" w:rsidP="00F67D31">
      <w:pPr>
        <w:pStyle w:val="a0"/>
        <w:numPr>
          <w:ilvl w:val="0"/>
          <w:numId w:val="23"/>
        </w:numPr>
        <w:rPr>
          <w:rFonts w:ascii="微软雅黑" w:eastAsia="微软雅黑" w:hAnsi="微软雅黑"/>
          <w:lang w:eastAsia="zh-CN"/>
        </w:rPr>
      </w:pPr>
      <w:r w:rsidRPr="00F67D31">
        <w:rPr>
          <w:rFonts w:ascii="微软雅黑" w:eastAsia="微软雅黑" w:hAnsi="微软雅黑" w:hint="eastAsia"/>
          <w:lang w:eastAsia="zh-CN"/>
        </w:rPr>
        <w:t>看：</w:t>
      </w:r>
    </w:p>
    <w:p w14:paraId="100F701D"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孤零零的独立游戏制作者，很容易意识到自己与收到大厂投资的工作室之间的差距。大的游戏工作室有充足额开发资金，有宣发资源，人力资源，哪怕是失败个一两次</w:t>
      </w:r>
      <w:r w:rsidRPr="006B128E">
        <w:rPr>
          <w:rFonts w:ascii="微软雅黑" w:eastAsia="微软雅黑" w:hAnsi="微软雅黑" w:cs="Helvetica"/>
          <w:color w:val="333333"/>
          <w:shd w:val="clear" w:color="auto" w:fill="FFFFFF"/>
          <w:lang w:eastAsia="zh-CN"/>
        </w:rPr>
        <w:lastRenderedPageBreak/>
        <w:t>也能重整旗鼓，他们却缺少资源，没人帮他们宣传，没人提供资金，一旦失败面临的就是倒闭。但是即使在这种情况下，也有更多的光从大厂的缝隙中照下来，给他们越来越强烈的希望。</w:t>
      </w:r>
    </w:p>
    <w:p w14:paraId="3B4CBF15" w14:textId="77777777" w:rsidR="00F67D31" w:rsidRPr="006B128E" w:rsidRDefault="00F67D31" w:rsidP="00F67D31">
      <w:pPr>
        <w:pStyle w:val="a0"/>
        <w:numPr>
          <w:ilvl w:val="0"/>
          <w:numId w:val="23"/>
        </w:numPr>
        <w:rPr>
          <w:rFonts w:ascii="微软雅黑" w:eastAsia="微软雅黑" w:hAnsi="微软雅黑"/>
        </w:rPr>
      </w:pPr>
      <w:r w:rsidRPr="006B128E">
        <w:rPr>
          <w:rFonts w:ascii="微软雅黑" w:eastAsia="微软雅黑" w:hAnsi="微软雅黑" w:hint="eastAsia"/>
          <w:lang w:eastAsia="zh-CN"/>
        </w:rPr>
        <w:t>想&amp;感受：</w:t>
      </w:r>
    </w:p>
    <w:p w14:paraId="0A4B6B77"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走上独立游戏开发者条路的人，往往有着炽热的梦，想要做出一款让自己满意的游戏，想要做出一款能广为流传的游戏，想要做出一个能被世人认可的游戏，然而想要做到这些，他们想要更多的开发资金，更多的宣发资源，更稳定的合作伙伴。虽然有着宏大的梦，但是他们中的有些龟缩在矮矮的屋檐下，吃着简陋的饭菜，首先想到的，是要能填饱自己的肚子。</w:t>
      </w:r>
    </w:p>
    <w:p w14:paraId="0A6657C0" w14:textId="77777777" w:rsidR="00F67D31" w:rsidRPr="006B128E" w:rsidRDefault="00F67D31" w:rsidP="00F67D31">
      <w:pPr>
        <w:pStyle w:val="a0"/>
        <w:numPr>
          <w:ilvl w:val="0"/>
          <w:numId w:val="23"/>
        </w:numPr>
        <w:rPr>
          <w:rFonts w:ascii="微软雅黑" w:eastAsia="微软雅黑" w:hAnsi="微软雅黑"/>
        </w:rPr>
      </w:pPr>
      <w:r w:rsidRPr="006B128E">
        <w:rPr>
          <w:rFonts w:ascii="微软雅黑" w:eastAsia="微软雅黑" w:hAnsi="微软雅黑" w:hint="eastAsia"/>
          <w:lang w:eastAsia="zh-CN"/>
        </w:rPr>
        <w:t>听：</w:t>
      </w:r>
    </w:p>
    <w:p w14:paraId="134117FA"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有人对他们说别做这个了，有赚不了几个钱；有人对他们说，你们做出来的是什么玩意，都0202年了还这么垃圾的画质；当然也有人对他们说，你们可以的，总有一天成功会到来。在这些赞扬和批判声中，他们又会作何选择呢？</w:t>
      </w:r>
    </w:p>
    <w:p w14:paraId="43418047" w14:textId="77777777" w:rsidR="00F67D31" w:rsidRPr="006B128E" w:rsidRDefault="00F67D31" w:rsidP="00F67D31">
      <w:pPr>
        <w:pStyle w:val="a0"/>
        <w:numPr>
          <w:ilvl w:val="0"/>
          <w:numId w:val="23"/>
        </w:numPr>
        <w:rPr>
          <w:rFonts w:ascii="微软雅黑" w:eastAsia="微软雅黑" w:hAnsi="微软雅黑"/>
        </w:rPr>
      </w:pPr>
      <w:r w:rsidRPr="006B128E">
        <w:rPr>
          <w:rFonts w:ascii="微软雅黑" w:eastAsia="微软雅黑" w:hAnsi="微软雅黑" w:hint="eastAsia"/>
          <w:lang w:eastAsia="zh-CN"/>
        </w:rPr>
        <w:t>说&amp;做：</w:t>
      </w:r>
    </w:p>
    <w:p w14:paraId="42E2EEF2"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我要振兴中国游戏！”高喊着这样的口号，他们他伤了自己的游戏之旅，然而路要一步一步走，事要一件一件做，他们得四处筹集资金，去寻找宣传的资源，他们会抱怨大厂占用了太多的资源，其中有的游戏却质量并不高。无论如何，他们要做一些事情，去试图让更多人看到自己的游戏，让自己更加耀眼。</w:t>
      </w:r>
    </w:p>
    <w:p w14:paraId="16F59AE0" w14:textId="77777777" w:rsidR="00F67D31" w:rsidRPr="006B128E" w:rsidRDefault="00F67D31" w:rsidP="00F67D31">
      <w:pPr>
        <w:pStyle w:val="a0"/>
        <w:numPr>
          <w:ilvl w:val="0"/>
          <w:numId w:val="23"/>
        </w:numPr>
        <w:rPr>
          <w:rFonts w:ascii="微软雅黑" w:eastAsia="微软雅黑" w:hAnsi="微软雅黑"/>
        </w:rPr>
      </w:pPr>
      <w:r w:rsidRPr="006B128E">
        <w:rPr>
          <w:rFonts w:ascii="微软雅黑" w:eastAsia="微软雅黑" w:hAnsi="微软雅黑" w:hint="eastAsia"/>
          <w:lang w:eastAsia="zh-CN"/>
        </w:rPr>
        <w:t>痛处：</w:t>
      </w:r>
    </w:p>
    <w:p w14:paraId="6743387F"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一个又一个独立游戏工作室倒下，让那些还在拼搏的人心中一颤，他们又会不会哪一天开发到一半资金链断裂，会不会伙伴不再支持他的创作？哪怕游戏最后做出来，又会不会倒在大作的阴影之下？或者自己自信满满的游戏被大家否定，花了很久开发的游戏的回报却连房租都付不起？</w:t>
      </w:r>
    </w:p>
    <w:p w14:paraId="18DB5806" w14:textId="77777777" w:rsidR="00F67D31" w:rsidRPr="006B128E" w:rsidRDefault="00F67D31" w:rsidP="00F67D31">
      <w:pPr>
        <w:pStyle w:val="a0"/>
        <w:numPr>
          <w:ilvl w:val="0"/>
          <w:numId w:val="23"/>
        </w:numPr>
        <w:rPr>
          <w:rFonts w:ascii="微软雅黑" w:eastAsia="微软雅黑" w:hAnsi="微软雅黑"/>
        </w:rPr>
      </w:pPr>
      <w:r w:rsidRPr="006B128E">
        <w:rPr>
          <w:rFonts w:ascii="微软雅黑" w:eastAsia="微软雅黑" w:hAnsi="微软雅黑" w:hint="eastAsia"/>
          <w:lang w:eastAsia="zh-CN"/>
        </w:rPr>
        <w:t>收益：</w:t>
      </w:r>
    </w:p>
    <w:p w14:paraId="31CCA9A2" w14:textId="77777777" w:rsidR="00F67D31" w:rsidRPr="006B128E" w:rsidRDefault="006B128E" w:rsidP="00F67D31">
      <w:pPr>
        <w:pStyle w:val="a0"/>
        <w:rPr>
          <w:rFonts w:ascii="微软雅黑" w:eastAsia="微软雅黑" w:hAnsi="微软雅黑"/>
          <w:lang w:eastAsia="zh-CN"/>
        </w:rPr>
      </w:pPr>
      <w:r w:rsidRPr="006B128E">
        <w:rPr>
          <w:rFonts w:ascii="微软雅黑" w:eastAsia="微软雅黑" w:hAnsi="微软雅黑" w:cs="Helvetica"/>
          <w:color w:val="333333"/>
          <w:shd w:val="clear" w:color="auto" w:fill="FFFFFF"/>
          <w:lang w:eastAsia="zh-CN"/>
        </w:rPr>
        <w:t>他们渴求着，也许我能得到一个忠诚的合作伙伴，也许有哪个神秘富豪突然冒出来给我一大笔钱，也许玩家能在开发中告诉我我哪里能改进，又也许游戏发售后被某</w:t>
      </w:r>
      <w:r w:rsidRPr="006B128E">
        <w:rPr>
          <w:rFonts w:ascii="微软雅黑" w:eastAsia="微软雅黑" w:hAnsi="微软雅黑" w:cs="Helvetica"/>
          <w:color w:val="333333"/>
          <w:shd w:val="clear" w:color="auto" w:fill="FFFFFF"/>
          <w:lang w:eastAsia="zh-CN"/>
        </w:rPr>
        <w:lastRenderedPageBreak/>
        <w:t>个影响力很大的人看上，最终人人都</w:t>
      </w:r>
      <w:r w:rsidR="00967879">
        <w:rPr>
          <w:rFonts w:ascii="微软雅黑" w:eastAsia="微软雅黑" w:hAnsi="微软雅黑" w:cs="Helvetica" w:hint="eastAsia"/>
          <w:color w:val="333333"/>
          <w:shd w:val="clear" w:color="auto" w:fill="FFFFFF"/>
          <w:lang w:eastAsia="zh-CN"/>
        </w:rPr>
        <w:t>玩</w:t>
      </w:r>
      <w:r w:rsidRPr="006B128E">
        <w:rPr>
          <w:rFonts w:ascii="微软雅黑" w:eastAsia="微软雅黑" w:hAnsi="微软雅黑" w:cs="Helvetica"/>
          <w:color w:val="333333"/>
          <w:shd w:val="clear" w:color="auto" w:fill="FFFFFF"/>
          <w:lang w:eastAsia="zh-CN"/>
        </w:rPr>
        <w:t>上我的游戏。梦想这种事情，谁又说得准呢……</w:t>
      </w:r>
    </w:p>
    <w:p w14:paraId="13948252" w14:textId="77777777" w:rsidR="00B414CD" w:rsidRPr="007E5CC8" w:rsidRDefault="00A24A7B">
      <w:pPr>
        <w:pStyle w:val="3"/>
        <w:rPr>
          <w:rFonts w:ascii="微软雅黑" w:eastAsia="微软雅黑" w:hAnsi="微软雅黑"/>
          <w:lang w:eastAsia="zh-CN"/>
        </w:rPr>
      </w:pPr>
      <w:bookmarkStart w:id="16" w:name="_Toc56522576"/>
      <w:bookmarkStart w:id="17" w:name="header-n40"/>
      <w:bookmarkEnd w:id="15"/>
      <w:r w:rsidRPr="007E5CC8">
        <w:rPr>
          <w:rFonts w:ascii="微软雅黑" w:eastAsia="微软雅黑" w:hAnsi="微软雅黑"/>
          <w:lang w:eastAsia="zh-CN"/>
        </w:rPr>
        <w:t>游戏素材提供者的移情图</w:t>
      </w:r>
      <w:bookmarkEnd w:id="16"/>
    </w:p>
    <w:p w14:paraId="43584ECB" w14:textId="77777777" w:rsidR="00B414CD" w:rsidRDefault="00A24A7B" w:rsidP="003117CB">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5768F1AB" wp14:editId="700C01B6">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游戏素材提供者移情图.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2DD394C5" w14:textId="77777777" w:rsidR="00F67D31" w:rsidRDefault="00F67D31" w:rsidP="00F67D31">
      <w:pPr>
        <w:pStyle w:val="a0"/>
        <w:numPr>
          <w:ilvl w:val="0"/>
          <w:numId w:val="23"/>
        </w:numPr>
        <w:rPr>
          <w:rFonts w:ascii="微软雅黑" w:eastAsia="微软雅黑" w:hAnsi="微软雅黑"/>
          <w:lang w:eastAsia="zh-CN"/>
        </w:rPr>
      </w:pPr>
      <w:r w:rsidRPr="00F67D31">
        <w:rPr>
          <w:rFonts w:ascii="微软雅黑" w:eastAsia="微软雅黑" w:hAnsi="微软雅黑" w:hint="eastAsia"/>
          <w:lang w:eastAsia="zh-CN"/>
        </w:rPr>
        <w:t>看：</w:t>
      </w:r>
    </w:p>
    <w:p w14:paraId="28FF06EF" w14:textId="77777777" w:rsidR="00F67D31" w:rsidRPr="00F67D31" w:rsidRDefault="00C447ED" w:rsidP="00F67D31">
      <w:pPr>
        <w:pStyle w:val="a0"/>
        <w:rPr>
          <w:rFonts w:ascii="微软雅黑" w:eastAsia="微软雅黑" w:hAnsi="微软雅黑"/>
          <w:lang w:eastAsia="zh-CN"/>
        </w:rPr>
      </w:pPr>
      <w:r>
        <w:rPr>
          <w:rFonts w:ascii="微软雅黑" w:eastAsia="微软雅黑" w:hAnsi="微软雅黑" w:hint="eastAsia"/>
          <w:lang w:eastAsia="zh-CN"/>
        </w:rPr>
        <w:t>对这个行业有注意的人</w:t>
      </w:r>
      <w:r w:rsidR="00C55C3A">
        <w:rPr>
          <w:rFonts w:ascii="微软雅黑" w:eastAsia="微软雅黑" w:hAnsi="微软雅黑" w:hint="eastAsia"/>
          <w:lang w:eastAsia="zh-CN"/>
        </w:rPr>
        <w:t>可</w:t>
      </w:r>
      <w:r>
        <w:rPr>
          <w:rFonts w:ascii="微软雅黑" w:eastAsia="微软雅黑" w:hAnsi="微软雅黑" w:hint="eastAsia"/>
          <w:lang w:eastAsia="zh-CN"/>
        </w:rPr>
        <w:t>能</w:t>
      </w:r>
      <w:r w:rsidR="00565010">
        <w:rPr>
          <w:rFonts w:ascii="微软雅黑" w:eastAsia="微软雅黑" w:hAnsi="微软雅黑" w:hint="eastAsia"/>
          <w:lang w:eastAsia="zh-CN"/>
        </w:rPr>
        <w:t>会</w:t>
      </w:r>
      <w:r>
        <w:rPr>
          <w:rFonts w:ascii="微软雅黑" w:eastAsia="微软雅黑" w:hAnsi="微软雅黑" w:hint="eastAsia"/>
          <w:lang w:eastAsia="zh-CN"/>
        </w:rPr>
        <w:t>观察到近几年小众独立游戏在中国的发展。而作为一个职业或非职业艺术创作者，他也会察觉到这个行业对素材的需求，毕竟个人或者小团队开发者资源有限。</w:t>
      </w:r>
      <w:r w:rsidR="0037547C">
        <w:rPr>
          <w:rFonts w:ascii="微软雅黑" w:eastAsia="微软雅黑" w:hAnsi="微软雅黑" w:hint="eastAsia"/>
          <w:lang w:eastAsia="zh-CN"/>
        </w:rPr>
        <w:t>除此之外，也许他身边一些和他一样有这样的一技之长的人已经在相关领域工作了。</w:t>
      </w:r>
    </w:p>
    <w:p w14:paraId="5AB9CF98"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想&amp;感受：</w:t>
      </w:r>
    </w:p>
    <w:p w14:paraId="255DF314" w14:textId="77777777" w:rsidR="00F67D31" w:rsidRDefault="00B46FC2" w:rsidP="00F67D31">
      <w:pPr>
        <w:pStyle w:val="a0"/>
        <w:rPr>
          <w:rFonts w:ascii="微软雅黑" w:eastAsia="微软雅黑" w:hAnsi="微软雅黑"/>
          <w:lang w:eastAsia="zh-CN"/>
        </w:rPr>
      </w:pPr>
      <w:r>
        <w:rPr>
          <w:rFonts w:ascii="微软雅黑" w:eastAsia="微软雅黑" w:hAnsi="微软雅黑" w:hint="eastAsia"/>
          <w:lang w:eastAsia="zh-CN"/>
        </w:rPr>
        <w:t>不论艺术创作者走上这条道路的原因是什么，是真正出于爱好还是受到家人的安排，自己的作品被能更多人欣赏（获得更大曝光度），能被更多人认可一定是值得高兴的事。除此之外，和普通人一样，他们也想要收入。</w:t>
      </w:r>
    </w:p>
    <w:p w14:paraId="20431F95"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听：</w:t>
      </w:r>
    </w:p>
    <w:p w14:paraId="4A1F5E63" w14:textId="77777777" w:rsidR="00F67D31" w:rsidRPr="00F67D31" w:rsidRDefault="00D23659" w:rsidP="00F67D31">
      <w:pPr>
        <w:pStyle w:val="a0"/>
        <w:rPr>
          <w:rFonts w:ascii="微软雅黑" w:eastAsia="微软雅黑" w:hAnsi="微软雅黑"/>
          <w:lang w:eastAsia="zh-CN"/>
        </w:rPr>
      </w:pPr>
      <w:r>
        <w:rPr>
          <w:rFonts w:ascii="微软雅黑" w:eastAsia="微软雅黑" w:hAnsi="微软雅黑" w:hint="eastAsia"/>
          <w:lang w:eastAsia="zh-CN"/>
        </w:rPr>
        <w:t>“你是做什么的？”“你做这个能赚钱吗？”对于大多数在十八线挣扎的艺术创作者来说，这是他们听过最多的话了。周围的很多人对他们的工作不是很理解，</w:t>
      </w:r>
      <w:r w:rsidR="001C1973">
        <w:rPr>
          <w:rFonts w:ascii="微软雅黑" w:eastAsia="微软雅黑" w:hAnsi="微软雅黑" w:hint="eastAsia"/>
          <w:lang w:eastAsia="zh-CN"/>
        </w:rPr>
        <w:t>或者说其实根本没把艺术创作作为工作考虑，</w:t>
      </w:r>
      <w:r>
        <w:rPr>
          <w:rFonts w:ascii="微软雅黑" w:eastAsia="微软雅黑" w:hAnsi="微软雅黑" w:hint="eastAsia"/>
          <w:lang w:eastAsia="zh-CN"/>
        </w:rPr>
        <w:t>根本原因还是赚不了钱。为了补贴生活赚赚外快或者是出于对于小有名气的艺术创作者来说的工作，“请帮我们制作xx”是他们在接到订单时会听到的话。</w:t>
      </w:r>
    </w:p>
    <w:p w14:paraId="3074CBD7" w14:textId="77777777" w:rsidR="00F67D31" w:rsidRP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lastRenderedPageBreak/>
        <w:t>说&amp;做：</w:t>
      </w:r>
    </w:p>
    <w:p w14:paraId="0BBCC2B6" w14:textId="77777777" w:rsidR="00F67D31" w:rsidRPr="00F67D31" w:rsidRDefault="004731B5" w:rsidP="00F67D31">
      <w:pPr>
        <w:pStyle w:val="a0"/>
        <w:rPr>
          <w:rFonts w:ascii="微软雅黑" w:eastAsia="微软雅黑" w:hAnsi="微软雅黑"/>
          <w:lang w:eastAsia="zh-CN"/>
        </w:rPr>
      </w:pPr>
      <w:r>
        <w:rPr>
          <w:rFonts w:ascii="微软雅黑" w:eastAsia="微软雅黑" w:hAnsi="微软雅黑" w:hint="eastAsia"/>
          <w:lang w:eastAsia="zh-CN"/>
        </w:rPr>
        <w:t>“我要干这一行</w:t>
      </w:r>
      <w:r w:rsidR="00751A5D">
        <w:rPr>
          <w:rFonts w:ascii="微软雅黑" w:eastAsia="微软雅黑" w:hAnsi="微软雅黑" w:hint="eastAsia"/>
          <w:lang w:eastAsia="zh-CN"/>
        </w:rPr>
        <w:t>！</w:t>
      </w:r>
      <w:r>
        <w:rPr>
          <w:rFonts w:ascii="微软雅黑" w:eastAsia="微软雅黑" w:hAnsi="微软雅黑" w:hint="eastAsia"/>
          <w:lang w:eastAsia="zh-CN"/>
        </w:rPr>
        <w:t>”“</w:t>
      </w:r>
      <w:r w:rsidR="00751A5D">
        <w:rPr>
          <w:rFonts w:ascii="微软雅黑" w:eastAsia="微软雅黑" w:hAnsi="微软雅黑" w:hint="eastAsia"/>
          <w:lang w:eastAsia="zh-CN"/>
        </w:rPr>
        <w:t>我能靠画画养活自己！</w:t>
      </w:r>
      <w:r>
        <w:rPr>
          <w:rFonts w:ascii="微软雅黑" w:eastAsia="微软雅黑" w:hAnsi="微软雅黑" w:hint="eastAsia"/>
          <w:lang w:eastAsia="zh-CN"/>
        </w:rPr>
        <w:t>”</w:t>
      </w:r>
      <w:r w:rsidR="00751A5D">
        <w:rPr>
          <w:rFonts w:ascii="微软雅黑" w:eastAsia="微软雅黑" w:hAnsi="微软雅黑" w:hint="eastAsia"/>
          <w:lang w:eastAsia="zh-CN"/>
        </w:rPr>
        <w:t>是大多数在十八线挣扎、还略带对艺术的执念的艺术创作者在面对来自周围的质疑时的回应。</w:t>
      </w:r>
      <w:r w:rsidR="00D266A5">
        <w:rPr>
          <w:rFonts w:ascii="微软雅黑" w:eastAsia="微软雅黑" w:hAnsi="微软雅黑" w:hint="eastAsia"/>
          <w:lang w:eastAsia="zh-CN"/>
        </w:rPr>
        <w:t>为了说服周围的人，以便于自己能继续在这行上坚持下去，他们说出了这样的话。他们会想尽方法向周围的人证明“我能靠画画养活自己”这一点，四处寻找收入来源。</w:t>
      </w:r>
      <w:r w:rsidR="008D5C53">
        <w:rPr>
          <w:rFonts w:ascii="微软雅黑" w:eastAsia="微软雅黑" w:hAnsi="微软雅黑" w:hint="eastAsia"/>
          <w:lang w:eastAsia="zh-CN"/>
        </w:rPr>
        <w:t>当然，最好这份收入是稳定的。</w:t>
      </w:r>
    </w:p>
    <w:p w14:paraId="63867E28"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痛处：</w:t>
      </w:r>
    </w:p>
    <w:p w14:paraId="39A2ADA8" w14:textId="77777777" w:rsidR="00F67D31" w:rsidRPr="00F67D31" w:rsidRDefault="00B84D1D" w:rsidP="00F67D31">
      <w:pPr>
        <w:pStyle w:val="a0"/>
        <w:rPr>
          <w:rFonts w:ascii="微软雅黑" w:eastAsia="微软雅黑" w:hAnsi="微软雅黑"/>
          <w:lang w:eastAsia="zh-CN"/>
        </w:rPr>
      </w:pPr>
      <w:r>
        <w:rPr>
          <w:rFonts w:ascii="微软雅黑" w:eastAsia="微软雅黑" w:hAnsi="微软雅黑" w:hint="eastAsia"/>
          <w:lang w:eastAsia="zh-CN"/>
        </w:rPr>
        <w:t>就算是精神世界丰富的艺术创作者，有时候也不得不靠物质去对抗现实。因此，收入不稳定、作品曝光度不够是他们最害怕的点。</w:t>
      </w:r>
    </w:p>
    <w:p w14:paraId="30ECD9CD" w14:textId="77777777" w:rsidR="00F67D31" w:rsidRDefault="00F67D31" w:rsidP="00F67D31">
      <w:pPr>
        <w:pStyle w:val="a0"/>
        <w:numPr>
          <w:ilvl w:val="0"/>
          <w:numId w:val="23"/>
        </w:numPr>
        <w:rPr>
          <w:rFonts w:ascii="微软雅黑" w:eastAsia="微软雅黑" w:hAnsi="微软雅黑"/>
        </w:rPr>
      </w:pPr>
      <w:r w:rsidRPr="00F67D31">
        <w:rPr>
          <w:rFonts w:ascii="微软雅黑" w:eastAsia="微软雅黑" w:hAnsi="微软雅黑" w:hint="eastAsia"/>
          <w:lang w:eastAsia="zh-CN"/>
        </w:rPr>
        <w:t>收益：</w:t>
      </w:r>
    </w:p>
    <w:p w14:paraId="096C6A2A" w14:textId="77777777" w:rsidR="00F67D31" w:rsidRPr="00F67D31" w:rsidRDefault="009A46F9" w:rsidP="00F67D31">
      <w:pPr>
        <w:pStyle w:val="a0"/>
        <w:rPr>
          <w:rFonts w:ascii="微软雅黑" w:eastAsia="微软雅黑" w:hAnsi="微软雅黑"/>
          <w:lang w:eastAsia="zh-CN"/>
        </w:rPr>
      </w:pPr>
      <w:r>
        <w:rPr>
          <w:rFonts w:ascii="微软雅黑" w:eastAsia="微软雅黑" w:hAnsi="微软雅黑" w:hint="eastAsia"/>
          <w:lang w:eastAsia="zh-CN"/>
        </w:rPr>
        <w:t>理所应当地</w:t>
      </w:r>
      <w:r w:rsidR="00867D3F">
        <w:rPr>
          <w:rFonts w:ascii="微软雅黑" w:eastAsia="微软雅黑" w:hAnsi="微软雅黑" w:hint="eastAsia"/>
          <w:lang w:eastAsia="zh-CN"/>
        </w:rPr>
        <w:t>，与痛处相对的，有稳定的收入和更高的作品曝光度是他们渴望的收益。</w:t>
      </w:r>
    </w:p>
    <w:p w14:paraId="1F3174D3" w14:textId="77777777" w:rsidR="00DE430F" w:rsidRDefault="00A24A7B" w:rsidP="00DE430F">
      <w:pPr>
        <w:pStyle w:val="3"/>
        <w:rPr>
          <w:rFonts w:ascii="微软雅黑" w:eastAsia="微软雅黑" w:hAnsi="微软雅黑"/>
          <w:lang w:eastAsia="zh-CN"/>
        </w:rPr>
      </w:pPr>
      <w:bookmarkStart w:id="18" w:name="_Toc56522577"/>
      <w:bookmarkStart w:id="19" w:name="header-n42"/>
      <w:bookmarkEnd w:id="17"/>
      <w:r w:rsidRPr="007E5CC8">
        <w:rPr>
          <w:rFonts w:ascii="微软雅黑" w:eastAsia="微软雅黑" w:hAnsi="微软雅黑"/>
          <w:lang w:eastAsia="zh-CN"/>
        </w:rPr>
        <w:t>游戏资讯提供者的移情图</w:t>
      </w:r>
      <w:bookmarkEnd w:id="18"/>
    </w:p>
    <w:p w14:paraId="475B7288" w14:textId="77777777" w:rsidR="00DE430F" w:rsidRDefault="00A24A7B" w:rsidP="00DE430F">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17AAA618" wp14:editId="08B2ADAE">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游戏资讯提供者移情图.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bookmarkStart w:id="20" w:name="_Toc56522578"/>
      <w:bookmarkStart w:id="21" w:name="header-n44"/>
      <w:bookmarkEnd w:id="7"/>
      <w:bookmarkEnd w:id="19"/>
    </w:p>
    <w:p w14:paraId="1A45A7DF" w14:textId="77777777" w:rsidR="00DE430F" w:rsidRPr="00F67D31" w:rsidRDefault="00DE430F" w:rsidP="00DE430F">
      <w:pPr>
        <w:pStyle w:val="a0"/>
        <w:numPr>
          <w:ilvl w:val="0"/>
          <w:numId w:val="23"/>
        </w:numPr>
        <w:rPr>
          <w:rFonts w:ascii="微软雅黑" w:eastAsia="微软雅黑" w:hAnsi="微软雅黑"/>
          <w:lang w:eastAsia="zh-CN"/>
        </w:rPr>
      </w:pPr>
      <w:r w:rsidRPr="00F67D31">
        <w:rPr>
          <w:rFonts w:ascii="微软雅黑" w:eastAsia="微软雅黑" w:hAnsi="微软雅黑" w:hint="eastAsia"/>
          <w:lang w:eastAsia="zh-CN"/>
        </w:rPr>
        <w:t>看：</w:t>
      </w:r>
    </w:p>
    <w:p w14:paraId="7D45CF07" w14:textId="77777777" w:rsidR="00DE430F" w:rsidRPr="00F67D31" w:rsidRDefault="00DE430F" w:rsidP="00DE430F">
      <w:pPr>
        <w:pStyle w:val="a0"/>
        <w:rPr>
          <w:rFonts w:ascii="微软雅黑" w:eastAsia="微软雅黑" w:hAnsi="微软雅黑"/>
          <w:lang w:eastAsia="zh-CN"/>
        </w:rPr>
      </w:pPr>
      <w:r w:rsidRPr="00F67D31">
        <w:rPr>
          <w:rFonts w:ascii="微软雅黑" w:eastAsia="微软雅黑" w:hAnsi="微软雅黑" w:hint="eastAsia"/>
          <w:lang w:eastAsia="zh-CN"/>
        </w:rPr>
        <w:t>作为从业者，游戏资讯提供者或多或少都会看到游戏行业的一些大环境：中国小众独立游戏市场虽然有在发展，但是目前来看依然不容乐观。</w:t>
      </w:r>
    </w:p>
    <w:p w14:paraId="7A244882" w14:textId="77777777" w:rsidR="00DE430F" w:rsidRPr="00F67D31" w:rsidRDefault="00DE430F" w:rsidP="00DE430F">
      <w:pPr>
        <w:pStyle w:val="a0"/>
        <w:numPr>
          <w:ilvl w:val="0"/>
          <w:numId w:val="23"/>
        </w:numPr>
        <w:rPr>
          <w:rFonts w:ascii="微软雅黑" w:eastAsia="微软雅黑" w:hAnsi="微软雅黑"/>
        </w:rPr>
      </w:pPr>
      <w:r w:rsidRPr="00F67D31">
        <w:rPr>
          <w:rFonts w:ascii="微软雅黑" w:eastAsia="微软雅黑" w:hAnsi="微软雅黑" w:hint="eastAsia"/>
          <w:lang w:eastAsia="zh-CN"/>
        </w:rPr>
        <w:t>想&amp;感受：</w:t>
      </w:r>
    </w:p>
    <w:p w14:paraId="5CFEA4ED" w14:textId="77777777" w:rsidR="00DE430F" w:rsidRPr="00F67D31" w:rsidRDefault="00DE430F" w:rsidP="00DE430F">
      <w:pPr>
        <w:pStyle w:val="a0"/>
        <w:rPr>
          <w:rFonts w:ascii="微软雅黑" w:eastAsia="微软雅黑" w:hAnsi="微软雅黑"/>
          <w:lang w:eastAsia="zh-CN"/>
        </w:rPr>
      </w:pPr>
      <w:r w:rsidRPr="00F67D31">
        <w:rPr>
          <w:rFonts w:ascii="微软雅黑" w:eastAsia="微软雅黑" w:hAnsi="微软雅黑" w:hint="eastAsia"/>
          <w:lang w:eastAsia="zh-CN"/>
        </w:rPr>
        <w:lastRenderedPageBreak/>
        <w:t>获得更多点击量就意味着更好的收入，写出被认可的文章就代表自己的能力受到认可，间接联系着收入。实际上游戏资讯提供者最在意的还是自己的收入。</w:t>
      </w:r>
    </w:p>
    <w:p w14:paraId="300A021F" w14:textId="77777777" w:rsidR="00DE430F" w:rsidRPr="00F67D31" w:rsidRDefault="00DE430F" w:rsidP="00DE430F">
      <w:pPr>
        <w:pStyle w:val="a0"/>
        <w:numPr>
          <w:ilvl w:val="0"/>
          <w:numId w:val="23"/>
        </w:numPr>
        <w:rPr>
          <w:rFonts w:ascii="微软雅黑" w:eastAsia="微软雅黑" w:hAnsi="微软雅黑"/>
        </w:rPr>
      </w:pPr>
      <w:r w:rsidRPr="00F67D31">
        <w:rPr>
          <w:rFonts w:ascii="微软雅黑" w:eastAsia="微软雅黑" w:hAnsi="微软雅黑" w:hint="eastAsia"/>
          <w:lang w:eastAsia="zh-CN"/>
        </w:rPr>
        <w:t>听：</w:t>
      </w:r>
    </w:p>
    <w:p w14:paraId="0B0039EE" w14:textId="77777777" w:rsidR="00DE430F" w:rsidRPr="00F67D31" w:rsidRDefault="00DE430F" w:rsidP="00DE430F">
      <w:pPr>
        <w:pStyle w:val="a0"/>
        <w:rPr>
          <w:rFonts w:ascii="微软雅黑" w:eastAsia="微软雅黑" w:hAnsi="微软雅黑"/>
          <w:lang w:eastAsia="zh-CN"/>
        </w:rPr>
      </w:pPr>
      <w:r w:rsidRPr="00F67D31">
        <w:rPr>
          <w:rFonts w:ascii="微软雅黑" w:eastAsia="微软雅黑" w:hAnsi="微软雅黑" w:hint="eastAsia"/>
          <w:lang w:eastAsia="zh-CN"/>
        </w:rPr>
        <w:t>恰烂钱是最轻松的获得报酬的方式，但是难免也会被观众批评，这些批评游戏资讯提供者听在耳边，痛在心里。而做大厂的文章也是一般的游戏资讯提供者会选择的赚钱策略，毕竟这部分新闻关注度比较高。</w:t>
      </w:r>
    </w:p>
    <w:p w14:paraId="22BB0AB2" w14:textId="77777777" w:rsidR="00DE430F" w:rsidRPr="00F67D31" w:rsidRDefault="00DE430F" w:rsidP="00DE430F">
      <w:pPr>
        <w:pStyle w:val="a0"/>
        <w:numPr>
          <w:ilvl w:val="0"/>
          <w:numId w:val="23"/>
        </w:numPr>
        <w:rPr>
          <w:rFonts w:ascii="微软雅黑" w:eastAsia="微软雅黑" w:hAnsi="微软雅黑"/>
        </w:rPr>
      </w:pPr>
      <w:r w:rsidRPr="00F67D31">
        <w:rPr>
          <w:rFonts w:ascii="微软雅黑" w:eastAsia="微软雅黑" w:hAnsi="微软雅黑" w:hint="eastAsia"/>
          <w:lang w:eastAsia="zh-CN"/>
        </w:rPr>
        <w:t>说&amp;做：</w:t>
      </w:r>
    </w:p>
    <w:p w14:paraId="7C962115" w14:textId="77777777" w:rsidR="00DE430F" w:rsidRPr="00F67D31" w:rsidRDefault="000A620A" w:rsidP="00DE430F">
      <w:pPr>
        <w:pStyle w:val="a0"/>
        <w:rPr>
          <w:rFonts w:ascii="微软雅黑" w:eastAsia="微软雅黑" w:hAnsi="微软雅黑"/>
          <w:lang w:eastAsia="zh-CN"/>
        </w:rPr>
      </w:pPr>
      <w:r w:rsidRPr="00F67D31">
        <w:rPr>
          <w:rFonts w:ascii="微软雅黑" w:eastAsia="微软雅黑" w:hAnsi="微软雅黑" w:hint="eastAsia"/>
          <w:lang w:eastAsia="zh-CN"/>
        </w:rPr>
        <w:t>想要获得更多的收入，最好的办法还是广撒网。</w:t>
      </w:r>
    </w:p>
    <w:p w14:paraId="26801B57" w14:textId="77777777" w:rsidR="00DE430F" w:rsidRPr="00F67D31" w:rsidRDefault="00DE430F" w:rsidP="00DE430F">
      <w:pPr>
        <w:pStyle w:val="a0"/>
        <w:numPr>
          <w:ilvl w:val="0"/>
          <w:numId w:val="23"/>
        </w:numPr>
        <w:rPr>
          <w:rFonts w:ascii="微软雅黑" w:eastAsia="微软雅黑" w:hAnsi="微软雅黑"/>
        </w:rPr>
      </w:pPr>
      <w:r w:rsidRPr="00F67D31">
        <w:rPr>
          <w:rFonts w:ascii="微软雅黑" w:eastAsia="微软雅黑" w:hAnsi="微软雅黑" w:hint="eastAsia"/>
          <w:lang w:eastAsia="zh-CN"/>
        </w:rPr>
        <w:t>痛处：</w:t>
      </w:r>
    </w:p>
    <w:p w14:paraId="1BA5A410" w14:textId="77777777" w:rsidR="000A620A" w:rsidRPr="00F67D31" w:rsidRDefault="000A620A" w:rsidP="000A620A">
      <w:pPr>
        <w:pStyle w:val="a0"/>
        <w:rPr>
          <w:rFonts w:ascii="微软雅黑" w:eastAsia="微软雅黑" w:hAnsi="微软雅黑"/>
          <w:lang w:eastAsia="zh-CN"/>
        </w:rPr>
      </w:pPr>
      <w:r w:rsidRPr="00F67D31">
        <w:rPr>
          <w:rFonts w:ascii="微软雅黑" w:eastAsia="微软雅黑" w:hAnsi="微软雅黑" w:hint="eastAsia"/>
          <w:lang w:eastAsia="zh-CN"/>
        </w:rPr>
        <w:t>写文章没人看直接影响到了游戏资讯提供者的收入，给游戏资讯提供者物理上带来暴击；被人骂恰烂钱直接影响到了游戏资讯提供者的心理，给游戏资讯提供者精神上带来暴击。没有什么比这更痛了。</w:t>
      </w:r>
    </w:p>
    <w:p w14:paraId="3C93A9EB" w14:textId="77777777" w:rsidR="00DE430F" w:rsidRPr="00F67D31" w:rsidRDefault="00DE430F" w:rsidP="00DE430F">
      <w:pPr>
        <w:pStyle w:val="a0"/>
        <w:numPr>
          <w:ilvl w:val="0"/>
          <w:numId w:val="23"/>
        </w:numPr>
        <w:rPr>
          <w:rFonts w:ascii="微软雅黑" w:eastAsia="微软雅黑" w:hAnsi="微软雅黑"/>
        </w:rPr>
      </w:pPr>
      <w:r w:rsidRPr="00F67D31">
        <w:rPr>
          <w:rFonts w:ascii="微软雅黑" w:eastAsia="微软雅黑" w:hAnsi="微软雅黑" w:hint="eastAsia"/>
          <w:lang w:eastAsia="zh-CN"/>
        </w:rPr>
        <w:t>收益：</w:t>
      </w:r>
    </w:p>
    <w:p w14:paraId="07EA6761" w14:textId="77777777" w:rsidR="000A620A" w:rsidRPr="00F67D31" w:rsidRDefault="00522181" w:rsidP="000A620A">
      <w:pPr>
        <w:pStyle w:val="a0"/>
        <w:rPr>
          <w:rFonts w:ascii="微软雅黑" w:eastAsia="微软雅黑" w:hAnsi="微软雅黑"/>
          <w:lang w:eastAsia="zh-CN"/>
        </w:rPr>
      </w:pPr>
      <w:r>
        <w:rPr>
          <w:rFonts w:ascii="微软雅黑" w:eastAsia="微软雅黑" w:hAnsi="微软雅黑" w:hint="eastAsia"/>
          <w:lang w:eastAsia="zh-CN"/>
        </w:rPr>
        <w:t>对于游戏资讯提供者来说，多一个地方发布咨询总是更好的事情。</w:t>
      </w:r>
    </w:p>
    <w:p w14:paraId="468CA0E5" w14:textId="77777777" w:rsidR="00B414CD" w:rsidRPr="007E5CC8" w:rsidRDefault="00A24A7B">
      <w:pPr>
        <w:pStyle w:val="2"/>
        <w:rPr>
          <w:rFonts w:ascii="微软雅黑" w:eastAsia="微软雅黑" w:hAnsi="微软雅黑"/>
        </w:rPr>
      </w:pPr>
      <w:proofErr w:type="spellStart"/>
      <w:r w:rsidRPr="007E5CC8">
        <w:rPr>
          <w:rFonts w:ascii="微软雅黑" w:eastAsia="微软雅黑" w:hAnsi="微软雅黑"/>
        </w:rPr>
        <w:t>构思</w:t>
      </w:r>
      <w:bookmarkEnd w:id="20"/>
      <w:proofErr w:type="spellEnd"/>
    </w:p>
    <w:p w14:paraId="1C0554EC" w14:textId="77777777" w:rsidR="00B414CD" w:rsidRPr="007E5CC8" w:rsidRDefault="00A24A7B">
      <w:pPr>
        <w:pStyle w:val="3"/>
        <w:rPr>
          <w:rFonts w:ascii="微软雅黑" w:eastAsia="微软雅黑" w:hAnsi="微软雅黑"/>
        </w:rPr>
      </w:pPr>
      <w:bookmarkStart w:id="22" w:name="_Toc56522579"/>
      <w:bookmarkStart w:id="23" w:name="header-n45"/>
      <w:r w:rsidRPr="007E5CC8">
        <w:rPr>
          <w:rFonts w:ascii="微软雅黑" w:eastAsia="微软雅黑" w:hAnsi="微软雅黑"/>
        </w:rPr>
        <w:t>候选创意</w:t>
      </w:r>
      <w:bookmarkEnd w:id="22"/>
    </w:p>
    <w:p w14:paraId="1397B283" w14:textId="77777777" w:rsidR="00B414CD" w:rsidRPr="007E5CC8" w:rsidRDefault="00A24A7B">
      <w:pPr>
        <w:numPr>
          <w:ilvl w:val="0"/>
          <w:numId w:val="2"/>
        </w:numPr>
        <w:rPr>
          <w:rFonts w:ascii="微软雅黑" w:eastAsia="微软雅黑" w:hAnsi="微软雅黑"/>
        </w:rPr>
      </w:pPr>
      <w:r w:rsidRPr="007E5CC8">
        <w:rPr>
          <w:rFonts w:ascii="微软雅黑" w:eastAsia="微软雅黑" w:hAnsi="微软雅黑"/>
          <w:b/>
        </w:rPr>
        <w:t>从客户驱动的角度出发</w:t>
      </w:r>
    </w:p>
    <w:p w14:paraId="3DA7F7B9"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所有游戏参与者都可以自由交流会怎样？</w:t>
      </w:r>
    </w:p>
    <w:p w14:paraId="6FD74D85"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在平台内设置游戏论坛，这样包括游戏玩家在内的所有与游戏有关的群体都可以交流彼此的想法。如果玩家之间能够通过平台内置的论坛自由交流，平台能够为志同道合的群体提供良好的交流途径。这样更多的小众游戏爱好者能够在平台上寻找到自己的小圈子，发表自己的见解与看法。当前市场上，玩家与开发者之间的交流途径并不多，很多游戏爱好者希望能够与游戏作者分享自己的想法或是反馈游戏的问题，对于小众游戏来说更是如此。我们的产品将提供有效的玩家与开发者的交流途径，这不仅可以帮助玩家与开发者沟通，同时也可</w:t>
      </w:r>
      <w:r w:rsidRPr="007E5CC8">
        <w:rPr>
          <w:rFonts w:ascii="微软雅黑" w:eastAsia="微软雅黑" w:hAnsi="微软雅黑"/>
          <w:lang w:eastAsia="zh-CN"/>
        </w:rPr>
        <w:lastRenderedPageBreak/>
        <w:t>以让开发者能够不断完善游戏产品。同时，很多独立游戏开发者会面临某些技术上难以靠自己解决的问题，我们平台提供游戏开发者之间的交流论坛。独立游戏开发者可以通过论坛讨论开发过程中遇到的问题。多数独立游戏制作者会被无法找到合适的游戏资源所困扰，例如音乐、美术等等。平台同样接纳游戏资源提供者，提供者可以在平台上发布作品吸引制作人，甚至可以达成较稳定的合作关系。</w:t>
      </w:r>
    </w:p>
    <w:p w14:paraId="31C5D4F0" w14:textId="77777777" w:rsidR="00B414CD" w:rsidRPr="007E5CC8" w:rsidRDefault="00A24A7B">
      <w:pPr>
        <w:numPr>
          <w:ilvl w:val="0"/>
          <w:numId w:val="2"/>
        </w:numPr>
        <w:rPr>
          <w:rFonts w:ascii="微软雅黑" w:eastAsia="微软雅黑" w:hAnsi="微软雅黑"/>
        </w:rPr>
      </w:pPr>
      <w:proofErr w:type="spellStart"/>
      <w:r w:rsidRPr="007E5CC8">
        <w:rPr>
          <w:rFonts w:ascii="微软雅黑" w:eastAsia="微软雅黑" w:hAnsi="微软雅黑"/>
          <w:b/>
        </w:rPr>
        <w:t>从资源驱动的角度出发</w:t>
      </w:r>
      <w:proofErr w:type="spellEnd"/>
    </w:p>
    <w:p w14:paraId="0D86CB24"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用比赛激励游戏相关创作者进行创作会怎样？</w:t>
      </w:r>
    </w:p>
    <w:p w14:paraId="072BD04A"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利用奖励的机制为一些零零散散的小型开发者提供动力，激发他们对于独立小众游戏的开发，利用开发的游戏独家发布的形式可以为平台笼络一些潜在的开发者，同时可以利用开发的比赛为整个平台增加流量（讨论度），整个比赛中的所有作品最终会以demo的形式面向玩家，利用玩家们的投票来决定作品的好坏，这样也会吸引一大批希望接触到新奇游戏的一系列玩家，而我们平台只需要提供一个平台和些许的奖励，让所有的作品展示在上面，期间其他的资源都可以由用户端提供，不管是对于玩家的投票还是开发者的游戏都不需要平台方提供。这也改变了我们的一部分渠道通路和价值主张，我们可以体验投票为卖点拉拢一部分用户，这个活动在一定程度上也会起到宣传的作用。</w:t>
      </w:r>
    </w:p>
    <w:p w14:paraId="36E260CE" w14:textId="77777777" w:rsidR="00B414CD" w:rsidRPr="007E5CC8" w:rsidRDefault="00A24A7B">
      <w:pPr>
        <w:numPr>
          <w:ilvl w:val="0"/>
          <w:numId w:val="2"/>
        </w:numPr>
        <w:rPr>
          <w:rFonts w:ascii="微软雅黑" w:eastAsia="微软雅黑" w:hAnsi="微软雅黑"/>
          <w:lang w:eastAsia="zh-CN"/>
        </w:rPr>
      </w:pPr>
      <w:r w:rsidRPr="007E5CC8">
        <w:rPr>
          <w:rFonts w:ascii="微软雅黑" w:eastAsia="微软雅黑" w:hAnsi="微软雅黑"/>
          <w:b/>
          <w:lang w:eastAsia="zh-CN"/>
        </w:rPr>
        <w:t>从多点（财务、供给）驱动出发：</w:t>
      </w:r>
    </w:p>
    <w:p w14:paraId="25A881F9"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游戏的mod能像商品一样被售卖会怎样？</w:t>
      </w:r>
    </w:p>
    <w:p w14:paraId="4C8EFDB4" w14:textId="77777777" w:rsidR="00B414CD" w:rsidRPr="007E5CC8" w:rsidRDefault="00A24A7B">
      <w:pPr>
        <w:numPr>
          <w:ilvl w:val="1"/>
          <w:numId w:val="3"/>
        </w:numPr>
        <w:rPr>
          <w:rFonts w:ascii="微软雅黑" w:eastAsia="微软雅黑" w:hAnsi="微软雅黑"/>
          <w:lang w:eastAsia="zh-CN"/>
        </w:rPr>
      </w:pPr>
      <w:r w:rsidRPr="007E5CC8">
        <w:rPr>
          <w:rFonts w:ascii="微软雅黑" w:eastAsia="微软雅黑" w:hAnsi="微软雅黑"/>
          <w:lang w:eastAsia="zh-CN"/>
        </w:rPr>
        <w:t>在游戏玩家的圈子中，有这样一个群体。他们热爱游戏，并且是模型制作或者代码编写的高手。为了增加自己乃至所有玩家的游戏体验，表达对某个游戏的热爱，他们制作了被称为mod的游戏扩展模组，发布在互联网上零星的游戏社区上。他们被称为</w:t>
      </w: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是玩家喜爱并且尊敬一群人。但是对于这样的一个群体，目前存在着不少问题：</w:t>
      </w:r>
    </w:p>
    <w:p w14:paraId="24A7D0D6" w14:textId="77777777" w:rsidR="00B414CD" w:rsidRPr="007E5CC8" w:rsidRDefault="00A24A7B">
      <w:pPr>
        <w:numPr>
          <w:ilvl w:val="2"/>
          <w:numId w:val="4"/>
        </w:numPr>
        <w:rPr>
          <w:rFonts w:ascii="微软雅黑" w:eastAsia="微软雅黑" w:hAnsi="微软雅黑"/>
          <w:lang w:eastAsia="zh-CN"/>
        </w:rPr>
      </w:pPr>
      <w:r w:rsidRPr="007E5CC8">
        <w:rPr>
          <w:rFonts w:ascii="微软雅黑" w:eastAsia="微软雅黑" w:hAnsi="微软雅黑"/>
          <w:lang w:eastAsia="zh-CN"/>
        </w:rPr>
        <w:t>大部分mod（二创）是不被游戏版权拥有者承认的。</w:t>
      </w:r>
    </w:p>
    <w:p w14:paraId="5503718A" w14:textId="77777777" w:rsidR="00B414CD" w:rsidRPr="007E5CC8" w:rsidRDefault="00A24A7B">
      <w:pPr>
        <w:numPr>
          <w:ilvl w:val="2"/>
          <w:numId w:val="4"/>
        </w:numPr>
        <w:rPr>
          <w:rFonts w:ascii="微软雅黑" w:eastAsia="微软雅黑" w:hAnsi="微软雅黑"/>
          <w:lang w:eastAsia="zh-CN"/>
        </w:rPr>
      </w:pPr>
      <w:r w:rsidRPr="007E5CC8">
        <w:rPr>
          <w:rFonts w:ascii="微软雅黑" w:eastAsia="微软雅黑" w:hAnsi="微软雅黑"/>
          <w:lang w:eastAsia="zh-CN"/>
        </w:rPr>
        <w:t>大部分</w:t>
      </w: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用爱发电，mod制作不会给他们带来收入，在热情耗尽之后便不再制作mod。</w:t>
      </w:r>
    </w:p>
    <w:p w14:paraId="0027A622" w14:textId="77777777" w:rsidR="00B414CD" w:rsidRPr="007E5CC8" w:rsidRDefault="00A24A7B">
      <w:pPr>
        <w:numPr>
          <w:ilvl w:val="2"/>
          <w:numId w:val="4"/>
        </w:numPr>
        <w:rPr>
          <w:rFonts w:ascii="微软雅黑" w:eastAsia="微软雅黑" w:hAnsi="微软雅黑"/>
          <w:lang w:eastAsia="zh-CN"/>
        </w:rPr>
      </w:pPr>
      <w:r w:rsidRPr="007E5CC8">
        <w:rPr>
          <w:rFonts w:ascii="微软雅黑" w:eastAsia="微软雅黑" w:hAnsi="微软雅黑"/>
          <w:lang w:eastAsia="zh-CN"/>
        </w:rPr>
        <w:lastRenderedPageBreak/>
        <w:t>一部分</w:t>
      </w: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在偷偷对自己制作的mod进行贩卖（在淘宝、微店、咸鱼等），但标价不受控制，一部分mod卖出了天价。也有一部分</w:t>
      </w: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选择了不安全的贩卖方式，如</w:t>
      </w:r>
      <w:proofErr w:type="spellStart"/>
      <w:r w:rsidRPr="007E5CC8">
        <w:rPr>
          <w:rFonts w:ascii="微软雅黑" w:eastAsia="微软雅黑" w:hAnsi="微软雅黑"/>
          <w:lang w:eastAsia="zh-CN"/>
        </w:rPr>
        <w:t>qq</w:t>
      </w:r>
      <w:proofErr w:type="spellEnd"/>
      <w:r w:rsidRPr="007E5CC8">
        <w:rPr>
          <w:rFonts w:ascii="微软雅黑" w:eastAsia="微软雅黑" w:hAnsi="微软雅黑"/>
          <w:lang w:eastAsia="zh-CN"/>
        </w:rPr>
        <w:t>群、微信群等，玩家的利益得不到保证。并且通过这些途径获取的mod，售后没有保证。</w:t>
      </w:r>
    </w:p>
    <w:p w14:paraId="0C1D2884" w14:textId="77777777" w:rsidR="00B414CD" w:rsidRPr="007E5CC8" w:rsidRDefault="00A24A7B">
      <w:pPr>
        <w:numPr>
          <w:ilvl w:val="2"/>
          <w:numId w:val="4"/>
        </w:numPr>
        <w:rPr>
          <w:rFonts w:ascii="微软雅黑" w:eastAsia="微软雅黑" w:hAnsi="微软雅黑"/>
        </w:rPr>
      </w:pPr>
      <w:proofErr w:type="spellStart"/>
      <w:r w:rsidRPr="007E5CC8">
        <w:rPr>
          <w:rFonts w:ascii="微软雅黑" w:eastAsia="微软雅黑" w:hAnsi="微软雅黑"/>
        </w:rPr>
        <w:t>moder制作的mod本身也是不受保护的。许多moder的mod被盗用甚至二次贩卖</w:t>
      </w:r>
      <w:proofErr w:type="spellEnd"/>
      <w:r w:rsidRPr="007E5CC8">
        <w:rPr>
          <w:rFonts w:ascii="微软雅黑" w:eastAsia="微软雅黑" w:hAnsi="微软雅黑"/>
        </w:rPr>
        <w:t>。</w:t>
      </w:r>
    </w:p>
    <w:p w14:paraId="55A81257" w14:textId="77777777" w:rsidR="00B414CD" w:rsidRPr="007E5CC8" w:rsidRDefault="00A24A7B">
      <w:pPr>
        <w:numPr>
          <w:ilvl w:val="1"/>
          <w:numId w:val="3"/>
        </w:numPr>
        <w:rPr>
          <w:rFonts w:ascii="微软雅黑" w:eastAsia="微软雅黑" w:hAnsi="微软雅黑"/>
          <w:lang w:eastAsia="zh-CN"/>
        </w:rPr>
      </w:pPr>
      <w:r w:rsidRPr="007E5CC8">
        <w:rPr>
          <w:rFonts w:ascii="微软雅黑" w:eastAsia="微软雅黑" w:hAnsi="微软雅黑"/>
          <w:lang w:eastAsia="zh-CN"/>
        </w:rPr>
        <w:t>解决方案：</w:t>
      </w:r>
      <w:r w:rsidRPr="007E5CC8">
        <w:rPr>
          <w:rFonts w:ascii="微软雅黑" w:eastAsia="微软雅黑" w:hAnsi="微软雅黑"/>
          <w:b/>
          <w:lang w:eastAsia="zh-CN"/>
        </w:rPr>
        <w:t>mod市场</w:t>
      </w:r>
      <w:r w:rsidRPr="007E5CC8">
        <w:rPr>
          <w:rFonts w:ascii="微软雅黑" w:eastAsia="微软雅黑" w:hAnsi="微软雅黑"/>
          <w:lang w:eastAsia="zh-CN"/>
        </w:rPr>
        <w:t>。游戏制作者可以选择开放“mod市场”，许可玩家自制mod，许可平台提供销售渠道和市场监管。并且如果有必要的话，游戏制作者也可以向玩家提供mod的制作方法（自己提供的或者许可使用的）。游戏供应商可以从每一笔mod交易中获得较多抽成，平台获得较少抽成。</w:t>
      </w:r>
    </w:p>
    <w:p w14:paraId="2BD47946" w14:textId="77777777" w:rsidR="00B414CD" w:rsidRPr="007E5CC8" w:rsidRDefault="00A24A7B">
      <w:pPr>
        <w:numPr>
          <w:ilvl w:val="2"/>
          <w:numId w:val="5"/>
        </w:numPr>
        <w:rPr>
          <w:rFonts w:ascii="微软雅黑" w:eastAsia="微软雅黑" w:hAnsi="微软雅黑"/>
          <w:lang w:eastAsia="zh-CN"/>
        </w:rPr>
      </w:pP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所制作上架的mod中，免费mod的数量必须比收费mod数量多。</w:t>
      </w:r>
    </w:p>
    <w:p w14:paraId="113D4FA5" w14:textId="77777777" w:rsidR="00B414CD" w:rsidRPr="007E5CC8" w:rsidRDefault="00A24A7B">
      <w:pPr>
        <w:numPr>
          <w:ilvl w:val="2"/>
          <w:numId w:val="5"/>
        </w:numPr>
        <w:rPr>
          <w:rFonts w:ascii="微软雅黑" w:eastAsia="微软雅黑" w:hAnsi="微软雅黑"/>
          <w:lang w:eastAsia="zh-CN"/>
        </w:rPr>
      </w:pPr>
      <w:r w:rsidRPr="007E5CC8">
        <w:rPr>
          <w:rFonts w:ascii="微软雅黑" w:eastAsia="微软雅黑" w:hAnsi="微软雅黑"/>
          <w:lang w:eastAsia="zh-CN"/>
        </w:rPr>
        <w:t>平台提供mod售后途径。</w:t>
      </w:r>
    </w:p>
    <w:p w14:paraId="78251EEA" w14:textId="77777777" w:rsidR="00B414CD" w:rsidRPr="007E5CC8" w:rsidRDefault="00A24A7B">
      <w:pPr>
        <w:numPr>
          <w:ilvl w:val="2"/>
          <w:numId w:val="5"/>
        </w:numPr>
        <w:rPr>
          <w:rFonts w:ascii="微软雅黑" w:eastAsia="微软雅黑" w:hAnsi="微软雅黑"/>
          <w:lang w:eastAsia="zh-CN"/>
        </w:rPr>
      </w:pPr>
      <w:r w:rsidRPr="007E5CC8">
        <w:rPr>
          <w:rFonts w:ascii="微软雅黑" w:eastAsia="微软雅黑" w:hAnsi="微软雅黑"/>
          <w:lang w:eastAsia="zh-CN"/>
        </w:rPr>
        <w:t>平台对下载后的mod文件进行加密保护。</w:t>
      </w:r>
    </w:p>
    <w:p w14:paraId="431FFD21" w14:textId="77777777" w:rsidR="00B414CD" w:rsidRPr="007E5CC8" w:rsidRDefault="00A24A7B">
      <w:pPr>
        <w:numPr>
          <w:ilvl w:val="2"/>
          <w:numId w:val="5"/>
        </w:numPr>
        <w:rPr>
          <w:rFonts w:ascii="微软雅黑" w:eastAsia="微软雅黑" w:hAnsi="微软雅黑"/>
          <w:lang w:eastAsia="zh-CN"/>
        </w:rPr>
      </w:pPr>
      <w:r w:rsidRPr="007E5CC8">
        <w:rPr>
          <w:rFonts w:ascii="微软雅黑" w:eastAsia="微软雅黑" w:hAnsi="微软雅黑"/>
          <w:lang w:eastAsia="zh-CN"/>
        </w:rPr>
        <w:t>平台或游戏供应商为优秀mod进行补贴，限时免费（或降价）。</w:t>
      </w:r>
    </w:p>
    <w:p w14:paraId="3D3EBA39" w14:textId="77777777" w:rsidR="00B414CD" w:rsidRPr="007E5CC8" w:rsidRDefault="00A24A7B">
      <w:pPr>
        <w:numPr>
          <w:ilvl w:val="2"/>
          <w:numId w:val="5"/>
        </w:numPr>
        <w:rPr>
          <w:rFonts w:ascii="微软雅黑" w:eastAsia="微软雅黑" w:hAnsi="微软雅黑"/>
          <w:lang w:eastAsia="zh-CN"/>
        </w:rPr>
      </w:pPr>
      <w:r w:rsidRPr="007E5CC8">
        <w:rPr>
          <w:rFonts w:ascii="微软雅黑" w:eastAsia="微软雅黑" w:hAnsi="微软雅黑"/>
          <w:lang w:eastAsia="zh-CN"/>
        </w:rPr>
        <w:t>平台或游戏供应商筛选数个优秀mod打包，提供补贴优惠售卖。</w:t>
      </w:r>
    </w:p>
    <w:p w14:paraId="2A7AF161" w14:textId="77777777" w:rsidR="00B414CD" w:rsidRPr="007E5CC8" w:rsidRDefault="00A24A7B">
      <w:pPr>
        <w:numPr>
          <w:ilvl w:val="2"/>
          <w:numId w:val="5"/>
        </w:numPr>
        <w:rPr>
          <w:rFonts w:ascii="微软雅黑" w:eastAsia="微软雅黑" w:hAnsi="微软雅黑"/>
          <w:lang w:eastAsia="zh-CN"/>
        </w:rPr>
      </w:pPr>
      <w:r w:rsidRPr="007E5CC8">
        <w:rPr>
          <w:rFonts w:ascii="微软雅黑" w:eastAsia="微软雅黑" w:hAnsi="微软雅黑"/>
          <w:lang w:eastAsia="zh-CN"/>
        </w:rPr>
        <w:t>平台或游戏供应商举办模型制作大赛，参赛作品均可免费下载游玩，由游玩后的玩家进行评分，获奖作品获得举办者的奖励。</w:t>
      </w:r>
    </w:p>
    <w:p w14:paraId="498AD374" w14:textId="77777777" w:rsidR="00B414CD" w:rsidRPr="007E5CC8" w:rsidRDefault="00A24A7B">
      <w:pPr>
        <w:numPr>
          <w:ilvl w:val="1"/>
          <w:numId w:val="3"/>
        </w:numPr>
        <w:rPr>
          <w:rFonts w:ascii="微软雅黑" w:eastAsia="微软雅黑" w:hAnsi="微软雅黑"/>
        </w:rPr>
      </w:pPr>
      <w:proofErr w:type="spellStart"/>
      <w:r w:rsidRPr="007E5CC8">
        <w:rPr>
          <w:rFonts w:ascii="微软雅黑" w:eastAsia="微软雅黑" w:hAnsi="微软雅黑"/>
        </w:rPr>
        <w:t>可能会发生的情况</w:t>
      </w:r>
      <w:proofErr w:type="spellEnd"/>
      <w:r w:rsidRPr="007E5CC8">
        <w:rPr>
          <w:rFonts w:ascii="微软雅黑" w:eastAsia="微软雅黑" w:hAnsi="微软雅黑"/>
        </w:rPr>
        <w:t>：</w:t>
      </w:r>
    </w:p>
    <w:p w14:paraId="6DDEF256" w14:textId="77777777" w:rsidR="00B414CD" w:rsidRPr="007E5CC8" w:rsidRDefault="00A24A7B">
      <w:pPr>
        <w:numPr>
          <w:ilvl w:val="2"/>
          <w:numId w:val="6"/>
        </w:numPr>
        <w:rPr>
          <w:rFonts w:ascii="微软雅黑" w:eastAsia="微软雅黑" w:hAnsi="微软雅黑"/>
          <w:lang w:eastAsia="zh-CN"/>
        </w:rPr>
      </w:pPr>
      <w:r w:rsidRPr="007E5CC8">
        <w:rPr>
          <w:rFonts w:ascii="微软雅黑" w:eastAsia="微软雅黑" w:hAnsi="微软雅黑"/>
          <w:lang w:eastAsia="zh-CN"/>
        </w:rPr>
        <w:t>形成mod制作组：一部分</w:t>
      </w:r>
      <w:proofErr w:type="spellStart"/>
      <w:r w:rsidRPr="007E5CC8">
        <w:rPr>
          <w:rFonts w:ascii="微软雅黑" w:eastAsia="微软雅黑" w:hAnsi="微软雅黑"/>
          <w:lang w:eastAsia="zh-CN"/>
        </w:rPr>
        <w:t>moder</w:t>
      </w:r>
      <w:proofErr w:type="spellEnd"/>
      <w:r w:rsidRPr="007E5CC8">
        <w:rPr>
          <w:rFonts w:ascii="微软雅黑" w:eastAsia="微软雅黑" w:hAnsi="微软雅黑"/>
          <w:lang w:eastAsia="zh-CN"/>
        </w:rPr>
        <w:t>形成组织进行mod制作的合作。他们有制作大量、质量高、大型的mod能力，因此可能会在本平台获得稳定的收入来源支持整个mod组活动。对于这种情况，平台可以选择签约mod组（形成第一方mod制作组）或者提供mod组认证，降低抽成或者免费mod数量的限制。</w:t>
      </w:r>
    </w:p>
    <w:p w14:paraId="1D03CE59" w14:textId="77777777" w:rsidR="00B414CD" w:rsidRPr="007E5CC8" w:rsidRDefault="00A24A7B">
      <w:pPr>
        <w:numPr>
          <w:ilvl w:val="0"/>
          <w:numId w:val="2"/>
        </w:numPr>
        <w:rPr>
          <w:rFonts w:ascii="微软雅黑" w:eastAsia="微软雅黑" w:hAnsi="微软雅黑"/>
        </w:rPr>
      </w:pPr>
      <w:proofErr w:type="spellStart"/>
      <w:r w:rsidRPr="007E5CC8">
        <w:rPr>
          <w:rFonts w:ascii="微软雅黑" w:eastAsia="微软雅黑" w:hAnsi="微软雅黑"/>
          <w:b/>
        </w:rPr>
        <w:lastRenderedPageBreak/>
        <w:t>从资源驱动出发</w:t>
      </w:r>
      <w:proofErr w:type="spellEnd"/>
      <w:r w:rsidRPr="007E5CC8">
        <w:rPr>
          <w:rFonts w:ascii="微软雅黑" w:eastAsia="微软雅黑" w:hAnsi="微软雅黑"/>
          <w:b/>
        </w:rPr>
        <w:t>：</w:t>
      </w:r>
    </w:p>
    <w:p w14:paraId="360FDE9C"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在独立游戏开发每一阶段提供帮助会怎样？</w:t>
      </w:r>
    </w:p>
    <w:p w14:paraId="19DBDBF1" w14:textId="77777777" w:rsidR="00B414CD" w:rsidRPr="007E5CC8" w:rsidRDefault="00A24A7B">
      <w:pPr>
        <w:numPr>
          <w:ilvl w:val="1"/>
          <w:numId w:val="7"/>
        </w:numPr>
        <w:rPr>
          <w:rFonts w:ascii="微软雅黑" w:eastAsia="微软雅黑" w:hAnsi="微软雅黑"/>
          <w:lang w:eastAsia="zh-CN"/>
        </w:rPr>
      </w:pPr>
      <w:r w:rsidRPr="007E5CC8">
        <w:rPr>
          <w:rFonts w:ascii="微软雅黑" w:eastAsia="微软雅黑" w:hAnsi="微软雅黑"/>
          <w:lang w:eastAsia="zh-CN"/>
        </w:rPr>
        <w:t>对于独立游戏开发者来说，缺钱、缺人、缺各种资源是他们共同的问题。对于独立游戏制作者来说，制作出优秀、被认可的独立游戏是他们的梦想，只是往往梦想会被现实毫不留情地打碎，最后便放弃了游戏制作，或者是制作出质量不理想的成品草草了事。为了实现自己的梦想，独立游戏制作者往往会主动向社会寻求帮助：</w:t>
      </w:r>
    </w:p>
    <w:p w14:paraId="22917B27" w14:textId="77777777" w:rsidR="00B414CD" w:rsidRPr="007E5CC8" w:rsidRDefault="00A24A7B">
      <w:pPr>
        <w:numPr>
          <w:ilvl w:val="2"/>
          <w:numId w:val="8"/>
        </w:numPr>
        <w:rPr>
          <w:rFonts w:ascii="微软雅黑" w:eastAsia="微软雅黑" w:hAnsi="微软雅黑"/>
          <w:lang w:eastAsia="zh-CN"/>
        </w:rPr>
      </w:pPr>
      <w:r w:rsidRPr="007E5CC8">
        <w:rPr>
          <w:rFonts w:ascii="微软雅黑" w:eastAsia="微软雅黑" w:hAnsi="微软雅黑"/>
          <w:lang w:eastAsia="zh-CN"/>
        </w:rPr>
        <w:t>在众筹网站上发起众筹，但存在如下问题：</w:t>
      </w:r>
    </w:p>
    <w:p w14:paraId="422E4F66" w14:textId="77777777" w:rsidR="00B414CD" w:rsidRPr="007E5CC8" w:rsidRDefault="00A24A7B">
      <w:pPr>
        <w:numPr>
          <w:ilvl w:val="3"/>
          <w:numId w:val="9"/>
        </w:numPr>
        <w:rPr>
          <w:rFonts w:ascii="微软雅黑" w:eastAsia="微软雅黑" w:hAnsi="微软雅黑"/>
          <w:lang w:eastAsia="zh-CN"/>
        </w:rPr>
      </w:pPr>
      <w:r w:rsidRPr="007E5CC8">
        <w:rPr>
          <w:rFonts w:ascii="微软雅黑" w:eastAsia="微软雅黑" w:hAnsi="微软雅黑"/>
          <w:lang w:eastAsia="zh-CN"/>
        </w:rPr>
        <w:t>众筹得到的资金一般会被众筹网站抽成。</w:t>
      </w:r>
    </w:p>
    <w:p w14:paraId="05A8D9CB" w14:textId="77777777" w:rsidR="00B414CD" w:rsidRPr="007E5CC8" w:rsidRDefault="00A24A7B">
      <w:pPr>
        <w:numPr>
          <w:ilvl w:val="3"/>
          <w:numId w:val="9"/>
        </w:numPr>
        <w:rPr>
          <w:rFonts w:ascii="微软雅黑" w:eastAsia="微软雅黑" w:hAnsi="微软雅黑"/>
          <w:lang w:eastAsia="zh-CN"/>
        </w:rPr>
      </w:pPr>
      <w:r w:rsidRPr="007E5CC8">
        <w:rPr>
          <w:rFonts w:ascii="微软雅黑" w:eastAsia="微软雅黑" w:hAnsi="微软雅黑"/>
          <w:lang w:eastAsia="zh-CN"/>
        </w:rPr>
        <w:t>众筹网站普遍关注度不是很高。</w:t>
      </w:r>
    </w:p>
    <w:p w14:paraId="39B7FD24" w14:textId="77777777" w:rsidR="00B414CD" w:rsidRPr="007E5CC8" w:rsidRDefault="00A24A7B">
      <w:pPr>
        <w:numPr>
          <w:ilvl w:val="3"/>
          <w:numId w:val="9"/>
        </w:numPr>
        <w:rPr>
          <w:rFonts w:ascii="微软雅黑" w:eastAsia="微软雅黑" w:hAnsi="微软雅黑"/>
          <w:lang w:eastAsia="zh-CN"/>
        </w:rPr>
      </w:pPr>
      <w:r w:rsidRPr="007E5CC8">
        <w:rPr>
          <w:rFonts w:ascii="微软雅黑" w:eastAsia="微软雅黑" w:hAnsi="微软雅黑"/>
          <w:lang w:eastAsia="zh-CN"/>
        </w:rPr>
        <w:t>众筹网站上的独立游戏项目关注度不高。</w:t>
      </w:r>
    </w:p>
    <w:p w14:paraId="627710FD" w14:textId="77777777" w:rsidR="00B414CD" w:rsidRPr="007E5CC8" w:rsidRDefault="00A24A7B">
      <w:pPr>
        <w:numPr>
          <w:ilvl w:val="3"/>
          <w:numId w:val="9"/>
        </w:numPr>
        <w:rPr>
          <w:rFonts w:ascii="微软雅黑" w:eastAsia="微软雅黑" w:hAnsi="微软雅黑"/>
          <w:lang w:eastAsia="zh-CN"/>
        </w:rPr>
      </w:pPr>
      <w:r w:rsidRPr="007E5CC8">
        <w:rPr>
          <w:rFonts w:ascii="微软雅黑" w:eastAsia="微软雅黑" w:hAnsi="微软雅黑"/>
          <w:lang w:eastAsia="zh-CN"/>
        </w:rPr>
        <w:t>众筹网站对游戏demo的审查十分严格。</w:t>
      </w:r>
    </w:p>
    <w:p w14:paraId="0CD39B9F" w14:textId="77777777" w:rsidR="00B414CD" w:rsidRPr="007E5CC8" w:rsidRDefault="00A24A7B">
      <w:pPr>
        <w:numPr>
          <w:ilvl w:val="2"/>
          <w:numId w:val="8"/>
        </w:numPr>
        <w:rPr>
          <w:rFonts w:ascii="微软雅黑" w:eastAsia="微软雅黑" w:hAnsi="微软雅黑"/>
          <w:lang w:eastAsia="zh-CN"/>
        </w:rPr>
      </w:pPr>
      <w:r w:rsidRPr="007E5CC8">
        <w:rPr>
          <w:rFonts w:ascii="微软雅黑" w:eastAsia="微软雅黑" w:hAnsi="微软雅黑"/>
          <w:lang w:eastAsia="zh-CN"/>
        </w:rPr>
        <w:t>在各大论坛寻求游戏素材，但存在如下问题：</w:t>
      </w:r>
    </w:p>
    <w:p w14:paraId="2D05D0D8" w14:textId="77777777" w:rsidR="00B414CD" w:rsidRPr="007E5CC8" w:rsidRDefault="00A24A7B">
      <w:pPr>
        <w:numPr>
          <w:ilvl w:val="3"/>
          <w:numId w:val="10"/>
        </w:numPr>
        <w:rPr>
          <w:rFonts w:ascii="微软雅黑" w:eastAsia="微软雅黑" w:hAnsi="微软雅黑"/>
        </w:rPr>
      </w:pPr>
      <w:proofErr w:type="spellStart"/>
      <w:r w:rsidRPr="007E5CC8">
        <w:rPr>
          <w:rFonts w:ascii="微软雅黑" w:eastAsia="微软雅黑" w:hAnsi="微软雅黑"/>
        </w:rPr>
        <w:t>收费太高</w:t>
      </w:r>
      <w:proofErr w:type="spellEnd"/>
      <w:r w:rsidRPr="007E5CC8">
        <w:rPr>
          <w:rFonts w:ascii="微软雅黑" w:eastAsia="微软雅黑" w:hAnsi="微软雅黑"/>
        </w:rPr>
        <w:t>。</w:t>
      </w:r>
    </w:p>
    <w:p w14:paraId="5329BD25" w14:textId="77777777" w:rsidR="00B414CD" w:rsidRPr="007E5CC8" w:rsidRDefault="00A24A7B">
      <w:pPr>
        <w:numPr>
          <w:ilvl w:val="3"/>
          <w:numId w:val="10"/>
        </w:numPr>
        <w:rPr>
          <w:rFonts w:ascii="微软雅黑" w:eastAsia="微软雅黑" w:hAnsi="微软雅黑"/>
          <w:lang w:eastAsia="zh-CN"/>
        </w:rPr>
      </w:pPr>
      <w:r w:rsidRPr="007E5CC8">
        <w:rPr>
          <w:rFonts w:ascii="微软雅黑" w:eastAsia="微软雅黑" w:hAnsi="微软雅黑"/>
          <w:lang w:eastAsia="zh-CN"/>
        </w:rPr>
        <w:t>无法形成稳定的合作，且有可能上当受骗。</w:t>
      </w:r>
    </w:p>
    <w:p w14:paraId="034A03A5" w14:textId="77777777" w:rsidR="00B414CD" w:rsidRPr="007E5CC8" w:rsidRDefault="00A24A7B">
      <w:pPr>
        <w:numPr>
          <w:ilvl w:val="2"/>
          <w:numId w:val="8"/>
        </w:numPr>
        <w:rPr>
          <w:rFonts w:ascii="微软雅黑" w:eastAsia="微软雅黑" w:hAnsi="微软雅黑"/>
          <w:lang w:eastAsia="zh-CN"/>
        </w:rPr>
      </w:pPr>
      <w:r w:rsidRPr="007E5CC8">
        <w:rPr>
          <w:rFonts w:ascii="微软雅黑" w:eastAsia="微软雅黑" w:hAnsi="微软雅黑"/>
          <w:lang w:eastAsia="zh-CN"/>
        </w:rPr>
        <w:t>在steam（或其他知名游戏平台）上尝试上架自己的游戏，但存在如下问题：</w:t>
      </w:r>
    </w:p>
    <w:p w14:paraId="497A8431" w14:textId="77777777" w:rsidR="00B414CD" w:rsidRPr="007E5CC8" w:rsidRDefault="00A24A7B">
      <w:pPr>
        <w:numPr>
          <w:ilvl w:val="3"/>
          <w:numId w:val="11"/>
        </w:numPr>
        <w:rPr>
          <w:rFonts w:ascii="微软雅黑" w:eastAsia="微软雅黑" w:hAnsi="微软雅黑"/>
          <w:lang w:eastAsia="zh-CN"/>
        </w:rPr>
      </w:pPr>
      <w:r w:rsidRPr="007E5CC8">
        <w:rPr>
          <w:rFonts w:ascii="微软雅黑" w:eastAsia="微软雅黑" w:hAnsi="微软雅黑"/>
          <w:lang w:eastAsia="zh-CN"/>
        </w:rPr>
        <w:t>steam上的玩家对小众独立游戏关注度不高。</w:t>
      </w:r>
    </w:p>
    <w:p w14:paraId="7C2E2EEE" w14:textId="77777777" w:rsidR="00B414CD" w:rsidRPr="007E5CC8" w:rsidRDefault="00A24A7B">
      <w:pPr>
        <w:numPr>
          <w:ilvl w:val="3"/>
          <w:numId w:val="11"/>
        </w:numPr>
        <w:rPr>
          <w:rFonts w:ascii="微软雅黑" w:eastAsia="微软雅黑" w:hAnsi="微软雅黑"/>
        </w:rPr>
      </w:pPr>
      <w:proofErr w:type="spellStart"/>
      <w:r w:rsidRPr="007E5CC8">
        <w:rPr>
          <w:rFonts w:ascii="微软雅黑" w:eastAsia="微软雅黑" w:hAnsi="微软雅黑"/>
        </w:rPr>
        <w:t>steam会收取上架费用</w:t>
      </w:r>
      <w:proofErr w:type="spellEnd"/>
      <w:r w:rsidRPr="007E5CC8">
        <w:rPr>
          <w:rFonts w:ascii="微软雅黑" w:eastAsia="微软雅黑" w:hAnsi="微软雅黑"/>
        </w:rPr>
        <w:t>。</w:t>
      </w:r>
    </w:p>
    <w:p w14:paraId="12CB5D38" w14:textId="77777777" w:rsidR="00B414CD" w:rsidRPr="007E5CC8" w:rsidRDefault="00A24A7B">
      <w:pPr>
        <w:numPr>
          <w:ilvl w:val="3"/>
          <w:numId w:val="11"/>
        </w:numPr>
        <w:rPr>
          <w:rFonts w:ascii="微软雅黑" w:eastAsia="微软雅黑" w:hAnsi="微软雅黑"/>
          <w:lang w:eastAsia="zh-CN"/>
        </w:rPr>
      </w:pPr>
      <w:r w:rsidRPr="007E5CC8">
        <w:rPr>
          <w:rFonts w:ascii="微软雅黑" w:eastAsia="微软雅黑" w:hAnsi="微软雅黑"/>
          <w:lang w:eastAsia="zh-CN"/>
        </w:rPr>
        <w:t>steam上难以及时获得足够的玩家游玩反馈，难以迭代自己的作品。</w:t>
      </w:r>
    </w:p>
    <w:p w14:paraId="1EC3F175" w14:textId="77777777" w:rsidR="00B414CD" w:rsidRPr="007E5CC8" w:rsidRDefault="00A24A7B">
      <w:pPr>
        <w:numPr>
          <w:ilvl w:val="1"/>
          <w:numId w:val="7"/>
        </w:numPr>
        <w:rPr>
          <w:rFonts w:ascii="微软雅黑" w:eastAsia="微软雅黑" w:hAnsi="微软雅黑"/>
          <w:lang w:eastAsia="zh-CN"/>
        </w:rPr>
      </w:pPr>
      <w:r w:rsidRPr="007E5CC8">
        <w:rPr>
          <w:rFonts w:ascii="微软雅黑" w:eastAsia="微软雅黑" w:hAnsi="微软雅黑"/>
          <w:lang w:eastAsia="zh-CN"/>
        </w:rPr>
        <w:t>解决方案：</w:t>
      </w:r>
      <w:r w:rsidRPr="007E5CC8">
        <w:rPr>
          <w:rFonts w:ascii="微软雅黑" w:eastAsia="微软雅黑" w:hAnsi="微软雅黑"/>
          <w:b/>
          <w:lang w:eastAsia="zh-CN"/>
        </w:rPr>
        <w:t>独立游戏孵化流程全覆盖</w:t>
      </w:r>
      <w:r w:rsidRPr="007E5CC8">
        <w:rPr>
          <w:rFonts w:ascii="微软雅黑" w:eastAsia="微软雅黑" w:hAnsi="微软雅黑"/>
          <w:lang w:eastAsia="zh-CN"/>
        </w:rPr>
        <w:t>：</w:t>
      </w:r>
    </w:p>
    <w:p w14:paraId="5E12CD40" w14:textId="77777777" w:rsidR="00B414CD" w:rsidRPr="007E5CC8" w:rsidRDefault="00A24A7B">
      <w:pPr>
        <w:numPr>
          <w:ilvl w:val="2"/>
          <w:numId w:val="12"/>
        </w:numPr>
        <w:rPr>
          <w:rFonts w:ascii="微软雅黑" w:eastAsia="微软雅黑" w:hAnsi="微软雅黑"/>
          <w:lang w:eastAsia="zh-CN"/>
        </w:rPr>
      </w:pPr>
      <w:r w:rsidRPr="007E5CC8">
        <w:rPr>
          <w:rFonts w:ascii="微软雅黑" w:eastAsia="微软雅黑" w:hAnsi="微软雅黑"/>
          <w:lang w:eastAsia="zh-CN"/>
        </w:rPr>
        <w:lastRenderedPageBreak/>
        <w:t>结合之前提到的论坛功能，大致将平台按照独立游戏孵化流程分为三个区域，并且在这三个区域平台都能够给予独立游戏制作者相应的一定量的帮助。</w:t>
      </w:r>
    </w:p>
    <w:p w14:paraId="1258EF7D" w14:textId="77777777" w:rsidR="00B414CD" w:rsidRPr="007E5CC8" w:rsidRDefault="00A24A7B">
      <w:pPr>
        <w:numPr>
          <w:ilvl w:val="2"/>
          <w:numId w:val="12"/>
        </w:numPr>
        <w:rPr>
          <w:rFonts w:ascii="微软雅黑" w:eastAsia="微软雅黑" w:hAnsi="微软雅黑"/>
        </w:rPr>
      </w:pPr>
      <w:r w:rsidRPr="007E5CC8">
        <w:rPr>
          <w:rFonts w:ascii="微软雅黑" w:eastAsia="微软雅黑" w:hAnsi="微软雅黑"/>
          <w:lang w:eastAsia="zh-CN"/>
        </w:rPr>
        <w:t>一：论坛。如前面所说，独立游戏制作者可以在这里获得来自玩家、其他游戏制作者、游戏素材提供者的帮助。</w:t>
      </w:r>
      <w:proofErr w:type="spellStart"/>
      <w:r w:rsidRPr="007E5CC8">
        <w:rPr>
          <w:rFonts w:ascii="微软雅黑" w:eastAsia="微软雅黑" w:hAnsi="微软雅黑"/>
        </w:rPr>
        <w:t>这里不再赘述</w:t>
      </w:r>
      <w:proofErr w:type="spellEnd"/>
      <w:r w:rsidRPr="007E5CC8">
        <w:rPr>
          <w:rFonts w:ascii="微软雅黑" w:eastAsia="微软雅黑" w:hAnsi="微软雅黑"/>
        </w:rPr>
        <w:t>。</w:t>
      </w:r>
    </w:p>
    <w:p w14:paraId="78E83CB6" w14:textId="77777777" w:rsidR="00B414CD" w:rsidRPr="007E5CC8" w:rsidRDefault="00A24A7B">
      <w:pPr>
        <w:numPr>
          <w:ilvl w:val="2"/>
          <w:numId w:val="12"/>
        </w:numPr>
        <w:rPr>
          <w:rFonts w:ascii="微软雅黑" w:eastAsia="微软雅黑" w:hAnsi="微软雅黑"/>
          <w:lang w:eastAsia="zh-CN"/>
        </w:rPr>
      </w:pPr>
      <w:r w:rsidRPr="007E5CC8">
        <w:rPr>
          <w:rFonts w:ascii="微软雅黑" w:eastAsia="微软雅黑" w:hAnsi="微软雅黑"/>
          <w:lang w:eastAsia="zh-CN"/>
        </w:rPr>
        <w:t>二：发育区。独立游戏制作者在这里发布已经制作完毕的demo。玩家可以在这里游玩demo并且对demo进行打分、评论，在论坛向作者反馈问题和提供建议，有意愿的玩家可以在这个阶段就对游戏进行适量打赏。作者可以在此不断迭代更新demo，直到demo的评分和评分数达到一定要求就可以选择进入下一阶段。</w:t>
      </w:r>
    </w:p>
    <w:p w14:paraId="006E1C10" w14:textId="77777777" w:rsidR="00B414CD" w:rsidRPr="007E5CC8" w:rsidRDefault="00A24A7B">
      <w:pPr>
        <w:numPr>
          <w:ilvl w:val="2"/>
          <w:numId w:val="12"/>
        </w:numPr>
        <w:rPr>
          <w:rFonts w:ascii="微软雅黑" w:eastAsia="微软雅黑" w:hAnsi="微软雅黑"/>
        </w:rPr>
      </w:pPr>
      <w:r w:rsidRPr="007E5CC8">
        <w:rPr>
          <w:rFonts w:ascii="微软雅黑" w:eastAsia="微软雅黑" w:hAnsi="微软雅黑"/>
          <w:lang w:eastAsia="zh-CN"/>
        </w:rPr>
        <w:t>三：众筹区（可选择）。游戏获得众筹资格后，最后接受来自平台的众筹评估。在平台认定该独立游戏制作者能够承担属于其的众筹的责任后，在众筹区成立众筹项目。参与众筹或者预购，预购的资金也计算到总众筹资金内。预购的玩家可以游玩到游戏的最新迭代版本demo，而不参与预购的玩家只能游玩到该游戏的在发育区的最后一个迭代版本demo。众筹项目达到游戏制作者预先设定的目标值（这个目标值平台会进行审核，需要符合该游戏的预算估计）后游戏获得发售的资格，但平台不会关闭众筹渠道（众筹期限？）。</w:t>
      </w:r>
      <w:proofErr w:type="spellStart"/>
      <w:r w:rsidRPr="007E5CC8">
        <w:rPr>
          <w:rFonts w:ascii="微软雅黑" w:eastAsia="微软雅黑" w:hAnsi="微软雅黑"/>
        </w:rPr>
        <w:t>平台只对预购进行抽成，不对众筹抽成</w:t>
      </w:r>
      <w:proofErr w:type="spellEnd"/>
      <w:r w:rsidRPr="007E5CC8">
        <w:rPr>
          <w:rFonts w:ascii="微软雅黑" w:eastAsia="微软雅黑" w:hAnsi="微软雅黑"/>
        </w:rPr>
        <w:t>。</w:t>
      </w:r>
    </w:p>
    <w:p w14:paraId="1B3754BA" w14:textId="77777777" w:rsidR="00B414CD" w:rsidRPr="007E5CC8" w:rsidRDefault="00A24A7B">
      <w:pPr>
        <w:numPr>
          <w:ilvl w:val="2"/>
          <w:numId w:val="12"/>
        </w:numPr>
        <w:rPr>
          <w:rFonts w:ascii="微软雅黑" w:eastAsia="微软雅黑" w:hAnsi="微软雅黑"/>
          <w:lang w:eastAsia="zh-CN"/>
        </w:rPr>
      </w:pPr>
      <w:r w:rsidRPr="007E5CC8">
        <w:rPr>
          <w:rFonts w:ascii="微软雅黑" w:eastAsia="微软雅黑" w:hAnsi="微软雅黑"/>
          <w:lang w:eastAsia="zh-CN"/>
        </w:rPr>
        <w:t>四：销售区。游戏获得发售资格后，相关工作完成后即可在本平台上架。在本平台经历过二三阶段的游戏将按照约定成为本平台独占游戏。平台对每一笔游戏销售进行抽成。参与过预购的玩家直接获得该游戏。在此阶段游戏制作者依然可以在社区获得玩家反馈以迭代更新自己的作品，也可以和玩家交流后续的游戏活动甚至是下一部游戏的计划。</w:t>
      </w:r>
    </w:p>
    <w:p w14:paraId="34BA1EEA" w14:textId="77777777" w:rsidR="00B414CD" w:rsidRPr="007E5CC8" w:rsidRDefault="00A24A7B">
      <w:pPr>
        <w:numPr>
          <w:ilvl w:val="0"/>
          <w:numId w:val="2"/>
        </w:numPr>
        <w:rPr>
          <w:rFonts w:ascii="微软雅黑" w:eastAsia="微软雅黑" w:hAnsi="微软雅黑"/>
        </w:rPr>
      </w:pPr>
      <w:proofErr w:type="spellStart"/>
      <w:r w:rsidRPr="007E5CC8">
        <w:rPr>
          <w:rFonts w:ascii="微软雅黑" w:eastAsia="微软雅黑" w:hAnsi="微软雅黑"/>
          <w:b/>
        </w:rPr>
        <w:t>从财务驱动的角度出发</w:t>
      </w:r>
      <w:proofErr w:type="spellEnd"/>
    </w:p>
    <w:p w14:paraId="6340D6F4"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我们在贩卖游戏的同时增加会员制会怎样？</w:t>
      </w:r>
    </w:p>
    <w:p w14:paraId="49832BF7"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lastRenderedPageBreak/>
        <w:t>玩家在购买游戏的同时会考虑游戏的价格，通过会员制度，玩家可以享受以会员价购买游戏，对于需要买多款游戏的玩家来说，开通会员可以节省一大笔开支。由于平台本身对于游戏付费的抽成，我们对于会员购买的游戏的补贴将从玩家的购买游戏的订单费用中进行抽取。因为会员制度的存在，玩家可以享受低价格的购买，进而刺激玩家的消费，同时每一笔游戏订单的生成平台都进行一定的费用抽取以进行会员购的补贴。除此之外，会员玩家将周期性获得平台赠送的周边一份。这种付费会员享受游戏折扣的模式能够促进更多游戏订单的生成，为平台带来大量的抽成费用。</w:t>
      </w:r>
    </w:p>
    <w:p w14:paraId="483A724E" w14:textId="77777777" w:rsidR="00B414CD" w:rsidRPr="007E5CC8" w:rsidRDefault="00A24A7B">
      <w:pPr>
        <w:numPr>
          <w:ilvl w:val="0"/>
          <w:numId w:val="2"/>
        </w:numPr>
        <w:rPr>
          <w:rFonts w:ascii="微软雅黑" w:eastAsia="微软雅黑" w:hAnsi="微软雅黑"/>
        </w:rPr>
      </w:pPr>
      <w:proofErr w:type="spellStart"/>
      <w:r w:rsidRPr="007E5CC8">
        <w:rPr>
          <w:rFonts w:ascii="微软雅黑" w:eastAsia="微软雅黑" w:hAnsi="微软雅黑"/>
          <w:b/>
        </w:rPr>
        <w:t>从多点驱动的角度出发</w:t>
      </w:r>
      <w:proofErr w:type="spellEnd"/>
    </w:p>
    <w:p w14:paraId="053FF06F"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我们为用户提供本地化游戏会怎样？</w:t>
      </w:r>
    </w:p>
    <w:p w14:paraId="00F77A7D"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这一点是我们平台最关键的部分。国外独立游戏市场较国内相对成熟，有大量独立游戏，这其中也不乏优秀的作品。但有很多优秀的国外独立游戏作品由于制作者未考虑到中国市场或者资金不足等其他原因，没有进行汉化，因此即使在steam等平台上登陆，也没有被国内的玩家所接触。从这点出发，我们可以以游戏本地化为核心建立我们的游戏平台，并成为我们最核心的价值主张。由于要进行汉化活动，汉化组成为我们最重要的资源之一，雇佣汉化组也为我们带来了大量的成本，考虑到国内的汉化组用爱发电的现状，虽然水平参差不齐但是也会有一些汉化组愿意为我们工作。利用本地化可以使这些游戏上架我们的平台，并且可以制定我们汉化的游戏只能上架我们平台的规定，这就可以促使更多游戏上架我们的平台，从而使更多玩家使用我们的平台。在早期可以以更低的汉化价格甚至免费提供汉化服务，以此来吸引很多的游戏上架我们的平台。当平台的用户积累到一定程度的时候，可以开始收取合理的汉化费用（最终大概还是我们在这边补贴）。</w:t>
      </w:r>
    </w:p>
    <w:p w14:paraId="3122CEAD" w14:textId="77777777" w:rsidR="00B414CD" w:rsidRPr="007E5CC8" w:rsidRDefault="00A24A7B">
      <w:pPr>
        <w:numPr>
          <w:ilvl w:val="0"/>
          <w:numId w:val="2"/>
        </w:numPr>
        <w:rPr>
          <w:rFonts w:ascii="微软雅黑" w:eastAsia="微软雅黑" w:hAnsi="微软雅黑"/>
        </w:rPr>
      </w:pPr>
      <w:proofErr w:type="spellStart"/>
      <w:r w:rsidRPr="007E5CC8">
        <w:rPr>
          <w:rFonts w:ascii="微软雅黑" w:eastAsia="微软雅黑" w:hAnsi="微软雅黑"/>
          <w:b/>
        </w:rPr>
        <w:t>从供给驱动的角度出发</w:t>
      </w:r>
      <w:proofErr w:type="spellEnd"/>
    </w:p>
    <w:p w14:paraId="1F5F7E58"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如果在手机端和PC端都能玩到我们平台的游戏会怎样？</w:t>
      </w:r>
    </w:p>
    <w:p w14:paraId="2D7EBD7D" w14:textId="77777777" w:rsidR="00B414CD" w:rsidRPr="007E5CC8" w:rsidRDefault="00A24A7B">
      <w:pPr>
        <w:numPr>
          <w:ilvl w:val="0"/>
          <w:numId w:val="1"/>
        </w:numPr>
        <w:rPr>
          <w:rFonts w:ascii="微软雅黑" w:eastAsia="微软雅黑" w:hAnsi="微软雅黑"/>
        </w:rPr>
      </w:pPr>
      <w:r w:rsidRPr="007E5CC8">
        <w:rPr>
          <w:rFonts w:ascii="微软雅黑" w:eastAsia="微软雅黑" w:hAnsi="微软雅黑"/>
          <w:lang w:eastAsia="zh-CN"/>
        </w:rPr>
        <w:t>我们观察到很多小众的独立游戏体量不大，进行移植并不困难，更有很多小众独立游戏直接使用支持多平台运行的引擎开发（u3d，</w:t>
      </w:r>
      <w:proofErr w:type="spellStart"/>
      <w:r w:rsidRPr="007E5CC8">
        <w:rPr>
          <w:rFonts w:ascii="微软雅黑" w:eastAsia="微软雅黑" w:hAnsi="微软雅黑"/>
          <w:lang w:eastAsia="zh-CN"/>
        </w:rPr>
        <w:t>renpy</w:t>
      </w:r>
      <w:proofErr w:type="spellEnd"/>
      <w:r w:rsidRPr="007E5CC8">
        <w:rPr>
          <w:rFonts w:ascii="微软雅黑" w:eastAsia="微软雅黑" w:hAnsi="微软雅黑"/>
          <w:lang w:eastAsia="zh-CN"/>
        </w:rPr>
        <w:t>，</w:t>
      </w:r>
      <w:proofErr w:type="spellStart"/>
      <w:r w:rsidRPr="007E5CC8">
        <w:rPr>
          <w:rFonts w:ascii="微软雅黑" w:eastAsia="微软雅黑" w:hAnsi="微软雅黑"/>
          <w:lang w:eastAsia="zh-CN"/>
        </w:rPr>
        <w:t>rpgmaker</w:t>
      </w:r>
      <w:proofErr w:type="spellEnd"/>
      <w:r w:rsidRPr="007E5CC8">
        <w:rPr>
          <w:rFonts w:ascii="微软雅黑" w:eastAsia="微软雅黑" w:hAnsi="微软雅黑"/>
          <w:lang w:eastAsia="zh-CN"/>
        </w:rPr>
        <w:t>等）。而现在主流的PC端游戏平台没有一个进行PC端向手机端的移植。加</w:t>
      </w:r>
      <w:r w:rsidRPr="007E5CC8">
        <w:rPr>
          <w:rFonts w:ascii="微软雅黑" w:eastAsia="微软雅黑" w:hAnsi="微软雅黑"/>
          <w:lang w:eastAsia="zh-CN"/>
        </w:rPr>
        <w:lastRenderedPageBreak/>
        <w:t>上现在很多人倾向于选择以手机这种方便的形式进行游戏，尤其是一些竞技性并不是很强的游戏，而小众独立游戏很多都削弱竞技性增加趣味性。以此来看手机端的移植是一个值得尝试的创意，甚至可以付出一定成本建立一套完整的移植体系，在体系建立以后可以以较低的代价进行移植。并且可以估计到如果平台开发手机端，用户在手机端进行游戏资讯的浏览会比在PC端浏览更普遍（大多数人在空闲时间比如坐地铁公交等时会更倾向于浏览一些资讯），这会对整个平台的游戏资讯的项目提供活力。同时也可以利用分享机制可以为我们平台增加新的渠道通路。</w:t>
      </w:r>
      <w:proofErr w:type="spellStart"/>
      <w:r w:rsidRPr="007E5CC8">
        <w:rPr>
          <w:rFonts w:ascii="微软雅黑" w:eastAsia="微软雅黑" w:hAnsi="微软雅黑"/>
        </w:rPr>
        <w:t>资讯的费用也会增加我们的收入</w:t>
      </w:r>
      <w:proofErr w:type="spellEnd"/>
      <w:r w:rsidRPr="007E5CC8">
        <w:rPr>
          <w:rFonts w:ascii="微软雅黑" w:eastAsia="微软雅黑" w:hAnsi="微软雅黑"/>
        </w:rPr>
        <w:t>。</w:t>
      </w:r>
    </w:p>
    <w:p w14:paraId="7238397D" w14:textId="77777777" w:rsidR="00B414CD" w:rsidRPr="007E5CC8" w:rsidRDefault="00A24A7B">
      <w:pPr>
        <w:pStyle w:val="3"/>
        <w:rPr>
          <w:rFonts w:ascii="微软雅黑" w:eastAsia="微软雅黑" w:hAnsi="微软雅黑"/>
        </w:rPr>
      </w:pPr>
      <w:bookmarkStart w:id="24" w:name="_Toc56522580"/>
      <w:bookmarkStart w:id="25" w:name="header-n149"/>
      <w:bookmarkEnd w:id="23"/>
      <w:r w:rsidRPr="007E5CC8">
        <w:rPr>
          <w:rFonts w:ascii="微软雅黑" w:eastAsia="微软雅黑" w:hAnsi="微软雅黑"/>
        </w:rPr>
        <w:t>最终确定的创意</w:t>
      </w:r>
      <w:bookmarkEnd w:id="24"/>
    </w:p>
    <w:p w14:paraId="72026722"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lang w:eastAsia="zh-CN"/>
        </w:rPr>
        <w:t>以上七个构思是我们在之前作业的基础分别从供给驱动，资源客户财务动等角度出发所设计的创新点。通过小组讨论我们提炼出我们的核心核心商业模式，并适当选择其他部分作为附加业务，得到结果如下：</w:t>
      </w:r>
    </w:p>
    <w:p w14:paraId="613B692D"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从供给驱动的角度出发</w:t>
      </w:r>
    </w:p>
    <w:p w14:paraId="3F3EDDDB"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lang w:eastAsia="zh-CN"/>
        </w:rPr>
        <w:t>如果我们以提供优质本地化游戏为核心价值主张，并提供可供所有客户都可以自由交流的社区会怎样？</w:t>
      </w:r>
    </w:p>
    <w:p w14:paraId="69D1F3B9"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lang w:eastAsia="zh-CN"/>
        </w:rPr>
        <w:t>平台创建初期我们首先会寻找到一些国内有游戏汉化经验的汉化组达成合作关系，从国外引入一些优质的、目前未被汉化过的独立游戏，提供给他们免费汉化服务，但是条件是本平台汉化后的版本只会在本平台上架；同时尝试邀请一些国内的独立游戏作品免费入驻本平台。在游戏入驻平台的同时在社区中开放该游戏的分区（购买游戏后的玩家才可以在社区中发言，没有购买游戏的玩家只能浏览），并且入口与游戏入口紧密结合。社区中的该游戏分区也有该游戏的实时聊天大厅的入口。社区同时包括游戏玩家反馈意见的帖子集中处，游戏制作者讨论技术的帖子集中处，游戏制作者求游戏素材、游戏素材提供者发布素材的区域等特色板块。</w:t>
      </w:r>
    </w:p>
    <w:p w14:paraId="367FDFE4"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lang w:eastAsia="zh-CN"/>
        </w:rPr>
        <w:t>平台受到足够多的关注后会有更多的小众独立游戏制作人愿意在本平台上投放作品，我们也为这些制作人特别开设了发育区（候选创意中所说的发育区和众筹区的合并）。游戏制作人可以在此开设项目、投放自己的游戏demo，并且接受玩家的反馈继续迭代更新，甚至可以接受玩家的打赏。其中有意愿的项目可以参与众筹，每个众筹项目都会设定一个目标金额（平台审核），一个试玩金额（单次众筹达到</w:t>
      </w:r>
      <w:r w:rsidRPr="007E5CC8">
        <w:rPr>
          <w:rFonts w:ascii="微软雅黑" w:eastAsia="微软雅黑" w:hAnsi="微软雅黑"/>
          <w:lang w:eastAsia="zh-CN"/>
        </w:rPr>
        <w:lastRenderedPageBreak/>
        <w:t>这个金额后玩家可以游玩到最新迭代版本demo，并且在游戏正式发售后会得到一份游戏）。每个众筹项目都有两种demo，一种最新迭代版本，一种稳定版本（所有玩家都可以免费下载游玩）。和普通众筹平台不同的是本平台不会对众筹进行抽成。在项目评分达到一定标准后可以获得上架资格。</w:t>
      </w:r>
    </w:p>
    <w:p w14:paraId="62BD05F1"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lang w:eastAsia="zh-CN"/>
        </w:rPr>
        <w:t>除此之外我们会尝试扩展更多的业务。如开放mod市场，游戏周边团购，促进</w:t>
      </w:r>
      <w:proofErr w:type="spellStart"/>
      <w:r w:rsidRPr="007E5CC8">
        <w:rPr>
          <w:rFonts w:ascii="微软雅黑" w:eastAsia="微软雅黑" w:hAnsi="微软雅黑"/>
          <w:lang w:eastAsia="zh-CN"/>
        </w:rPr>
        <w:t>ip</w:t>
      </w:r>
      <w:proofErr w:type="spellEnd"/>
      <w:r w:rsidRPr="007E5CC8">
        <w:rPr>
          <w:rFonts w:ascii="微软雅黑" w:eastAsia="微软雅黑" w:hAnsi="微软雅黑"/>
          <w:lang w:eastAsia="zh-CN"/>
        </w:rPr>
        <w:t>联动，双端平台体验，向国外市场开辟（利用本地化游戏）等。需要着重突出的是在本平台长期开放的同世界观游戏创作活动，平台会邀请创作团队和本平台一起构建一个相对完整的世界观，并且在活动板块下投稿的游戏必须都符合此世界观，可以扩充此世界观的相关设定但不能和原始世界观有矛盾。平台会定期选出优秀作品予以奖励</w:t>
      </w:r>
    </w:p>
    <w:p w14:paraId="0899DFC5" w14:textId="77777777" w:rsidR="00B414CD" w:rsidRPr="007E5CC8" w:rsidRDefault="00A24A7B">
      <w:pPr>
        <w:pStyle w:val="2"/>
        <w:rPr>
          <w:rFonts w:ascii="微软雅黑" w:eastAsia="微软雅黑" w:hAnsi="微软雅黑"/>
          <w:lang w:eastAsia="zh-CN"/>
        </w:rPr>
      </w:pPr>
      <w:bookmarkStart w:id="26" w:name="_Toc56522581"/>
      <w:bookmarkStart w:id="27" w:name="header-n156"/>
      <w:bookmarkEnd w:id="21"/>
      <w:bookmarkEnd w:id="25"/>
      <w:r w:rsidRPr="007E5CC8">
        <w:rPr>
          <w:rFonts w:ascii="微软雅黑" w:eastAsia="微软雅黑" w:hAnsi="微软雅黑"/>
          <w:lang w:eastAsia="zh-CN"/>
        </w:rPr>
        <w:t>视觉化思考</w:t>
      </w:r>
      <w:bookmarkEnd w:id="26"/>
    </w:p>
    <w:p w14:paraId="122A4DA7" w14:textId="77777777" w:rsidR="00B414CD" w:rsidRPr="007E5CC8" w:rsidRDefault="00176FC9">
      <w:pPr>
        <w:pStyle w:val="FirstParagraph"/>
        <w:rPr>
          <w:rFonts w:ascii="微软雅黑" w:eastAsia="微软雅黑" w:hAnsi="微软雅黑"/>
          <w:lang w:eastAsia="zh-CN"/>
        </w:rPr>
      </w:pPr>
      <w:r>
        <w:rPr>
          <w:rFonts w:ascii="微软雅黑" w:eastAsia="微软雅黑" w:hAnsi="微软雅黑"/>
          <w:noProof/>
          <w:lang w:eastAsia="zh-CN"/>
        </w:rPr>
        <w:drawing>
          <wp:inline distT="0" distB="0" distL="0" distR="0" wp14:anchorId="49BDA036" wp14:editId="0AB813B5">
            <wp:extent cx="5471160" cy="275082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1160" cy="2750820"/>
                    </a:xfrm>
                    <a:prstGeom prst="rect">
                      <a:avLst/>
                    </a:prstGeom>
                    <a:noFill/>
                    <a:ln>
                      <a:noFill/>
                    </a:ln>
                  </pic:spPr>
                </pic:pic>
              </a:graphicData>
            </a:graphic>
          </wp:inline>
        </w:drawing>
      </w:r>
    </w:p>
    <w:p w14:paraId="7BF1C546" w14:textId="77777777" w:rsidR="00B414CD" w:rsidRPr="007E5CC8" w:rsidRDefault="00A24A7B">
      <w:pPr>
        <w:pStyle w:val="3"/>
        <w:rPr>
          <w:rFonts w:ascii="微软雅黑" w:eastAsia="微软雅黑" w:hAnsi="微软雅黑"/>
          <w:lang w:eastAsia="zh-CN"/>
        </w:rPr>
      </w:pPr>
      <w:bookmarkStart w:id="28" w:name="_Toc56522582"/>
      <w:bookmarkStart w:id="29" w:name="header-n158"/>
      <w:r w:rsidRPr="007E5CC8">
        <w:rPr>
          <w:rFonts w:ascii="微软雅黑" w:eastAsia="微软雅黑" w:hAnsi="微软雅黑"/>
          <w:lang w:eastAsia="zh-CN"/>
        </w:rPr>
        <w:t>客户细分</w:t>
      </w:r>
      <w:bookmarkEnd w:id="28"/>
    </w:p>
    <w:p w14:paraId="052A04D2"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1. 游戏玩家</w:t>
      </w:r>
      <w:r w:rsidRPr="007E5CC8">
        <w:rPr>
          <w:rFonts w:ascii="微软雅黑" w:eastAsia="微软雅黑" w:hAnsi="微软雅黑"/>
          <w:lang w:eastAsia="zh-CN"/>
        </w:rPr>
        <w:t>：游戏玩家是平台最主要的消费群体，会在平台购买喜欢的游戏、相关游戏周边等。部分游戏玩家会进行mod的开发。游戏玩家也需要在社区中与别的玩家、游戏制作方进行交流。部分游戏支持多人共同游玩，游戏玩家也能在社区中寻找自己的玩伴。游戏玩家中同时也有许多关注游戏新闻的人，他们可以从游戏新闻板块中获得资讯。</w:t>
      </w:r>
    </w:p>
    <w:p w14:paraId="38079F77"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lastRenderedPageBreak/>
        <w:t>2. 游戏制作方</w:t>
      </w:r>
      <w:r w:rsidRPr="007E5CC8">
        <w:rPr>
          <w:rFonts w:ascii="微软雅黑" w:eastAsia="微软雅黑" w:hAnsi="微软雅黑"/>
          <w:lang w:eastAsia="zh-CN"/>
        </w:rPr>
        <w:t>：游戏制作方是平台最主要的商品提供者，他们制作游戏与DLC并进行售卖以获取利润。游戏制作方也期望能从游戏玩家与其他游戏制作方处获得游戏相关经验、知识、意见等。游戏制作方也需要关注游戏资讯，例如游戏制作方会关注一些著名游戏工作室发布游戏的时间，以避免在大作频出的时期发布自己的作品等。</w:t>
      </w:r>
    </w:p>
    <w:p w14:paraId="177D7465"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 游戏素材提供者</w:t>
      </w:r>
      <w:r w:rsidRPr="007E5CC8">
        <w:rPr>
          <w:rFonts w:ascii="微软雅黑" w:eastAsia="微软雅黑" w:hAnsi="微软雅黑"/>
          <w:lang w:eastAsia="zh-CN"/>
        </w:rPr>
        <w:t>：游戏素材提供者包括美术工作者、音乐工作者与技术工作者等等，一些游戏制作方人手不足或者没有相关工作能力时，可以向游戏素材提供者寻求帮助，游戏素材提供者也能从中获得利益。</w:t>
      </w:r>
    </w:p>
    <w:p w14:paraId="42E70A34"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4. 游戏新闻工作者</w:t>
      </w:r>
      <w:r w:rsidRPr="007E5CC8">
        <w:rPr>
          <w:rFonts w:ascii="微软雅黑" w:eastAsia="微软雅黑" w:hAnsi="微软雅黑"/>
          <w:lang w:eastAsia="zh-CN"/>
        </w:rPr>
        <w:t>：游戏新闻工作者在资讯模块提供新闻信息，获取利润。</w:t>
      </w:r>
    </w:p>
    <w:p w14:paraId="347F399E" w14:textId="77777777" w:rsidR="00B414CD" w:rsidRPr="007E5CC8" w:rsidRDefault="00A24A7B">
      <w:pPr>
        <w:pStyle w:val="3"/>
        <w:rPr>
          <w:rFonts w:ascii="微软雅黑" w:eastAsia="微软雅黑" w:hAnsi="微软雅黑"/>
          <w:lang w:eastAsia="zh-CN"/>
        </w:rPr>
      </w:pPr>
      <w:bookmarkStart w:id="30" w:name="_Toc56522583"/>
      <w:bookmarkStart w:id="31" w:name="header-n163"/>
      <w:bookmarkEnd w:id="29"/>
      <w:r w:rsidRPr="007E5CC8">
        <w:rPr>
          <w:rFonts w:ascii="微软雅黑" w:eastAsia="微软雅黑" w:hAnsi="微软雅黑"/>
          <w:lang w:eastAsia="zh-CN"/>
        </w:rPr>
        <w:t>价值主张</w:t>
      </w:r>
      <w:bookmarkEnd w:id="30"/>
    </w:p>
    <w:p w14:paraId="0FD23C3E"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5. 大量优质的（本地化）独立游戏</w:t>
      </w:r>
      <w:r w:rsidRPr="007E5CC8">
        <w:rPr>
          <w:rFonts w:ascii="微软雅黑" w:eastAsia="微软雅黑" w:hAnsi="微软雅黑"/>
          <w:lang w:eastAsia="zh-CN"/>
        </w:rPr>
        <w:t>：提供大量优质的本地化独立游戏是平台</w:t>
      </w:r>
      <w:r w:rsidRPr="007E5CC8">
        <w:rPr>
          <w:rFonts w:ascii="微软雅黑" w:eastAsia="微软雅黑" w:hAnsi="微软雅黑"/>
          <w:b/>
          <w:lang w:eastAsia="zh-CN"/>
        </w:rPr>
        <w:t>最核心</w:t>
      </w:r>
      <w:r w:rsidRPr="007E5CC8">
        <w:rPr>
          <w:rFonts w:ascii="微软雅黑" w:eastAsia="微软雅黑" w:hAnsi="微软雅黑"/>
          <w:lang w:eastAsia="zh-CN"/>
        </w:rPr>
        <w:t>的价值主张。</w:t>
      </w:r>
    </w:p>
    <w:p w14:paraId="0F5DC1D6" w14:textId="77777777" w:rsidR="00B414CD" w:rsidRPr="007E5CC8" w:rsidRDefault="00A24A7B">
      <w:pPr>
        <w:numPr>
          <w:ilvl w:val="0"/>
          <w:numId w:val="13"/>
        </w:numPr>
        <w:rPr>
          <w:rFonts w:ascii="微软雅黑" w:eastAsia="微软雅黑" w:hAnsi="微软雅黑"/>
          <w:lang w:eastAsia="zh-CN"/>
        </w:rPr>
      </w:pPr>
      <w:r w:rsidRPr="007E5CC8">
        <w:rPr>
          <w:rFonts w:ascii="微软雅黑" w:eastAsia="微软雅黑" w:hAnsi="微软雅黑"/>
          <w:b/>
          <w:lang w:eastAsia="zh-CN"/>
        </w:rPr>
        <w:t>平台将为独立游戏提供优质的本地化服务。</w:t>
      </w:r>
      <w:r w:rsidRPr="007E5CC8">
        <w:rPr>
          <w:rFonts w:ascii="微软雅黑" w:eastAsia="微软雅黑" w:hAnsi="微软雅黑"/>
          <w:lang w:eastAsia="zh-CN"/>
        </w:rPr>
        <w:t>现在存在众多的平台中，尚且不存在能为游戏进行本地化的。这导致很多玩家想要游玩优秀的游戏，但是因为游戏没有本地化，从而望而却步。</w:t>
      </w:r>
    </w:p>
    <w:p w14:paraId="1AE1E1C5" w14:textId="77777777" w:rsidR="00B414CD" w:rsidRPr="007E5CC8" w:rsidRDefault="00A24A7B">
      <w:pPr>
        <w:numPr>
          <w:ilvl w:val="0"/>
          <w:numId w:val="13"/>
        </w:numPr>
        <w:rPr>
          <w:rFonts w:ascii="微软雅黑" w:eastAsia="微软雅黑" w:hAnsi="微软雅黑"/>
          <w:lang w:eastAsia="zh-CN"/>
        </w:rPr>
      </w:pPr>
      <w:r w:rsidRPr="007E5CC8">
        <w:rPr>
          <w:rFonts w:ascii="微软雅黑" w:eastAsia="微软雅黑" w:hAnsi="微软雅黑"/>
          <w:b/>
          <w:lang w:eastAsia="zh-CN"/>
        </w:rPr>
        <w:t>本平台的基于用户投票、平台审核的独立游戏上架机质将为大量的优质独立游戏的上架提供保障。</w:t>
      </w:r>
      <w:r w:rsidRPr="007E5CC8">
        <w:rPr>
          <w:rFonts w:ascii="微软雅黑" w:eastAsia="微软雅黑" w:hAnsi="微软雅黑"/>
          <w:lang w:eastAsia="zh-CN"/>
        </w:rPr>
        <w:t>目前，一些平台对独立游戏的上架过于谨慎，使平台上独立游戏的数量并不吸引人；而一些平台则对于此过于宽松，基本上来者不拒，使得独立游戏质量参差不齐。</w:t>
      </w:r>
    </w:p>
    <w:p w14:paraId="669F10CA"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6. 玩家对游戏制作方的资助</w:t>
      </w:r>
      <w:r w:rsidRPr="007E5CC8">
        <w:rPr>
          <w:rFonts w:ascii="微软雅黑" w:eastAsia="微软雅黑" w:hAnsi="微软雅黑"/>
          <w:lang w:eastAsia="zh-CN"/>
        </w:rPr>
        <w:t>：缺少资金的独立游戏工作室，可以在平台发起众筹、捐赠等活动获得更多的开发资金。</w:t>
      </w:r>
    </w:p>
    <w:p w14:paraId="7F54077F"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7. 会员服务中更便宜的商品</w:t>
      </w:r>
      <w:r w:rsidRPr="007E5CC8">
        <w:rPr>
          <w:rFonts w:ascii="微软雅黑" w:eastAsia="微软雅黑" w:hAnsi="微软雅黑"/>
          <w:lang w:eastAsia="zh-CN"/>
        </w:rPr>
        <w:t>：购买会员服务的游戏玩家，若在本平台上购买其他平台也存在的产品，可以享受更低的价格。</w:t>
      </w:r>
    </w:p>
    <w:p w14:paraId="55B0857A"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8. 玩家参与游戏制作的途径</w:t>
      </w:r>
      <w:r w:rsidRPr="007E5CC8">
        <w:rPr>
          <w:rFonts w:ascii="微软雅黑" w:eastAsia="微软雅黑" w:hAnsi="微软雅黑"/>
          <w:lang w:eastAsia="zh-CN"/>
        </w:rPr>
        <w:t>：玩家可以自制MOD，为游戏内容添砖加瓦。完善的社区制度让玩家也能更容易为游戏制作贡献自己的一份力量；同时提供资金也是一种参与制作的途径，让玩家在游戏完成时有一定的参与感。</w:t>
      </w:r>
    </w:p>
    <w:p w14:paraId="6FFD7A5A"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lastRenderedPageBreak/>
        <w:t>9. 游戏周边</w:t>
      </w:r>
      <w:r w:rsidRPr="007E5CC8">
        <w:rPr>
          <w:rFonts w:ascii="微软雅黑" w:eastAsia="微软雅黑" w:hAnsi="微软雅黑"/>
          <w:lang w:eastAsia="zh-CN"/>
        </w:rPr>
        <w:t>：一些游戏本身关注度并不高，游戏制作商不敢贸然进行周边制作，平台将通过预售、团购的形式以保证每一份都能卖出，也让玩家能够获得较小众游戏的周边。同时一些游戏周边可以以比赛奖励的形式赠与玩家。</w:t>
      </w:r>
    </w:p>
    <w:p w14:paraId="6A4BB126"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0. 广阔的交流平台</w:t>
      </w:r>
      <w:r w:rsidRPr="007E5CC8">
        <w:rPr>
          <w:rFonts w:ascii="微软雅黑" w:eastAsia="微软雅黑" w:hAnsi="微软雅黑"/>
          <w:lang w:eastAsia="zh-CN"/>
        </w:rPr>
        <w:t>：社区模块为与游戏相关的各类用户群体提供了开放的交流平台，用户可在此进行道德、法律范围内的畅所欲言。</w:t>
      </w:r>
    </w:p>
    <w:p w14:paraId="74D7F2B7"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1. 双端平台体验</w:t>
      </w:r>
      <w:r w:rsidRPr="007E5CC8">
        <w:rPr>
          <w:rFonts w:ascii="微软雅黑" w:eastAsia="微软雅黑" w:hAnsi="微软雅黑"/>
          <w:lang w:eastAsia="zh-CN"/>
        </w:rPr>
        <w:t>：对于有意愿开发双端游戏的游戏制作者，平台提供游戏存档互通、Mod互通；社区体验及平台其他功能互通。</w:t>
      </w:r>
    </w:p>
    <w:p w14:paraId="1B87569C" w14:textId="77777777" w:rsidR="00B414CD" w:rsidRPr="007E5CC8" w:rsidRDefault="00A24A7B">
      <w:pPr>
        <w:pStyle w:val="3"/>
        <w:rPr>
          <w:rFonts w:ascii="微软雅黑" w:eastAsia="微软雅黑" w:hAnsi="微软雅黑"/>
          <w:lang w:eastAsia="zh-CN"/>
        </w:rPr>
      </w:pPr>
      <w:bookmarkStart w:id="32" w:name="_Toc56522584"/>
      <w:bookmarkStart w:id="33" w:name="header-n176"/>
      <w:bookmarkEnd w:id="31"/>
      <w:r w:rsidRPr="007E5CC8">
        <w:rPr>
          <w:rFonts w:ascii="微软雅黑" w:eastAsia="微软雅黑" w:hAnsi="微软雅黑"/>
          <w:lang w:eastAsia="zh-CN"/>
        </w:rPr>
        <w:t>渠道通路</w:t>
      </w:r>
      <w:bookmarkEnd w:id="32"/>
    </w:p>
    <w:p w14:paraId="32126987"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12. 网络广告宣传</w:t>
      </w:r>
      <w:r w:rsidRPr="007E5CC8">
        <w:rPr>
          <w:rFonts w:ascii="微软雅黑" w:eastAsia="微软雅黑" w:hAnsi="微软雅黑"/>
          <w:lang w:eastAsia="zh-CN"/>
        </w:rPr>
        <w:t>：网络广告宣传是本平台初期最主要扩大知名度、传递价值的主张方式。通过制作相关视频（知名视频博主、本平台官方账号或者游戏制作方官方账号等均可是宣传的主体）或是在网络站点投放广告以宣传平台目前拥有的游戏资源等，形成第一批用户。</w:t>
      </w:r>
    </w:p>
    <w:p w14:paraId="07672521"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3. 本平台网络渠道</w:t>
      </w:r>
      <w:r w:rsidRPr="007E5CC8">
        <w:rPr>
          <w:rFonts w:ascii="微软雅黑" w:eastAsia="微软雅黑" w:hAnsi="微软雅黑"/>
          <w:lang w:eastAsia="zh-CN"/>
        </w:rPr>
        <w:t>：本平台网络渠道是用户和本平台之间交流沟通最主要的渠道。在本平台上我们可以通过网络直接给予用户服务，包括帮助用户评价本平台价值主张、用户自助购买游戏和mod、传递本平台价值主张、给予售后服务。</w:t>
      </w:r>
    </w:p>
    <w:p w14:paraId="1B082899" w14:textId="77777777" w:rsidR="00EF2298" w:rsidRPr="007E5CC8" w:rsidRDefault="00EF2298">
      <w:pPr>
        <w:pStyle w:val="a0"/>
        <w:rPr>
          <w:rFonts w:ascii="微软雅黑" w:eastAsia="微软雅黑" w:hAnsi="微软雅黑"/>
          <w:lang w:eastAsia="zh-CN"/>
        </w:rPr>
      </w:pPr>
      <w:r w:rsidRPr="007E5CC8">
        <w:rPr>
          <w:rFonts w:ascii="微软雅黑" w:eastAsia="微软雅黑" w:hAnsi="微软雅黑"/>
          <w:b/>
          <w:lang w:eastAsia="zh-CN"/>
        </w:rPr>
        <w:t xml:space="preserve">14. </w:t>
      </w:r>
      <w:r w:rsidRPr="007E5CC8">
        <w:rPr>
          <w:rFonts w:ascii="微软雅黑" w:eastAsia="微软雅黑" w:hAnsi="微软雅黑" w:hint="eastAsia"/>
          <w:b/>
          <w:lang w:eastAsia="zh-CN"/>
        </w:rPr>
        <w:t>在应用商店上架app：</w:t>
      </w:r>
      <w:r w:rsidRPr="007E5CC8">
        <w:rPr>
          <w:rFonts w:ascii="微软雅黑" w:eastAsia="微软雅黑" w:hAnsi="微软雅黑" w:hint="eastAsia"/>
          <w:lang w:eastAsia="zh-CN"/>
        </w:rPr>
        <w:t>在应用商店上架app是移动端用户接触到本平台最主要的渠道。通过在应用商店下载并安装app，就可以享受本平台的移动端服务。</w:t>
      </w:r>
    </w:p>
    <w:p w14:paraId="230A459C" w14:textId="77777777" w:rsidR="00B414CD" w:rsidRPr="007E5CC8" w:rsidRDefault="00A24A7B">
      <w:pPr>
        <w:pStyle w:val="3"/>
        <w:rPr>
          <w:rFonts w:ascii="微软雅黑" w:eastAsia="微软雅黑" w:hAnsi="微软雅黑"/>
          <w:lang w:eastAsia="zh-CN"/>
        </w:rPr>
      </w:pPr>
      <w:bookmarkStart w:id="34" w:name="_Toc56522585"/>
      <w:bookmarkStart w:id="35" w:name="header-n179"/>
      <w:bookmarkEnd w:id="33"/>
      <w:r w:rsidRPr="007E5CC8">
        <w:rPr>
          <w:rFonts w:ascii="微软雅黑" w:eastAsia="微软雅黑" w:hAnsi="微软雅黑"/>
          <w:lang w:eastAsia="zh-CN"/>
        </w:rPr>
        <w:t>客户关系</w:t>
      </w:r>
      <w:bookmarkEnd w:id="34"/>
    </w:p>
    <w:p w14:paraId="5C1D24D9"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1</w:t>
      </w:r>
      <w:r w:rsidR="00EF2298" w:rsidRPr="007E5CC8">
        <w:rPr>
          <w:rFonts w:ascii="微软雅黑" w:eastAsia="微软雅黑" w:hAnsi="微软雅黑" w:hint="eastAsia"/>
          <w:b/>
          <w:lang w:eastAsia="zh-CN"/>
        </w:rPr>
        <w:t>5</w:t>
      </w:r>
      <w:r w:rsidRPr="007E5CC8">
        <w:rPr>
          <w:rFonts w:ascii="微软雅黑" w:eastAsia="微软雅黑" w:hAnsi="微软雅黑"/>
          <w:b/>
          <w:lang w:eastAsia="zh-CN"/>
        </w:rPr>
        <w:t>. 社区</w:t>
      </w:r>
      <w:r w:rsidRPr="007E5CC8">
        <w:rPr>
          <w:rFonts w:ascii="微软雅黑" w:eastAsia="微软雅黑" w:hAnsi="微软雅黑"/>
          <w:lang w:eastAsia="zh-CN"/>
        </w:rPr>
        <w:t>：社区为游戏制作方，游戏玩家，游戏素材提供者提供了一个交流的平台，平台方也可以在其中进行交流活动。</w:t>
      </w:r>
    </w:p>
    <w:p w14:paraId="651B74FE"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w:t>
      </w:r>
      <w:r w:rsidR="00EF2298" w:rsidRPr="007E5CC8">
        <w:rPr>
          <w:rFonts w:ascii="微软雅黑" w:eastAsia="微软雅黑" w:hAnsi="微软雅黑" w:hint="eastAsia"/>
          <w:b/>
          <w:lang w:eastAsia="zh-CN"/>
        </w:rPr>
        <w:t>6</w:t>
      </w:r>
      <w:r w:rsidRPr="007E5CC8">
        <w:rPr>
          <w:rFonts w:ascii="微软雅黑" w:eastAsia="微软雅黑" w:hAnsi="微软雅黑"/>
          <w:b/>
          <w:lang w:eastAsia="zh-CN"/>
        </w:rPr>
        <w:t>. 自助活动：</w:t>
      </w:r>
      <w:r w:rsidRPr="007E5CC8">
        <w:rPr>
          <w:rFonts w:ascii="微软雅黑" w:eastAsia="微软雅黑" w:hAnsi="微软雅黑"/>
          <w:lang w:eastAsia="zh-CN"/>
        </w:rPr>
        <w:t>平台的产品销售模块提供了用户从游戏/mod的购买到售后一切服务的渠道</w:t>
      </w:r>
    </w:p>
    <w:p w14:paraId="69641E25"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w:t>
      </w:r>
      <w:r w:rsidR="00EF2298" w:rsidRPr="007E5CC8">
        <w:rPr>
          <w:rFonts w:ascii="微软雅黑" w:eastAsia="微软雅黑" w:hAnsi="微软雅黑" w:hint="eastAsia"/>
          <w:b/>
          <w:lang w:eastAsia="zh-CN"/>
        </w:rPr>
        <w:t>7</w:t>
      </w:r>
      <w:r w:rsidRPr="007E5CC8">
        <w:rPr>
          <w:rFonts w:ascii="微软雅黑" w:eastAsia="微软雅黑" w:hAnsi="微软雅黑"/>
          <w:b/>
          <w:lang w:eastAsia="zh-CN"/>
        </w:rPr>
        <w:t>. 自动化服务：</w:t>
      </w:r>
      <w:r w:rsidRPr="007E5CC8">
        <w:rPr>
          <w:rFonts w:ascii="微软雅黑" w:eastAsia="微软雅黑" w:hAnsi="微软雅黑"/>
          <w:lang w:eastAsia="zh-CN"/>
        </w:rPr>
        <w:t>平台的产品销售模块会根据用户行为自动在首页推荐用户可能会感兴趣的游戏/mod/周边产品等，社区会为用户推荐感兴趣的话题/帖子/资讯等。</w:t>
      </w:r>
    </w:p>
    <w:p w14:paraId="40E56488"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1</w:t>
      </w:r>
      <w:r w:rsidR="00EF2298" w:rsidRPr="007E5CC8">
        <w:rPr>
          <w:rFonts w:ascii="微软雅黑" w:eastAsia="微软雅黑" w:hAnsi="微软雅黑" w:hint="eastAsia"/>
          <w:b/>
          <w:lang w:eastAsia="zh-CN"/>
        </w:rPr>
        <w:t>8</w:t>
      </w:r>
      <w:r w:rsidRPr="007E5CC8">
        <w:rPr>
          <w:rFonts w:ascii="微软雅黑" w:eastAsia="微软雅黑" w:hAnsi="微软雅黑"/>
          <w:b/>
          <w:lang w:eastAsia="zh-CN"/>
        </w:rPr>
        <w:t>. 与客户协作、共同创造：</w:t>
      </w:r>
      <w:r w:rsidRPr="007E5CC8">
        <w:rPr>
          <w:rFonts w:ascii="微软雅黑" w:eastAsia="微软雅黑" w:hAnsi="微软雅黑"/>
          <w:lang w:eastAsia="zh-CN"/>
        </w:rPr>
        <w:t>用户可以参与到游戏的相关创作，如在平台销售板块参与制作mod，在社区板块为游戏提供素材等。</w:t>
      </w:r>
    </w:p>
    <w:p w14:paraId="3B4E8F3F" w14:textId="77777777" w:rsidR="00B414CD" w:rsidRPr="007E5CC8" w:rsidRDefault="00A24A7B">
      <w:pPr>
        <w:pStyle w:val="3"/>
        <w:rPr>
          <w:rFonts w:ascii="微软雅黑" w:eastAsia="微软雅黑" w:hAnsi="微软雅黑"/>
          <w:lang w:eastAsia="zh-CN"/>
        </w:rPr>
      </w:pPr>
      <w:bookmarkStart w:id="36" w:name="_Toc56522586"/>
      <w:bookmarkStart w:id="37" w:name="header-n184"/>
      <w:bookmarkEnd w:id="35"/>
      <w:r w:rsidRPr="007E5CC8">
        <w:rPr>
          <w:rFonts w:ascii="微软雅黑" w:eastAsia="微软雅黑" w:hAnsi="微软雅黑"/>
          <w:lang w:eastAsia="zh-CN"/>
        </w:rPr>
        <w:lastRenderedPageBreak/>
        <w:t>收入来源</w:t>
      </w:r>
      <w:bookmarkEnd w:id="36"/>
    </w:p>
    <w:p w14:paraId="4FDA358F"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1</w:t>
      </w:r>
      <w:r w:rsidR="00EF2298" w:rsidRPr="007E5CC8">
        <w:rPr>
          <w:rFonts w:ascii="微软雅黑" w:eastAsia="微软雅黑" w:hAnsi="微软雅黑" w:hint="eastAsia"/>
          <w:b/>
          <w:lang w:eastAsia="zh-CN"/>
        </w:rPr>
        <w:t>9</w:t>
      </w:r>
      <w:r w:rsidRPr="007E5CC8">
        <w:rPr>
          <w:rFonts w:ascii="微软雅黑" w:eastAsia="微软雅黑" w:hAnsi="微软雅黑"/>
          <w:b/>
          <w:lang w:eastAsia="zh-CN"/>
        </w:rPr>
        <w:t>. 游戏售卖抽成</w:t>
      </w:r>
      <w:r w:rsidRPr="007E5CC8">
        <w:rPr>
          <w:rFonts w:ascii="微软雅黑" w:eastAsia="微软雅黑" w:hAnsi="微软雅黑"/>
          <w:lang w:eastAsia="zh-CN"/>
        </w:rPr>
        <w:t>：游戏售卖抽成是平台最基本的收入来源，包括游戏本体和游戏DLC的售卖，平台将从每一笔交易中抽取一定比例费用，当游戏售卖量达到一定程度后，抽成可相应减少。</w:t>
      </w:r>
    </w:p>
    <w:p w14:paraId="01458858" w14:textId="77777777" w:rsidR="00B414CD" w:rsidRPr="007E5CC8" w:rsidRDefault="00EF2298">
      <w:pPr>
        <w:pStyle w:val="a0"/>
        <w:rPr>
          <w:rFonts w:ascii="微软雅黑" w:eastAsia="微软雅黑" w:hAnsi="微软雅黑"/>
          <w:lang w:eastAsia="zh-CN"/>
        </w:rPr>
      </w:pPr>
      <w:r w:rsidRPr="007E5CC8">
        <w:rPr>
          <w:rFonts w:ascii="微软雅黑" w:eastAsia="微软雅黑" w:hAnsi="微软雅黑" w:hint="eastAsia"/>
          <w:b/>
          <w:lang w:eastAsia="zh-CN"/>
        </w:rPr>
        <w:t>20</w:t>
      </w:r>
      <w:r w:rsidR="00A24A7B" w:rsidRPr="007E5CC8">
        <w:rPr>
          <w:rFonts w:ascii="微软雅黑" w:eastAsia="微软雅黑" w:hAnsi="微软雅黑"/>
          <w:b/>
          <w:lang w:eastAsia="zh-CN"/>
        </w:rPr>
        <w:t>. MOD售卖抽成</w:t>
      </w:r>
      <w:r w:rsidR="00A24A7B" w:rsidRPr="007E5CC8">
        <w:rPr>
          <w:rFonts w:ascii="微软雅黑" w:eastAsia="微软雅黑" w:hAnsi="微软雅黑"/>
          <w:lang w:eastAsia="zh-CN"/>
        </w:rPr>
        <w:t>：mod售卖抽成类似游戏售卖抽成，但是抽成较游戏抽成比例略低。其中抽成的一大部分将直接流入游戏制作方，另外的一小部分作为本平台收入。</w:t>
      </w:r>
    </w:p>
    <w:p w14:paraId="638C3FD4"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1</w:t>
      </w:r>
      <w:r w:rsidRPr="007E5CC8">
        <w:rPr>
          <w:rFonts w:ascii="微软雅黑" w:eastAsia="微软雅黑" w:hAnsi="微软雅黑"/>
          <w:b/>
          <w:lang w:eastAsia="zh-CN"/>
        </w:rPr>
        <w:t>. 会员费用</w:t>
      </w:r>
      <w:r w:rsidRPr="007E5CC8">
        <w:rPr>
          <w:rFonts w:ascii="微软雅黑" w:eastAsia="微软雅黑" w:hAnsi="微软雅黑"/>
          <w:lang w:eastAsia="zh-CN"/>
        </w:rPr>
        <w:t>：会员费用是游戏玩家享受增值服务的费用，只占据收入较少的一部分。</w:t>
      </w:r>
    </w:p>
    <w:p w14:paraId="16799A23"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2</w:t>
      </w:r>
      <w:r w:rsidRPr="007E5CC8">
        <w:rPr>
          <w:rFonts w:ascii="微软雅黑" w:eastAsia="微软雅黑" w:hAnsi="微软雅黑"/>
          <w:b/>
          <w:lang w:eastAsia="zh-CN"/>
        </w:rPr>
        <w:t>. 周边售卖</w:t>
      </w:r>
      <w:r w:rsidRPr="007E5CC8">
        <w:rPr>
          <w:rFonts w:ascii="微软雅黑" w:eastAsia="微软雅黑" w:hAnsi="微软雅黑"/>
          <w:lang w:eastAsia="zh-CN"/>
        </w:rPr>
        <w:t>：周边售卖是平台最具有潜力的收入来源，游戏玩家购买游戏相关周边的产品，平台负责联系制作厂商、宣传销售的工作，从中获取利润。</w:t>
      </w:r>
    </w:p>
    <w:p w14:paraId="521AE1CB"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3</w:t>
      </w:r>
      <w:r w:rsidRPr="007E5CC8">
        <w:rPr>
          <w:rFonts w:ascii="微软雅黑" w:eastAsia="微软雅黑" w:hAnsi="微软雅黑"/>
          <w:b/>
          <w:lang w:eastAsia="zh-CN"/>
        </w:rPr>
        <w:t>. 游戏本地化费用：</w:t>
      </w:r>
      <w:r w:rsidRPr="007E5CC8">
        <w:rPr>
          <w:rFonts w:ascii="微软雅黑" w:eastAsia="微软雅黑" w:hAnsi="微软雅黑"/>
          <w:lang w:eastAsia="zh-CN"/>
        </w:rPr>
        <w:t>游戏本地化费用是收入构成中的一小部分。对于部分独立游戏的本地化（主要是翻译）可以收取少量费用。</w:t>
      </w:r>
    </w:p>
    <w:p w14:paraId="6C55019C"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4</w:t>
      </w:r>
      <w:r w:rsidRPr="007E5CC8">
        <w:rPr>
          <w:rFonts w:ascii="微软雅黑" w:eastAsia="微软雅黑" w:hAnsi="微软雅黑"/>
          <w:b/>
          <w:lang w:eastAsia="zh-CN"/>
        </w:rPr>
        <w:t>. 游戏资讯推广</w:t>
      </w:r>
      <w:r w:rsidRPr="007E5CC8">
        <w:rPr>
          <w:rFonts w:ascii="微软雅黑" w:eastAsia="微软雅黑" w:hAnsi="微软雅黑"/>
          <w:lang w:eastAsia="zh-CN"/>
        </w:rPr>
        <w:t>：游戏资讯推广是当有游戏制作方想要在游戏资讯模块进行自己游戏的推广时，平台可根据游戏质量决定是否收取一部分费用来将其推广投放至本平台的资讯板块。</w:t>
      </w:r>
    </w:p>
    <w:p w14:paraId="142BA7D9" w14:textId="77777777" w:rsidR="00B414CD" w:rsidRPr="007E5CC8" w:rsidRDefault="00A24A7B">
      <w:pPr>
        <w:pStyle w:val="3"/>
        <w:rPr>
          <w:rFonts w:ascii="微软雅黑" w:eastAsia="微软雅黑" w:hAnsi="微软雅黑"/>
          <w:lang w:eastAsia="zh-CN"/>
        </w:rPr>
      </w:pPr>
      <w:bookmarkStart w:id="38" w:name="_Toc56522587"/>
      <w:bookmarkStart w:id="39" w:name="header-n191"/>
      <w:bookmarkEnd w:id="37"/>
      <w:r w:rsidRPr="007E5CC8">
        <w:rPr>
          <w:rFonts w:ascii="微软雅黑" w:eastAsia="微软雅黑" w:hAnsi="微软雅黑"/>
          <w:lang w:eastAsia="zh-CN"/>
        </w:rPr>
        <w:t>核心资源</w:t>
      </w:r>
      <w:bookmarkEnd w:id="38"/>
    </w:p>
    <w:p w14:paraId="69D2F224"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5</w:t>
      </w:r>
      <w:r w:rsidRPr="007E5CC8">
        <w:rPr>
          <w:rFonts w:ascii="微软雅黑" w:eastAsia="微软雅黑" w:hAnsi="微软雅黑"/>
          <w:b/>
          <w:lang w:eastAsia="zh-CN"/>
        </w:rPr>
        <w:t>. 在本平台上架的游戏：</w:t>
      </w:r>
      <w:r w:rsidRPr="007E5CC8">
        <w:rPr>
          <w:rFonts w:ascii="微软雅黑" w:eastAsia="微软雅黑" w:hAnsi="微软雅黑"/>
          <w:lang w:eastAsia="zh-CN"/>
        </w:rPr>
        <w:t>在平台上上架的游戏是平台维持客户关系、获得收益最主要的资本。</w:t>
      </w:r>
    </w:p>
    <w:p w14:paraId="5CA045C3"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6</w:t>
      </w:r>
      <w:r w:rsidRPr="007E5CC8">
        <w:rPr>
          <w:rFonts w:ascii="微软雅黑" w:eastAsia="微软雅黑" w:hAnsi="微软雅黑"/>
          <w:b/>
          <w:lang w:eastAsia="zh-CN"/>
        </w:rPr>
        <w:t>. 开发、运营团队</w:t>
      </w:r>
      <w:r w:rsidRPr="007E5CC8">
        <w:rPr>
          <w:rFonts w:ascii="微软雅黑" w:eastAsia="微软雅黑" w:hAnsi="微软雅黑"/>
          <w:lang w:eastAsia="zh-CN"/>
        </w:rPr>
        <w:t>：构建、运营平台服务的核心团队。</w:t>
      </w:r>
    </w:p>
    <w:p w14:paraId="0BA13F42"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7</w:t>
      </w:r>
      <w:r w:rsidRPr="007E5CC8">
        <w:rPr>
          <w:rFonts w:ascii="微软雅黑" w:eastAsia="微软雅黑" w:hAnsi="微软雅黑"/>
          <w:b/>
          <w:lang w:eastAsia="zh-CN"/>
        </w:rPr>
        <w:t>. 翻译组</w:t>
      </w:r>
      <w:r w:rsidRPr="007E5CC8">
        <w:rPr>
          <w:rFonts w:ascii="微软雅黑" w:eastAsia="微软雅黑" w:hAnsi="微软雅黑"/>
          <w:lang w:eastAsia="zh-CN"/>
        </w:rPr>
        <w:t>：翻译组是平台最重要的价值主张——本地化独立游戏——的重要支撑。收编培养的翻译工作组也将成为平台最核心的资源之一。</w:t>
      </w:r>
    </w:p>
    <w:p w14:paraId="44046C4A"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8</w:t>
      </w:r>
      <w:r w:rsidRPr="007E5CC8">
        <w:rPr>
          <w:rFonts w:ascii="微软雅黑" w:eastAsia="微软雅黑" w:hAnsi="微软雅黑"/>
          <w:b/>
          <w:lang w:eastAsia="zh-CN"/>
        </w:rPr>
        <w:t>. 数据中心和服务器：</w:t>
      </w:r>
      <w:r w:rsidRPr="007E5CC8">
        <w:rPr>
          <w:rFonts w:ascii="微软雅黑" w:eastAsia="微软雅黑" w:hAnsi="微软雅黑"/>
          <w:lang w:eastAsia="zh-CN"/>
        </w:rPr>
        <w:t>保存玩家信息（游戏信息、存档、mod），产品信息，社区信息等，提供网络服务、联机游戏服务、文件下载服务等。</w:t>
      </w:r>
    </w:p>
    <w:p w14:paraId="78BB3E40" w14:textId="77777777" w:rsidR="00B414CD" w:rsidRPr="007E5CC8" w:rsidRDefault="00A24A7B">
      <w:pPr>
        <w:pStyle w:val="3"/>
        <w:rPr>
          <w:rFonts w:ascii="微软雅黑" w:eastAsia="微软雅黑" w:hAnsi="微软雅黑"/>
          <w:lang w:eastAsia="zh-CN"/>
        </w:rPr>
      </w:pPr>
      <w:bookmarkStart w:id="40" w:name="_Toc56522588"/>
      <w:bookmarkStart w:id="41" w:name="header-n196"/>
      <w:bookmarkEnd w:id="39"/>
      <w:r w:rsidRPr="007E5CC8">
        <w:rPr>
          <w:rFonts w:ascii="微软雅黑" w:eastAsia="微软雅黑" w:hAnsi="微软雅黑"/>
          <w:lang w:eastAsia="zh-CN"/>
        </w:rPr>
        <w:lastRenderedPageBreak/>
        <w:t>关键业务</w:t>
      </w:r>
      <w:bookmarkEnd w:id="40"/>
    </w:p>
    <w:p w14:paraId="4250289E"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2</w:t>
      </w:r>
      <w:r w:rsidR="00EF2298" w:rsidRPr="007E5CC8">
        <w:rPr>
          <w:rFonts w:ascii="微软雅黑" w:eastAsia="微软雅黑" w:hAnsi="微软雅黑" w:hint="eastAsia"/>
          <w:b/>
          <w:lang w:eastAsia="zh-CN"/>
        </w:rPr>
        <w:t>9</w:t>
      </w:r>
      <w:r w:rsidRPr="007E5CC8">
        <w:rPr>
          <w:rFonts w:ascii="微软雅黑" w:eastAsia="微软雅黑" w:hAnsi="微软雅黑"/>
          <w:b/>
          <w:lang w:eastAsia="zh-CN"/>
        </w:rPr>
        <w:t>. 平台的构建、运营、维护</w:t>
      </w:r>
      <w:r w:rsidRPr="007E5CC8">
        <w:rPr>
          <w:rFonts w:ascii="微软雅黑" w:eastAsia="微软雅黑" w:hAnsi="微软雅黑"/>
          <w:lang w:eastAsia="zh-CN"/>
        </w:rPr>
        <w:t>：软件平台是我们最重要的工具，开发运营维护平台，才能够开展其他活动。</w:t>
      </w:r>
    </w:p>
    <w:p w14:paraId="1833098C" w14:textId="77777777" w:rsidR="00B414CD" w:rsidRPr="007E5CC8" w:rsidRDefault="00EF2298">
      <w:pPr>
        <w:pStyle w:val="a0"/>
        <w:rPr>
          <w:rFonts w:ascii="微软雅黑" w:eastAsia="微软雅黑" w:hAnsi="微软雅黑"/>
          <w:lang w:eastAsia="zh-CN"/>
        </w:rPr>
      </w:pPr>
      <w:r w:rsidRPr="007E5CC8">
        <w:rPr>
          <w:rFonts w:ascii="微软雅黑" w:eastAsia="微软雅黑" w:hAnsi="微软雅黑" w:hint="eastAsia"/>
          <w:b/>
          <w:lang w:eastAsia="zh-CN"/>
        </w:rPr>
        <w:t>30</w:t>
      </w:r>
      <w:r w:rsidR="00A24A7B" w:rsidRPr="007E5CC8">
        <w:rPr>
          <w:rFonts w:ascii="微软雅黑" w:eastAsia="微软雅黑" w:hAnsi="微软雅黑"/>
          <w:b/>
          <w:lang w:eastAsia="zh-CN"/>
        </w:rPr>
        <w:t>. 活动的举办</w:t>
      </w:r>
      <w:r w:rsidR="00A24A7B" w:rsidRPr="007E5CC8">
        <w:rPr>
          <w:rFonts w:ascii="微软雅黑" w:eastAsia="微软雅黑" w:hAnsi="微软雅黑"/>
          <w:lang w:eastAsia="zh-CN"/>
        </w:rPr>
        <w:t>：平台方将不定</w:t>
      </w:r>
      <w:r w:rsidRPr="007E5CC8">
        <w:rPr>
          <w:rFonts w:ascii="微软雅黑" w:eastAsia="微软雅黑" w:hAnsi="微软雅黑" w:hint="eastAsia"/>
          <w:lang w:eastAsia="zh-CN"/>
        </w:rPr>
        <w:t>期</w:t>
      </w:r>
      <w:r w:rsidR="00A24A7B" w:rsidRPr="007E5CC8">
        <w:rPr>
          <w:rFonts w:ascii="微软雅黑" w:eastAsia="微软雅黑" w:hAnsi="微软雅黑"/>
          <w:lang w:eastAsia="zh-CN"/>
        </w:rPr>
        <w:t>举办各种游戏相关的活动，以吸引新用户，并且让原先的用户对平台的粘性更大。</w:t>
      </w:r>
    </w:p>
    <w:p w14:paraId="7901F2A8" w14:textId="77777777" w:rsidR="00B414CD" w:rsidRPr="007E5CC8" w:rsidRDefault="00A24A7B">
      <w:pPr>
        <w:numPr>
          <w:ilvl w:val="0"/>
          <w:numId w:val="14"/>
        </w:numPr>
        <w:rPr>
          <w:rFonts w:ascii="微软雅黑" w:eastAsia="微软雅黑" w:hAnsi="微软雅黑"/>
        </w:rPr>
      </w:pPr>
      <w:r w:rsidRPr="007E5CC8">
        <w:rPr>
          <w:rFonts w:ascii="微软雅黑" w:eastAsia="微软雅黑" w:hAnsi="微软雅黑"/>
          <w:b/>
          <w:lang w:eastAsia="zh-CN"/>
        </w:rPr>
        <w:t>常驻同世界观游戏创作活动</w:t>
      </w:r>
      <w:r w:rsidRPr="007E5CC8">
        <w:rPr>
          <w:rFonts w:ascii="微软雅黑" w:eastAsia="微软雅黑" w:hAnsi="微软雅黑"/>
          <w:lang w:eastAsia="zh-CN"/>
        </w:rPr>
        <w:t>：由平台提供一个相对完整的世界观框架（相关设定），游戏制作者可以长期将制作的相关游戏demo投稿到此活动板块中，同时平台其他板块也会开放相关分区。</w:t>
      </w:r>
      <w:proofErr w:type="spellStart"/>
      <w:r w:rsidRPr="007E5CC8">
        <w:rPr>
          <w:rFonts w:ascii="微软雅黑" w:eastAsia="微软雅黑" w:hAnsi="微软雅黑"/>
        </w:rPr>
        <w:t>平台将进行定期评选优秀作品</w:t>
      </w:r>
      <w:proofErr w:type="spellEnd"/>
      <w:r w:rsidRPr="007E5CC8">
        <w:rPr>
          <w:rFonts w:ascii="微软雅黑" w:eastAsia="微软雅黑" w:hAnsi="微软雅黑"/>
        </w:rPr>
        <w:t>。</w:t>
      </w:r>
    </w:p>
    <w:p w14:paraId="5AC71D14"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3</w:t>
      </w:r>
      <w:r w:rsidR="00EF2298" w:rsidRPr="007E5CC8">
        <w:rPr>
          <w:rFonts w:ascii="微软雅黑" w:eastAsia="微软雅黑" w:hAnsi="微软雅黑" w:hint="eastAsia"/>
          <w:b/>
          <w:lang w:eastAsia="zh-CN"/>
        </w:rPr>
        <w:t>1</w:t>
      </w:r>
      <w:r w:rsidRPr="007E5CC8">
        <w:rPr>
          <w:rFonts w:ascii="微软雅黑" w:eastAsia="微软雅黑" w:hAnsi="微软雅黑"/>
          <w:b/>
          <w:lang w:eastAsia="zh-CN"/>
        </w:rPr>
        <w:t>. 本地化工作</w:t>
      </w:r>
      <w:r w:rsidRPr="007E5CC8">
        <w:rPr>
          <w:rFonts w:ascii="微软雅黑" w:eastAsia="微软雅黑" w:hAnsi="微软雅黑"/>
          <w:lang w:eastAsia="zh-CN"/>
        </w:rPr>
        <w:t>：平台方将为优质的独立游戏进行本地化工作本地化工作，因很多独立游戏制作方资源，时间等问题，不敢进行不熟悉的游戏市场的游戏本地化工作，这些游戏在未进行本地化的地区很难推广。平台将为其进行本地化工作，不仅让游戏制作方的游戏能够增加销量，也能为使用本平台的游戏玩家提供更多的选择。</w:t>
      </w:r>
    </w:p>
    <w:p w14:paraId="23B36075"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2</w:t>
      </w:r>
      <w:r w:rsidRPr="007E5CC8">
        <w:rPr>
          <w:rFonts w:ascii="微软雅黑" w:eastAsia="微软雅黑" w:hAnsi="微软雅黑"/>
          <w:b/>
          <w:lang w:eastAsia="zh-CN"/>
        </w:rPr>
        <w:t>. 周边制作工作的联系接洽</w:t>
      </w:r>
      <w:r w:rsidRPr="007E5CC8">
        <w:rPr>
          <w:rFonts w:ascii="微软雅黑" w:eastAsia="微软雅黑" w:hAnsi="微软雅黑"/>
          <w:lang w:eastAsia="zh-CN"/>
        </w:rPr>
        <w:t>：平台方将联系游戏制作方和游戏周边制作厂商，担任中间媒介，为游戏制作方提供更加简洁的游戏周边制作销售服务。</w:t>
      </w:r>
    </w:p>
    <w:p w14:paraId="33883A54"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3</w:t>
      </w:r>
      <w:r w:rsidRPr="007E5CC8">
        <w:rPr>
          <w:rFonts w:ascii="微软雅黑" w:eastAsia="微软雅黑" w:hAnsi="微软雅黑"/>
          <w:b/>
          <w:lang w:eastAsia="zh-CN"/>
        </w:rPr>
        <w:t>. 优质游戏的评选</w:t>
      </w:r>
      <w:r w:rsidRPr="007E5CC8">
        <w:rPr>
          <w:rFonts w:ascii="微软雅黑" w:eastAsia="微软雅黑" w:hAnsi="微软雅黑"/>
          <w:lang w:eastAsia="zh-CN"/>
        </w:rPr>
        <w:t>：为了确保登录平台的游戏质量合格，也为了防止活动中出现刷票行为对结果产生很大的影响，平台方也将参与到各项评选中，让平台的产品质量得到保障。</w:t>
      </w:r>
    </w:p>
    <w:p w14:paraId="0C32697B" w14:textId="77777777" w:rsidR="00B414CD" w:rsidRPr="007E5CC8" w:rsidRDefault="00A24A7B">
      <w:pPr>
        <w:pStyle w:val="3"/>
        <w:rPr>
          <w:rFonts w:ascii="微软雅黑" w:eastAsia="微软雅黑" w:hAnsi="微软雅黑"/>
          <w:lang w:eastAsia="zh-CN"/>
        </w:rPr>
      </w:pPr>
      <w:bookmarkStart w:id="42" w:name="_Toc56522589"/>
      <w:bookmarkStart w:id="43" w:name="header-n205"/>
      <w:bookmarkEnd w:id="41"/>
      <w:r w:rsidRPr="007E5CC8">
        <w:rPr>
          <w:rFonts w:ascii="微软雅黑" w:eastAsia="微软雅黑" w:hAnsi="微软雅黑"/>
          <w:lang w:eastAsia="zh-CN"/>
        </w:rPr>
        <w:t>重要合作</w:t>
      </w:r>
      <w:bookmarkEnd w:id="42"/>
    </w:p>
    <w:p w14:paraId="050559AC"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4</w:t>
      </w:r>
      <w:r w:rsidRPr="007E5CC8">
        <w:rPr>
          <w:rFonts w:ascii="微软雅黑" w:eastAsia="微软雅黑" w:hAnsi="微软雅黑"/>
          <w:b/>
          <w:lang w:eastAsia="zh-CN"/>
        </w:rPr>
        <w:t>. 游戏制作方</w:t>
      </w:r>
      <w:r w:rsidRPr="007E5CC8">
        <w:rPr>
          <w:rFonts w:ascii="微软雅黑" w:eastAsia="微软雅黑" w:hAnsi="微软雅黑"/>
          <w:lang w:eastAsia="zh-CN"/>
        </w:rPr>
        <w:t>：游戏制作方是平台最重要的合作伙伴。游戏制作方为平台提供游戏，在平台上进行售卖，并从中获取利润。</w:t>
      </w:r>
    </w:p>
    <w:p w14:paraId="394DC1A0"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5</w:t>
      </w:r>
      <w:r w:rsidRPr="007E5CC8">
        <w:rPr>
          <w:rFonts w:ascii="微软雅黑" w:eastAsia="微软雅黑" w:hAnsi="微软雅黑"/>
          <w:b/>
          <w:lang w:eastAsia="zh-CN"/>
        </w:rPr>
        <w:t>. 周边制作厂商</w:t>
      </w:r>
      <w:r w:rsidRPr="007E5CC8">
        <w:rPr>
          <w:rFonts w:ascii="微软雅黑" w:eastAsia="微软雅黑" w:hAnsi="微软雅黑"/>
          <w:lang w:eastAsia="zh-CN"/>
        </w:rPr>
        <w:t>：平台在帮助游戏制作方完成周边售卖的工作中，将寻求与周边制作厂商的合作。</w:t>
      </w:r>
    </w:p>
    <w:p w14:paraId="7709DC0E"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6</w:t>
      </w:r>
      <w:r w:rsidRPr="007E5CC8">
        <w:rPr>
          <w:rFonts w:ascii="微软雅黑" w:eastAsia="微软雅黑" w:hAnsi="微软雅黑"/>
          <w:b/>
          <w:lang w:eastAsia="zh-CN"/>
        </w:rPr>
        <w:t>. 翻译组</w:t>
      </w:r>
      <w:r w:rsidRPr="007E5CC8">
        <w:rPr>
          <w:rFonts w:ascii="微软雅黑" w:eastAsia="微软雅黑" w:hAnsi="微软雅黑"/>
          <w:lang w:eastAsia="zh-CN"/>
        </w:rPr>
        <w:t>：翻译组是游戏本地化工作中平台重要的合作伙伴。目前国内存在许多“用爱发电”的翻译工作组。和有这些经验的优秀翻译组合作不仅能让平台的工作更加顺利，也能让游戏更吸引人。平台不仅会与翻译组达成合作，还会</w:t>
      </w:r>
      <w:r w:rsidR="002B6DD3" w:rsidRPr="007E5CC8">
        <w:rPr>
          <w:rFonts w:ascii="微软雅黑" w:eastAsia="微软雅黑" w:hAnsi="微软雅黑" w:hint="eastAsia"/>
          <w:lang w:eastAsia="zh-CN"/>
        </w:rPr>
        <w:t>在</w:t>
      </w:r>
      <w:r w:rsidRPr="007E5CC8">
        <w:rPr>
          <w:rFonts w:ascii="微软雅黑" w:eastAsia="微软雅黑" w:hAnsi="微软雅黑"/>
          <w:lang w:eastAsia="zh-CN"/>
        </w:rPr>
        <w:t>有能力的条件下对翻译组进行收编。</w:t>
      </w:r>
    </w:p>
    <w:p w14:paraId="504C097C" w14:textId="77777777" w:rsidR="00B414CD" w:rsidRPr="007E5CC8" w:rsidRDefault="00A24A7B">
      <w:pPr>
        <w:pStyle w:val="3"/>
        <w:rPr>
          <w:rFonts w:ascii="微软雅黑" w:eastAsia="微软雅黑" w:hAnsi="微软雅黑"/>
          <w:lang w:eastAsia="zh-CN"/>
        </w:rPr>
      </w:pPr>
      <w:bookmarkStart w:id="44" w:name="_Toc56522590"/>
      <w:bookmarkStart w:id="45" w:name="header-n209"/>
      <w:bookmarkEnd w:id="43"/>
      <w:r w:rsidRPr="007E5CC8">
        <w:rPr>
          <w:rFonts w:ascii="微软雅黑" w:eastAsia="微软雅黑" w:hAnsi="微软雅黑"/>
          <w:lang w:eastAsia="zh-CN"/>
        </w:rPr>
        <w:lastRenderedPageBreak/>
        <w:t>成本结构</w:t>
      </w:r>
      <w:bookmarkEnd w:id="44"/>
    </w:p>
    <w:p w14:paraId="1014B264"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7</w:t>
      </w:r>
      <w:r w:rsidRPr="007E5CC8">
        <w:rPr>
          <w:rFonts w:ascii="微软雅黑" w:eastAsia="微软雅黑" w:hAnsi="微软雅黑"/>
          <w:b/>
          <w:lang w:eastAsia="zh-CN"/>
        </w:rPr>
        <w:t>. 平台构建维护成本</w:t>
      </w:r>
      <w:r w:rsidRPr="007E5CC8">
        <w:rPr>
          <w:rFonts w:ascii="微软雅黑" w:eastAsia="微软雅黑" w:hAnsi="微软雅黑"/>
          <w:lang w:eastAsia="zh-CN"/>
        </w:rPr>
        <w:t>：包括产品销售模块、 交流社区模块、游戏资讯模块的开发、运行、维护成本。这部分成本主要体现在为服务器的租用（维护）与参与工作的雇员工资，相对固定。</w:t>
      </w:r>
    </w:p>
    <w:p w14:paraId="050C5FBA"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8</w:t>
      </w:r>
      <w:r w:rsidRPr="007E5CC8">
        <w:rPr>
          <w:rFonts w:ascii="微软雅黑" w:eastAsia="微软雅黑" w:hAnsi="微软雅黑"/>
          <w:b/>
          <w:lang w:eastAsia="zh-CN"/>
        </w:rPr>
        <w:t>. 平台宣传成本</w:t>
      </w:r>
      <w:r w:rsidRPr="007E5CC8">
        <w:rPr>
          <w:rFonts w:ascii="微软雅黑" w:eastAsia="微软雅黑" w:hAnsi="微软雅黑"/>
          <w:lang w:eastAsia="zh-CN"/>
        </w:rPr>
        <w:t>：平台需要一定规模的用户才能维持稳定与积极良好的发展，宣传部分是增加用户的重要手段。这部分成本可根据平台知名度和经济状况进行调整，为可变成本。</w:t>
      </w:r>
    </w:p>
    <w:p w14:paraId="46C11B4A"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3</w:t>
      </w:r>
      <w:r w:rsidR="009E4972" w:rsidRPr="007E5CC8">
        <w:rPr>
          <w:rFonts w:ascii="微软雅黑" w:eastAsia="微软雅黑" w:hAnsi="微软雅黑" w:hint="eastAsia"/>
          <w:b/>
          <w:lang w:eastAsia="zh-CN"/>
        </w:rPr>
        <w:t>9</w:t>
      </w:r>
      <w:r w:rsidRPr="007E5CC8">
        <w:rPr>
          <w:rFonts w:ascii="微软雅黑" w:eastAsia="微软雅黑" w:hAnsi="微软雅黑"/>
          <w:b/>
          <w:lang w:eastAsia="zh-CN"/>
        </w:rPr>
        <w:t>. 周边制作成本</w:t>
      </w:r>
      <w:r w:rsidRPr="007E5CC8">
        <w:rPr>
          <w:rFonts w:ascii="微软雅黑" w:eastAsia="微软雅黑" w:hAnsi="微软雅黑"/>
          <w:lang w:eastAsia="zh-CN"/>
        </w:rPr>
        <w:t>：周边制作需要平台与制作商联系，制作周边的费用当然也是重要成本之一。这部分成本根据用户周边购买量灵活调整，为可变成本。</w:t>
      </w:r>
    </w:p>
    <w:p w14:paraId="7940D2FA" w14:textId="77777777" w:rsidR="00B414CD" w:rsidRPr="007E5CC8" w:rsidRDefault="009E4972">
      <w:pPr>
        <w:pStyle w:val="a0"/>
        <w:rPr>
          <w:rFonts w:ascii="微软雅黑" w:eastAsia="微软雅黑" w:hAnsi="微软雅黑"/>
          <w:lang w:eastAsia="zh-CN"/>
        </w:rPr>
      </w:pPr>
      <w:r w:rsidRPr="007E5CC8">
        <w:rPr>
          <w:rFonts w:ascii="微软雅黑" w:eastAsia="微软雅黑" w:hAnsi="微软雅黑" w:hint="eastAsia"/>
          <w:b/>
          <w:lang w:eastAsia="zh-CN"/>
        </w:rPr>
        <w:t>40</w:t>
      </w:r>
      <w:r w:rsidR="00A24A7B" w:rsidRPr="007E5CC8">
        <w:rPr>
          <w:rFonts w:ascii="微软雅黑" w:eastAsia="微软雅黑" w:hAnsi="微软雅黑"/>
          <w:b/>
          <w:lang w:eastAsia="zh-CN"/>
        </w:rPr>
        <w:t>. 游戏本地化成本</w:t>
      </w:r>
      <w:r w:rsidR="00A24A7B" w:rsidRPr="007E5CC8">
        <w:rPr>
          <w:rFonts w:ascii="微软雅黑" w:eastAsia="微软雅黑" w:hAnsi="微软雅黑"/>
          <w:lang w:eastAsia="zh-CN"/>
        </w:rPr>
        <w:t>：游戏本地化根据游戏数目与质量等进行调整，为可变成本。</w:t>
      </w:r>
    </w:p>
    <w:p w14:paraId="46EAACA4"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4</w:t>
      </w:r>
      <w:r w:rsidR="009E4972" w:rsidRPr="007E5CC8">
        <w:rPr>
          <w:rFonts w:ascii="微软雅黑" w:eastAsia="微软雅黑" w:hAnsi="微软雅黑" w:hint="eastAsia"/>
          <w:b/>
          <w:lang w:eastAsia="zh-CN"/>
        </w:rPr>
        <w:t>1</w:t>
      </w:r>
      <w:r w:rsidRPr="007E5CC8">
        <w:rPr>
          <w:rFonts w:ascii="微软雅黑" w:eastAsia="微软雅黑" w:hAnsi="微软雅黑"/>
          <w:b/>
          <w:lang w:eastAsia="zh-CN"/>
        </w:rPr>
        <w:t>. 游戏制作方邀请成本</w:t>
      </w:r>
      <w:r w:rsidRPr="007E5CC8">
        <w:rPr>
          <w:rFonts w:ascii="微软雅黑" w:eastAsia="微软雅黑" w:hAnsi="微软雅黑"/>
          <w:lang w:eastAsia="zh-CN"/>
        </w:rPr>
        <w:t>：游戏制作方邀请根据需求进行调整，为可变成本。</w:t>
      </w:r>
    </w:p>
    <w:p w14:paraId="33EDF81B" w14:textId="77777777" w:rsidR="00B414CD" w:rsidRPr="007E5CC8" w:rsidRDefault="00A24A7B">
      <w:pPr>
        <w:pStyle w:val="a0"/>
        <w:rPr>
          <w:rFonts w:ascii="微软雅黑" w:eastAsia="微软雅黑" w:hAnsi="微软雅黑"/>
          <w:lang w:eastAsia="zh-CN"/>
        </w:rPr>
      </w:pPr>
      <w:r w:rsidRPr="007E5CC8">
        <w:rPr>
          <w:rFonts w:ascii="微软雅黑" w:eastAsia="微软雅黑" w:hAnsi="微软雅黑"/>
          <w:b/>
          <w:lang w:eastAsia="zh-CN"/>
        </w:rPr>
        <w:t>4</w:t>
      </w:r>
      <w:r w:rsidR="009E4972" w:rsidRPr="007E5CC8">
        <w:rPr>
          <w:rFonts w:ascii="微软雅黑" w:eastAsia="微软雅黑" w:hAnsi="微软雅黑" w:hint="eastAsia"/>
          <w:b/>
          <w:lang w:eastAsia="zh-CN"/>
        </w:rPr>
        <w:t>2</w:t>
      </w:r>
      <w:r w:rsidRPr="007E5CC8">
        <w:rPr>
          <w:rFonts w:ascii="微软雅黑" w:eastAsia="微软雅黑" w:hAnsi="微软雅黑"/>
          <w:b/>
          <w:lang w:eastAsia="zh-CN"/>
        </w:rPr>
        <w:t>. 活动举办成本</w:t>
      </w:r>
      <w:r w:rsidRPr="007E5CC8">
        <w:rPr>
          <w:rFonts w:ascii="微软雅黑" w:eastAsia="微软雅黑" w:hAnsi="微软雅黑"/>
          <w:lang w:eastAsia="zh-CN"/>
        </w:rPr>
        <w:t>：活动举办的频率，规模并不固定，根据需求进行调整，为可变成本。</w:t>
      </w:r>
    </w:p>
    <w:p w14:paraId="4B53E632" w14:textId="77777777" w:rsidR="00B414CD" w:rsidRPr="007E5CC8" w:rsidRDefault="00A24A7B">
      <w:pPr>
        <w:pStyle w:val="2"/>
        <w:rPr>
          <w:rFonts w:ascii="微软雅黑" w:eastAsia="微软雅黑" w:hAnsi="微软雅黑"/>
        </w:rPr>
      </w:pPr>
      <w:bookmarkStart w:id="46" w:name="_Toc56522591"/>
      <w:bookmarkStart w:id="47" w:name="header-n216"/>
      <w:bookmarkEnd w:id="27"/>
      <w:bookmarkEnd w:id="45"/>
      <w:proofErr w:type="spellStart"/>
      <w:r w:rsidRPr="007E5CC8">
        <w:rPr>
          <w:rFonts w:ascii="微软雅黑" w:eastAsia="微软雅黑" w:hAnsi="微软雅黑"/>
        </w:rPr>
        <w:t>模型构建</w:t>
      </w:r>
      <w:bookmarkEnd w:id="46"/>
      <w:proofErr w:type="spellEnd"/>
    </w:p>
    <w:p w14:paraId="6CB2E374" w14:textId="77777777" w:rsidR="00B414CD" w:rsidRPr="007E5CC8" w:rsidRDefault="00A24A7B" w:rsidP="007E5CC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52D8C34C" wp14:editId="60C90B75">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kashimiya.oss-cn-hangzhou.aliyuncs.com/business/画布2.jp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5CCCA6F" w14:textId="77777777" w:rsidR="00B414CD" w:rsidRPr="007E5CC8" w:rsidRDefault="00A24A7B">
      <w:pPr>
        <w:pStyle w:val="3"/>
        <w:rPr>
          <w:rFonts w:ascii="微软雅黑" w:eastAsia="微软雅黑" w:hAnsi="微软雅黑"/>
          <w:lang w:eastAsia="zh-CN"/>
        </w:rPr>
      </w:pPr>
      <w:bookmarkStart w:id="48" w:name="_Toc56522592"/>
      <w:bookmarkStart w:id="49" w:name="header-n218"/>
      <w:r w:rsidRPr="007E5CC8">
        <w:rPr>
          <w:rFonts w:ascii="微软雅黑" w:eastAsia="微软雅黑" w:hAnsi="微软雅黑"/>
          <w:lang w:eastAsia="zh-CN"/>
        </w:rPr>
        <w:t>关联</w:t>
      </w:r>
      <w:bookmarkEnd w:id="48"/>
    </w:p>
    <w:p w14:paraId="3C7ED061" w14:textId="77777777" w:rsidR="00B414CD" w:rsidRPr="007E5CC8" w:rsidRDefault="00A24A7B">
      <w:pPr>
        <w:pStyle w:val="FirstParagraph"/>
        <w:rPr>
          <w:rFonts w:ascii="微软雅黑" w:eastAsia="微软雅黑" w:hAnsi="微软雅黑"/>
          <w:lang w:eastAsia="zh-CN"/>
        </w:rPr>
      </w:pPr>
      <w:r w:rsidRPr="007E5CC8">
        <w:rPr>
          <w:rFonts w:ascii="微软雅黑" w:eastAsia="微软雅黑" w:hAnsi="微软雅黑"/>
          <w:lang w:eastAsia="zh-CN"/>
        </w:rPr>
        <w:t>主要包括以下2</w:t>
      </w:r>
      <w:r w:rsidR="00AC792E" w:rsidRPr="007E5CC8">
        <w:rPr>
          <w:rFonts w:ascii="微软雅黑" w:eastAsia="微软雅黑" w:hAnsi="微软雅黑" w:hint="eastAsia"/>
          <w:lang w:eastAsia="zh-CN"/>
        </w:rPr>
        <w:t>6</w:t>
      </w:r>
      <w:r w:rsidRPr="007E5CC8">
        <w:rPr>
          <w:rFonts w:ascii="微软雅黑" w:eastAsia="微软雅黑" w:hAnsi="微软雅黑"/>
          <w:lang w:eastAsia="zh-CN"/>
        </w:rPr>
        <w:t>大点，6</w:t>
      </w:r>
      <w:r w:rsidR="00AC792E" w:rsidRPr="007E5CC8">
        <w:rPr>
          <w:rFonts w:ascii="微软雅黑" w:eastAsia="微软雅黑" w:hAnsi="微软雅黑" w:hint="eastAsia"/>
          <w:lang w:eastAsia="zh-CN"/>
        </w:rPr>
        <w:t>2</w:t>
      </w:r>
      <w:r w:rsidRPr="007E5CC8">
        <w:rPr>
          <w:rFonts w:ascii="微软雅黑" w:eastAsia="微软雅黑" w:hAnsi="微软雅黑"/>
          <w:lang w:eastAsia="zh-CN"/>
        </w:rPr>
        <w:t>小点。</w:t>
      </w:r>
    </w:p>
    <w:p w14:paraId="680CDAB9"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lastRenderedPageBreak/>
        <w:t>价值主张的会员可以获得更便宜的商品，客户细分的游戏玩家，收入来源的会员费存在两两关联（3）：</w:t>
      </w:r>
    </w:p>
    <w:p w14:paraId="502FE1F8"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游戏玩家充值会员获得便宜商品，带来平台收入。</w:t>
      </w:r>
    </w:p>
    <w:p w14:paraId="57FCBD1C"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的大量本地化游戏，客户细分的游戏玩家，客户关系中的自助活动，收入来源的游戏售卖抽成存在一些关联（4）：</w:t>
      </w:r>
    </w:p>
    <w:p w14:paraId="15EFC918"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游戏玩家自助购买游戏，平台抽成带来收入。</w:t>
      </w:r>
    </w:p>
    <w:p w14:paraId="2B02631B"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的玩家参与游戏制作的途径，客户关系中的自助活动，客户细分的游戏玩家，客户关系中的与客户协作、共同创造，收入来源的mod售卖抽成存在一些关联（5）：</w:t>
      </w:r>
    </w:p>
    <w:p w14:paraId="15A0BDEE"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玩家制作mod为游戏内容添砖加瓦，玩家自助购买mod，平台抽成带来收入。</w:t>
      </w:r>
    </w:p>
    <w:p w14:paraId="52A31300"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游戏周边，客户细分的游戏玩家，客户关系中的自助活动，收入来源的周边售卖存在一些关联（4）：</w:t>
      </w:r>
    </w:p>
    <w:p w14:paraId="551CC209"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游戏玩家自助购买游戏周边，平台获得收入。</w:t>
      </w:r>
    </w:p>
    <w:p w14:paraId="4B4CC7B5"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优质独立游戏，客户细分中的独立游戏制作者，收入来源的游戏本地化费用存在两两关联（3）：</w:t>
      </w:r>
    </w:p>
    <w:p w14:paraId="5B964EEF"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独立游戏制作者以便宜的价格获得本地化服务并供应给平台本地化的独立游戏，平台从中获得收益.</w:t>
      </w:r>
    </w:p>
    <w:p w14:paraId="305EFB0B"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玩家对独立游戏制作者的帮助、玩家参与游戏制作的途径，客户细分中的玩家和制作者存在一些关联（3）：</w:t>
      </w:r>
    </w:p>
    <w:p w14:paraId="46D1B521"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玩家通过众筹帮助制作者2，同时玩家获得参与感1。</w:t>
      </w:r>
    </w:p>
    <w:p w14:paraId="761E8E8C"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玩家参与游戏制作的途径、优质独立游戏，客户细分中的游戏玩家、游戏素材提供者、游戏制作者，客户关系中的社区，存在一些关联（6）：</w:t>
      </w:r>
    </w:p>
    <w:p w14:paraId="0D4F8FB7"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玩家和素材提供者都可以在社区2向游戏制作者提供帮助（反馈和素材）2，游戏制作者最终可以通过来自社区1的信息创作出优质的独立游戏1。</w:t>
      </w:r>
    </w:p>
    <w:p w14:paraId="404926E3"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lastRenderedPageBreak/>
        <w:t>价值主张中的广阔的交流平台，客户细分中的所有客户4，客户关系中的社区，存在一些关联（8）：</w:t>
      </w:r>
    </w:p>
    <w:p w14:paraId="5165B046"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所有客户都在社区4上获得交流体验4。</w:t>
      </w:r>
    </w:p>
    <w:p w14:paraId="45285727"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双端平台体验，客户细分中的玩家存在关联（1）：</w:t>
      </w:r>
    </w:p>
    <w:p w14:paraId="37A45852"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玩家会因为双端的无缝连接畅快体验被吸引到本平台上。</w:t>
      </w:r>
    </w:p>
    <w:p w14:paraId="36DD23DF"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大量优质独立游戏，重要合作中的游戏制作方，客户细分中的游戏制作方存在一些关联（3）：</w:t>
      </w:r>
    </w:p>
    <w:p w14:paraId="5CB5F2EF"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平台可能会与一些有意向的独立游戏制作者成为长久合作伙伴稳定提供更多优质独立游戏。</w:t>
      </w:r>
    </w:p>
    <w:p w14:paraId="4B359B42"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游戏周边，重要合作中的周边制作厂商，客户细分中的游戏制作方存在一些关联（2）：</w:t>
      </w:r>
    </w:p>
    <w:p w14:paraId="6292040C"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游戏制作方提供设计供周边制作厂商制作周边。</w:t>
      </w:r>
    </w:p>
    <w:p w14:paraId="16B22EBB"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的大量优质的（本地化）独立游戏，重要合作中的翻译组，核心资源中的翻译组，成本结构中的游戏本地化成本，关键业务中的游戏本地化存在一些关联（5）：</w:t>
      </w:r>
    </w:p>
    <w:p w14:paraId="4CB784C3"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翻译组帮助提供本地化游戏，产生本地化成本。</w:t>
      </w:r>
    </w:p>
    <w:p w14:paraId="376D1BF6"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大量优质的（本地化）独立游戏，核心资源中的优质的（本地化）独立游戏有关联（1）：</w:t>
      </w:r>
    </w:p>
    <w:p w14:paraId="6FD66E27"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优质独立游戏是平台的最主要的价值。</w:t>
      </w:r>
    </w:p>
    <w:p w14:paraId="104CBA71"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渠道通路中的网络广告宣传和成本结构中的平台宣传成本有关联（1）：</w:t>
      </w:r>
    </w:p>
    <w:p w14:paraId="6A9946A8"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网络宣传产生宣传成本。</w:t>
      </w:r>
    </w:p>
    <w:p w14:paraId="1538916C"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渠道通路中的本平台网络渠道，关键业务中的平台的构建、运营、维护，成本结构的平台构建维护成本有两两关联（3）：</w:t>
      </w:r>
    </w:p>
    <w:p w14:paraId="362F8F69"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运营本平台向客户传递价值主张需要成本。</w:t>
      </w:r>
    </w:p>
    <w:p w14:paraId="599D8B4E"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lastRenderedPageBreak/>
        <w:t>关键业务中活动的举办和成本结构中活动举办成本存在关联（1）：</w:t>
      </w:r>
    </w:p>
    <w:p w14:paraId="0BF61937"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部分活动的举办需要成本。</w:t>
      </w:r>
    </w:p>
    <w:p w14:paraId="7B31F957"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关键业务中的周边制作工作的联系接洽和成本结构中的周边制作成本存在关联（1）：</w:t>
      </w:r>
    </w:p>
    <w:p w14:paraId="47377ECF"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联系制作周边需要成本。</w:t>
      </w:r>
    </w:p>
    <w:p w14:paraId="37089CF2"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重要合作中的游戏制作方和成本结构中的游戏制作方邀请成本存在关联（1）：</w:t>
      </w:r>
    </w:p>
    <w:p w14:paraId="6079D045"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邀请游戏制作方参加活动需要成本。</w:t>
      </w:r>
    </w:p>
    <w:p w14:paraId="3C37D789"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客户细分中的</w:t>
      </w:r>
      <w:r w:rsidR="005D16F0">
        <w:rPr>
          <w:rFonts w:ascii="微软雅黑" w:eastAsia="微软雅黑" w:hAnsi="微软雅黑" w:hint="eastAsia"/>
          <w:lang w:eastAsia="zh-CN"/>
        </w:rPr>
        <w:t>游戏制作方</w:t>
      </w:r>
      <w:r w:rsidRPr="007E5CC8">
        <w:rPr>
          <w:rFonts w:ascii="微软雅黑" w:eastAsia="微软雅黑" w:hAnsi="微软雅黑"/>
          <w:lang w:eastAsia="zh-CN"/>
        </w:rPr>
        <w:t>和收入来源中的游戏资讯推广存在关联（1）：</w:t>
      </w:r>
    </w:p>
    <w:p w14:paraId="45546EE6" w14:textId="77777777" w:rsidR="00B414CD" w:rsidRPr="007E5CC8" w:rsidRDefault="005D16F0">
      <w:pPr>
        <w:numPr>
          <w:ilvl w:val="0"/>
          <w:numId w:val="1"/>
        </w:numPr>
        <w:rPr>
          <w:rFonts w:ascii="微软雅黑" w:eastAsia="微软雅黑" w:hAnsi="微软雅黑"/>
          <w:lang w:eastAsia="zh-CN"/>
        </w:rPr>
      </w:pPr>
      <w:r>
        <w:rPr>
          <w:rFonts w:ascii="微软雅黑" w:eastAsia="微软雅黑" w:hAnsi="微软雅黑" w:hint="eastAsia"/>
          <w:lang w:eastAsia="zh-CN"/>
        </w:rPr>
        <w:t>游戏制作方缴纳一定费用以获得平台对该游戏的推荐推广位。</w:t>
      </w:r>
    </w:p>
    <w:p w14:paraId="532F3602"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大量优质的（本地化）独立游戏和关键业务中优质游戏的评选存在关联（1）：</w:t>
      </w:r>
    </w:p>
    <w:p w14:paraId="5537DD5E"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评选更加优质的游戏在本平台上架。</w:t>
      </w:r>
    </w:p>
    <w:p w14:paraId="5B34358A"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核心资源中的数据中心和服务器和客户关系中的自动化服务存在关联（1）：</w:t>
      </w:r>
    </w:p>
    <w:p w14:paraId="7CF6D987"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数据中心的大量数据支持推荐算法为客户提供感兴趣的商品、资讯等实现自动化服务。</w:t>
      </w:r>
    </w:p>
    <w:p w14:paraId="25040D8D"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客户关系中的与客户协作、共同创造，关键业务中活动的举办存在关联（1）：</w:t>
      </w:r>
    </w:p>
    <w:p w14:paraId="2788974B"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以共同世界观游戏创作为例，这需要所有的客户一起来丰富世界观，共同创造更加引人入胜的世界。</w:t>
      </w:r>
    </w:p>
    <w:p w14:paraId="3E20CD25"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关键业务中的平台的构建、运营、维护，核心资源中的开发、运营团队存在关联（1）：</w:t>
      </w:r>
    </w:p>
    <w:p w14:paraId="0B6AE76D"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t>开发运营团队构架了整个平台，维持平台运作。</w:t>
      </w:r>
    </w:p>
    <w:p w14:paraId="1F3CF20D"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双端平台体验，核心资源中的数据中心和服务器存在关联（1）：</w:t>
      </w:r>
    </w:p>
    <w:p w14:paraId="001EB212" w14:textId="77777777" w:rsidR="00B414CD" w:rsidRPr="007E5CC8" w:rsidRDefault="00A24A7B">
      <w:pPr>
        <w:numPr>
          <w:ilvl w:val="0"/>
          <w:numId w:val="1"/>
        </w:numPr>
        <w:rPr>
          <w:rFonts w:ascii="微软雅黑" w:eastAsia="微软雅黑" w:hAnsi="微软雅黑"/>
          <w:lang w:eastAsia="zh-CN"/>
        </w:rPr>
      </w:pPr>
      <w:r w:rsidRPr="007E5CC8">
        <w:rPr>
          <w:rFonts w:ascii="微软雅黑" w:eastAsia="微软雅黑" w:hAnsi="微软雅黑"/>
          <w:lang w:eastAsia="zh-CN"/>
        </w:rPr>
        <w:lastRenderedPageBreak/>
        <w:t>数据中心支持玩家数据能够在PC、手机端同步，使玩家享受无缝连接的游戏体验。</w:t>
      </w:r>
    </w:p>
    <w:p w14:paraId="34A20BBF" w14:textId="77777777" w:rsidR="00B414CD" w:rsidRPr="007E5CC8" w:rsidRDefault="00A24A7B">
      <w:pPr>
        <w:numPr>
          <w:ilvl w:val="0"/>
          <w:numId w:val="15"/>
        </w:numPr>
        <w:rPr>
          <w:rFonts w:ascii="微软雅黑" w:eastAsia="微软雅黑" w:hAnsi="微软雅黑"/>
          <w:lang w:eastAsia="zh-CN"/>
        </w:rPr>
      </w:pPr>
      <w:r w:rsidRPr="007E5CC8">
        <w:rPr>
          <w:rFonts w:ascii="微软雅黑" w:eastAsia="微软雅黑" w:hAnsi="微软雅黑"/>
          <w:lang w:eastAsia="zh-CN"/>
        </w:rPr>
        <w:t>价值主张中的游戏周边，关键业务中的活动的举办存在关联（1）：</w:t>
      </w:r>
    </w:p>
    <w:p w14:paraId="47A9627F" w14:textId="77777777" w:rsidR="00B414CD" w:rsidRPr="007E5CC8" w:rsidRDefault="00A24A7B" w:rsidP="008F167D">
      <w:pPr>
        <w:numPr>
          <w:ilvl w:val="0"/>
          <w:numId w:val="1"/>
        </w:numPr>
        <w:rPr>
          <w:rFonts w:ascii="微软雅黑" w:eastAsia="微软雅黑" w:hAnsi="微软雅黑"/>
          <w:lang w:eastAsia="zh-CN"/>
        </w:rPr>
      </w:pPr>
      <w:r w:rsidRPr="007E5CC8">
        <w:rPr>
          <w:rFonts w:ascii="微软雅黑" w:eastAsia="微软雅黑" w:hAnsi="微软雅黑"/>
          <w:lang w:eastAsia="zh-CN"/>
        </w:rPr>
        <w:t>活动中的奖品有可能是游戏周边。</w:t>
      </w:r>
      <w:bookmarkStart w:id="50" w:name="header-n296"/>
      <w:bookmarkEnd w:id="49"/>
    </w:p>
    <w:p w14:paraId="48348EA2" w14:textId="77777777" w:rsidR="002B6DD3" w:rsidRPr="007E5CC8" w:rsidRDefault="002B6DD3" w:rsidP="002B6DD3">
      <w:pPr>
        <w:pStyle w:val="af0"/>
        <w:numPr>
          <w:ilvl w:val="0"/>
          <w:numId w:val="15"/>
        </w:numPr>
        <w:ind w:firstLineChars="0"/>
        <w:rPr>
          <w:rFonts w:ascii="微软雅黑" w:eastAsia="微软雅黑" w:hAnsi="微软雅黑"/>
          <w:lang w:eastAsia="zh-CN"/>
        </w:rPr>
      </w:pPr>
      <w:r w:rsidRPr="007E5CC8">
        <w:rPr>
          <w:rFonts w:ascii="微软雅黑" w:eastAsia="微软雅黑" w:hAnsi="微软雅黑" w:hint="eastAsia"/>
          <w:lang w:eastAsia="zh-CN"/>
        </w:rPr>
        <w:t>价值主张中的</w:t>
      </w:r>
      <w:r w:rsidRPr="007E5CC8">
        <w:rPr>
          <w:rFonts w:ascii="微软雅黑" w:eastAsia="微软雅黑" w:hAnsi="微软雅黑"/>
          <w:lang w:eastAsia="zh-CN"/>
        </w:rPr>
        <w:t>双端平台体验</w:t>
      </w:r>
      <w:r w:rsidRPr="007E5CC8">
        <w:rPr>
          <w:rFonts w:ascii="微软雅黑" w:eastAsia="微软雅黑" w:hAnsi="微软雅黑" w:hint="eastAsia"/>
          <w:lang w:eastAsia="zh-CN"/>
        </w:rPr>
        <w:t>，渠道通路中的在应用商城上架app</w:t>
      </w:r>
      <w:r w:rsidR="002D52C5" w:rsidRPr="007E5CC8">
        <w:rPr>
          <w:rFonts w:ascii="微软雅黑" w:eastAsia="微软雅黑" w:hAnsi="微软雅黑" w:hint="eastAsia"/>
          <w:lang w:eastAsia="zh-CN"/>
        </w:rPr>
        <w:t>存在关联（1）：</w:t>
      </w:r>
    </w:p>
    <w:p w14:paraId="2350B74B" w14:textId="77777777" w:rsidR="002D52C5" w:rsidRPr="007E5CC8" w:rsidRDefault="002D52C5" w:rsidP="002D52C5">
      <w:pPr>
        <w:pStyle w:val="af0"/>
        <w:ind w:left="480" w:firstLineChars="0" w:firstLine="0"/>
        <w:rPr>
          <w:rFonts w:ascii="微软雅黑" w:eastAsia="微软雅黑" w:hAnsi="微软雅黑"/>
          <w:lang w:eastAsia="zh-CN"/>
        </w:rPr>
      </w:pPr>
      <w:r w:rsidRPr="007E5CC8">
        <w:rPr>
          <w:rFonts w:ascii="微软雅黑" w:eastAsia="微软雅黑" w:hAnsi="微软雅黑" w:hint="eastAsia"/>
          <w:lang w:eastAsia="zh-CN"/>
        </w:rPr>
        <w:t>用户通过应用商城渠道获取app可以在移动端享受平台体验</w:t>
      </w:r>
    </w:p>
    <w:p w14:paraId="6A9474F0" w14:textId="77777777" w:rsidR="00B414CD" w:rsidRPr="007E5CC8" w:rsidRDefault="00A24A7B">
      <w:pPr>
        <w:pStyle w:val="3"/>
        <w:rPr>
          <w:rFonts w:ascii="微软雅黑" w:eastAsia="微软雅黑" w:hAnsi="微软雅黑"/>
          <w:lang w:eastAsia="zh-CN"/>
        </w:rPr>
      </w:pPr>
      <w:bookmarkStart w:id="51" w:name="_Toc56522593"/>
      <w:bookmarkStart w:id="52" w:name="header-n298"/>
      <w:bookmarkEnd w:id="50"/>
      <w:r w:rsidRPr="007E5CC8">
        <w:rPr>
          <w:rFonts w:ascii="微软雅黑" w:eastAsia="微软雅黑" w:hAnsi="微软雅黑"/>
          <w:lang w:eastAsia="zh-CN"/>
        </w:rPr>
        <w:t>调研</w:t>
      </w:r>
      <w:bookmarkEnd w:id="51"/>
    </w:p>
    <w:p w14:paraId="5C56F9F8" w14:textId="77777777" w:rsidR="00A24A7B" w:rsidRPr="007E5CC8" w:rsidRDefault="00A24A7B" w:rsidP="00A24A7B">
      <w:pPr>
        <w:pStyle w:val="a0"/>
        <w:rPr>
          <w:rFonts w:ascii="微软雅黑" w:eastAsia="微软雅黑" w:hAnsi="微软雅黑"/>
          <w:lang w:eastAsia="zh-CN"/>
        </w:rPr>
      </w:pPr>
      <w:r w:rsidRPr="007E5CC8">
        <w:rPr>
          <w:rFonts w:ascii="微软雅黑" w:eastAsia="微软雅黑" w:hAnsi="微软雅黑" w:hint="eastAsia"/>
          <w:lang w:eastAsia="zh-CN"/>
        </w:rPr>
        <w:t>我们将来自</w:t>
      </w:r>
      <w:r w:rsidR="00612CD4" w:rsidRPr="007E5CC8">
        <w:rPr>
          <w:rFonts w:ascii="微软雅黑" w:eastAsia="微软雅黑" w:hAnsi="微软雅黑" w:hint="eastAsia"/>
          <w:lang w:eastAsia="zh-CN"/>
        </w:rPr>
        <w:t xml:space="preserve"> </w:t>
      </w:r>
      <w:r w:rsidR="00612CD4" w:rsidRPr="007E5CC8">
        <w:rPr>
          <w:rFonts w:ascii="微软雅黑" w:eastAsia="微软雅黑" w:hAnsi="微软雅黑" w:hint="eastAsia"/>
          <w:b/>
          <w:lang w:eastAsia="zh-CN"/>
        </w:rPr>
        <w:t>24</w:t>
      </w:r>
      <w:r w:rsidR="00612CD4" w:rsidRPr="007E5CC8">
        <w:rPr>
          <w:rFonts w:ascii="微软雅黑" w:eastAsia="微软雅黑" w:hAnsi="微软雅黑"/>
          <w:lang w:eastAsia="zh-CN"/>
        </w:rPr>
        <w:t xml:space="preserve"> </w:t>
      </w:r>
      <w:r w:rsidRPr="007E5CC8">
        <w:rPr>
          <w:rFonts w:ascii="微软雅黑" w:eastAsia="微软雅黑" w:hAnsi="微软雅黑" w:hint="eastAsia"/>
          <w:lang w:eastAsia="zh-CN"/>
        </w:rPr>
        <w:t>篇</w:t>
      </w:r>
      <w:r w:rsidR="00612CD4" w:rsidRPr="007E5CC8">
        <w:rPr>
          <w:rFonts w:ascii="微软雅黑" w:eastAsia="微软雅黑" w:hAnsi="微软雅黑" w:hint="eastAsia"/>
          <w:lang w:eastAsia="zh-CN"/>
        </w:rPr>
        <w:t>资料的信息进行整合</w:t>
      </w:r>
    </w:p>
    <w:p w14:paraId="0FC096AF" w14:textId="77777777" w:rsidR="00612CD4" w:rsidRPr="007E5CC8" w:rsidRDefault="00612CD4" w:rsidP="00A24A7B">
      <w:pPr>
        <w:pStyle w:val="a0"/>
        <w:rPr>
          <w:rFonts w:ascii="微软雅黑" w:eastAsia="微软雅黑" w:hAnsi="微软雅黑"/>
          <w:lang w:eastAsia="zh-CN"/>
        </w:rPr>
      </w:pPr>
      <w:r w:rsidRPr="007E5CC8">
        <w:rPr>
          <w:rFonts w:ascii="微软雅黑" w:eastAsia="微软雅黑" w:hAnsi="微软雅黑" w:hint="eastAsia"/>
          <w:lang w:eastAsia="zh-CN"/>
        </w:rPr>
        <w:t>分为了</w:t>
      </w:r>
      <w:r w:rsidRPr="007E5CC8">
        <w:rPr>
          <w:rFonts w:ascii="微软雅黑" w:eastAsia="微软雅黑" w:hAnsi="微软雅黑" w:hint="eastAsia"/>
          <w:b/>
          <w:lang w:eastAsia="zh-CN"/>
        </w:rPr>
        <w:t>15</w:t>
      </w:r>
      <w:r w:rsidRPr="007E5CC8">
        <w:rPr>
          <w:rFonts w:ascii="微软雅黑" w:eastAsia="微软雅黑" w:hAnsi="微软雅黑" w:hint="eastAsia"/>
          <w:lang w:eastAsia="zh-CN"/>
        </w:rPr>
        <w:t>个</w:t>
      </w:r>
      <w:r w:rsidR="00B81D77" w:rsidRPr="007E5CC8">
        <w:rPr>
          <w:rFonts w:ascii="微软雅黑" w:eastAsia="微软雅黑" w:hAnsi="微软雅黑" w:hint="eastAsia"/>
          <w:lang w:eastAsia="zh-CN"/>
        </w:rPr>
        <w:t>调研</w:t>
      </w:r>
      <w:r w:rsidRPr="007E5CC8">
        <w:rPr>
          <w:rFonts w:ascii="微软雅黑" w:eastAsia="微软雅黑" w:hAnsi="微软雅黑" w:hint="eastAsia"/>
          <w:lang w:eastAsia="zh-CN"/>
        </w:rPr>
        <w:t>主题</w:t>
      </w:r>
    </w:p>
    <w:p w14:paraId="6A616727" w14:textId="77777777" w:rsidR="00AB0C78" w:rsidRPr="007E5CC8" w:rsidRDefault="00AB0C78" w:rsidP="00E83A51">
      <w:pPr>
        <w:pStyle w:val="4"/>
        <w:rPr>
          <w:rFonts w:ascii="微软雅黑" w:eastAsia="微软雅黑" w:hAnsi="微软雅黑"/>
          <w:lang w:eastAsia="zh-CN"/>
        </w:rPr>
      </w:pPr>
      <w:r w:rsidRPr="007E5CC8">
        <w:rPr>
          <w:rFonts w:ascii="微软雅黑" w:eastAsia="微软雅黑" w:hAnsi="微软雅黑"/>
          <w:lang w:eastAsia="zh-CN"/>
        </w:rPr>
        <w:t>1.国外游戏汉化程度</w:t>
      </w:r>
    </w:p>
    <w:p w14:paraId="35BF2A1F"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根据</w:t>
      </w:r>
      <w:r w:rsidR="00612CD4" w:rsidRPr="007E5CC8">
        <w:rPr>
          <w:rFonts w:ascii="微软雅黑" w:eastAsia="微软雅黑" w:hAnsi="微软雅黑" w:hint="eastAsia"/>
          <w:lang w:eastAsia="zh-CN"/>
        </w:rPr>
        <w:t>《</w:t>
      </w:r>
      <w:r w:rsidRPr="007E5CC8">
        <w:rPr>
          <w:rFonts w:ascii="微软雅黑" w:eastAsia="微软雅黑" w:hAnsi="微软雅黑"/>
          <w:lang w:eastAsia="zh-CN"/>
        </w:rPr>
        <w:t>艾瑞咨询2018年的产业研究报告</w:t>
      </w:r>
      <w:r w:rsidR="00612CD4" w:rsidRPr="007E5CC8">
        <w:rPr>
          <w:rFonts w:ascii="微软雅黑" w:eastAsia="微软雅黑" w:hAnsi="微软雅黑" w:hint="eastAsia"/>
          <w:lang w:eastAsia="zh-CN"/>
        </w:rPr>
        <w:t>》</w:t>
      </w:r>
    </w:p>
    <w:p w14:paraId="01BFB0C5"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1BC960F9" wp14:editId="1799DF4A">
            <wp:extent cx="5334000" cy="3865492"/>
            <wp:effectExtent l="0" t="0" r="0" b="0"/>
            <wp:docPr id="37" name="Picture" descr="image-20201115103538628"/>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3538628.png"/>
                    <pic:cNvPicPr>
                      <a:picLocks noChangeAspect="1" noChangeArrowheads="1"/>
                    </pic:cNvPicPr>
                  </pic:nvPicPr>
                  <pic:blipFill>
                    <a:blip r:embed="rId15"/>
                    <a:stretch>
                      <a:fillRect/>
                    </a:stretch>
                  </pic:blipFill>
                  <pic:spPr bwMode="auto">
                    <a:xfrm>
                      <a:off x="0" y="0"/>
                      <a:ext cx="5334000" cy="3865492"/>
                    </a:xfrm>
                    <a:prstGeom prst="rect">
                      <a:avLst/>
                    </a:prstGeom>
                    <a:noFill/>
                    <a:ln w="9525">
                      <a:noFill/>
                      <a:headEnd/>
                      <a:tailEnd/>
                    </a:ln>
                  </pic:spPr>
                </pic:pic>
              </a:graphicData>
            </a:graphic>
          </wp:inline>
        </w:drawing>
      </w:r>
    </w:p>
    <w:p w14:paraId="31ED3050"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lang w:eastAsia="zh-CN"/>
        </w:rPr>
        <w:t>根据调研可以看出，虽然steam上支持中文的游戏数量在逐年增加，但是增长率却在降低，steam游戏的汉化率仍然不高。</w:t>
      </w:r>
    </w:p>
    <w:p w14:paraId="7363301F" w14:textId="77777777" w:rsidR="007D1821" w:rsidRPr="007E5CC8" w:rsidRDefault="007D1821" w:rsidP="00AB0C78">
      <w:pPr>
        <w:pStyle w:val="a0"/>
        <w:rPr>
          <w:rFonts w:ascii="微软雅黑" w:eastAsia="微软雅黑" w:hAnsi="微软雅黑"/>
          <w:lang w:eastAsia="zh-CN"/>
        </w:rPr>
      </w:pPr>
      <w:r w:rsidRPr="007E5CC8">
        <w:rPr>
          <w:rFonts w:ascii="微软雅黑" w:eastAsia="微软雅黑" w:hAnsi="微软雅黑" w:hint="eastAsia"/>
          <w:lang w:eastAsia="zh-CN"/>
        </w:rPr>
        <w:t>以下是对steam上的游戏的调研</w:t>
      </w:r>
    </w:p>
    <w:p w14:paraId="3F3A1BE9"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对steam上的游戏，首先进行游戏与试玩游戏的筛选</w:t>
      </w:r>
    </w:p>
    <w:p w14:paraId="334D7CDB"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0517E185" wp14:editId="0033514F">
            <wp:extent cx="3611880" cy="4549140"/>
            <wp:effectExtent l="0" t="0" r="0" b="0"/>
            <wp:docPr id="38" name="Picture" descr="image-20201115095920443"/>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095920443.png"/>
                    <pic:cNvPicPr>
                      <a:picLocks noChangeAspect="1" noChangeArrowheads="1"/>
                    </pic:cNvPicPr>
                  </pic:nvPicPr>
                  <pic:blipFill>
                    <a:blip r:embed="rId16"/>
                    <a:stretch>
                      <a:fillRect/>
                    </a:stretch>
                  </pic:blipFill>
                  <pic:spPr bwMode="auto">
                    <a:xfrm>
                      <a:off x="0" y="0"/>
                      <a:ext cx="3611880" cy="4549140"/>
                    </a:xfrm>
                    <a:prstGeom prst="rect">
                      <a:avLst/>
                    </a:prstGeom>
                    <a:noFill/>
                    <a:ln w="9525">
                      <a:noFill/>
                      <a:headEnd/>
                      <a:tailEnd/>
                    </a:ln>
                  </pic:spPr>
                </pic:pic>
              </a:graphicData>
            </a:graphic>
          </wp:inline>
        </w:drawing>
      </w:r>
    </w:p>
    <w:p w14:paraId="3EBBB4C7" w14:textId="77777777" w:rsidR="00AB0C78" w:rsidRPr="007E5CC8" w:rsidRDefault="00AB0C78" w:rsidP="00AB0C78">
      <w:pPr>
        <w:pStyle w:val="a0"/>
        <w:rPr>
          <w:rFonts w:ascii="微软雅黑" w:eastAsia="微软雅黑" w:hAnsi="微软雅黑"/>
        </w:rPr>
      </w:pPr>
      <w:r w:rsidRPr="007E5CC8">
        <w:rPr>
          <w:rFonts w:ascii="微软雅黑" w:eastAsia="微软雅黑" w:hAnsi="微软雅黑"/>
        </w:rPr>
        <w:t>结果为50494个产品</w:t>
      </w:r>
    </w:p>
    <w:p w14:paraId="4212FA41"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4BC2FAB2" wp14:editId="121864F2">
            <wp:extent cx="4216400" cy="2476500"/>
            <wp:effectExtent l="0" t="0" r="0" b="0"/>
            <wp:docPr id="39" name="Picture" descr="image-20201115100000031"/>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0000031.png"/>
                    <pic:cNvPicPr>
                      <a:picLocks noChangeAspect="1" noChangeArrowheads="1"/>
                    </pic:cNvPicPr>
                  </pic:nvPicPr>
                  <pic:blipFill>
                    <a:blip r:embed="rId17"/>
                    <a:stretch>
                      <a:fillRect/>
                    </a:stretch>
                  </pic:blipFill>
                  <pic:spPr bwMode="auto">
                    <a:xfrm>
                      <a:off x="0" y="0"/>
                      <a:ext cx="4216400" cy="2476500"/>
                    </a:xfrm>
                    <a:prstGeom prst="rect">
                      <a:avLst/>
                    </a:prstGeom>
                    <a:noFill/>
                    <a:ln w="9525">
                      <a:noFill/>
                      <a:headEnd/>
                      <a:tailEnd/>
                    </a:ln>
                  </pic:spPr>
                </pic:pic>
              </a:graphicData>
            </a:graphic>
          </wp:inline>
        </w:drawing>
      </w:r>
    </w:p>
    <w:p w14:paraId="6D175FC9"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接着勾选简体中文与繁体中文</w:t>
      </w:r>
    </w:p>
    <w:p w14:paraId="34C2897F"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4CE55774" wp14:editId="1558D82E">
            <wp:extent cx="4203700" cy="1739900"/>
            <wp:effectExtent l="0" t="0" r="0" b="0"/>
            <wp:docPr id="40" name="Picture" descr="image-20201115100056164"/>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0056164.png"/>
                    <pic:cNvPicPr>
                      <a:picLocks noChangeAspect="1" noChangeArrowheads="1"/>
                    </pic:cNvPicPr>
                  </pic:nvPicPr>
                  <pic:blipFill>
                    <a:blip r:embed="rId18"/>
                    <a:stretch>
                      <a:fillRect/>
                    </a:stretch>
                  </pic:blipFill>
                  <pic:spPr bwMode="auto">
                    <a:xfrm>
                      <a:off x="0" y="0"/>
                      <a:ext cx="4203700" cy="1739900"/>
                    </a:xfrm>
                    <a:prstGeom prst="rect">
                      <a:avLst/>
                    </a:prstGeom>
                    <a:noFill/>
                    <a:ln w="9525">
                      <a:noFill/>
                      <a:headEnd/>
                      <a:tailEnd/>
                    </a:ln>
                  </pic:spPr>
                </pic:pic>
              </a:graphicData>
            </a:graphic>
          </wp:inline>
        </w:drawing>
      </w:r>
    </w:p>
    <w:p w14:paraId="2621A122" w14:textId="77777777" w:rsidR="00AB0C78" w:rsidRPr="007E5CC8" w:rsidRDefault="00AB0C78" w:rsidP="00AB0C78">
      <w:pPr>
        <w:pStyle w:val="a0"/>
        <w:rPr>
          <w:rFonts w:ascii="微软雅黑" w:eastAsia="微软雅黑" w:hAnsi="微软雅黑"/>
        </w:rPr>
      </w:pPr>
      <w:r w:rsidRPr="007E5CC8">
        <w:rPr>
          <w:rFonts w:ascii="微软雅黑" w:eastAsia="微软雅黑" w:hAnsi="微软雅黑"/>
        </w:rPr>
        <w:t>结果为10551个产品</w:t>
      </w:r>
    </w:p>
    <w:p w14:paraId="732F6094"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0C6A2ACA" wp14:editId="5FF84532">
            <wp:extent cx="4330700" cy="2311400"/>
            <wp:effectExtent l="0" t="0" r="0" b="0"/>
            <wp:docPr id="41" name="Picture" descr="image-20201115100241750"/>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0241750.png"/>
                    <pic:cNvPicPr>
                      <a:picLocks noChangeAspect="1" noChangeArrowheads="1"/>
                    </pic:cNvPicPr>
                  </pic:nvPicPr>
                  <pic:blipFill>
                    <a:blip r:embed="rId19"/>
                    <a:stretch>
                      <a:fillRect/>
                    </a:stretch>
                  </pic:blipFill>
                  <pic:spPr bwMode="auto">
                    <a:xfrm>
                      <a:off x="0" y="0"/>
                      <a:ext cx="4330700" cy="2311400"/>
                    </a:xfrm>
                    <a:prstGeom prst="rect">
                      <a:avLst/>
                    </a:prstGeom>
                    <a:noFill/>
                    <a:ln w="9525">
                      <a:noFill/>
                      <a:headEnd/>
                      <a:tailEnd/>
                    </a:ln>
                  </pic:spPr>
                </pic:pic>
              </a:graphicData>
            </a:graphic>
          </wp:inline>
        </w:drawing>
      </w:r>
    </w:p>
    <w:p w14:paraId="7B98F5B0"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lang w:eastAsia="zh-CN"/>
        </w:rPr>
        <w:t>根据steam平台的筛选，在steam总体50494个游戏中，仅有10551个游戏支持中文，其中还包含了中国游戏制作者的游戏。汉化游戏仅占21%</w:t>
      </w:r>
    </w:p>
    <w:p w14:paraId="36165EBE" w14:textId="77777777" w:rsidR="00AB0C78" w:rsidRPr="007E5CC8" w:rsidRDefault="00AB0C78" w:rsidP="00E83A51">
      <w:pPr>
        <w:pStyle w:val="4"/>
        <w:rPr>
          <w:rFonts w:ascii="微软雅黑" w:eastAsia="微软雅黑" w:hAnsi="微软雅黑"/>
          <w:lang w:eastAsia="zh-CN"/>
        </w:rPr>
      </w:pPr>
      <w:bookmarkStart w:id="53" w:name="header-n13"/>
      <w:r w:rsidRPr="007E5CC8">
        <w:rPr>
          <w:rFonts w:ascii="微软雅黑" w:eastAsia="微软雅黑" w:hAnsi="微软雅黑" w:hint="eastAsia"/>
          <w:lang w:eastAsia="zh-CN"/>
        </w:rPr>
        <w:t>2</w:t>
      </w:r>
      <w:r w:rsidRPr="007E5CC8">
        <w:rPr>
          <w:rFonts w:ascii="微软雅黑" w:eastAsia="微软雅黑" w:hAnsi="微软雅黑"/>
          <w:lang w:eastAsia="zh-CN"/>
        </w:rPr>
        <w:t>.中国玩家对于游戏付费的接受程度</w:t>
      </w:r>
    </w:p>
    <w:p w14:paraId="133D77F7" w14:textId="77777777" w:rsidR="00AB0C78" w:rsidRPr="007E5CC8" w:rsidRDefault="007E5CC8" w:rsidP="00AB0C78">
      <w:pPr>
        <w:pStyle w:val="FirstParagraph"/>
        <w:rPr>
          <w:rFonts w:ascii="微软雅黑" w:eastAsia="微软雅黑" w:hAnsi="微软雅黑"/>
          <w:lang w:eastAsia="zh-CN"/>
        </w:rPr>
      </w:pPr>
      <w:r>
        <w:rPr>
          <w:rFonts w:ascii="微软雅黑" w:eastAsia="微软雅黑" w:hAnsi="微软雅黑" w:hint="eastAsia"/>
          <w:lang w:eastAsia="zh-CN"/>
        </w:rPr>
        <w:t>以下内容来自</w:t>
      </w:r>
      <w:r w:rsidR="00612CD4" w:rsidRPr="007E5CC8">
        <w:rPr>
          <w:rFonts w:ascii="微软雅黑" w:eastAsia="微软雅黑" w:hAnsi="微软雅黑" w:hint="eastAsia"/>
          <w:lang w:eastAsia="zh-CN"/>
        </w:rPr>
        <w:t>《</w:t>
      </w:r>
      <w:r w:rsidR="00AB0C78" w:rsidRPr="007E5CC8">
        <w:rPr>
          <w:rFonts w:ascii="微软雅黑" w:eastAsia="微软雅黑" w:hAnsi="微软雅黑"/>
          <w:lang w:eastAsia="zh-CN"/>
        </w:rPr>
        <w:t>2018年艾瑞咨询报告</w:t>
      </w:r>
      <w:r w:rsidR="00612CD4" w:rsidRPr="007E5CC8">
        <w:rPr>
          <w:rFonts w:ascii="微软雅黑" w:eastAsia="微软雅黑" w:hAnsi="微软雅黑" w:hint="eastAsia"/>
          <w:lang w:eastAsia="zh-CN"/>
        </w:rPr>
        <w:t>》</w:t>
      </w:r>
    </w:p>
    <w:p w14:paraId="38300982"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528389BF" wp14:editId="1B484486">
            <wp:extent cx="5334000" cy="3678923"/>
            <wp:effectExtent l="0" t="0" r="0" b="0"/>
            <wp:docPr id="42" name="Picture" descr="image-20201115103625496"/>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3625496.png"/>
                    <pic:cNvPicPr>
                      <a:picLocks noChangeAspect="1" noChangeArrowheads="1"/>
                    </pic:cNvPicPr>
                  </pic:nvPicPr>
                  <pic:blipFill>
                    <a:blip r:embed="rId20"/>
                    <a:stretch>
                      <a:fillRect/>
                    </a:stretch>
                  </pic:blipFill>
                  <pic:spPr bwMode="auto">
                    <a:xfrm>
                      <a:off x="0" y="0"/>
                      <a:ext cx="5334000" cy="3678923"/>
                    </a:xfrm>
                    <a:prstGeom prst="rect">
                      <a:avLst/>
                    </a:prstGeom>
                    <a:noFill/>
                    <a:ln w="9525">
                      <a:noFill/>
                      <a:headEnd/>
                      <a:tailEnd/>
                    </a:ln>
                  </pic:spPr>
                </pic:pic>
              </a:graphicData>
            </a:graphic>
          </wp:inline>
        </w:drawing>
      </w:r>
    </w:p>
    <w:p w14:paraId="25E9A4B5" w14:textId="77777777" w:rsidR="00EB7F1C"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3E797DE1" wp14:editId="55DEF93A">
            <wp:extent cx="5334000" cy="3569105"/>
            <wp:effectExtent l="0" t="0" r="0" b="0"/>
            <wp:docPr id="7" name="Picture" descr="image-20201115103809962"/>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03809962.png"/>
                    <pic:cNvPicPr>
                      <a:picLocks noChangeAspect="1" noChangeArrowheads="1"/>
                    </pic:cNvPicPr>
                  </pic:nvPicPr>
                  <pic:blipFill>
                    <a:blip r:embed="rId21"/>
                    <a:stretch>
                      <a:fillRect/>
                    </a:stretch>
                  </pic:blipFill>
                  <pic:spPr bwMode="auto">
                    <a:xfrm>
                      <a:off x="0" y="0"/>
                      <a:ext cx="5334000" cy="3569105"/>
                    </a:xfrm>
                    <a:prstGeom prst="rect">
                      <a:avLst/>
                    </a:prstGeom>
                    <a:noFill/>
                    <a:ln w="9525">
                      <a:noFill/>
                      <a:headEnd/>
                      <a:tailEnd/>
                    </a:ln>
                  </pic:spPr>
                </pic:pic>
              </a:graphicData>
            </a:graphic>
          </wp:inline>
        </w:drawing>
      </w:r>
    </w:p>
    <w:p w14:paraId="0F607D7D" w14:textId="77777777" w:rsidR="00EB7F1C" w:rsidRPr="007E5CC8" w:rsidRDefault="00EB7F1C" w:rsidP="00EB7F1C">
      <w:pPr>
        <w:pStyle w:val="a0"/>
        <w:rPr>
          <w:rFonts w:ascii="微软雅黑" w:eastAsia="微软雅黑" w:hAnsi="微软雅黑"/>
          <w:lang w:eastAsia="zh-CN"/>
        </w:rPr>
      </w:pPr>
      <w:r w:rsidRPr="007E5CC8">
        <w:rPr>
          <w:rFonts w:ascii="微软雅黑" w:eastAsia="微软雅黑" w:hAnsi="微软雅黑"/>
          <w:lang w:eastAsia="zh-CN"/>
        </w:rPr>
        <w:t>根据调研可以看出，中国PC单机游戏用户虽然愿意去购买正版游戏，但是玩盗版游戏的情况仍然存在。</w:t>
      </w:r>
    </w:p>
    <w:p w14:paraId="03BACDB3" w14:textId="77777777" w:rsidR="00AB0C78" w:rsidRPr="007E5CC8" w:rsidRDefault="00AB0C78" w:rsidP="00E83A51">
      <w:pPr>
        <w:pStyle w:val="4"/>
        <w:rPr>
          <w:rFonts w:ascii="微软雅黑" w:eastAsia="微软雅黑" w:hAnsi="微软雅黑"/>
        </w:rPr>
      </w:pPr>
      <w:bookmarkStart w:id="54" w:name="header-n17"/>
      <w:bookmarkEnd w:id="53"/>
      <w:r w:rsidRPr="007E5CC8">
        <w:rPr>
          <w:rFonts w:ascii="微软雅黑" w:eastAsia="微软雅黑" w:hAnsi="微软雅黑" w:hint="eastAsia"/>
          <w:lang w:eastAsia="zh-CN"/>
        </w:rPr>
        <w:lastRenderedPageBreak/>
        <w:t>3</w:t>
      </w:r>
      <w:r w:rsidRPr="007E5CC8">
        <w:rPr>
          <w:rFonts w:ascii="微软雅黑" w:eastAsia="微软雅黑" w:hAnsi="微软雅黑"/>
          <w:lang w:eastAsia="zh-CN"/>
        </w:rPr>
        <w:t>.竞品平台的发展</w:t>
      </w:r>
    </w:p>
    <w:p w14:paraId="307202BA" w14:textId="77777777" w:rsidR="00AB0C78" w:rsidRPr="007E5CC8" w:rsidRDefault="00AB0C78" w:rsidP="00AB0C78">
      <w:pPr>
        <w:pStyle w:val="5"/>
        <w:rPr>
          <w:rFonts w:ascii="微软雅黑" w:eastAsia="微软雅黑" w:hAnsi="微软雅黑"/>
          <w:lang w:eastAsia="zh-CN"/>
        </w:rPr>
      </w:pPr>
      <w:bookmarkStart w:id="55" w:name="header-n18"/>
      <w:r w:rsidRPr="007E5CC8">
        <w:rPr>
          <w:rFonts w:ascii="微软雅黑" w:eastAsia="微软雅黑" w:hAnsi="微软雅黑"/>
          <w:b/>
          <w:lang w:eastAsia="zh-CN"/>
        </w:rPr>
        <w:t>steam</w:t>
      </w:r>
    </w:p>
    <w:p w14:paraId="20DF63FA"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以下均来源于腾讯PC游戏平台部运营中心《2018年游戏行业外部市场观察报告》</w:t>
      </w:r>
    </w:p>
    <w:p w14:paraId="350B2F75" w14:textId="77777777" w:rsidR="00A81C41" w:rsidRPr="007E5CC8" w:rsidRDefault="00AB0C78" w:rsidP="00AB0C78">
      <w:pPr>
        <w:pStyle w:val="a0"/>
        <w:rPr>
          <w:rFonts w:ascii="微软雅黑" w:eastAsia="微软雅黑" w:hAnsi="微软雅黑"/>
        </w:rPr>
      </w:pPr>
      <w:r w:rsidRPr="007E5CC8">
        <w:rPr>
          <w:rFonts w:ascii="微软雅黑" w:eastAsia="微软雅黑" w:hAnsi="微软雅黑"/>
          <w:noProof/>
        </w:rPr>
        <w:drawing>
          <wp:inline distT="0" distB="0" distL="0" distR="0" wp14:anchorId="660C13C3" wp14:editId="785F1D0B">
            <wp:extent cx="5334000" cy="2997905"/>
            <wp:effectExtent l="0" t="0" r="0" b="0"/>
            <wp:docPr id="8" name="Picture" descr="img" title="fig:"/>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b9141855660a4a3f86f4606bf47fbdc6.jpeg"/>
                    <pic:cNvPicPr>
                      <a:picLocks noChangeAspect="1" noChangeArrowheads="1"/>
                    </pic:cNvPicPr>
                  </pic:nvPicPr>
                  <pic:blipFill>
                    <a:blip r:embed="rId22"/>
                    <a:stretch>
                      <a:fillRect/>
                    </a:stretch>
                  </pic:blipFill>
                  <pic:spPr bwMode="auto">
                    <a:xfrm>
                      <a:off x="0" y="0"/>
                      <a:ext cx="5334000" cy="2997905"/>
                    </a:xfrm>
                    <a:prstGeom prst="rect">
                      <a:avLst/>
                    </a:prstGeom>
                    <a:noFill/>
                    <a:ln w="9525">
                      <a:noFill/>
                      <a:headEnd/>
                      <a:tailEnd/>
                    </a:ln>
                  </pic:spPr>
                </pic:pic>
              </a:graphicData>
            </a:graphic>
          </wp:inline>
        </w:drawing>
      </w:r>
    </w:p>
    <w:p w14:paraId="092879D8" w14:textId="77777777" w:rsidR="00A81C41" w:rsidRPr="007E5CC8" w:rsidRDefault="00A81C41" w:rsidP="00A81C41">
      <w:pPr>
        <w:pStyle w:val="ImageCaption"/>
        <w:rPr>
          <w:rFonts w:ascii="微软雅黑" w:eastAsia="微软雅黑" w:hAnsi="微软雅黑"/>
          <w:i w:val="0"/>
          <w:lang w:eastAsia="zh-CN"/>
        </w:rPr>
      </w:pPr>
      <w:r w:rsidRPr="007E5CC8">
        <w:rPr>
          <w:rFonts w:ascii="微软雅黑" w:eastAsia="微软雅黑" w:hAnsi="微软雅黑"/>
          <w:i w:val="0"/>
          <w:lang w:eastAsia="zh-CN"/>
        </w:rPr>
        <w:t>可以看出，steam的全球用户注册数增长迅速，中国游戏玩家在逐渐涌入steam平台。且steam的销售额与付费游戏销量非常可观，每年在steam上发行的游戏数量也在不断增长</w:t>
      </w:r>
    </w:p>
    <w:p w14:paraId="70D6FAE1" w14:textId="77777777" w:rsidR="00AB0C78" w:rsidRPr="007E5CC8" w:rsidRDefault="00AB0C78" w:rsidP="00AB0C78">
      <w:pPr>
        <w:pStyle w:val="a0"/>
        <w:rPr>
          <w:rFonts w:ascii="微软雅黑" w:eastAsia="微软雅黑" w:hAnsi="微软雅黑"/>
        </w:rPr>
      </w:pPr>
      <w:r w:rsidRPr="007E5CC8">
        <w:rPr>
          <w:rFonts w:ascii="微软雅黑" w:eastAsia="微软雅黑" w:hAnsi="微软雅黑"/>
          <w:noProof/>
        </w:rPr>
        <w:drawing>
          <wp:inline distT="0" distB="0" distL="0" distR="0" wp14:anchorId="73EA1CD7" wp14:editId="77614908">
            <wp:extent cx="5334000" cy="2997905"/>
            <wp:effectExtent l="0" t="0" r="0" b="0"/>
            <wp:docPr id="9" name="Picture" descr="img" title="fig:"/>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1dd0478ef071409284ea7970e5b41c3b.jpeg"/>
                    <pic:cNvPicPr>
                      <a:picLocks noChangeAspect="1" noChangeArrowheads="1"/>
                    </pic:cNvPicPr>
                  </pic:nvPicPr>
                  <pic:blipFill>
                    <a:blip r:embed="rId23"/>
                    <a:stretch>
                      <a:fillRect/>
                    </a:stretch>
                  </pic:blipFill>
                  <pic:spPr bwMode="auto">
                    <a:xfrm>
                      <a:off x="0" y="0"/>
                      <a:ext cx="5334000" cy="2997905"/>
                    </a:xfrm>
                    <a:prstGeom prst="rect">
                      <a:avLst/>
                    </a:prstGeom>
                    <a:noFill/>
                    <a:ln w="9525">
                      <a:noFill/>
                      <a:headEnd/>
                      <a:tailEnd/>
                    </a:ln>
                  </pic:spPr>
                </pic:pic>
              </a:graphicData>
            </a:graphic>
          </wp:inline>
        </w:drawing>
      </w:r>
    </w:p>
    <w:p w14:paraId="02637869" w14:textId="77777777" w:rsidR="00A81C41" w:rsidRPr="007E5CC8" w:rsidRDefault="00A81C41" w:rsidP="00AB0C78">
      <w:pPr>
        <w:pStyle w:val="a0"/>
        <w:rPr>
          <w:rFonts w:ascii="微软雅黑" w:eastAsia="微软雅黑" w:hAnsi="微软雅黑"/>
          <w:lang w:eastAsia="zh-CN"/>
        </w:rPr>
      </w:pPr>
      <w:r w:rsidRPr="007E5CC8">
        <w:rPr>
          <w:rFonts w:ascii="微软雅黑" w:eastAsia="微软雅黑" w:hAnsi="微软雅黑" w:hint="eastAsia"/>
          <w:lang w:eastAsia="zh-CN"/>
        </w:rPr>
        <w:lastRenderedPageBreak/>
        <w:t>Steam具体用户构成来源，美国、中国、俄罗斯分居前三，美国为Steam用户第一大人群，约占据24%，中国紧随其后占比约20%，俄罗斯第三占比16%，Top10国家累计注册用户超过一半，达69%。活跃用户数层面比例近似，不过中国活跃用户占比进一步增加为26%，反超美国2个百分点，这使得中国玩家在活跃用户贡献最大的地区。</w:t>
      </w:r>
    </w:p>
    <w:p w14:paraId="3D0F128F"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6A3BAB85" wp14:editId="0E2FF1A6">
            <wp:extent cx="5334000" cy="2997905"/>
            <wp:effectExtent l="0" t="0" r="0" b="0"/>
            <wp:docPr id="10" name="Picture" descr="img"/>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f9f53cd8035c418996cd07b114f9374f.jpeg"/>
                    <pic:cNvPicPr>
                      <a:picLocks noChangeAspect="1" noChangeArrowheads="1"/>
                    </pic:cNvPicPr>
                  </pic:nvPicPr>
                  <pic:blipFill>
                    <a:blip r:embed="rId24"/>
                    <a:stretch>
                      <a:fillRect/>
                    </a:stretch>
                  </pic:blipFill>
                  <pic:spPr bwMode="auto">
                    <a:xfrm>
                      <a:off x="0" y="0"/>
                      <a:ext cx="5334000" cy="2997905"/>
                    </a:xfrm>
                    <a:prstGeom prst="rect">
                      <a:avLst/>
                    </a:prstGeom>
                    <a:noFill/>
                    <a:ln w="9525">
                      <a:noFill/>
                      <a:headEnd/>
                      <a:tailEnd/>
                    </a:ln>
                  </pic:spPr>
                </pic:pic>
              </a:graphicData>
            </a:graphic>
          </wp:inline>
        </w:drawing>
      </w:r>
    </w:p>
    <w:p w14:paraId="0647DD8F" w14:textId="77777777" w:rsidR="00A81C41" w:rsidRPr="007E5CC8" w:rsidRDefault="00A81C41" w:rsidP="00A81C41">
      <w:pPr>
        <w:pStyle w:val="a0"/>
        <w:rPr>
          <w:rFonts w:ascii="微软雅黑" w:eastAsia="微软雅黑" w:hAnsi="微软雅黑"/>
          <w:lang w:eastAsia="zh-CN"/>
        </w:rPr>
      </w:pPr>
      <w:r w:rsidRPr="007E5CC8">
        <w:rPr>
          <w:rFonts w:ascii="微软雅黑" w:eastAsia="微软雅黑" w:hAnsi="微软雅黑"/>
          <w:lang w:eastAsia="zh-CN"/>
        </w:rPr>
        <w:t>Steam用户增长具有典型的爆款效应，H1Z1、《绝地求生》、《太吾绘卷》等产品都吸引了大量中国玩家入驻Steam。尽管《堡垒之夜》等平台外现象级产品未登陆Steam，但Steam注册用户仍保持快速增长。</w:t>
      </w:r>
    </w:p>
    <w:p w14:paraId="0E0B66C2" w14:textId="77777777" w:rsidR="00A81C41"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60562919" wp14:editId="64737BF9">
            <wp:extent cx="4823460" cy="26441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a0d31db57e1244df849659d5da5ee0a4.jpeg"/>
                    <pic:cNvPicPr>
                      <a:picLocks noChangeAspect="1" noChangeArrowheads="1"/>
                    </pic:cNvPicPr>
                  </pic:nvPicPr>
                  <pic:blipFill>
                    <a:blip r:embed="rId25"/>
                    <a:stretch>
                      <a:fillRect/>
                    </a:stretch>
                  </pic:blipFill>
                  <pic:spPr bwMode="auto">
                    <a:xfrm>
                      <a:off x="0" y="0"/>
                      <a:ext cx="4823582" cy="2644207"/>
                    </a:xfrm>
                    <a:prstGeom prst="rect">
                      <a:avLst/>
                    </a:prstGeom>
                    <a:noFill/>
                    <a:ln w="9525">
                      <a:noFill/>
                      <a:headEnd/>
                      <a:tailEnd/>
                    </a:ln>
                  </pic:spPr>
                </pic:pic>
              </a:graphicData>
            </a:graphic>
          </wp:inline>
        </w:drawing>
      </w:r>
    </w:p>
    <w:p w14:paraId="6671CF9B" w14:textId="77777777" w:rsidR="00A81C41" w:rsidRPr="007E5CC8" w:rsidRDefault="00A81C41" w:rsidP="00A81C41">
      <w:pPr>
        <w:pStyle w:val="a0"/>
        <w:rPr>
          <w:rFonts w:ascii="微软雅黑" w:eastAsia="微软雅黑" w:hAnsi="微软雅黑"/>
          <w:lang w:eastAsia="zh-CN"/>
        </w:rPr>
      </w:pPr>
      <w:r w:rsidRPr="007E5CC8">
        <w:rPr>
          <w:rFonts w:ascii="微软雅黑" w:eastAsia="微软雅黑" w:hAnsi="微软雅黑"/>
          <w:lang w:eastAsia="zh-CN"/>
        </w:rPr>
        <w:t>Steam对外部竞争者的反应不多，纵观2018年，Steam主要新动作主要在用户层面，多在进行平台功能迭代，以及商店改版、优化内容消费场景的体验。</w:t>
      </w:r>
    </w:p>
    <w:p w14:paraId="373650D0"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3D67DBC5" wp14:editId="5466E603">
            <wp:extent cx="5052060" cy="28041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ec20a8b8f2a9459bb9ffee50f3cc7f6c.jpeg"/>
                    <pic:cNvPicPr>
                      <a:picLocks noChangeAspect="1" noChangeArrowheads="1"/>
                    </pic:cNvPicPr>
                  </pic:nvPicPr>
                  <pic:blipFill>
                    <a:blip r:embed="rId26"/>
                    <a:stretch>
                      <a:fillRect/>
                    </a:stretch>
                  </pic:blipFill>
                  <pic:spPr bwMode="auto">
                    <a:xfrm>
                      <a:off x="0" y="0"/>
                      <a:ext cx="5052183" cy="2804228"/>
                    </a:xfrm>
                    <a:prstGeom prst="rect">
                      <a:avLst/>
                    </a:prstGeom>
                    <a:noFill/>
                    <a:ln w="9525">
                      <a:noFill/>
                      <a:headEnd/>
                      <a:tailEnd/>
                    </a:ln>
                  </pic:spPr>
                </pic:pic>
              </a:graphicData>
            </a:graphic>
          </wp:inline>
        </w:drawing>
      </w:r>
    </w:p>
    <w:p w14:paraId="39C71DCB" w14:textId="77777777" w:rsidR="007D233B"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0A92EBF1" wp14:editId="417230C7">
            <wp:extent cx="5067300" cy="28651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7675c3d685f948bc85812916de96d0d7.jpeg"/>
                    <pic:cNvPicPr>
                      <a:picLocks noChangeAspect="1" noChangeArrowheads="1"/>
                    </pic:cNvPicPr>
                  </pic:nvPicPr>
                  <pic:blipFill>
                    <a:blip r:embed="rId27"/>
                    <a:stretch>
                      <a:fillRect/>
                    </a:stretch>
                  </pic:blipFill>
                  <pic:spPr bwMode="auto">
                    <a:xfrm>
                      <a:off x="0" y="0"/>
                      <a:ext cx="5067421" cy="2865188"/>
                    </a:xfrm>
                    <a:prstGeom prst="rect">
                      <a:avLst/>
                    </a:prstGeom>
                    <a:noFill/>
                    <a:ln w="9525">
                      <a:noFill/>
                      <a:headEnd/>
                      <a:tailEnd/>
                    </a:ln>
                  </pic:spPr>
                </pic:pic>
              </a:graphicData>
            </a:graphic>
          </wp:inline>
        </w:drawing>
      </w:r>
    </w:p>
    <w:p w14:paraId="26CED39B" w14:textId="77777777" w:rsidR="00F62A85" w:rsidRPr="007E5CC8" w:rsidRDefault="00F62A85" w:rsidP="00F62A85">
      <w:pPr>
        <w:pStyle w:val="a0"/>
        <w:rPr>
          <w:rFonts w:ascii="微软雅黑" w:eastAsia="微软雅黑" w:hAnsi="微软雅黑"/>
          <w:lang w:eastAsia="zh-CN"/>
        </w:rPr>
      </w:pPr>
      <w:r w:rsidRPr="007E5CC8">
        <w:rPr>
          <w:rFonts w:ascii="微软雅黑" w:eastAsia="微软雅黑" w:hAnsi="微软雅黑"/>
          <w:lang w:eastAsia="zh-CN"/>
        </w:rPr>
        <w:t>2018年，Steam新增有5305家发行商，同比增长26%。这一年，开发者一共在Steam上发行了6436款游戏，同比增长27%，其中有5737款付费游戏，同比增长27%。</w:t>
      </w:r>
    </w:p>
    <w:p w14:paraId="6798B97F"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54C60CEC" wp14:editId="4CEA9047">
            <wp:extent cx="5334000" cy="299790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d163f2df80bc4afcb0fe4145947b36a5.jpeg"/>
                    <pic:cNvPicPr>
                      <a:picLocks noChangeAspect="1" noChangeArrowheads="1"/>
                    </pic:cNvPicPr>
                  </pic:nvPicPr>
                  <pic:blipFill>
                    <a:blip r:embed="rId28"/>
                    <a:stretch>
                      <a:fillRect/>
                    </a:stretch>
                  </pic:blipFill>
                  <pic:spPr bwMode="auto">
                    <a:xfrm>
                      <a:off x="0" y="0"/>
                      <a:ext cx="5334000" cy="2997905"/>
                    </a:xfrm>
                    <a:prstGeom prst="rect">
                      <a:avLst/>
                    </a:prstGeom>
                    <a:noFill/>
                    <a:ln w="9525">
                      <a:noFill/>
                      <a:headEnd/>
                      <a:tailEnd/>
                    </a:ln>
                  </pic:spPr>
                </pic:pic>
              </a:graphicData>
            </a:graphic>
          </wp:inline>
        </w:drawing>
      </w:r>
    </w:p>
    <w:p w14:paraId="69113552" w14:textId="77777777" w:rsidR="00AB0C78" w:rsidRPr="007E5CC8" w:rsidRDefault="00CE7983" w:rsidP="00CE7983">
      <w:pPr>
        <w:pStyle w:val="a0"/>
        <w:rPr>
          <w:rFonts w:ascii="微软雅黑" w:eastAsia="微软雅黑" w:hAnsi="微软雅黑"/>
          <w:lang w:eastAsia="zh-CN"/>
        </w:rPr>
      </w:pPr>
      <w:r w:rsidRPr="007E5CC8">
        <w:rPr>
          <w:rFonts w:ascii="微软雅黑" w:eastAsia="微软雅黑" w:hAnsi="微软雅黑"/>
          <w:lang w:eastAsia="zh-CN"/>
        </w:rPr>
        <w:t>相较往年，2018年Steam发行游戏数、新增发行商数量增速都有所放缓。2016年到2018年期间，Steam上单个开发商平均发行游戏数量减少，其中付费游戏同步减少，但免费游戏有所增加。大型发行商不满Steam抽成进而自建渠道、或转投其他渠道，免费游戏的增加则可以无视分成问题，享受到Steam成熟的发行体系。</w:t>
      </w:r>
    </w:p>
    <w:p w14:paraId="5437721D" w14:textId="77777777" w:rsidR="00AB0C78" w:rsidRPr="007E5CC8" w:rsidRDefault="00487170"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5DADC5C3" wp14:editId="6E88BF1A">
            <wp:extent cx="5334000" cy="299790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199it.com/wp-content/uploads/2019/01/1548243521-9717-a5f2f629c6f705b.jpg"/>
                    <pic:cNvPicPr>
                      <a:picLocks noChangeAspect="1" noChangeArrowheads="1"/>
                    </pic:cNvPicPr>
                  </pic:nvPicPr>
                  <pic:blipFill>
                    <a:blip r:embed="rId29"/>
                    <a:stretch>
                      <a:fillRect/>
                    </a:stretch>
                  </pic:blipFill>
                  <pic:spPr bwMode="auto">
                    <a:xfrm>
                      <a:off x="0" y="0"/>
                      <a:ext cx="5334000" cy="2997905"/>
                    </a:xfrm>
                    <a:prstGeom prst="rect">
                      <a:avLst/>
                    </a:prstGeom>
                    <a:noFill/>
                    <a:ln w="9525">
                      <a:noFill/>
                      <a:headEnd/>
                      <a:tailEnd/>
                    </a:ln>
                  </pic:spPr>
                </pic:pic>
              </a:graphicData>
            </a:graphic>
          </wp:inline>
        </w:drawing>
      </w:r>
    </w:p>
    <w:p w14:paraId="6E21AEE1" w14:textId="77777777" w:rsidR="00487170" w:rsidRPr="007E5CC8" w:rsidRDefault="00487170" w:rsidP="00487170">
      <w:pPr>
        <w:pStyle w:val="a0"/>
        <w:rPr>
          <w:rFonts w:ascii="微软雅黑" w:eastAsia="微软雅黑" w:hAnsi="微软雅黑"/>
          <w:lang w:eastAsia="zh-CN"/>
        </w:rPr>
      </w:pPr>
      <w:r w:rsidRPr="007E5CC8">
        <w:rPr>
          <w:rFonts w:ascii="微软雅黑" w:eastAsia="微软雅黑" w:hAnsi="微软雅黑"/>
          <w:lang w:eastAsia="zh-CN"/>
        </w:rPr>
        <w:t>在新增的开发者当中，中小型开发者数量增加，2018年Steam上84%的发行商只发行了一款产品，比2017年增加了14个百分点。或受到商业环境变化及外部</w:t>
      </w:r>
      <w:r w:rsidRPr="007E5CC8">
        <w:rPr>
          <w:rFonts w:ascii="微软雅黑" w:eastAsia="微软雅黑" w:hAnsi="微软雅黑"/>
          <w:lang w:eastAsia="zh-CN"/>
        </w:rPr>
        <w:lastRenderedPageBreak/>
        <w:t>平台冲击，2018年Steam非独立开发者从往年的1653家，降至1244家，与之相对独立开发者仍保持一定增长，从2017年的5402家增加至6930家。随着独立游戏获得不俗商业化成绩的案例增多，独立游戏厂商尝试类型也更加均衡，不过仍多限于动作、冒险等已经被多次验证的品类。</w:t>
      </w:r>
    </w:p>
    <w:p w14:paraId="1D3EE09B" w14:textId="77777777" w:rsidR="00487170" w:rsidRPr="007E5CC8" w:rsidRDefault="00487170" w:rsidP="00487170">
      <w:pPr>
        <w:pStyle w:val="a0"/>
        <w:rPr>
          <w:rFonts w:ascii="微软雅黑" w:eastAsia="微软雅黑" w:hAnsi="微软雅黑"/>
          <w:lang w:eastAsia="zh-CN"/>
        </w:rPr>
      </w:pPr>
      <w:r w:rsidRPr="007E5CC8">
        <w:rPr>
          <w:rFonts w:ascii="微软雅黑" w:eastAsia="微软雅黑" w:hAnsi="微软雅黑"/>
          <w:noProof/>
        </w:rPr>
        <w:drawing>
          <wp:inline distT="0" distB="0" distL="0" distR="0" wp14:anchorId="0F182C8E" wp14:editId="2D71EA7A">
            <wp:extent cx="6057900" cy="3619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e56fa58c9cc14be09e617cf1f525d31a.jpeg"/>
                    <pic:cNvPicPr>
                      <a:picLocks noChangeAspect="1" noChangeArrowheads="1"/>
                    </pic:cNvPicPr>
                  </pic:nvPicPr>
                  <pic:blipFill>
                    <a:blip r:embed="rId30"/>
                    <a:stretch>
                      <a:fillRect/>
                    </a:stretch>
                  </pic:blipFill>
                  <pic:spPr bwMode="auto">
                    <a:xfrm>
                      <a:off x="0" y="0"/>
                      <a:ext cx="6058042" cy="3619585"/>
                    </a:xfrm>
                    <a:prstGeom prst="rect">
                      <a:avLst/>
                    </a:prstGeom>
                    <a:noFill/>
                    <a:ln w="9525">
                      <a:noFill/>
                      <a:headEnd/>
                      <a:tailEnd/>
                    </a:ln>
                  </pic:spPr>
                </pic:pic>
              </a:graphicData>
            </a:graphic>
          </wp:inline>
        </w:drawing>
      </w:r>
    </w:p>
    <w:p w14:paraId="103B5F52" w14:textId="77777777" w:rsidR="00487170" w:rsidRPr="007E5CC8" w:rsidRDefault="00487170" w:rsidP="00487170">
      <w:pPr>
        <w:pStyle w:val="a0"/>
        <w:rPr>
          <w:rFonts w:ascii="微软雅黑" w:eastAsia="微软雅黑" w:hAnsi="微软雅黑"/>
          <w:lang w:eastAsia="zh-CN"/>
        </w:rPr>
      </w:pPr>
      <w:r w:rsidRPr="007E5CC8">
        <w:rPr>
          <w:rFonts w:ascii="微软雅黑" w:eastAsia="微软雅黑" w:hAnsi="微软雅黑"/>
          <w:lang w:eastAsia="zh-CN"/>
        </w:rPr>
        <w:t>2018年，Steam Top10付费游戏销量占Steam当年总销量的8%，比2017年高出1个百分点，马太效应有所加剧。《报告》认为，Steam设置阶梯型分成模式，以及提供发行商官方页面，均有意对大发行商进行资源倾斜，导致压缩非头部游戏生存空间。</w:t>
      </w:r>
    </w:p>
    <w:p w14:paraId="50C48B6E" w14:textId="77777777" w:rsidR="00AB0C78" w:rsidRPr="007E5CC8" w:rsidRDefault="00AB0C78" w:rsidP="00AB0C78">
      <w:pPr>
        <w:pStyle w:val="a0"/>
        <w:rPr>
          <w:rFonts w:ascii="微软雅黑" w:eastAsia="微软雅黑" w:hAnsi="微软雅黑"/>
        </w:rPr>
      </w:pPr>
      <w:proofErr w:type="spellStart"/>
      <w:r w:rsidRPr="007E5CC8">
        <w:rPr>
          <w:rFonts w:ascii="微软雅黑" w:eastAsia="微软雅黑" w:hAnsi="微软雅黑"/>
        </w:rPr>
        <w:t>以下数据来源steam官方</w:t>
      </w:r>
      <w:proofErr w:type="spellEnd"/>
      <w:r w:rsidRPr="007E5CC8">
        <w:rPr>
          <w:rFonts w:ascii="微软雅黑" w:eastAsia="微软雅黑" w:hAnsi="微软雅黑"/>
        </w:rPr>
        <w:t>：</w:t>
      </w:r>
    </w:p>
    <w:p w14:paraId="1F25CF1C"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063D0837" wp14:editId="6E70DACD">
            <wp:extent cx="3977640" cy="1790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pload-images.jianshu.io/upload_images/10841302-e73d70bc361718d7.jpg?imageMogr2/auto-orient/strip|imageView2/2/w/720/format/webp"/>
                    <pic:cNvPicPr>
                      <a:picLocks noChangeAspect="1" noChangeArrowheads="1"/>
                    </pic:cNvPicPr>
                  </pic:nvPicPr>
                  <pic:blipFill>
                    <a:blip r:embed="rId31"/>
                    <a:stretch>
                      <a:fillRect/>
                    </a:stretch>
                  </pic:blipFill>
                  <pic:spPr bwMode="auto">
                    <a:xfrm>
                      <a:off x="0" y="0"/>
                      <a:ext cx="3977640" cy="1790700"/>
                    </a:xfrm>
                    <a:prstGeom prst="rect">
                      <a:avLst/>
                    </a:prstGeom>
                    <a:noFill/>
                    <a:ln w="9525">
                      <a:noFill/>
                      <a:headEnd/>
                      <a:tailEnd/>
                    </a:ln>
                  </pic:spPr>
                </pic:pic>
              </a:graphicData>
            </a:graphic>
          </wp:inline>
        </w:drawing>
      </w:r>
    </w:p>
    <w:p w14:paraId="088717FA" w14:textId="77777777" w:rsidR="00AB0C78" w:rsidRPr="007E5CC8" w:rsidRDefault="00AB0C78" w:rsidP="00AB0C78">
      <w:pPr>
        <w:pStyle w:val="5"/>
        <w:rPr>
          <w:rFonts w:ascii="微软雅黑" w:eastAsia="微软雅黑" w:hAnsi="微软雅黑"/>
          <w:lang w:eastAsia="zh-CN"/>
        </w:rPr>
      </w:pPr>
      <w:bookmarkStart w:id="56" w:name="header-n29"/>
      <w:bookmarkEnd w:id="55"/>
      <w:proofErr w:type="spellStart"/>
      <w:r w:rsidRPr="007E5CC8">
        <w:rPr>
          <w:rFonts w:ascii="微软雅黑" w:eastAsia="微软雅黑" w:hAnsi="微软雅黑"/>
          <w:b/>
          <w:lang w:eastAsia="zh-CN"/>
        </w:rPr>
        <w:t>TapTap</w:t>
      </w:r>
      <w:proofErr w:type="spellEnd"/>
    </w:p>
    <w:p w14:paraId="41AF8B24"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以下均来源于腾讯PC游戏平台部运营中心《2018年游戏行业外部市场观察报告》</w:t>
      </w:r>
    </w:p>
    <w:p w14:paraId="0679BC33"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7A86ECD8" wp14:editId="25391CC5">
            <wp:extent cx="5334000" cy="29979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f03316bd3a3941ada37a3c4f93e5d5cf.jpeg"/>
                    <pic:cNvPicPr>
                      <a:picLocks noChangeAspect="1" noChangeArrowheads="1"/>
                    </pic:cNvPicPr>
                  </pic:nvPicPr>
                  <pic:blipFill>
                    <a:blip r:embed="rId32"/>
                    <a:stretch>
                      <a:fillRect/>
                    </a:stretch>
                  </pic:blipFill>
                  <pic:spPr bwMode="auto">
                    <a:xfrm>
                      <a:off x="0" y="0"/>
                      <a:ext cx="5334000" cy="2997905"/>
                    </a:xfrm>
                    <a:prstGeom prst="rect">
                      <a:avLst/>
                    </a:prstGeom>
                    <a:noFill/>
                    <a:ln w="9525">
                      <a:noFill/>
                      <a:headEnd/>
                      <a:tailEnd/>
                    </a:ln>
                  </pic:spPr>
                </pic:pic>
              </a:graphicData>
            </a:graphic>
          </wp:inline>
        </w:drawing>
      </w:r>
    </w:p>
    <w:p w14:paraId="07359505" w14:textId="77777777" w:rsidR="00487170" w:rsidRPr="007E5CC8" w:rsidRDefault="00487170" w:rsidP="00487170">
      <w:pPr>
        <w:pStyle w:val="a0"/>
        <w:rPr>
          <w:rFonts w:ascii="微软雅黑" w:eastAsia="微软雅黑" w:hAnsi="微软雅黑"/>
          <w:lang w:eastAsia="zh-CN"/>
        </w:rPr>
      </w:pPr>
      <w:r w:rsidRPr="007E5CC8">
        <w:rPr>
          <w:rFonts w:ascii="微软雅黑" w:eastAsia="微软雅黑" w:hAnsi="微软雅黑"/>
          <w:lang w:eastAsia="zh-CN"/>
        </w:rPr>
        <w:t>作为提供手机端服务的</w:t>
      </w:r>
      <w:proofErr w:type="spellStart"/>
      <w:r w:rsidRPr="007E5CC8">
        <w:rPr>
          <w:rFonts w:ascii="微软雅黑" w:eastAsia="微软雅黑" w:hAnsi="微软雅黑"/>
          <w:lang w:eastAsia="zh-CN"/>
        </w:rPr>
        <w:t>TapTap</w:t>
      </w:r>
      <w:proofErr w:type="spellEnd"/>
      <w:r w:rsidRPr="007E5CC8">
        <w:rPr>
          <w:rFonts w:ascii="微软雅黑" w:eastAsia="微软雅黑" w:hAnsi="微软雅黑"/>
          <w:lang w:eastAsia="zh-CN"/>
        </w:rPr>
        <w:t>，其主要收入来源为广告，自身并无出品的游戏或是代理游戏。但是</w:t>
      </w:r>
      <w:proofErr w:type="spellStart"/>
      <w:r w:rsidRPr="007E5CC8">
        <w:rPr>
          <w:rFonts w:ascii="微软雅黑" w:eastAsia="微软雅黑" w:hAnsi="微软雅黑"/>
          <w:lang w:eastAsia="zh-CN"/>
        </w:rPr>
        <w:t>TapTap</w:t>
      </w:r>
      <w:proofErr w:type="spellEnd"/>
      <w:r w:rsidRPr="007E5CC8">
        <w:rPr>
          <w:rFonts w:ascii="微软雅黑" w:eastAsia="微软雅黑" w:hAnsi="微软雅黑"/>
          <w:lang w:eastAsia="zh-CN"/>
        </w:rPr>
        <w:t>主要靠编辑推荐、玩家安利、排行榜单等方式吸引用户使用</w:t>
      </w:r>
      <w:proofErr w:type="spellStart"/>
      <w:r w:rsidRPr="007E5CC8">
        <w:rPr>
          <w:rFonts w:ascii="微软雅黑" w:eastAsia="微软雅黑" w:hAnsi="微软雅黑"/>
          <w:lang w:eastAsia="zh-CN"/>
        </w:rPr>
        <w:t>TapTap</w:t>
      </w:r>
      <w:proofErr w:type="spellEnd"/>
      <w:r w:rsidRPr="007E5CC8">
        <w:rPr>
          <w:rFonts w:ascii="微软雅黑" w:eastAsia="微软雅黑" w:hAnsi="微软雅黑"/>
          <w:lang w:eastAsia="zh-CN"/>
        </w:rPr>
        <w:t>进行下载。</w:t>
      </w:r>
    </w:p>
    <w:p w14:paraId="2DA2A5E7"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1B11869D" wp14:editId="0A65EEBC">
            <wp:extent cx="6233160" cy="37566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cf7ec01f110a4b22b10945c35b555be0.jpeg"/>
                    <pic:cNvPicPr>
                      <a:picLocks noChangeAspect="1" noChangeArrowheads="1"/>
                    </pic:cNvPicPr>
                  </pic:nvPicPr>
                  <pic:blipFill>
                    <a:blip r:embed="rId33"/>
                    <a:stretch>
                      <a:fillRect/>
                    </a:stretch>
                  </pic:blipFill>
                  <pic:spPr bwMode="auto">
                    <a:xfrm>
                      <a:off x="0" y="0"/>
                      <a:ext cx="6233354" cy="3756777"/>
                    </a:xfrm>
                    <a:prstGeom prst="rect">
                      <a:avLst/>
                    </a:prstGeom>
                    <a:noFill/>
                    <a:ln w="9525">
                      <a:noFill/>
                      <a:headEnd/>
                      <a:tailEnd/>
                    </a:ln>
                  </pic:spPr>
                </pic:pic>
              </a:graphicData>
            </a:graphic>
          </wp:inline>
        </w:drawing>
      </w:r>
    </w:p>
    <w:p w14:paraId="53C35487" w14:textId="77777777" w:rsidR="00487170" w:rsidRPr="007E5CC8" w:rsidRDefault="00487170" w:rsidP="00487170">
      <w:pPr>
        <w:pStyle w:val="a0"/>
        <w:rPr>
          <w:rFonts w:ascii="微软雅黑" w:eastAsia="微软雅黑" w:hAnsi="微软雅黑"/>
          <w:lang w:eastAsia="zh-CN"/>
        </w:rPr>
      </w:pPr>
      <w:r w:rsidRPr="007E5CC8">
        <w:rPr>
          <w:rFonts w:ascii="微软雅黑" w:eastAsia="微软雅黑" w:hAnsi="微软雅黑"/>
          <w:lang w:eastAsia="zh-CN"/>
        </w:rPr>
        <w:t>但是，由于政策原因，</w:t>
      </w:r>
      <w:proofErr w:type="spellStart"/>
      <w:r w:rsidRPr="007E5CC8">
        <w:rPr>
          <w:rFonts w:ascii="微软雅黑" w:eastAsia="微软雅黑" w:hAnsi="微软雅黑"/>
          <w:lang w:eastAsia="zh-CN"/>
        </w:rPr>
        <w:t>TapTap</w:t>
      </w:r>
      <w:proofErr w:type="spellEnd"/>
      <w:r w:rsidRPr="007E5CC8">
        <w:rPr>
          <w:rFonts w:ascii="微软雅黑" w:eastAsia="微软雅黑" w:hAnsi="微软雅黑"/>
          <w:lang w:eastAsia="zh-CN"/>
        </w:rPr>
        <w:t>的整体业务有所下滑，安装量大幅下降。</w:t>
      </w:r>
    </w:p>
    <w:bookmarkEnd w:id="56"/>
    <w:p w14:paraId="078E8F12" w14:textId="77777777" w:rsidR="00AB0C78" w:rsidRPr="007E5CC8" w:rsidRDefault="00AB0C78" w:rsidP="00AB0C78">
      <w:pPr>
        <w:pStyle w:val="5"/>
        <w:rPr>
          <w:rFonts w:ascii="微软雅黑" w:eastAsia="微软雅黑" w:hAnsi="微软雅黑"/>
        </w:rPr>
      </w:pPr>
      <w:r w:rsidRPr="007E5CC8">
        <w:rPr>
          <w:rFonts w:ascii="微软雅黑" w:eastAsia="微软雅黑" w:hAnsi="微软雅黑"/>
          <w:b/>
        </w:rPr>
        <w:t>Epic</w:t>
      </w:r>
    </w:p>
    <w:p w14:paraId="031358B8" w14:textId="77777777" w:rsidR="00AB0C78" w:rsidRPr="007E5CC8" w:rsidRDefault="00AB0C78" w:rsidP="00AB0C78">
      <w:pPr>
        <w:pStyle w:val="FirstParagraph"/>
        <w:rPr>
          <w:rFonts w:ascii="微软雅黑" w:eastAsia="微软雅黑" w:hAnsi="微软雅黑"/>
        </w:rPr>
      </w:pPr>
      <w:proofErr w:type="spellStart"/>
      <w:r w:rsidRPr="007E5CC8">
        <w:rPr>
          <w:rFonts w:ascii="微软雅黑" w:eastAsia="微软雅黑" w:hAnsi="微软雅黑"/>
        </w:rPr>
        <w:t>以下数据来源</w:t>
      </w:r>
      <w:proofErr w:type="spellEnd"/>
      <w:r w:rsidR="007E5CC8">
        <w:rPr>
          <w:rFonts w:ascii="微软雅黑" w:eastAsia="微软雅黑" w:hAnsi="微软雅黑" w:hint="eastAsia"/>
          <w:lang w:eastAsia="zh-CN"/>
        </w:rPr>
        <w:t>于</w:t>
      </w:r>
      <w:proofErr w:type="spellStart"/>
      <w:r w:rsidRPr="007E5CC8">
        <w:rPr>
          <w:rFonts w:ascii="微软雅黑" w:eastAsia="微软雅黑" w:hAnsi="微软雅黑"/>
        </w:rPr>
        <w:t>Epic官方</w:t>
      </w:r>
      <w:proofErr w:type="spellEnd"/>
    </w:p>
    <w:p w14:paraId="183F40A5"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03845088" wp14:editId="061227A8">
            <wp:extent cx="5196840" cy="23317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35526714.png"/>
                    <pic:cNvPicPr>
                      <a:picLocks noChangeAspect="1" noChangeArrowheads="1"/>
                    </pic:cNvPicPr>
                  </pic:nvPicPr>
                  <pic:blipFill>
                    <a:blip r:embed="rId34"/>
                    <a:stretch>
                      <a:fillRect/>
                    </a:stretch>
                  </pic:blipFill>
                  <pic:spPr bwMode="auto">
                    <a:xfrm>
                      <a:off x="0" y="0"/>
                      <a:ext cx="5197697" cy="2332105"/>
                    </a:xfrm>
                    <a:prstGeom prst="rect">
                      <a:avLst/>
                    </a:prstGeom>
                    <a:noFill/>
                    <a:ln w="9525">
                      <a:noFill/>
                      <a:headEnd/>
                      <a:tailEnd/>
                    </a:ln>
                  </pic:spPr>
                </pic:pic>
              </a:graphicData>
            </a:graphic>
          </wp:inline>
        </w:drawing>
      </w:r>
    </w:p>
    <w:p w14:paraId="4D9FBD74"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01881EFE" wp14:editId="5E19AA46">
            <wp:extent cx="5151120" cy="23698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35550174.png"/>
                    <pic:cNvPicPr>
                      <a:picLocks noChangeAspect="1" noChangeArrowheads="1"/>
                    </pic:cNvPicPr>
                  </pic:nvPicPr>
                  <pic:blipFill>
                    <a:blip r:embed="rId35"/>
                    <a:stretch>
                      <a:fillRect/>
                    </a:stretch>
                  </pic:blipFill>
                  <pic:spPr bwMode="auto">
                    <a:xfrm>
                      <a:off x="0" y="0"/>
                      <a:ext cx="5151668" cy="2370072"/>
                    </a:xfrm>
                    <a:prstGeom prst="rect">
                      <a:avLst/>
                    </a:prstGeom>
                    <a:noFill/>
                    <a:ln w="9525">
                      <a:noFill/>
                      <a:headEnd/>
                      <a:tailEnd/>
                    </a:ln>
                  </pic:spPr>
                </pic:pic>
              </a:graphicData>
            </a:graphic>
          </wp:inline>
        </w:drawing>
      </w:r>
    </w:p>
    <w:p w14:paraId="0433EEE0" w14:textId="77777777" w:rsidR="00C6600C" w:rsidRPr="007E5CC8" w:rsidRDefault="00AB0C78" w:rsidP="00C6600C">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19A61B85" wp14:editId="147A8553">
            <wp:extent cx="5097780" cy="22402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35614471.png"/>
                    <pic:cNvPicPr>
                      <a:picLocks noChangeAspect="1" noChangeArrowheads="1"/>
                    </pic:cNvPicPr>
                  </pic:nvPicPr>
                  <pic:blipFill>
                    <a:blip r:embed="rId36"/>
                    <a:stretch>
                      <a:fillRect/>
                    </a:stretch>
                  </pic:blipFill>
                  <pic:spPr bwMode="auto">
                    <a:xfrm>
                      <a:off x="0" y="0"/>
                      <a:ext cx="5098629" cy="2240653"/>
                    </a:xfrm>
                    <a:prstGeom prst="rect">
                      <a:avLst/>
                    </a:prstGeom>
                    <a:noFill/>
                    <a:ln w="9525">
                      <a:noFill/>
                      <a:headEnd/>
                      <a:tailEnd/>
                    </a:ln>
                  </pic:spPr>
                </pic:pic>
              </a:graphicData>
            </a:graphic>
          </wp:inline>
        </w:drawing>
      </w:r>
    </w:p>
    <w:p w14:paraId="575FB1C9" w14:textId="77777777" w:rsidR="00AB0C78" w:rsidRPr="007E5CC8" w:rsidRDefault="00AB0C78" w:rsidP="00AB0C78">
      <w:pPr>
        <w:pStyle w:val="a0"/>
        <w:rPr>
          <w:rFonts w:ascii="微软雅黑" w:eastAsia="微软雅黑" w:hAnsi="微软雅黑"/>
        </w:rPr>
      </w:pPr>
      <w:r w:rsidRPr="007E5CC8">
        <w:rPr>
          <w:rFonts w:ascii="微软雅黑" w:eastAsia="微软雅黑" w:hAnsi="微软雅黑"/>
          <w:lang w:eastAsia="zh-CN"/>
        </w:rPr>
        <w:t>2020 年，在开放、开发人员友好型商城方面，我们将继续引领潮流，实现 88% 的收益分成，支持开发人员和发行商付款系统，并用 Humble 集成无密钥购买（很快将有更多 PC 商店）。 除此之外，我们还集成独立于 Epic 平台以及独立于</w:t>
      </w:r>
      <w:r w:rsidRPr="007E5CC8">
        <w:rPr>
          <w:rFonts w:ascii="微软雅黑" w:eastAsia="微软雅黑" w:hAnsi="微软雅黑"/>
          <w:lang w:eastAsia="zh-CN"/>
        </w:rPr>
        <w:lastRenderedPageBreak/>
        <w:t xml:space="preserve">商城的在线服务，这些服务拥有超过 3 亿顾客账户和 17 亿好友连接。 </w:t>
      </w:r>
      <w:r w:rsidRPr="007E5CC8">
        <w:rPr>
          <w:rFonts w:ascii="微软雅黑" w:eastAsia="微软雅黑" w:hAnsi="微软雅黑"/>
        </w:rPr>
        <w:t xml:space="preserve">Epic </w:t>
      </w:r>
      <w:proofErr w:type="spellStart"/>
      <w:r w:rsidRPr="007E5CC8">
        <w:rPr>
          <w:rFonts w:ascii="微软雅黑" w:eastAsia="微软雅黑" w:hAnsi="微软雅黑"/>
        </w:rPr>
        <w:t>还帮助开发人员使用我们为《Fortnite（堡垒之夜</w:t>
      </w:r>
      <w:proofErr w:type="spellEnd"/>
      <w:r w:rsidRPr="007E5CC8">
        <w:rPr>
          <w:rFonts w:ascii="微软雅黑" w:eastAsia="微软雅黑" w:hAnsi="微软雅黑"/>
        </w:rPr>
        <w:t>）》</w:t>
      </w:r>
      <w:proofErr w:type="spellStart"/>
      <w:r w:rsidRPr="007E5CC8">
        <w:rPr>
          <w:rFonts w:ascii="微软雅黑" w:eastAsia="微软雅黑" w:hAnsi="微软雅黑"/>
        </w:rPr>
        <w:t>开发的工具来支持跨平台游戏，包括</w:t>
      </w:r>
      <w:proofErr w:type="spellEnd"/>
      <w:r w:rsidRPr="007E5CC8">
        <w:rPr>
          <w:rFonts w:ascii="微软雅黑" w:eastAsia="微软雅黑" w:hAnsi="微软雅黑"/>
        </w:rPr>
        <w:t xml:space="preserve"> </w:t>
      </w:r>
      <w:proofErr w:type="spellStart"/>
      <w:r w:rsidRPr="007E5CC8">
        <w:rPr>
          <w:rFonts w:ascii="微软雅黑" w:eastAsia="微软雅黑" w:hAnsi="微软雅黑"/>
        </w:rPr>
        <w:t>PC、Mac、PlayStation、Xbox、Switch、iOS</w:t>
      </w:r>
      <w:proofErr w:type="spellEnd"/>
      <w:r w:rsidRPr="007E5CC8">
        <w:rPr>
          <w:rFonts w:ascii="微软雅黑" w:eastAsia="微软雅黑" w:hAnsi="微软雅黑"/>
        </w:rPr>
        <w:t xml:space="preserve"> 和 Android </w:t>
      </w:r>
      <w:proofErr w:type="spellStart"/>
      <w:r w:rsidRPr="007E5CC8">
        <w:rPr>
          <w:rFonts w:ascii="微软雅黑" w:eastAsia="微软雅黑" w:hAnsi="微软雅黑"/>
        </w:rPr>
        <w:t>的在线游戏。Phoenix</w:t>
      </w:r>
      <w:proofErr w:type="spellEnd"/>
      <w:r w:rsidRPr="007E5CC8">
        <w:rPr>
          <w:rFonts w:ascii="微软雅黑" w:eastAsia="微软雅黑" w:hAnsi="微软雅黑"/>
        </w:rPr>
        <w:t xml:space="preserve"> Labs </w:t>
      </w:r>
      <w:proofErr w:type="spellStart"/>
      <w:r w:rsidRPr="007E5CC8">
        <w:rPr>
          <w:rFonts w:ascii="微软雅黑" w:eastAsia="微软雅黑" w:hAnsi="微软雅黑"/>
        </w:rPr>
        <w:t>出品的《Dauntless》是首款采用</w:t>
      </w:r>
      <w:proofErr w:type="spellEnd"/>
      <w:r w:rsidRPr="007E5CC8">
        <w:rPr>
          <w:rFonts w:ascii="微软雅黑" w:eastAsia="微软雅黑" w:hAnsi="微软雅黑"/>
        </w:rPr>
        <w:t xml:space="preserve"> Epic </w:t>
      </w:r>
      <w:proofErr w:type="spellStart"/>
      <w:r w:rsidRPr="007E5CC8">
        <w:rPr>
          <w:rFonts w:ascii="微软雅黑" w:eastAsia="微软雅黑" w:hAnsi="微软雅黑"/>
        </w:rPr>
        <w:t>技术的第三方游戏，横跨</w:t>
      </w:r>
      <w:proofErr w:type="spellEnd"/>
      <w:r w:rsidRPr="007E5CC8">
        <w:rPr>
          <w:rFonts w:ascii="微软雅黑" w:eastAsia="微软雅黑" w:hAnsi="微软雅黑"/>
        </w:rPr>
        <w:t xml:space="preserve"> </w:t>
      </w:r>
      <w:proofErr w:type="spellStart"/>
      <w:r w:rsidRPr="007E5CC8">
        <w:rPr>
          <w:rFonts w:ascii="微软雅黑" w:eastAsia="微软雅黑" w:hAnsi="微软雅黑"/>
        </w:rPr>
        <w:t>PC、PlayStation、Xbox</w:t>
      </w:r>
      <w:proofErr w:type="spellEnd"/>
      <w:r w:rsidRPr="007E5CC8">
        <w:rPr>
          <w:rFonts w:ascii="微软雅黑" w:eastAsia="微软雅黑" w:hAnsi="微软雅黑"/>
        </w:rPr>
        <w:t xml:space="preserve"> 和 Switch 平台。2020 </w:t>
      </w:r>
      <w:proofErr w:type="spellStart"/>
      <w:r w:rsidRPr="007E5CC8">
        <w:rPr>
          <w:rFonts w:ascii="微软雅黑" w:eastAsia="微软雅黑" w:hAnsi="微软雅黑"/>
        </w:rPr>
        <w:t>年，将有更多跨平台游戏登陆</w:t>
      </w:r>
      <w:proofErr w:type="spellEnd"/>
      <w:r w:rsidRPr="007E5CC8">
        <w:rPr>
          <w:rFonts w:ascii="微软雅黑" w:eastAsia="微软雅黑" w:hAnsi="微软雅黑"/>
        </w:rPr>
        <w:t xml:space="preserve"> Epic Games Store。</w:t>
      </w:r>
    </w:p>
    <w:p w14:paraId="0D343E85" w14:textId="77777777" w:rsidR="00AB0C78" w:rsidRPr="007E5CC8" w:rsidRDefault="00AB0C78" w:rsidP="00AB0C78">
      <w:pPr>
        <w:pStyle w:val="5"/>
        <w:rPr>
          <w:rFonts w:ascii="微软雅黑" w:eastAsia="微软雅黑" w:hAnsi="微软雅黑"/>
        </w:rPr>
      </w:pPr>
      <w:bookmarkStart w:id="57" w:name="header-n39"/>
      <w:r w:rsidRPr="007E5CC8">
        <w:rPr>
          <w:rFonts w:ascii="微软雅黑" w:eastAsia="微软雅黑" w:hAnsi="微软雅黑"/>
          <w:b/>
        </w:rPr>
        <w:t>Ubisoft</w:t>
      </w:r>
    </w:p>
    <w:p w14:paraId="284F2745" w14:textId="77777777" w:rsidR="00AB0C78" w:rsidRPr="007E5CC8" w:rsidRDefault="00AB0C78" w:rsidP="00AB0C78">
      <w:pPr>
        <w:pStyle w:val="FirstParagraph"/>
        <w:rPr>
          <w:rFonts w:ascii="微软雅黑" w:eastAsia="微软雅黑" w:hAnsi="微软雅黑"/>
        </w:rPr>
      </w:pPr>
      <w:r w:rsidRPr="007E5CC8">
        <w:rPr>
          <w:rFonts w:ascii="微软雅黑" w:eastAsia="微软雅黑" w:hAnsi="微软雅黑"/>
        </w:rPr>
        <w:t>以下来自于育碧2019-2020年报</w:t>
      </w:r>
    </w:p>
    <w:p w14:paraId="7FA24952"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3B5989FC" wp14:editId="750F514D">
            <wp:extent cx="4259580" cy="47320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2532667.png"/>
                    <pic:cNvPicPr>
                      <a:picLocks noChangeAspect="1" noChangeArrowheads="1"/>
                    </pic:cNvPicPr>
                  </pic:nvPicPr>
                  <pic:blipFill>
                    <a:blip r:embed="rId37"/>
                    <a:stretch>
                      <a:fillRect/>
                    </a:stretch>
                  </pic:blipFill>
                  <pic:spPr bwMode="auto">
                    <a:xfrm>
                      <a:off x="0" y="0"/>
                      <a:ext cx="4260072" cy="4732567"/>
                    </a:xfrm>
                    <a:prstGeom prst="rect">
                      <a:avLst/>
                    </a:prstGeom>
                    <a:noFill/>
                    <a:ln w="9525">
                      <a:noFill/>
                      <a:headEnd/>
                      <a:tailEnd/>
                    </a:ln>
                  </pic:spPr>
                </pic:pic>
              </a:graphicData>
            </a:graphic>
          </wp:inline>
        </w:drawing>
      </w:r>
    </w:p>
    <w:p w14:paraId="0FE3C507" w14:textId="77777777" w:rsidR="00C41EFB" w:rsidRPr="007E5CC8" w:rsidRDefault="00C41EFB" w:rsidP="00C41EFB">
      <w:pPr>
        <w:pStyle w:val="a0"/>
        <w:rPr>
          <w:rFonts w:ascii="微软雅黑" w:eastAsia="微软雅黑" w:hAnsi="微软雅黑"/>
          <w:lang w:eastAsia="zh-CN"/>
        </w:rPr>
      </w:pPr>
      <w:r w:rsidRPr="007E5CC8">
        <w:rPr>
          <w:rFonts w:ascii="微软雅黑" w:eastAsia="微软雅黑" w:hAnsi="微软雅黑"/>
          <w:lang w:eastAsia="zh-CN"/>
        </w:rPr>
        <w:t>相较2018-2019，2019-2020育碧整体收入处于下滑状态。</w:t>
      </w:r>
    </w:p>
    <w:p w14:paraId="300A694C" w14:textId="77777777" w:rsidR="00AB0C78" w:rsidRPr="007E5CC8" w:rsidRDefault="00AB0C78" w:rsidP="00C6600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67AEDF1F" wp14:editId="3AB294AF">
            <wp:extent cx="5433060" cy="31013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2604908.png"/>
                    <pic:cNvPicPr>
                      <a:picLocks noChangeAspect="1" noChangeArrowheads="1"/>
                    </pic:cNvPicPr>
                  </pic:nvPicPr>
                  <pic:blipFill>
                    <a:blip r:embed="rId38"/>
                    <a:stretch>
                      <a:fillRect/>
                    </a:stretch>
                  </pic:blipFill>
                  <pic:spPr bwMode="auto">
                    <a:xfrm>
                      <a:off x="0" y="0"/>
                      <a:ext cx="5433691" cy="3101700"/>
                    </a:xfrm>
                    <a:prstGeom prst="rect">
                      <a:avLst/>
                    </a:prstGeom>
                    <a:noFill/>
                    <a:ln w="9525">
                      <a:noFill/>
                      <a:headEnd/>
                      <a:tailEnd/>
                    </a:ln>
                  </pic:spPr>
                </pic:pic>
              </a:graphicData>
            </a:graphic>
          </wp:inline>
        </w:drawing>
      </w:r>
    </w:p>
    <w:p w14:paraId="1A765497" w14:textId="77777777" w:rsidR="00AB0C78" w:rsidRPr="007E5CC8" w:rsidRDefault="00C53C01" w:rsidP="007E5CC8">
      <w:pPr>
        <w:pStyle w:val="a0"/>
        <w:rPr>
          <w:rFonts w:ascii="微软雅黑" w:eastAsia="微软雅黑" w:hAnsi="微软雅黑"/>
        </w:rPr>
      </w:pPr>
      <w:proofErr w:type="spellStart"/>
      <w:r w:rsidRPr="007E5CC8">
        <w:rPr>
          <w:rFonts w:ascii="微软雅黑" w:eastAsia="微软雅黑" w:hAnsi="微软雅黑"/>
        </w:rPr>
        <w:t>可以看出，育碧的主要营收平台为PlayStation主机平台与PC端</w:t>
      </w:r>
      <w:proofErr w:type="spellEnd"/>
      <w:r w:rsidRPr="007E5CC8">
        <w:rPr>
          <w:rFonts w:ascii="微软雅黑" w:eastAsia="微软雅黑" w:hAnsi="微软雅黑"/>
        </w:rPr>
        <w:t>。</w:t>
      </w:r>
      <w:r w:rsidR="007E5CC8" w:rsidRPr="007E5CC8">
        <w:rPr>
          <w:rFonts w:ascii="微软雅黑" w:eastAsia="微软雅黑" w:hAnsi="微软雅黑"/>
          <w:noProof/>
        </w:rPr>
        <w:drawing>
          <wp:inline distT="0" distB="0" distL="0" distR="0" wp14:anchorId="6FFED10B" wp14:editId="1DA67A2D">
            <wp:extent cx="3893820" cy="4373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2624930.png"/>
                    <pic:cNvPicPr>
                      <a:picLocks noChangeAspect="1" noChangeArrowheads="1"/>
                    </pic:cNvPicPr>
                  </pic:nvPicPr>
                  <pic:blipFill>
                    <a:blip r:embed="rId39"/>
                    <a:stretch>
                      <a:fillRect/>
                    </a:stretch>
                  </pic:blipFill>
                  <pic:spPr bwMode="auto">
                    <a:xfrm>
                      <a:off x="0" y="0"/>
                      <a:ext cx="3893903" cy="4373973"/>
                    </a:xfrm>
                    <a:prstGeom prst="rect">
                      <a:avLst/>
                    </a:prstGeom>
                    <a:noFill/>
                    <a:ln w="9525">
                      <a:noFill/>
                      <a:headEnd/>
                      <a:tailEnd/>
                    </a:ln>
                  </pic:spPr>
                </pic:pic>
              </a:graphicData>
            </a:graphic>
          </wp:inline>
        </w:drawing>
      </w:r>
    </w:p>
    <w:p w14:paraId="4897DF60" w14:textId="77777777" w:rsidR="00AB0C78" w:rsidRPr="007E5CC8" w:rsidRDefault="00AB0C78" w:rsidP="00E83A51">
      <w:pPr>
        <w:pStyle w:val="4"/>
        <w:rPr>
          <w:rFonts w:ascii="微软雅黑" w:eastAsia="微软雅黑" w:hAnsi="微软雅黑"/>
          <w:lang w:eastAsia="zh-CN"/>
        </w:rPr>
      </w:pPr>
      <w:bookmarkStart w:id="58" w:name="header-n46"/>
      <w:bookmarkEnd w:id="54"/>
      <w:bookmarkEnd w:id="57"/>
      <w:r w:rsidRPr="007E5CC8">
        <w:rPr>
          <w:rFonts w:ascii="微软雅黑" w:eastAsia="微软雅黑" w:hAnsi="微软雅黑" w:hint="eastAsia"/>
          <w:lang w:eastAsia="zh-CN"/>
        </w:rPr>
        <w:lastRenderedPageBreak/>
        <w:t>4</w:t>
      </w:r>
      <w:r w:rsidRPr="007E5CC8">
        <w:rPr>
          <w:rFonts w:ascii="微软雅黑" w:eastAsia="微软雅黑" w:hAnsi="微软雅黑"/>
          <w:lang w:eastAsia="zh-CN"/>
        </w:rPr>
        <w:t>.独立游戏制作者面临的困难</w:t>
      </w:r>
    </w:p>
    <w:p w14:paraId="05613A66"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16A9C879" wp14:editId="0A7C7F4F">
            <wp:extent cx="5334000" cy="263509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1914645.png"/>
                    <pic:cNvPicPr>
                      <a:picLocks noChangeAspect="1" noChangeArrowheads="1"/>
                    </pic:cNvPicPr>
                  </pic:nvPicPr>
                  <pic:blipFill>
                    <a:blip r:embed="rId40"/>
                    <a:stretch>
                      <a:fillRect/>
                    </a:stretch>
                  </pic:blipFill>
                  <pic:spPr bwMode="auto">
                    <a:xfrm>
                      <a:off x="0" y="0"/>
                      <a:ext cx="5334000" cy="2635098"/>
                    </a:xfrm>
                    <a:prstGeom prst="rect">
                      <a:avLst/>
                    </a:prstGeom>
                    <a:noFill/>
                    <a:ln w="9525">
                      <a:noFill/>
                      <a:headEnd/>
                      <a:tailEnd/>
                    </a:ln>
                  </pic:spPr>
                </pic:pic>
              </a:graphicData>
            </a:graphic>
          </wp:inline>
        </w:drawing>
      </w:r>
    </w:p>
    <w:p w14:paraId="7E0A0A55" w14:textId="77777777" w:rsidR="00AB0C78" w:rsidRPr="007E5CC8" w:rsidRDefault="00AB0C78" w:rsidP="00AB0C78">
      <w:pPr>
        <w:pStyle w:val="ImageCaption"/>
        <w:rPr>
          <w:rFonts w:ascii="微软雅黑" w:eastAsia="微软雅黑" w:hAnsi="微软雅黑"/>
        </w:rPr>
      </w:pPr>
    </w:p>
    <w:p w14:paraId="623B5052"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以下来源《困难重重，独立游戏开发者如何破局？》——手游矩阵</w:t>
      </w:r>
    </w:p>
    <w:p w14:paraId="188533EE" w14:textId="77777777" w:rsidR="00AB0C78" w:rsidRPr="007E5CC8" w:rsidRDefault="00AB0C78" w:rsidP="006A6D0C">
      <w:pPr>
        <w:ind w:left="480"/>
        <w:rPr>
          <w:rFonts w:ascii="微软雅黑" w:eastAsia="微软雅黑" w:hAnsi="微软雅黑"/>
          <w:lang w:eastAsia="zh-CN"/>
        </w:rPr>
      </w:pPr>
      <w:r w:rsidRPr="007E5CC8">
        <w:rPr>
          <w:rFonts w:ascii="微软雅黑" w:eastAsia="微软雅黑" w:hAnsi="微软雅黑"/>
          <w:b/>
          <w:lang w:eastAsia="zh-CN"/>
        </w:rPr>
        <w:t>资金短缺——独游开发者的附骨之疽</w:t>
      </w:r>
    </w:p>
    <w:p w14:paraId="4925F8A5" w14:textId="77777777" w:rsidR="00AB0C78" w:rsidRPr="007E5CC8" w:rsidRDefault="00AB0C78" w:rsidP="00AB0C78">
      <w:pPr>
        <w:numPr>
          <w:ilvl w:val="0"/>
          <w:numId w:val="1"/>
        </w:numPr>
        <w:rPr>
          <w:rFonts w:ascii="微软雅黑" w:eastAsia="微软雅黑" w:hAnsi="微软雅黑"/>
          <w:lang w:eastAsia="zh-CN"/>
        </w:rPr>
      </w:pPr>
      <w:r w:rsidRPr="007E5CC8">
        <w:rPr>
          <w:rFonts w:ascii="微软雅黑" w:eastAsia="微软雅黑" w:hAnsi="微软雅黑"/>
          <w:lang w:eastAsia="zh-CN"/>
        </w:rPr>
        <w:t>独立电影纪录片《独行》用了2年时间，跟拍了大大小小5个游戏开发团队，有两三人的，也有二十人的，但无一例外地面临着资金短缺这个世纪难题。影片中有人算了一笔账：两年的游戏开发成本和隐形工资成本一共需要157万，而这还仅仅是4人小团队所需的最低成本。随着游戏开发进程被拉长，成本还会更高。如此高额的开发成本，很少有开发者能够靠个人积蓄就负担得起。也正是因为这样，电影中的主角最终无奈地宣告破产。影片如此，现实同样不容乐观。9月21日登上Steam热销榜榜首的《太吾绘卷》，其5人制作团队也是在整整三年中，没有任何投资支持，团队成员也始终处于无薪状态。热销大作的制作开发团队尚且如此，那些占大多数的不知名开发团队的境遇不言自明。</w:t>
      </w:r>
    </w:p>
    <w:p w14:paraId="50C09AD9" w14:textId="77777777" w:rsidR="00AB0C78" w:rsidRPr="007E5CC8" w:rsidRDefault="00AB0C78" w:rsidP="006A6D0C">
      <w:pPr>
        <w:ind w:left="480"/>
        <w:rPr>
          <w:rFonts w:ascii="微软雅黑" w:eastAsia="微软雅黑" w:hAnsi="微软雅黑"/>
          <w:lang w:eastAsia="zh-CN"/>
        </w:rPr>
      </w:pPr>
      <w:r w:rsidRPr="007E5CC8">
        <w:rPr>
          <w:rFonts w:ascii="微软雅黑" w:eastAsia="微软雅黑" w:hAnsi="微软雅黑"/>
          <w:b/>
          <w:lang w:eastAsia="zh-CN"/>
        </w:rPr>
        <w:t>版号难求——游戏作品寸步难行</w:t>
      </w:r>
    </w:p>
    <w:p w14:paraId="0801468F" w14:textId="77777777" w:rsidR="00AB0C78" w:rsidRPr="007E5CC8" w:rsidRDefault="00AB0C78" w:rsidP="00AB0C78">
      <w:pPr>
        <w:numPr>
          <w:ilvl w:val="0"/>
          <w:numId w:val="1"/>
        </w:numPr>
        <w:rPr>
          <w:rFonts w:ascii="微软雅黑" w:eastAsia="微软雅黑" w:hAnsi="微软雅黑"/>
          <w:lang w:eastAsia="zh-CN"/>
        </w:rPr>
      </w:pPr>
      <w:r w:rsidRPr="007E5CC8">
        <w:rPr>
          <w:rFonts w:ascii="微软雅黑" w:eastAsia="微软雅黑" w:hAnsi="微软雅黑"/>
          <w:lang w:eastAsia="zh-CN"/>
        </w:rPr>
        <w:t>对于独游开发者来说，版号的办理是另一大难题。和别的商品一样，游戏必须到达消费者即玩家手中才能体现出价值，游戏通往市场的关键是发行，而版号就是游戏发行的准入证。</w:t>
      </w:r>
    </w:p>
    <w:p w14:paraId="33FC999E" w14:textId="77777777" w:rsidR="00AB0C78" w:rsidRPr="007E5CC8" w:rsidRDefault="00AB0C78" w:rsidP="00AB0C78">
      <w:pPr>
        <w:numPr>
          <w:ilvl w:val="0"/>
          <w:numId w:val="1"/>
        </w:numPr>
        <w:rPr>
          <w:rFonts w:ascii="微软雅黑" w:eastAsia="微软雅黑" w:hAnsi="微软雅黑"/>
          <w:lang w:eastAsia="zh-CN"/>
        </w:rPr>
      </w:pPr>
      <w:r w:rsidRPr="007E5CC8">
        <w:rPr>
          <w:rFonts w:ascii="微软雅黑" w:eastAsia="微软雅黑" w:hAnsi="微软雅黑"/>
          <w:lang w:eastAsia="zh-CN"/>
        </w:rPr>
        <w:lastRenderedPageBreak/>
        <w:t>目前中国网络游戏的上线大体要经过这样一个繁杂的过程：备案——版署送审——上司务会—版号申领。麻烦的是，并非所有的游戏公司都有资格申请版号。根据规定，拥有文化部的“文网文”证和工信部的ICP证（电信增值业务许可证）的公司才有申办资格，虽然根据新政策“文网文”不再要求公司注册资金达到1000万，但审核门槛仍然很高。具有ICP许可证的公司也必须满足注册资本在100万以上、外资股份占比不能超过49%这样的苛刻条件。</w:t>
      </w:r>
    </w:p>
    <w:p w14:paraId="7C9E08AE" w14:textId="77777777" w:rsidR="00AB0C78" w:rsidRPr="007E5CC8" w:rsidRDefault="00AB0C78" w:rsidP="00AB0C78">
      <w:pPr>
        <w:numPr>
          <w:ilvl w:val="0"/>
          <w:numId w:val="1"/>
        </w:numPr>
        <w:rPr>
          <w:rFonts w:ascii="微软雅黑" w:eastAsia="微软雅黑" w:hAnsi="微软雅黑"/>
          <w:lang w:eastAsia="zh-CN"/>
        </w:rPr>
      </w:pPr>
      <w:r w:rsidRPr="007E5CC8">
        <w:rPr>
          <w:rFonts w:ascii="微软雅黑" w:eastAsia="微软雅黑" w:hAnsi="微软雅黑"/>
          <w:lang w:eastAsia="zh-CN"/>
        </w:rPr>
        <w:t>这样一来，以独游开发团队为代表的那些“无证”公司要想办理版号只有两条途径，一是找有证的公司挂靠，但挂靠费又是一笔数额巨大的支出，二是与发行商开展合作。《独行》中的李远扬就选择了第二条路。想不到，找到合适的发行商比找到自己的另一半还难。因为对游戏的见解不同，李远扬最终没能和发行商走下去，虽然他自己也很清楚，这可能意味着完蛋。</w:t>
      </w:r>
    </w:p>
    <w:p w14:paraId="55BFE396" w14:textId="77777777" w:rsidR="00AB0C78" w:rsidRPr="007E5CC8" w:rsidRDefault="00AB0C78" w:rsidP="006A6D0C">
      <w:pPr>
        <w:ind w:left="480"/>
        <w:rPr>
          <w:rFonts w:ascii="微软雅黑" w:eastAsia="微软雅黑" w:hAnsi="微软雅黑"/>
          <w:lang w:eastAsia="zh-CN"/>
        </w:rPr>
      </w:pPr>
      <w:r w:rsidRPr="007E5CC8">
        <w:rPr>
          <w:rFonts w:ascii="微软雅黑" w:eastAsia="微软雅黑" w:hAnsi="微软雅黑"/>
          <w:b/>
          <w:lang w:eastAsia="zh-CN"/>
        </w:rPr>
        <w:t>融资困难、发行商过度且过于强势</w:t>
      </w:r>
    </w:p>
    <w:p w14:paraId="3D8ACC61" w14:textId="77777777" w:rsidR="00AB0C78" w:rsidRPr="007E5CC8" w:rsidRDefault="00AB0C78" w:rsidP="00AB0C78">
      <w:pPr>
        <w:numPr>
          <w:ilvl w:val="0"/>
          <w:numId w:val="1"/>
        </w:numPr>
        <w:rPr>
          <w:rFonts w:ascii="微软雅黑" w:eastAsia="微软雅黑" w:hAnsi="微软雅黑"/>
          <w:lang w:eastAsia="zh-CN"/>
        </w:rPr>
      </w:pPr>
      <w:r w:rsidRPr="007E5CC8">
        <w:rPr>
          <w:rFonts w:ascii="微软雅黑" w:eastAsia="微软雅黑" w:hAnsi="微软雅黑"/>
          <w:lang w:eastAsia="zh-CN"/>
        </w:rPr>
        <w:t>2018年的欧洲游戏博览会上，公布了由</w:t>
      </w:r>
      <w:proofErr w:type="spellStart"/>
      <w:r w:rsidRPr="007E5CC8">
        <w:rPr>
          <w:rFonts w:ascii="微软雅黑" w:eastAsia="微软雅黑" w:hAnsi="微软雅黑"/>
          <w:lang w:eastAsia="zh-CN"/>
        </w:rPr>
        <w:t>Gamesindustry</w:t>
      </w:r>
      <w:proofErr w:type="spellEnd"/>
      <w:r w:rsidRPr="007E5CC8">
        <w:rPr>
          <w:rFonts w:ascii="微软雅黑" w:eastAsia="微软雅黑" w:hAnsi="微软雅黑"/>
          <w:lang w:eastAsia="zh-CN"/>
        </w:rPr>
        <w:t>独游开发者协会（TIGA）的一项调查结果：38%的游戏公司将融资列为阻碍业务发展的主要因素。本次调查的60多名独立开发者中，只有16人获得了投资者或发行商的资助，通过众筹方式的有2人，通过孵化器计划的有1人。</w:t>
      </w:r>
    </w:p>
    <w:p w14:paraId="10CF8BBE" w14:textId="77777777" w:rsidR="00AB0C78" w:rsidRPr="007E5CC8" w:rsidRDefault="00AB0C78" w:rsidP="00E83A51">
      <w:pPr>
        <w:pStyle w:val="4"/>
        <w:rPr>
          <w:rFonts w:ascii="微软雅黑" w:eastAsia="微软雅黑" w:hAnsi="微软雅黑"/>
        </w:rPr>
      </w:pPr>
      <w:bookmarkStart w:id="59" w:name="header-n61"/>
      <w:bookmarkEnd w:id="58"/>
      <w:r w:rsidRPr="007E5CC8">
        <w:rPr>
          <w:rFonts w:ascii="微软雅黑" w:eastAsia="微软雅黑" w:hAnsi="微软雅黑" w:hint="eastAsia"/>
          <w:lang w:eastAsia="zh-CN"/>
        </w:rPr>
        <w:t>5</w:t>
      </w:r>
      <w:r w:rsidRPr="007E5CC8">
        <w:rPr>
          <w:rFonts w:ascii="微软雅黑" w:eastAsia="微软雅黑" w:hAnsi="微软雅黑"/>
        </w:rPr>
        <w:t>.众筹平台的调研</w:t>
      </w:r>
    </w:p>
    <w:p w14:paraId="0530BE16" w14:textId="77777777" w:rsidR="00AB0C78" w:rsidRPr="007E5CC8" w:rsidRDefault="00AB0C78" w:rsidP="00AB0C78">
      <w:pPr>
        <w:pStyle w:val="5"/>
        <w:rPr>
          <w:rFonts w:ascii="微软雅黑" w:eastAsia="微软雅黑" w:hAnsi="微软雅黑"/>
        </w:rPr>
      </w:pPr>
      <w:bookmarkStart w:id="60" w:name="header-n62"/>
      <w:r w:rsidRPr="007E5CC8">
        <w:rPr>
          <w:rFonts w:ascii="微软雅黑" w:eastAsia="微软雅黑" w:hAnsi="微软雅黑"/>
          <w:b/>
        </w:rPr>
        <w:t>Kickstarter</w:t>
      </w:r>
    </w:p>
    <w:p w14:paraId="39F8FF1A" w14:textId="77777777" w:rsidR="00AB0C78" w:rsidRPr="007E5CC8" w:rsidRDefault="00AB0C78" w:rsidP="00AB0C78">
      <w:pPr>
        <w:pStyle w:val="FirstParagraph"/>
        <w:rPr>
          <w:rFonts w:ascii="微软雅黑" w:eastAsia="微软雅黑" w:hAnsi="微软雅黑"/>
        </w:rPr>
      </w:pPr>
      <w:r w:rsidRPr="007E5CC8">
        <w:rPr>
          <w:rFonts w:ascii="微软雅黑" w:eastAsia="微软雅黑" w:hAnsi="微软雅黑"/>
        </w:rPr>
        <w:t>Kickstarter创立于2009年，虽然不是最早的平台，但也堪称是全球众筹行业的“元老”平台。Kickstarter是美国知名度最高、规模最大的众筹平台，也是众筹平台在全球兴起发展的始作俑者。</w:t>
      </w:r>
    </w:p>
    <w:p w14:paraId="205F4943"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文化创意产业融资是Kickstarter平台起步的主要内容，目前依然是其核心业务。Kickstarter平台上众筹的项目包含艺术、电影、新闻、工艺品、时尚、设计、漫画等15个品类。Kickstarter的运作模式非常简单：项目、创意的提供者即资金的需求方在Kickstarter平台上进行申请，Kickstarter会对项目进行审核，通过后放在网站上向公众展示并筹集资金。</w:t>
      </w:r>
    </w:p>
    <w:p w14:paraId="028A4764"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lastRenderedPageBreak/>
        <w:t>在Kickstarter众筹平台上，资金需求方通常会设立一个筹资期（一般是30天）和筹资目标，如果募资超额即项目众筹成功，相关投资人可以根据不同的投资额度获得相应回报，而Kickstarter也会收取募集金额的5%作为佣金；如果募资不及目标则宣告项目众筹融资失败，所募的资金将自动返还支持者账户。根据Kickstarter官方发布的最新数据显示，2015年，Kickstarter平台项目从多达百万的投资者手中共募得资金144,407,094美元。自成立以来，Kickstarter为创业者累计融资已超20亿美元。</w:t>
      </w:r>
    </w:p>
    <w:p w14:paraId="0DE175B6"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原文網址：https://kknews.cc/finance/5oy2l38.html</w:t>
      </w:r>
    </w:p>
    <w:p w14:paraId="1D6D8B4F" w14:textId="77777777" w:rsidR="00AB0C78" w:rsidRPr="007E5CC8" w:rsidRDefault="00AB0C78" w:rsidP="00AB0C78">
      <w:pPr>
        <w:pStyle w:val="5"/>
        <w:rPr>
          <w:rFonts w:ascii="微软雅黑" w:eastAsia="微软雅黑" w:hAnsi="微软雅黑"/>
          <w:lang w:eastAsia="zh-CN"/>
        </w:rPr>
      </w:pPr>
      <w:bookmarkStart w:id="61" w:name="header-n67"/>
      <w:bookmarkEnd w:id="60"/>
      <w:r w:rsidRPr="007E5CC8">
        <w:rPr>
          <w:rFonts w:ascii="微软雅黑" w:eastAsia="微软雅黑" w:hAnsi="微软雅黑"/>
          <w:lang w:eastAsia="zh-CN"/>
        </w:rPr>
        <w:t>Indiegogo</w:t>
      </w:r>
    </w:p>
    <w:p w14:paraId="0E86050F"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Indiegogo成立于2007年，是美国第二大众筹平台，在硬件科技类产品众筹领域积累了极高的人气，已经具备了与众筹界老大Kickstarter叫板的实力。</w:t>
      </w:r>
    </w:p>
    <w:p w14:paraId="467CBC22"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Indiegogo最初专注于电影类项目，现已发展成为接受各类创新项目的众筹平台。有别于其他平台，Indiegogo不对网站上发布的项目进行审查，支持者承诺支付的资金将会直接分配给项目创始人。如果项目没有达到预定筹资目标，则由项目发起人决定是否退还已筹资金。</w:t>
      </w:r>
    </w:p>
    <w:p w14:paraId="3A4A3A38"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虽然Indiegogo过去以帮助草根创业者筹款、帮助初创公司融资而起家，但是随着网站规模发展，网站商业模式弊端凸显。小团队往往研发实力较弱、供应链整合能力欠缺、并且经验不足，储备资金也难以应对意外情况，比如之前就有Nano飞行器众筹200多万欧元之后，产品跳票公司倒闭。</w:t>
      </w:r>
    </w:p>
    <w:p w14:paraId="4CA85654"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公众对小团队信心一再下滑，草根众筹热度不再。作为美国第二大众筹平台，Indiegogo终于按耐不住决心转型。有消息称，Indiegogo将会为大型企业集团提供众筹平台，推广他们的产品设想，并根据消费者的预订数据来判断产品的市场前景，以此帮助成熟公司更好地规划新产品。</w:t>
      </w:r>
    </w:p>
    <w:p w14:paraId="7104A223" w14:textId="77777777" w:rsidR="00AB0C78" w:rsidRPr="007E5CC8" w:rsidRDefault="00AB0C78" w:rsidP="00AB0C78">
      <w:pPr>
        <w:pStyle w:val="a0"/>
        <w:rPr>
          <w:rFonts w:ascii="微软雅黑" w:eastAsia="微软雅黑" w:hAnsi="微软雅黑"/>
        </w:rPr>
      </w:pPr>
      <w:proofErr w:type="spellStart"/>
      <w:r w:rsidRPr="007E5CC8">
        <w:rPr>
          <w:rFonts w:ascii="微软雅黑" w:eastAsia="微软雅黑" w:hAnsi="微软雅黑"/>
        </w:rPr>
        <w:t>原文網址：https</w:t>
      </w:r>
      <w:proofErr w:type="spellEnd"/>
      <w:r w:rsidRPr="007E5CC8">
        <w:rPr>
          <w:rFonts w:ascii="微软雅黑" w:eastAsia="微软雅黑" w:hAnsi="微软雅黑"/>
        </w:rPr>
        <w:t>://kknews.cc/finance/5oy2l38.html</w:t>
      </w:r>
    </w:p>
    <w:p w14:paraId="59CD1FCF" w14:textId="77777777" w:rsidR="00AB0C78" w:rsidRPr="007E5CC8" w:rsidRDefault="00AB0C78" w:rsidP="00AB0C78">
      <w:pPr>
        <w:pStyle w:val="5"/>
        <w:rPr>
          <w:rFonts w:ascii="微软雅黑" w:eastAsia="微软雅黑" w:hAnsi="微软雅黑"/>
        </w:rPr>
      </w:pPr>
      <w:bookmarkStart w:id="62" w:name="header-n73"/>
      <w:bookmarkEnd w:id="61"/>
      <w:r w:rsidRPr="007E5CC8">
        <w:rPr>
          <w:rFonts w:ascii="微软雅黑" w:eastAsia="微软雅黑" w:hAnsi="微软雅黑"/>
        </w:rPr>
        <w:t>AngelList</w:t>
      </w:r>
    </w:p>
    <w:p w14:paraId="2D4A3539"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AngelList成立于2010年，是美国最早的股权众筹平台，也是全球股权众筹平台的“鼻祖”。</w:t>
      </w:r>
    </w:p>
    <w:p w14:paraId="12E88A33"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lastRenderedPageBreak/>
        <w:t>AngelList前身和雏形是NavalRavikant和BabakNivi共同创立的博客VentureHacks，为的是通过撰写有关创业知识的博文帮助创业者了解创业流程。如今，AngelList已经成为一个集创业服务、投融资、求职招聘以及社交功能于一身的大型众筹平台。55万家注册企业，4万余名合格投资者，6千多家创投机构以及3千多家创业孵化器已经成为AngelList创业创新体系的重要组成部分。</w:t>
      </w:r>
    </w:p>
    <w:p w14:paraId="7E0A8CBB"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作为一家全球知名的股权众筹平台，AngelList的以“领投-跟投”模式通过引入大量的优质投资人资源，使得AngelList的业务并不会受到网站本身投资能力的制约，且平台项目投融资总额远远超过了竞争对手。</w:t>
      </w:r>
    </w:p>
    <w:p w14:paraId="75C5E9B3" w14:textId="77777777" w:rsidR="00AB0C78" w:rsidRPr="007E5CC8" w:rsidRDefault="00AB0C78" w:rsidP="00AB0C78">
      <w:pPr>
        <w:pStyle w:val="a0"/>
        <w:rPr>
          <w:rFonts w:ascii="微软雅黑" w:eastAsia="微软雅黑" w:hAnsi="微软雅黑"/>
        </w:rPr>
      </w:pPr>
      <w:proofErr w:type="spellStart"/>
      <w:r w:rsidRPr="007E5CC8">
        <w:rPr>
          <w:rFonts w:ascii="微软雅黑" w:eastAsia="微软雅黑" w:hAnsi="微软雅黑"/>
        </w:rPr>
        <w:t>原文網址：https</w:t>
      </w:r>
      <w:proofErr w:type="spellEnd"/>
      <w:r w:rsidRPr="007E5CC8">
        <w:rPr>
          <w:rFonts w:ascii="微软雅黑" w:eastAsia="微软雅黑" w:hAnsi="微软雅黑"/>
        </w:rPr>
        <w:t>://kknews.cc/finance/5oy2l38.html</w:t>
      </w:r>
    </w:p>
    <w:p w14:paraId="44A37D53" w14:textId="77777777" w:rsidR="00AB0C78" w:rsidRPr="007E5CC8" w:rsidRDefault="00AB0C78" w:rsidP="00AB0C78">
      <w:pPr>
        <w:pStyle w:val="5"/>
        <w:rPr>
          <w:rFonts w:ascii="微软雅黑" w:eastAsia="微软雅黑" w:hAnsi="微软雅黑"/>
          <w:lang w:eastAsia="zh-CN"/>
        </w:rPr>
      </w:pPr>
      <w:bookmarkStart w:id="63" w:name="header-n78"/>
      <w:bookmarkEnd w:id="62"/>
      <w:r w:rsidRPr="007E5CC8">
        <w:rPr>
          <w:rFonts w:ascii="微软雅黑" w:eastAsia="微软雅黑" w:hAnsi="微软雅黑"/>
          <w:lang w:eastAsia="zh-CN"/>
        </w:rPr>
        <w:t>Upstart</w:t>
      </w:r>
    </w:p>
    <w:p w14:paraId="4F0BB863"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Upstart是美国一家众筹平台，创始人</w:t>
      </w:r>
      <w:proofErr w:type="spellStart"/>
      <w:r w:rsidRPr="007E5CC8">
        <w:rPr>
          <w:rFonts w:ascii="微软雅黑" w:eastAsia="微软雅黑" w:hAnsi="微软雅黑"/>
          <w:lang w:eastAsia="zh-CN"/>
        </w:rPr>
        <w:t>DaveGirouard</w:t>
      </w:r>
      <w:proofErr w:type="spellEnd"/>
      <w:r w:rsidRPr="007E5CC8">
        <w:rPr>
          <w:rFonts w:ascii="微软雅黑" w:eastAsia="微软雅黑" w:hAnsi="微软雅黑"/>
          <w:lang w:eastAsia="zh-CN"/>
        </w:rPr>
        <w:t>曾是</w:t>
      </w:r>
      <w:proofErr w:type="spellStart"/>
      <w:r w:rsidRPr="007E5CC8">
        <w:rPr>
          <w:rFonts w:ascii="微软雅黑" w:eastAsia="微软雅黑" w:hAnsi="微软雅黑"/>
          <w:lang w:eastAsia="zh-CN"/>
        </w:rPr>
        <w:t>GoogleEnterprise</w:t>
      </w:r>
      <w:proofErr w:type="spellEnd"/>
      <w:r w:rsidRPr="007E5CC8">
        <w:rPr>
          <w:rFonts w:ascii="微软雅黑" w:eastAsia="微软雅黑" w:hAnsi="微软雅黑"/>
          <w:lang w:eastAsia="zh-CN"/>
        </w:rPr>
        <w:t>的总裁。Upstart有着非常独特的运营模式，资金需求者可以在平台上申请筹集资金，资金可用于偿还学生贷款、支付学费，或当作创业的启动资金。而作为回报，筹资者需要在未来10年内，每年拿出收入的7%返还给投资人。</w:t>
      </w:r>
    </w:p>
    <w:p w14:paraId="0FAD82A3"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这种模式饱受非议，很多评论方认为7%的比例太高，但Upstart方面却对此不以为然。他们认为，他们为创业者提供资金，不会干预他们如何使用这些资金，创业者可以拿着资金去做自己想做的任何事情，而且在规定的时间范围内，无论他们赚了1000美元还是10万美元，Upstart都只收取7%的分成。</w:t>
      </w:r>
    </w:p>
    <w:p w14:paraId="0E79646F" w14:textId="77777777" w:rsidR="00AB0C78" w:rsidRPr="007E5CC8" w:rsidRDefault="00AB0C78" w:rsidP="00AB0C78">
      <w:pPr>
        <w:pStyle w:val="a0"/>
        <w:rPr>
          <w:rFonts w:ascii="微软雅黑" w:eastAsia="微软雅黑" w:hAnsi="微软雅黑"/>
        </w:rPr>
      </w:pPr>
      <w:proofErr w:type="spellStart"/>
      <w:r w:rsidRPr="007E5CC8">
        <w:rPr>
          <w:rFonts w:ascii="微软雅黑" w:eastAsia="微软雅黑" w:hAnsi="微软雅黑"/>
        </w:rPr>
        <w:t>原文網址：https</w:t>
      </w:r>
      <w:proofErr w:type="spellEnd"/>
      <w:r w:rsidRPr="007E5CC8">
        <w:rPr>
          <w:rFonts w:ascii="微软雅黑" w:eastAsia="微软雅黑" w:hAnsi="微软雅黑"/>
        </w:rPr>
        <w:t>://kknews.cc/finance/5oy2l38.html</w:t>
      </w:r>
    </w:p>
    <w:p w14:paraId="620EB929" w14:textId="77777777" w:rsidR="00AB0C78" w:rsidRPr="007E5CC8" w:rsidRDefault="00AB0C78" w:rsidP="00AB0C78">
      <w:pPr>
        <w:pStyle w:val="5"/>
        <w:rPr>
          <w:rFonts w:ascii="微软雅黑" w:eastAsia="微软雅黑" w:hAnsi="微软雅黑"/>
          <w:lang w:eastAsia="zh-CN"/>
        </w:rPr>
      </w:pPr>
      <w:bookmarkStart w:id="64" w:name="header-n82"/>
      <w:bookmarkEnd w:id="63"/>
      <w:proofErr w:type="spellStart"/>
      <w:r w:rsidRPr="007E5CC8">
        <w:rPr>
          <w:rFonts w:ascii="微软雅黑" w:eastAsia="微软雅黑" w:hAnsi="微软雅黑"/>
          <w:lang w:eastAsia="zh-CN"/>
        </w:rPr>
        <w:t>flyingV</w:t>
      </w:r>
      <w:proofErr w:type="spellEnd"/>
    </w:p>
    <w:p w14:paraId="69E234A1"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 xml:space="preserve">属于典型的综合性众筹平台，也是台湾最有影响力的众筹平台，专案类型多元且专案总数最多，众筹提案五花八门，共分为十二大类。知名成功案例包括 POIEMA 空气净化器、 金萱，新时代中文字型 。 </w:t>
      </w:r>
      <w:proofErr w:type="spellStart"/>
      <w:r w:rsidRPr="007E5CC8">
        <w:rPr>
          <w:rFonts w:ascii="微软雅黑" w:eastAsia="微软雅黑" w:hAnsi="微软雅黑"/>
          <w:lang w:eastAsia="zh-CN"/>
        </w:rPr>
        <w:t>flyingV</w:t>
      </w:r>
      <w:proofErr w:type="spellEnd"/>
      <w:r w:rsidRPr="007E5CC8">
        <w:rPr>
          <w:rFonts w:ascii="微软雅黑" w:eastAsia="微软雅黑" w:hAnsi="微软雅黑"/>
          <w:lang w:eastAsia="zh-CN"/>
        </w:rPr>
        <w:t xml:space="preserve"> 采用「All or Nothing 」的模式，若提案未达众筹金额，平台将全额退还给赞助者，若提案成功则抽 8%的费用。</w:t>
      </w:r>
    </w:p>
    <w:p w14:paraId="260A036B" w14:textId="77777777" w:rsidR="00AB0C78" w:rsidRPr="007E5CC8" w:rsidRDefault="00AB0C78" w:rsidP="00AB0C78">
      <w:pPr>
        <w:pStyle w:val="5"/>
        <w:rPr>
          <w:rFonts w:ascii="微软雅黑" w:eastAsia="微软雅黑" w:hAnsi="微软雅黑"/>
          <w:lang w:eastAsia="zh-CN"/>
        </w:rPr>
      </w:pPr>
      <w:bookmarkStart w:id="65" w:name="header-n84"/>
      <w:bookmarkEnd w:id="64"/>
      <w:r w:rsidRPr="007E5CC8">
        <w:rPr>
          <w:rFonts w:ascii="微软雅黑" w:eastAsia="微软雅黑" w:hAnsi="微软雅黑"/>
          <w:lang w:eastAsia="zh-CN"/>
        </w:rPr>
        <w:lastRenderedPageBreak/>
        <w:t>啧啧</w:t>
      </w:r>
    </w:p>
    <w:p w14:paraId="6931EE2B"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 xml:space="preserve">当我们看到很棒的产品时会发出啧啧般的惊叹声，这是啧啧的命名由来，啧啧也属于综合性平台，提案类型非常多元，为人所知的成功案例包含眠豆腐、 MOFA 、 </w:t>
      </w:r>
      <w:proofErr w:type="spellStart"/>
      <w:r w:rsidRPr="007E5CC8">
        <w:rPr>
          <w:rFonts w:ascii="微软雅黑" w:eastAsia="微软雅黑" w:hAnsi="微软雅黑"/>
          <w:lang w:eastAsia="zh-CN"/>
        </w:rPr>
        <w:t>Pockeat</w:t>
      </w:r>
      <w:proofErr w:type="spellEnd"/>
      <w:r w:rsidRPr="007E5CC8">
        <w:rPr>
          <w:rFonts w:ascii="微软雅黑" w:eastAsia="微软雅黑" w:hAnsi="微软雅黑"/>
          <w:lang w:eastAsia="zh-CN"/>
        </w:rPr>
        <w:t xml:space="preserve"> 等创意设计类型的日常用品，为人们的生活创造更多可能。若提案未达众筹金额，平台也将全额退还给赞助者，若计画成功同样抽 8%的费用，其中包含金流服务和手续费以及啧啧网站的维护费用。</w:t>
      </w:r>
    </w:p>
    <w:p w14:paraId="3B8AE0B5" w14:textId="77777777" w:rsidR="00AB0C78" w:rsidRPr="007E5CC8" w:rsidRDefault="00AB0C78" w:rsidP="00AB0C78">
      <w:pPr>
        <w:pStyle w:val="5"/>
        <w:rPr>
          <w:rFonts w:ascii="微软雅黑" w:eastAsia="微软雅黑" w:hAnsi="微软雅黑"/>
          <w:lang w:eastAsia="zh-CN"/>
        </w:rPr>
      </w:pPr>
      <w:bookmarkStart w:id="66" w:name="header-n86"/>
      <w:bookmarkEnd w:id="65"/>
      <w:r w:rsidRPr="007E5CC8">
        <w:rPr>
          <w:rFonts w:ascii="微软雅黑" w:eastAsia="微软雅黑" w:hAnsi="微软雅黑"/>
          <w:lang w:eastAsia="zh-CN"/>
        </w:rPr>
        <w:t>Go Dreamer「台湾一起梦想公益协会」</w:t>
      </w:r>
    </w:p>
    <w:p w14:paraId="59DB479C"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每个专案皆为 100 元小额捐款，是 GOMAJI 等多家电商共同支持的公益平台，依靠电商捐赠的电子发票维持营运。 Go Dreamer 为了将资源100% 利用在刀口上，他们对于提案有着严谨的把关程序，提案后将派专员审查，优先处理自立、创新、面向未来、有助于他人的梦想的提案方向，目前已协助推进470 个公益专案。另外 Go Dreamer 不向需要帮助的单位收取任何额外费用，甚至吸收所有成本，包含手续费、银行金流费等，让赞助者的捐款 100 % 用于该专案。目前正在推动如「给毛孩子找到家的机会，小额捐款」等专案。</w:t>
      </w:r>
    </w:p>
    <w:p w14:paraId="4C570CEE" w14:textId="77777777" w:rsidR="00AB0C78" w:rsidRPr="007E5CC8" w:rsidRDefault="00AB0C78" w:rsidP="00AB0C78">
      <w:pPr>
        <w:pStyle w:val="5"/>
        <w:rPr>
          <w:rFonts w:ascii="微软雅黑" w:eastAsia="微软雅黑" w:hAnsi="微软雅黑"/>
          <w:lang w:eastAsia="zh-CN"/>
        </w:rPr>
      </w:pPr>
      <w:bookmarkStart w:id="67" w:name="header-n88"/>
      <w:bookmarkEnd w:id="66"/>
      <w:r w:rsidRPr="007E5CC8">
        <w:rPr>
          <w:rFonts w:ascii="微软雅黑" w:eastAsia="微软雅黑" w:hAnsi="微软雅黑"/>
          <w:lang w:eastAsia="zh-CN"/>
        </w:rPr>
        <w:t xml:space="preserve">RED Turtle </w:t>
      </w:r>
    </w:p>
    <w:p w14:paraId="4297D775"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理念是「集结同好一同让好事不断发生」，集资类型专注在几个领域：「儿童教育」、「弱势关怀」、「环境保护」、「动物保育」、「转动人生」， 在专案计画成功时，Red Turtle 不会从专案中抽成。秉持着「专款专用」赞助者对单一专案的款项只会用在该专案，而平台营运或人事成本的花费有独自的捐献管道，将每笔款项做出明确的区分，失败的专案将退还款项给赞助者。近期成功的专案为「协助弱势孩子完成单车环岛的梦」。</w:t>
      </w:r>
    </w:p>
    <w:p w14:paraId="56318AE7" w14:textId="77777777" w:rsidR="00AB0C78" w:rsidRPr="007E5CC8" w:rsidRDefault="00AB0C78" w:rsidP="00AB0C78">
      <w:pPr>
        <w:pStyle w:val="5"/>
        <w:rPr>
          <w:rFonts w:ascii="微软雅黑" w:eastAsia="微软雅黑" w:hAnsi="微软雅黑"/>
          <w:lang w:eastAsia="zh-CN"/>
        </w:rPr>
      </w:pPr>
      <w:bookmarkStart w:id="68" w:name="header-n90"/>
      <w:bookmarkEnd w:id="67"/>
      <w:proofErr w:type="spellStart"/>
      <w:r w:rsidRPr="007E5CC8">
        <w:rPr>
          <w:rFonts w:ascii="微软雅黑" w:eastAsia="微软雅黑" w:hAnsi="微软雅黑"/>
          <w:lang w:eastAsia="zh-CN"/>
        </w:rPr>
        <w:t>Airfunding</w:t>
      </w:r>
      <w:proofErr w:type="spellEnd"/>
      <w:r w:rsidRPr="007E5CC8">
        <w:rPr>
          <w:rFonts w:ascii="微软雅黑" w:eastAsia="微软雅黑" w:hAnsi="微软雅黑"/>
          <w:lang w:eastAsia="zh-CN"/>
        </w:rPr>
        <w:t xml:space="preserve"> </w:t>
      </w:r>
    </w:p>
    <w:p w14:paraId="45AAB33C"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 xml:space="preserve">国际性的社会公益众筹平台，较为特别的是除了以社会公益、帮助弱势的专案类型外，还有达成个人目标的类型，例如已众筹成功的日本梦想之旅，说明了只要有好的故事，人人都可以发起众筹。 </w:t>
      </w:r>
      <w:proofErr w:type="spellStart"/>
      <w:r w:rsidRPr="007E5CC8">
        <w:rPr>
          <w:rFonts w:ascii="微软雅黑" w:eastAsia="微软雅黑" w:hAnsi="微软雅黑"/>
          <w:lang w:eastAsia="zh-CN"/>
        </w:rPr>
        <w:t>Airfunding</w:t>
      </w:r>
      <w:proofErr w:type="spellEnd"/>
      <w:r w:rsidRPr="007E5CC8">
        <w:rPr>
          <w:rFonts w:ascii="微软雅黑" w:eastAsia="微软雅黑" w:hAnsi="微软雅黑"/>
          <w:lang w:eastAsia="zh-CN"/>
        </w:rPr>
        <w:t xml:space="preserve"> 众筹类型主要为十大类别，从医疗、灾难、家庭、社区、移民、教育、艺术、商业、留学到旅游， </w:t>
      </w:r>
      <w:proofErr w:type="spellStart"/>
      <w:r w:rsidRPr="007E5CC8">
        <w:rPr>
          <w:rFonts w:ascii="微软雅黑" w:eastAsia="微软雅黑" w:hAnsi="微软雅黑"/>
          <w:lang w:eastAsia="zh-CN"/>
        </w:rPr>
        <w:t>Airfunding</w:t>
      </w:r>
      <w:proofErr w:type="spellEnd"/>
      <w:r w:rsidRPr="007E5CC8">
        <w:rPr>
          <w:rFonts w:ascii="微软雅黑" w:eastAsia="微软雅黑" w:hAnsi="微软雅黑"/>
          <w:lang w:eastAsia="zh-CN"/>
        </w:rPr>
        <w:t xml:space="preserve"> 同样也不会对专案抽成，无论专案是否达标，平台皆会将总众筹金额提供给众筹者。</w:t>
      </w:r>
    </w:p>
    <w:p w14:paraId="40AACD2E" w14:textId="77777777" w:rsidR="00AB0C78" w:rsidRPr="007E5CC8" w:rsidRDefault="00AB0C78" w:rsidP="00E83A51">
      <w:pPr>
        <w:pStyle w:val="4"/>
        <w:rPr>
          <w:rFonts w:ascii="微软雅黑" w:eastAsia="微软雅黑" w:hAnsi="微软雅黑"/>
          <w:lang w:eastAsia="zh-CN"/>
        </w:rPr>
      </w:pPr>
      <w:bookmarkStart w:id="69" w:name="header-n92"/>
      <w:bookmarkEnd w:id="59"/>
      <w:bookmarkEnd w:id="68"/>
      <w:r w:rsidRPr="007E5CC8">
        <w:rPr>
          <w:rFonts w:ascii="微软雅黑" w:eastAsia="微软雅黑" w:hAnsi="微软雅黑" w:hint="eastAsia"/>
          <w:lang w:eastAsia="zh-CN"/>
        </w:rPr>
        <w:lastRenderedPageBreak/>
        <w:t>6</w:t>
      </w:r>
      <w:r w:rsidRPr="007E5CC8">
        <w:rPr>
          <w:rFonts w:ascii="微软雅黑" w:eastAsia="微软雅黑" w:hAnsi="微软雅黑"/>
          <w:lang w:eastAsia="zh-CN"/>
        </w:rPr>
        <w:t>.</w:t>
      </w:r>
      <w:r w:rsidR="00DF1EE2" w:rsidRPr="007E5CC8">
        <w:rPr>
          <w:rFonts w:ascii="微软雅黑" w:eastAsia="微软雅黑" w:hAnsi="微软雅黑" w:hint="eastAsia"/>
          <w:lang w:eastAsia="zh-CN"/>
        </w:rPr>
        <w:t>我国对游戏mod的相关法律</w:t>
      </w:r>
    </w:p>
    <w:p w14:paraId="738E2304" w14:textId="77777777" w:rsidR="00A759A0" w:rsidRPr="007E5CC8" w:rsidRDefault="00A759A0" w:rsidP="00A759A0">
      <w:pPr>
        <w:pStyle w:val="a0"/>
        <w:rPr>
          <w:rFonts w:ascii="微软雅黑" w:eastAsia="微软雅黑" w:hAnsi="微软雅黑"/>
          <w:lang w:eastAsia="zh-CN"/>
        </w:rPr>
      </w:pPr>
      <w:r w:rsidRPr="007E5CC8">
        <w:rPr>
          <w:rFonts w:ascii="微软雅黑" w:eastAsia="微软雅黑" w:hAnsi="微软雅黑"/>
          <w:lang w:eastAsia="zh-CN"/>
        </w:rPr>
        <w:t>在满足一定条件情况下，游戏MOD不会侵犯游戏本体的著作权。这种情形目前包括三种：第一种，合理使用情形。我国现行《著作权法》第2章第4节第22、23条规定对著作权的权利限制，即合理使用与法定许可。游戏MOD对于游戏中相关作品的使用显然无法构成法定许可，那么只有可能构成合理使用。在《著作权法》第22条第1款规定，“为个人学习、研究或者欣赏，使用他人已经发表的作品”，如果游戏MOD制作目的确实是为个人学习、研究或欣赏，并未向不特定公众传播则应当认定为合理使用，这也是目前网络上大量发布的游戏MOD在其版权声明中着重强调的一点。第二种，游戏MOD的制作者是拥有游戏本体及相关作品著作权的游戏生产商。这种情形下，游戏生产商作为合法著作权人享有著作权法规定的对自己作品的修改权，故由游戏生产商发布的官方游戏MOD是不存在侵犯游戏本体著作权情形的。第三种，游戏MOD的制作者获得了游戏生产商的许可。作为游戏的著作权人，游戏生产商有权将游戏的修改权授权给第三方，因此授权制作的游戏MOD也不存在侵犯游戏本体著作权的情形。</w:t>
      </w:r>
    </w:p>
    <w:p w14:paraId="2EE25155" w14:textId="77777777" w:rsidR="00A759A0" w:rsidRPr="007E5CC8" w:rsidRDefault="00A759A0" w:rsidP="00A759A0">
      <w:pPr>
        <w:pStyle w:val="a0"/>
        <w:rPr>
          <w:rFonts w:ascii="微软雅黑" w:eastAsia="微软雅黑" w:hAnsi="微软雅黑"/>
          <w:lang w:eastAsia="zh-CN"/>
        </w:rPr>
      </w:pPr>
      <w:r w:rsidRPr="007E5CC8">
        <w:rPr>
          <w:rFonts w:ascii="微软雅黑" w:eastAsia="微软雅黑" w:hAnsi="微软雅黑"/>
          <w:lang w:eastAsia="zh-CN"/>
        </w:rPr>
        <w:t>——华南理工大学法学院 孟祥娟 徐坤宇《游戏MOD著作权保护与授权探析》</w:t>
      </w:r>
    </w:p>
    <w:p w14:paraId="3B56ED8A" w14:textId="77777777" w:rsidR="002738A9" w:rsidRPr="007E5CC8" w:rsidRDefault="002738A9" w:rsidP="002738A9">
      <w:pPr>
        <w:pStyle w:val="a0"/>
        <w:rPr>
          <w:rFonts w:ascii="微软雅黑" w:eastAsia="微软雅黑" w:hAnsi="微软雅黑"/>
          <w:lang w:eastAsia="zh-CN"/>
        </w:rPr>
      </w:pPr>
      <w:r w:rsidRPr="007E5CC8">
        <w:rPr>
          <w:rFonts w:ascii="微软雅黑" w:eastAsia="微软雅黑" w:hAnsi="微软雅黑"/>
          <w:lang w:eastAsia="zh-CN"/>
        </w:rPr>
        <w:t>网络技术的发展促使游戏产业的运营模式发生巨大变化，游戏产业的运营模式涉及四方，即游戏生产商、游戏销售商、游戏运营平台服务提供商以及玩家。游戏生产商制作游戏将游戏交给游戏销售商代为销售，游戏销售商绝大多数是在凤凰网、steam等游戏交易平台上开展游戏销售活动。除此之外，游戏销售前的宣传也十分依赖网络，如游侠网、游民星空等，每天均刊登大量游戏预告片、宣传图片。玩家通过网购的方式购买游戏也成为获得游戏的最主要方式。在网络环境下信息传播呈现出以下两个特点：一是传播效率的提高，数字技术使信息与有形载体完全分离，实现了传播的无时间差和无地域性；二是传播技术的转移，低成本计算机与网络的普及，使传播渠道不再仅由少数商业机构控制，私人间的交互式传播逐步成为主流信息传播方式。游戏的宣传、销售依靠现代网络技术获得极佳的效果，与此同时，玩家制作的游戏MOD也可以在游戏网站上广泛传播。尽管在游戏网站上发布的玩家自制游戏MOD未经游戏生产厂商许可涉嫌侵权，但是游戏MOD的广泛传播也起到了宣传游戏的目的，这使得更多玩家在下载游戏MOD的同时也了解了游戏，反而有助于提升游戏销量。众多游戏生产厂商、销售商正是基于此对游戏MOD的发布持默许态度，即使口头表示反对但采取实际行动的少之又少。</w:t>
      </w:r>
    </w:p>
    <w:p w14:paraId="10E3A1CD" w14:textId="77777777" w:rsidR="002738A9" w:rsidRDefault="002738A9" w:rsidP="00A759A0">
      <w:pPr>
        <w:pStyle w:val="a0"/>
        <w:rPr>
          <w:rFonts w:ascii="微软雅黑" w:eastAsia="微软雅黑" w:hAnsi="微软雅黑"/>
          <w:lang w:eastAsia="zh-CN"/>
        </w:rPr>
      </w:pPr>
      <w:r w:rsidRPr="007E5CC8">
        <w:rPr>
          <w:rFonts w:ascii="微软雅黑" w:eastAsia="微软雅黑" w:hAnsi="微软雅黑"/>
          <w:lang w:eastAsia="zh-CN"/>
        </w:rPr>
        <w:lastRenderedPageBreak/>
        <w:t>——华南理工大学法学院 孟祥娟 徐坤宇《游戏MOD著作权保护与授权探析》</w:t>
      </w:r>
    </w:p>
    <w:p w14:paraId="07C2E0B6" w14:textId="77777777" w:rsidR="004959A3" w:rsidRPr="007E5CC8" w:rsidRDefault="004959A3" w:rsidP="00A759A0">
      <w:pPr>
        <w:pStyle w:val="a0"/>
        <w:rPr>
          <w:rFonts w:ascii="微软雅黑" w:eastAsia="微软雅黑" w:hAnsi="微软雅黑"/>
          <w:lang w:eastAsia="zh-CN"/>
        </w:rPr>
      </w:pPr>
      <w:r w:rsidRPr="004959A3">
        <w:rPr>
          <w:rFonts w:ascii="微软雅黑" w:eastAsia="微软雅黑" w:hAnsi="微软雅黑"/>
          <w:lang w:eastAsia="zh-CN"/>
        </w:rPr>
        <w:t>经上述调研，MOD虽然国家没有明确的规定，但是我们可以从《著作权法》进行概括，MOD的售卖和宣传需要有游戏本体开发者的同意，这就使MOD的售卖有机会，但也需要说服独立游戏开发者进行授权。</w:t>
      </w:r>
    </w:p>
    <w:p w14:paraId="5A33522C" w14:textId="77777777" w:rsidR="00AB0C78" w:rsidRPr="007E5CC8" w:rsidRDefault="00AB0C78" w:rsidP="00E83A51">
      <w:pPr>
        <w:pStyle w:val="4"/>
        <w:rPr>
          <w:rFonts w:ascii="微软雅黑" w:eastAsia="微软雅黑" w:hAnsi="微软雅黑"/>
          <w:lang w:eastAsia="zh-CN"/>
        </w:rPr>
      </w:pPr>
      <w:bookmarkStart w:id="70" w:name="header-n93"/>
      <w:bookmarkEnd w:id="69"/>
      <w:r w:rsidRPr="007E5CC8">
        <w:rPr>
          <w:rFonts w:ascii="微软雅黑" w:eastAsia="微软雅黑" w:hAnsi="微软雅黑" w:hint="eastAsia"/>
          <w:lang w:eastAsia="zh-CN"/>
        </w:rPr>
        <w:t>7</w:t>
      </w:r>
      <w:r w:rsidRPr="007E5CC8">
        <w:rPr>
          <w:rFonts w:ascii="微软雅黑" w:eastAsia="微软雅黑" w:hAnsi="微软雅黑"/>
          <w:lang w:eastAsia="zh-CN"/>
        </w:rPr>
        <w:t>.Mod乱象调研</w:t>
      </w:r>
    </w:p>
    <w:p w14:paraId="7DE45AB1" w14:textId="77777777" w:rsidR="00A759A0" w:rsidRPr="007E5CC8" w:rsidRDefault="00A759A0" w:rsidP="00A759A0">
      <w:pPr>
        <w:pStyle w:val="a0"/>
        <w:rPr>
          <w:rFonts w:ascii="微软雅黑" w:eastAsia="微软雅黑" w:hAnsi="微软雅黑"/>
          <w:lang w:eastAsia="zh-CN"/>
        </w:rPr>
      </w:pPr>
      <w:r w:rsidRPr="007E5CC8">
        <w:rPr>
          <w:rFonts w:ascii="微软雅黑" w:eastAsia="微软雅黑" w:hAnsi="微软雅黑" w:hint="eastAsia"/>
          <w:lang w:eastAsia="zh-CN"/>
        </w:rPr>
        <w:t>以下截图主要来自淘宝</w:t>
      </w:r>
    </w:p>
    <w:p w14:paraId="3C782A0B" w14:textId="77777777" w:rsidR="00AB0C78" w:rsidRPr="007E5CC8" w:rsidRDefault="00AB0C78" w:rsidP="00AB0C78">
      <w:pPr>
        <w:pStyle w:val="FirstParagraph"/>
        <w:rPr>
          <w:rFonts w:ascii="微软雅黑" w:eastAsia="微软雅黑" w:hAnsi="微软雅黑"/>
        </w:rPr>
      </w:pPr>
      <w:r w:rsidRPr="007E5CC8">
        <w:rPr>
          <w:rFonts w:ascii="微软雅黑" w:eastAsia="微软雅黑" w:hAnsi="微软雅黑"/>
          <w:noProof/>
        </w:rPr>
        <w:lastRenderedPageBreak/>
        <w:drawing>
          <wp:inline distT="0" distB="0" distL="0" distR="0" wp14:anchorId="652CB9C3" wp14:editId="7FDF534A">
            <wp:extent cx="2026920" cy="3299460"/>
            <wp:effectExtent l="0" t="0" r="0" b="0"/>
            <wp:docPr id="26" name="Picture" descr="image-20201115143851518" title="fig:"/>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3851518.png"/>
                    <pic:cNvPicPr>
                      <a:picLocks noChangeAspect="1" noChangeArrowheads="1"/>
                    </pic:cNvPicPr>
                  </pic:nvPicPr>
                  <pic:blipFill>
                    <a:blip r:embed="rId41"/>
                    <a:stretch>
                      <a:fillRect/>
                    </a:stretch>
                  </pic:blipFill>
                  <pic:spPr bwMode="auto">
                    <a:xfrm>
                      <a:off x="0" y="0"/>
                      <a:ext cx="2026920" cy="3299460"/>
                    </a:xfrm>
                    <a:prstGeom prst="rect">
                      <a:avLst/>
                    </a:prstGeom>
                    <a:noFill/>
                    <a:ln w="9525">
                      <a:noFill/>
                      <a:headEnd/>
                      <a:tailEnd/>
                    </a:ln>
                  </pic:spPr>
                </pic:pic>
              </a:graphicData>
            </a:graphic>
          </wp:inline>
        </w:drawing>
      </w:r>
      <w:r w:rsidRPr="007E5CC8">
        <w:rPr>
          <w:rFonts w:ascii="微软雅黑" w:eastAsia="微软雅黑" w:hAnsi="微软雅黑"/>
          <w:noProof/>
        </w:rPr>
        <w:drawing>
          <wp:inline distT="0" distB="0" distL="0" distR="0" wp14:anchorId="358B3BD7" wp14:editId="3983679F">
            <wp:extent cx="1988820" cy="3345180"/>
            <wp:effectExtent l="0" t="0" r="0" b="0"/>
            <wp:docPr id="27" name="Picture" descr="image-20201115143900473" title="fig:"/>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3900473.png"/>
                    <pic:cNvPicPr>
                      <a:picLocks noChangeAspect="1" noChangeArrowheads="1"/>
                    </pic:cNvPicPr>
                  </pic:nvPicPr>
                  <pic:blipFill>
                    <a:blip r:embed="rId42"/>
                    <a:stretch>
                      <a:fillRect/>
                    </a:stretch>
                  </pic:blipFill>
                  <pic:spPr bwMode="auto">
                    <a:xfrm>
                      <a:off x="0" y="0"/>
                      <a:ext cx="1988820" cy="3345180"/>
                    </a:xfrm>
                    <a:prstGeom prst="rect">
                      <a:avLst/>
                    </a:prstGeom>
                    <a:noFill/>
                    <a:ln w="9525">
                      <a:noFill/>
                      <a:headEnd/>
                      <a:tailEnd/>
                    </a:ln>
                  </pic:spPr>
                </pic:pic>
              </a:graphicData>
            </a:graphic>
          </wp:inline>
        </w:drawing>
      </w:r>
      <w:r w:rsidRPr="007E5CC8">
        <w:rPr>
          <w:rFonts w:ascii="微软雅黑" w:eastAsia="微软雅黑" w:hAnsi="微软雅黑"/>
          <w:noProof/>
        </w:rPr>
        <w:drawing>
          <wp:inline distT="0" distB="0" distL="0" distR="0" wp14:anchorId="012B014D" wp14:editId="69DDA5D6">
            <wp:extent cx="2080260" cy="3040380"/>
            <wp:effectExtent l="0" t="0" r="0" b="0"/>
            <wp:docPr id="28" name="Picture" descr="image-20201115144059982" title="fig:"/>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4059982.png"/>
                    <pic:cNvPicPr>
                      <a:picLocks noChangeAspect="1" noChangeArrowheads="1"/>
                    </pic:cNvPicPr>
                  </pic:nvPicPr>
                  <pic:blipFill>
                    <a:blip r:embed="rId43"/>
                    <a:stretch>
                      <a:fillRect/>
                    </a:stretch>
                  </pic:blipFill>
                  <pic:spPr bwMode="auto">
                    <a:xfrm>
                      <a:off x="0" y="0"/>
                      <a:ext cx="2080260" cy="3040380"/>
                    </a:xfrm>
                    <a:prstGeom prst="rect">
                      <a:avLst/>
                    </a:prstGeom>
                    <a:noFill/>
                    <a:ln w="9525">
                      <a:noFill/>
                      <a:headEnd/>
                      <a:tailEnd/>
                    </a:ln>
                  </pic:spPr>
                </pic:pic>
              </a:graphicData>
            </a:graphic>
          </wp:inline>
        </w:drawing>
      </w:r>
    </w:p>
    <w:p w14:paraId="68F1B7A5" w14:textId="77777777" w:rsidR="00BC6BFB"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772FEBCA" wp14:editId="0475A304">
            <wp:extent cx="5334000" cy="2616276"/>
            <wp:effectExtent l="0" t="0" r="0" b="0"/>
            <wp:docPr id="29" name="Picture" descr="image-20201115144205065"/>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4205065.png"/>
                    <pic:cNvPicPr>
                      <a:picLocks noChangeAspect="1" noChangeArrowheads="1"/>
                    </pic:cNvPicPr>
                  </pic:nvPicPr>
                  <pic:blipFill>
                    <a:blip r:embed="rId44"/>
                    <a:stretch>
                      <a:fillRect/>
                    </a:stretch>
                  </pic:blipFill>
                  <pic:spPr bwMode="auto">
                    <a:xfrm>
                      <a:off x="0" y="0"/>
                      <a:ext cx="5334000" cy="2616276"/>
                    </a:xfrm>
                    <a:prstGeom prst="rect">
                      <a:avLst/>
                    </a:prstGeom>
                    <a:noFill/>
                    <a:ln w="9525">
                      <a:noFill/>
                      <a:headEnd/>
                      <a:tailEnd/>
                    </a:ln>
                  </pic:spPr>
                </pic:pic>
              </a:graphicData>
            </a:graphic>
          </wp:inline>
        </w:drawing>
      </w:r>
    </w:p>
    <w:p w14:paraId="1C1F1201" w14:textId="77777777" w:rsidR="00BC6BFB" w:rsidRPr="007E5CC8" w:rsidRDefault="00BC6BFB" w:rsidP="00BC6BFB">
      <w:pPr>
        <w:pStyle w:val="a0"/>
        <w:rPr>
          <w:rFonts w:ascii="微软雅黑" w:eastAsia="微软雅黑" w:hAnsi="微软雅黑"/>
          <w:lang w:eastAsia="zh-CN"/>
        </w:rPr>
      </w:pPr>
      <w:r w:rsidRPr="007E5CC8">
        <w:rPr>
          <w:rFonts w:ascii="微软雅黑" w:eastAsia="微软雅黑" w:hAnsi="微软雅黑"/>
          <w:lang w:eastAsia="zh-CN"/>
        </w:rPr>
        <w:t>部分Mod具有修改器性质，极大程度上破坏了游戏平衡性。同时许多Mod虽然提供了游戏性的增加，但是价格十分高昂。</w:t>
      </w:r>
    </w:p>
    <w:p w14:paraId="6F027AC4" w14:textId="77777777" w:rsidR="00AB0C78" w:rsidRPr="007E5CC8" w:rsidRDefault="00AB0C78" w:rsidP="00E83A51">
      <w:pPr>
        <w:pStyle w:val="4"/>
        <w:rPr>
          <w:rFonts w:ascii="微软雅黑" w:eastAsia="微软雅黑" w:hAnsi="微软雅黑"/>
        </w:rPr>
      </w:pPr>
      <w:bookmarkStart w:id="71" w:name="header-n96"/>
      <w:bookmarkEnd w:id="70"/>
      <w:r w:rsidRPr="007E5CC8">
        <w:rPr>
          <w:rFonts w:ascii="微软雅黑" w:eastAsia="微软雅黑" w:hAnsi="微软雅黑" w:hint="eastAsia"/>
          <w:lang w:eastAsia="zh-CN"/>
        </w:rPr>
        <w:t>8</w:t>
      </w:r>
      <w:r w:rsidRPr="007E5CC8">
        <w:rPr>
          <w:rFonts w:ascii="微软雅黑" w:eastAsia="微软雅黑" w:hAnsi="微软雅黑"/>
          <w:lang w:eastAsia="zh-CN"/>
        </w:rPr>
        <w:t>.游戏玩家会被什么吸引</w:t>
      </w:r>
    </w:p>
    <w:p w14:paraId="4D2C9934" w14:textId="77777777" w:rsidR="00AB0C78" w:rsidRPr="007E5CC8" w:rsidRDefault="00AB0C78" w:rsidP="00AB0C78">
      <w:pPr>
        <w:pStyle w:val="FirstParagraph"/>
        <w:rPr>
          <w:rFonts w:ascii="微软雅黑" w:eastAsia="微软雅黑" w:hAnsi="微软雅黑"/>
          <w:lang w:eastAsia="zh-CN"/>
        </w:rPr>
      </w:pPr>
      <w:r w:rsidRPr="007E5CC8">
        <w:rPr>
          <w:rFonts w:ascii="微软雅黑" w:eastAsia="微软雅黑" w:hAnsi="微软雅黑"/>
          <w:lang w:eastAsia="zh-CN"/>
        </w:rPr>
        <w:t>以下数据来源于腾讯PC游戏平台部运营中心《2018年游戏行业外部市场观察报告》</w:t>
      </w:r>
    </w:p>
    <w:p w14:paraId="42FE3E3A"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2FFB8308" wp14:editId="5EDE94AF">
            <wp:extent cx="5334000" cy="299790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7a1b9eab787a47ecadb5e87210f1c6f5.jpeg"/>
                    <pic:cNvPicPr>
                      <a:picLocks noChangeAspect="1" noChangeArrowheads="1"/>
                    </pic:cNvPicPr>
                  </pic:nvPicPr>
                  <pic:blipFill>
                    <a:blip r:embed="rId45"/>
                    <a:stretch>
                      <a:fillRect/>
                    </a:stretch>
                  </pic:blipFill>
                  <pic:spPr bwMode="auto">
                    <a:xfrm>
                      <a:off x="0" y="0"/>
                      <a:ext cx="5334000" cy="2997905"/>
                    </a:xfrm>
                    <a:prstGeom prst="rect">
                      <a:avLst/>
                    </a:prstGeom>
                    <a:noFill/>
                    <a:ln w="9525">
                      <a:noFill/>
                      <a:headEnd/>
                      <a:tailEnd/>
                    </a:ln>
                  </pic:spPr>
                </pic:pic>
              </a:graphicData>
            </a:graphic>
          </wp:inline>
        </w:drawing>
      </w:r>
    </w:p>
    <w:p w14:paraId="2EA604D9" w14:textId="77777777" w:rsidR="00F85601" w:rsidRPr="007E5CC8" w:rsidRDefault="00F85601" w:rsidP="00F85601">
      <w:pPr>
        <w:pStyle w:val="a0"/>
        <w:rPr>
          <w:rFonts w:ascii="微软雅黑" w:eastAsia="微软雅黑" w:hAnsi="微软雅黑"/>
          <w:lang w:eastAsia="zh-CN"/>
        </w:rPr>
      </w:pPr>
      <w:r w:rsidRPr="007E5CC8">
        <w:rPr>
          <w:rFonts w:ascii="微软雅黑" w:eastAsia="微软雅黑" w:hAnsi="微软雅黑"/>
          <w:lang w:eastAsia="zh-CN"/>
        </w:rPr>
        <w:t>中国区销量榜单Top10与全球玩家选择存在较大差异，特点是更加多元化，以及出现更多国产独立游戏。如《太吾绘卷》在中国区获得了百万销量，《中国式家长》、《失落城堡》则分别获得了70万和50万销量。</w:t>
      </w:r>
    </w:p>
    <w:p w14:paraId="3214C124" w14:textId="77777777" w:rsidR="00F85601" w:rsidRPr="007E5CC8" w:rsidRDefault="00F85601" w:rsidP="00F85601">
      <w:pPr>
        <w:pStyle w:val="a0"/>
        <w:rPr>
          <w:rFonts w:ascii="微软雅黑" w:eastAsia="微软雅黑" w:hAnsi="微软雅黑"/>
          <w:lang w:eastAsia="zh-CN"/>
        </w:rPr>
      </w:pPr>
      <w:r w:rsidRPr="007E5CC8">
        <w:rPr>
          <w:rFonts w:ascii="微软雅黑" w:eastAsia="微软雅黑" w:hAnsi="微软雅黑"/>
          <w:lang w:eastAsia="zh-CN"/>
        </w:rPr>
        <w:t>该数据表明Steam已经成为国产独立游戏重要的商业化渠道，同时国产独立游戏销量绝大多数来自中国的数据也预示，国产独立游戏仍处起步阶段，非常依赖于本土粉丝的垂青，产品全球竞争力尚有很大不足。</w:t>
      </w:r>
    </w:p>
    <w:p w14:paraId="6142406B" w14:textId="77777777" w:rsidR="00AB0C78" w:rsidRPr="007E5CC8" w:rsidRDefault="00F85601" w:rsidP="00F85601">
      <w:pPr>
        <w:pStyle w:val="a0"/>
        <w:rPr>
          <w:rFonts w:ascii="微软雅黑" w:eastAsia="微软雅黑" w:hAnsi="微软雅黑"/>
          <w:lang w:eastAsia="zh-CN"/>
        </w:rPr>
      </w:pPr>
      <w:r w:rsidRPr="007E5CC8">
        <w:rPr>
          <w:rFonts w:ascii="微软雅黑" w:eastAsia="微软雅黑" w:hAnsi="微软雅黑"/>
          <w:lang w:eastAsia="zh-CN"/>
        </w:rPr>
        <w:t>从评论角度看，评论与销量基本呈现正相关关系，如《绝地求生》中文评论则为41%，与2018年中国区销量达四成非常接近，《太吾绘卷》和《中国式家长》96%的评论都为中文评论也进一步验证了这一点。</w:t>
      </w:r>
    </w:p>
    <w:p w14:paraId="45AE2781"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1BFAE20E" wp14:editId="02BEFCD2">
            <wp:extent cx="5334000" cy="299790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48e2181396e0430d83b7a742ed40075d.jpeg"/>
                    <pic:cNvPicPr>
                      <a:picLocks noChangeAspect="1" noChangeArrowheads="1"/>
                    </pic:cNvPicPr>
                  </pic:nvPicPr>
                  <pic:blipFill>
                    <a:blip r:embed="rId46"/>
                    <a:stretch>
                      <a:fillRect/>
                    </a:stretch>
                  </pic:blipFill>
                  <pic:spPr bwMode="auto">
                    <a:xfrm>
                      <a:off x="0" y="0"/>
                      <a:ext cx="5334000" cy="2997905"/>
                    </a:xfrm>
                    <a:prstGeom prst="rect">
                      <a:avLst/>
                    </a:prstGeom>
                    <a:noFill/>
                    <a:ln w="9525">
                      <a:noFill/>
                      <a:headEnd/>
                      <a:tailEnd/>
                    </a:ln>
                  </pic:spPr>
                </pic:pic>
              </a:graphicData>
            </a:graphic>
          </wp:inline>
        </w:drawing>
      </w:r>
    </w:p>
    <w:p w14:paraId="452E6983" w14:textId="77777777" w:rsidR="00420105" w:rsidRPr="007E5CC8" w:rsidRDefault="00420105" w:rsidP="00420105">
      <w:pPr>
        <w:pStyle w:val="a0"/>
        <w:rPr>
          <w:rFonts w:ascii="微软雅黑" w:eastAsia="微软雅黑" w:hAnsi="微软雅黑"/>
          <w:lang w:eastAsia="zh-CN"/>
        </w:rPr>
      </w:pPr>
      <w:r w:rsidRPr="007E5CC8">
        <w:rPr>
          <w:rFonts w:ascii="微软雅黑" w:eastAsia="微软雅黑" w:hAnsi="微软雅黑"/>
          <w:lang w:eastAsia="zh-CN"/>
        </w:rPr>
        <w:t>处于亚太文化圈的中国玩家，明显受二次元影响更深，对于动漫等题材的接受程度，也较非中国区玩家高出许多。</w:t>
      </w:r>
    </w:p>
    <w:p w14:paraId="2092A4C7"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73F5AD92" wp14:editId="3310BD77">
            <wp:extent cx="5334000" cy="299790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36788b93be274e659c4d191d5d468858.jpeg"/>
                    <pic:cNvPicPr>
                      <a:picLocks noChangeAspect="1" noChangeArrowheads="1"/>
                    </pic:cNvPicPr>
                  </pic:nvPicPr>
                  <pic:blipFill>
                    <a:blip r:embed="rId47"/>
                    <a:stretch>
                      <a:fillRect/>
                    </a:stretch>
                  </pic:blipFill>
                  <pic:spPr bwMode="auto">
                    <a:xfrm>
                      <a:off x="0" y="0"/>
                      <a:ext cx="5334000" cy="2997905"/>
                    </a:xfrm>
                    <a:prstGeom prst="rect">
                      <a:avLst/>
                    </a:prstGeom>
                    <a:noFill/>
                    <a:ln w="9525">
                      <a:noFill/>
                      <a:headEnd/>
                      <a:tailEnd/>
                    </a:ln>
                  </pic:spPr>
                </pic:pic>
              </a:graphicData>
            </a:graphic>
          </wp:inline>
        </w:drawing>
      </w:r>
    </w:p>
    <w:p w14:paraId="34C82622" w14:textId="77777777" w:rsidR="00AB0C78" w:rsidRPr="007E5CC8" w:rsidRDefault="00AB0C78" w:rsidP="00AB0C78">
      <w:pPr>
        <w:pStyle w:val="ImageCaption"/>
        <w:rPr>
          <w:rFonts w:ascii="微软雅黑" w:eastAsia="微软雅黑" w:hAnsi="微软雅黑"/>
        </w:rPr>
      </w:pPr>
    </w:p>
    <w:p w14:paraId="7D6BB6E5" w14:textId="77777777" w:rsidR="00AB0C78" w:rsidRPr="007E5CC8" w:rsidRDefault="00AB0C78" w:rsidP="00AB0C78">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24415FB7" wp14:editId="7B01AF04">
            <wp:extent cx="5334000" cy="299790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c25cf7d603a0406e97ec20602b6756b2.jpeg"/>
                    <pic:cNvPicPr>
                      <a:picLocks noChangeAspect="1" noChangeArrowheads="1"/>
                    </pic:cNvPicPr>
                  </pic:nvPicPr>
                  <pic:blipFill>
                    <a:blip r:embed="rId48"/>
                    <a:stretch>
                      <a:fillRect/>
                    </a:stretch>
                  </pic:blipFill>
                  <pic:spPr bwMode="auto">
                    <a:xfrm>
                      <a:off x="0" y="0"/>
                      <a:ext cx="5334000" cy="2997905"/>
                    </a:xfrm>
                    <a:prstGeom prst="rect">
                      <a:avLst/>
                    </a:prstGeom>
                    <a:noFill/>
                    <a:ln w="9525">
                      <a:noFill/>
                      <a:headEnd/>
                      <a:tailEnd/>
                    </a:ln>
                  </pic:spPr>
                </pic:pic>
              </a:graphicData>
            </a:graphic>
          </wp:inline>
        </w:drawing>
      </w:r>
    </w:p>
    <w:p w14:paraId="28547983" w14:textId="77777777" w:rsidR="00AB0C78" w:rsidRPr="007E5CC8" w:rsidRDefault="00AB0C78" w:rsidP="00AB0C78">
      <w:pPr>
        <w:pStyle w:val="ImageCaption"/>
        <w:rPr>
          <w:rFonts w:ascii="微软雅黑" w:eastAsia="微软雅黑" w:hAnsi="微软雅黑"/>
        </w:rPr>
      </w:pPr>
    </w:p>
    <w:p w14:paraId="4BC6560E"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以下数据来源于知乎作者：</w:t>
      </w:r>
      <w:proofErr w:type="spellStart"/>
      <w:r w:rsidRPr="007E5CC8">
        <w:rPr>
          <w:rFonts w:ascii="微软雅黑" w:eastAsia="微软雅黑" w:hAnsi="微软雅黑"/>
          <w:lang w:eastAsia="zh-CN"/>
        </w:rPr>
        <w:t>Kani</w:t>
      </w:r>
      <w:proofErr w:type="spellEnd"/>
    </w:p>
    <w:p w14:paraId="12E02B29"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1 不确定的继发性得益</w:t>
      </w:r>
      <w:r w:rsidRPr="007E5CC8">
        <w:rPr>
          <w:rFonts w:ascii="微软雅黑" w:eastAsia="微软雅黑" w:hAnsi="微软雅黑"/>
          <w:lang w:eastAsia="zh-CN"/>
        </w:rPr>
        <w:t xml:space="preserve"> 相当部分心理学者认为“不确定后果的”继发性得益（也可以用行为主义的名词:变比率强化，通俗的说，就是赌博），是导致沉迷的最根本原因。 得益内容，可以是麻将赌的人民币，可以是QQ斗地主的积分，可以是</w:t>
      </w:r>
      <w:proofErr w:type="spellStart"/>
      <w:r w:rsidRPr="007E5CC8">
        <w:rPr>
          <w:rFonts w:ascii="微软雅黑" w:eastAsia="微软雅黑" w:hAnsi="微软雅黑"/>
          <w:lang w:eastAsia="zh-CN"/>
        </w:rPr>
        <w:t>dota</w:t>
      </w:r>
      <w:proofErr w:type="spellEnd"/>
      <w:r w:rsidRPr="007E5CC8">
        <w:rPr>
          <w:rFonts w:ascii="微软雅黑" w:eastAsia="微软雅黑" w:hAnsi="微软雅黑"/>
          <w:lang w:eastAsia="zh-CN"/>
        </w:rPr>
        <w:t>的一次3杀，wow的一件副本紫装，或者DNF魔盒开的宠物。 形而上的解释的话，就是没人喜欢永远不会失败的游戏是吧。</w:t>
      </w:r>
    </w:p>
    <w:p w14:paraId="3CE46FBA"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2 对完善的追求</w:t>
      </w:r>
      <w:r w:rsidRPr="007E5CC8">
        <w:rPr>
          <w:rFonts w:ascii="微软雅黑" w:eastAsia="微软雅黑" w:hAnsi="微软雅黑"/>
          <w:lang w:eastAsia="zh-CN"/>
        </w:rPr>
        <w:t xml:space="preserve"> 这点其实和现实中“收藏”爱好所获得的满足是一样的。 怒鸟、切绳子之类游戏中的星星，WOW的成就列表，各大网游的套装概念都是植根于此。 通常的做法就是充分展现不完善的地方（套装缺少的部件，没拿满的星星，等等） 在吸引玩家达到某一阶段的完善之后，进入下一阶段的游戏（新的套装、关卡、割绳子的盒子等等）。</w:t>
      </w:r>
    </w:p>
    <w:p w14:paraId="229F1660"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3 惯性养成</w:t>
      </w:r>
      <w:r w:rsidRPr="007E5CC8">
        <w:rPr>
          <w:rFonts w:ascii="微软雅黑" w:eastAsia="微软雅黑" w:hAnsi="微软雅黑"/>
          <w:lang w:eastAsia="zh-CN"/>
        </w:rPr>
        <w:t xml:space="preserve"> WOW上班一样的团队战，牌友的三缺一催战，各个游戏的日常任务，周常任务等等，都是在试图让玩家养成每天/周上线的“习惯”。 但是这样的系统有个缺陷就是，很容易厌倦。解决方案就是给这些日常设个期限。 </w:t>
      </w:r>
      <w:proofErr w:type="spellStart"/>
      <w:r w:rsidRPr="007E5CC8">
        <w:rPr>
          <w:rFonts w:ascii="微软雅黑" w:eastAsia="微软雅黑" w:hAnsi="微软雅黑"/>
          <w:lang w:eastAsia="zh-CN"/>
        </w:rPr>
        <w:t>WOWer</w:t>
      </w:r>
      <w:proofErr w:type="spellEnd"/>
      <w:r w:rsidRPr="007E5CC8">
        <w:rPr>
          <w:rFonts w:ascii="微软雅黑" w:eastAsia="微软雅黑" w:hAnsi="微软雅黑"/>
          <w:lang w:eastAsia="zh-CN"/>
        </w:rPr>
        <w:t xml:space="preserve">："我只要做完T8套就再也不去那个副本了."，然后T9套就出来了。 </w:t>
      </w:r>
      <w:proofErr w:type="spellStart"/>
      <w:r w:rsidRPr="007E5CC8">
        <w:rPr>
          <w:rFonts w:ascii="微软雅黑" w:eastAsia="微软雅黑" w:hAnsi="微软雅黑"/>
          <w:lang w:eastAsia="zh-CN"/>
        </w:rPr>
        <w:lastRenderedPageBreak/>
        <w:t>DNFer</w:t>
      </w:r>
      <w:proofErr w:type="spellEnd"/>
      <w:r w:rsidRPr="007E5CC8">
        <w:rPr>
          <w:rFonts w:ascii="微软雅黑" w:eastAsia="微软雅黑" w:hAnsi="微软雅黑"/>
          <w:lang w:eastAsia="zh-CN"/>
        </w:rPr>
        <w:t>：我只要做完250套（做250天日常任务才能完成的一套装备，做完就真的250了...）就再也不去真猪了，然后黄龙决斗场出现了。</w:t>
      </w:r>
    </w:p>
    <w:p w14:paraId="4C2A389E"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4 即刻满足</w:t>
      </w:r>
      <w:r w:rsidRPr="007E5CC8">
        <w:rPr>
          <w:rFonts w:ascii="微软雅黑" w:eastAsia="微软雅黑" w:hAnsi="微软雅黑"/>
          <w:lang w:eastAsia="zh-CN"/>
        </w:rPr>
        <w:t xml:space="preserve"> 这个说的是游戏的操作感/打击感/或者是一些反馈。 现实生活中，是很难做到所有操作都能及时有正面回应的，比如工资，绝不可能在写完一份策划之后就立刻发给你...而且很多操作还会被禁止。 但在游戏里，按一个X就能立马砍一刀，砍中立马飙血；杀完一堆怪就肯定能掉点乱七八糟的东西出来。</w:t>
      </w:r>
    </w:p>
    <w:p w14:paraId="0ACAD3C7"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5 成就感&amp;史诗感</w:t>
      </w:r>
      <w:r w:rsidRPr="007E5CC8">
        <w:rPr>
          <w:rFonts w:ascii="微软雅黑" w:eastAsia="微软雅黑" w:hAnsi="微软雅黑"/>
          <w:lang w:eastAsia="zh-CN"/>
        </w:rPr>
        <w:t xml:space="preserve"> 游戏内成就的达成，要比现实中简单的多。 比如wow加一个好团队，打一个月，就能做一套顶级的装备。 首推终极boss立马就能跳一个服务器成就出来。 而且，在游戏里炫耀没有任何心理负担，装备对比成就对比等等功能，其实就是为了显摆而设计的。 但在现实中炫富很有可能被人鄙视。 ** ** </w:t>
      </w:r>
      <w:r w:rsidRPr="007E5CC8">
        <w:rPr>
          <w:rFonts w:ascii="微软雅黑" w:eastAsia="微软雅黑" w:hAnsi="微软雅黑"/>
          <w:b/>
          <w:lang w:eastAsia="zh-CN"/>
        </w:rPr>
        <w:t>NO.6 交互抑制</w:t>
      </w:r>
      <w:r w:rsidRPr="007E5CC8">
        <w:rPr>
          <w:rFonts w:ascii="微软雅黑" w:eastAsia="微软雅黑" w:hAnsi="微软雅黑"/>
          <w:lang w:eastAsia="zh-CN"/>
        </w:rPr>
        <w:t xml:space="preserve"> 交互抑制简单的说，就是用大脑一部分的高度活跃，抑制其他部分的活跃，让大脑运作在一个相对简单的状态。 这样的状态，对于状态良好的普通上班族，学生族，是一种不错的休息状态，用俗话说就是换脑子。 不过大脑这个东西不是说停就停的。一般来说，大脑持续运作复杂&amp;不熟悉的事务40分钟 （如学习） ，就会感到疲劳，如果是规则简单并且熟悉的任务（如游戏），两个小时甚至以上才会觉得疲劳。 这就引发了这样的问题，如果游戏的那部分还没疲劳（或者说满足），就被迫停下来的话，就不太容易切换到其他事务上╮(╯▽╰)╭。(</w:t>
      </w:r>
      <w:proofErr w:type="spellStart"/>
      <w:r w:rsidRPr="007E5CC8">
        <w:rPr>
          <w:rFonts w:ascii="微软雅黑" w:eastAsia="微软雅黑" w:hAnsi="微软雅黑"/>
          <w:lang w:eastAsia="zh-CN"/>
        </w:rPr>
        <w:t>dotaer</w:t>
      </w:r>
      <w:proofErr w:type="spellEnd"/>
      <w:r w:rsidRPr="007E5CC8">
        <w:rPr>
          <w:rFonts w:ascii="微软雅黑" w:eastAsia="微软雅黑" w:hAnsi="微软雅黑"/>
          <w:lang w:eastAsia="zh-CN"/>
        </w:rPr>
        <w:t>可以回忆一下。反正我以前的寝室</w:t>
      </w:r>
      <w:proofErr w:type="spellStart"/>
      <w:r w:rsidRPr="007E5CC8">
        <w:rPr>
          <w:rFonts w:ascii="微软雅黑" w:eastAsia="微软雅黑" w:hAnsi="微软雅黑"/>
          <w:lang w:eastAsia="zh-CN"/>
        </w:rPr>
        <w:t>dota</w:t>
      </w:r>
      <w:proofErr w:type="spellEnd"/>
      <w:r w:rsidRPr="007E5CC8">
        <w:rPr>
          <w:rFonts w:ascii="微软雅黑" w:eastAsia="微软雅黑" w:hAnsi="微软雅黑"/>
          <w:lang w:eastAsia="zh-CN"/>
        </w:rPr>
        <w:t>一般2小时就收手，相当准时)</w:t>
      </w:r>
    </w:p>
    <w:p w14:paraId="222B2C9F"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b/>
          <w:lang w:eastAsia="zh-CN"/>
        </w:rPr>
        <w:t>NO.7 第九艺术</w:t>
      </w:r>
      <w:r w:rsidRPr="007E5CC8">
        <w:rPr>
          <w:rFonts w:ascii="微软雅黑" w:eastAsia="微软雅黑" w:hAnsi="微软雅黑"/>
          <w:lang w:eastAsia="zh-CN"/>
        </w:rPr>
        <w:t xml:space="preserve"> 艺术来源于生活，但高于生活的。 游戏也是这样干的，它剔除了生活中不那么美好的部分，把美好或者刺激的东西纯化。 一款好的游戏，是一个观众能够参与其中的艺术品。</w:t>
      </w:r>
    </w:p>
    <w:p w14:paraId="6D5B937F" w14:textId="77777777" w:rsidR="00612CD4" w:rsidRPr="007E5CC8" w:rsidRDefault="00612CD4" w:rsidP="00AB0C78">
      <w:pPr>
        <w:pStyle w:val="a0"/>
        <w:rPr>
          <w:rFonts w:ascii="微软雅黑" w:eastAsia="微软雅黑" w:hAnsi="微软雅黑"/>
          <w:lang w:eastAsia="zh-CN"/>
        </w:rPr>
      </w:pPr>
    </w:p>
    <w:p w14:paraId="6D3650C4" w14:textId="77777777" w:rsidR="00591901" w:rsidRPr="007E5CC8" w:rsidRDefault="00591901" w:rsidP="00AB0C78">
      <w:pPr>
        <w:pStyle w:val="a0"/>
        <w:rPr>
          <w:rFonts w:ascii="微软雅黑" w:eastAsia="微软雅黑" w:hAnsi="微软雅黑"/>
          <w:lang w:eastAsia="zh-CN"/>
        </w:rPr>
      </w:pPr>
      <w:r w:rsidRPr="007E5CC8">
        <w:rPr>
          <w:rFonts w:ascii="微软雅黑" w:eastAsia="微软雅黑" w:hAnsi="微软雅黑" w:hint="eastAsia"/>
          <w:lang w:eastAsia="zh-CN"/>
        </w:rPr>
        <w:t>以下来自</w:t>
      </w:r>
      <w:r w:rsidRPr="007E5CC8">
        <w:rPr>
          <w:rFonts w:ascii="微软雅黑" w:eastAsia="微软雅黑" w:hAnsi="微软雅黑"/>
          <w:lang w:eastAsia="zh-CN"/>
        </w:rPr>
        <w:t>南京航空航天大学 《基于“推拉理论”视角的网络游戏玩家行为影响因素研究》余晓妍 谭清美 孔郑娇</w:t>
      </w:r>
    </w:p>
    <w:p w14:paraId="57C5631E"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总体上游戏对普通人不是什么坏事，至少瑕不掩瑜。 但对于陷入困扰的人来说就不同了。 游戏这时变成了一个虚假的避风港，所谓打游戏的时候就什么都忘了。问题在于，这个避风港是虚假的，现实中的问题很可能膨胀到不可收拾的地步，如</w:t>
      </w:r>
      <w:r w:rsidRPr="007E5CC8">
        <w:rPr>
          <w:rFonts w:ascii="微软雅黑" w:eastAsia="微软雅黑" w:hAnsi="微软雅黑"/>
          <w:lang w:eastAsia="zh-CN"/>
        </w:rPr>
        <w:lastRenderedPageBreak/>
        <w:t>果选的避风港不太善良（参照某些烧钱国产网游），沉迷的问题甚至会跃升为首要问题</w:t>
      </w:r>
    </w:p>
    <w:p w14:paraId="4A784FBD" w14:textId="77777777" w:rsidR="00591901" w:rsidRPr="007E5CC8" w:rsidRDefault="00591901" w:rsidP="00591901">
      <w:pPr>
        <w:pStyle w:val="a0"/>
        <w:rPr>
          <w:rFonts w:ascii="微软雅黑" w:eastAsia="微软雅黑" w:hAnsi="微软雅黑"/>
          <w:lang w:eastAsia="zh-CN"/>
        </w:rPr>
      </w:pPr>
      <w:r w:rsidRPr="007E5CC8">
        <w:rPr>
          <w:rFonts w:ascii="微软雅黑" w:eastAsia="微软雅黑" w:hAnsi="微软雅黑"/>
          <w:lang w:eastAsia="zh-CN"/>
        </w:rPr>
        <w:t>在访谈过程中，我们发现大多数玩家对游戏的态度呈现周期性波动，存在“拉力”使玩家接触并沉浸于该游戏，并且存在“推力”使玩家在一段时间内对该游戏兴趣下降，甚至离开游戏。经过深入的归纳整理，我们基于游戏因素划分内外边界，将推力与拉力进一步分为：内部拉力、外部拉力以及内部推力、外部推力。由游戏本身属性对玩家行为的影响属于内部力量；由游戏玩家周围环境变化、玩家个体特征和目的等因素对玩家行为的影响，则属于与游戏本身无关的外部力量。据此，我们借鉴推拉理论，建立了影响游戏玩家行为的推力－拉力因素模型。</w:t>
      </w:r>
    </w:p>
    <w:p w14:paraId="0497D756" w14:textId="77777777" w:rsidR="00591901" w:rsidRDefault="00591901" w:rsidP="00FB2B0C">
      <w:pPr>
        <w:pStyle w:val="a0"/>
        <w:rPr>
          <w:rFonts w:ascii="微软雅黑" w:eastAsia="微软雅黑" w:hAnsi="微软雅黑"/>
          <w:lang w:eastAsia="zh-CN"/>
        </w:rPr>
      </w:pPr>
      <w:r w:rsidRPr="007E5CC8">
        <w:rPr>
          <w:rFonts w:ascii="微软雅黑" w:eastAsia="微软雅黑" w:hAnsi="微软雅黑"/>
          <w:lang w:eastAsia="zh-CN"/>
        </w:rPr>
        <w:t>玩家的游戏行为在推力和拉力的矛盾作用下发生变化：当拉力大于推力时，玩家保持游戏状态的时间越长，即对游戏的忠诚度越高；当拉力小于推力时，玩家离开该游戏的可能性就会增大。</w:t>
      </w:r>
      <w:r w:rsidR="00FB2B0C" w:rsidRPr="007E5CC8">
        <w:rPr>
          <w:rFonts w:ascii="微软雅黑" w:eastAsia="微软雅黑" w:hAnsi="微软雅黑"/>
          <w:noProof/>
        </w:rPr>
        <w:drawing>
          <wp:inline distT="0" distB="0" distL="0" distR="0" wp14:anchorId="0AA42DDC" wp14:editId="577FF8B5">
            <wp:extent cx="5334000" cy="275439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13097\AppData\Roaming\Typora\typora-user-images\image-20201115152034856.png"/>
                    <pic:cNvPicPr>
                      <a:picLocks noChangeAspect="1" noChangeArrowheads="1"/>
                    </pic:cNvPicPr>
                  </pic:nvPicPr>
                  <pic:blipFill>
                    <a:blip r:embed="rId49"/>
                    <a:stretch>
                      <a:fillRect/>
                    </a:stretch>
                  </pic:blipFill>
                  <pic:spPr bwMode="auto">
                    <a:xfrm>
                      <a:off x="0" y="0"/>
                      <a:ext cx="5334000" cy="2754393"/>
                    </a:xfrm>
                    <a:prstGeom prst="rect">
                      <a:avLst/>
                    </a:prstGeom>
                    <a:noFill/>
                    <a:ln w="9525">
                      <a:noFill/>
                      <a:headEnd/>
                      <a:tailEnd/>
                    </a:ln>
                  </pic:spPr>
                </pic:pic>
              </a:graphicData>
            </a:graphic>
          </wp:inline>
        </w:drawing>
      </w:r>
    </w:p>
    <w:p w14:paraId="502CB145" w14:textId="77777777" w:rsidR="004959A3" w:rsidRPr="004959A3" w:rsidRDefault="004959A3" w:rsidP="004959A3">
      <w:pPr>
        <w:rPr>
          <w:rFonts w:ascii="微软雅黑" w:eastAsia="微软雅黑" w:hAnsi="微软雅黑"/>
          <w:lang w:eastAsia="zh-CN"/>
        </w:rPr>
      </w:pPr>
      <w:r w:rsidRPr="004959A3">
        <w:rPr>
          <w:rFonts w:ascii="微软雅黑" w:eastAsia="微软雅黑" w:hAnsi="微软雅黑" w:hint="eastAsia"/>
          <w:lang w:eastAsia="zh-CN"/>
        </w:rPr>
        <w:t>经上述调研，可以发现对游戏玩家游玩兴趣有影响的主要有正负两方面，对于我们来说，我们应该抓住那些正面的”拉力“，而减少“推力”，不管是对于平台自己游戏的开发，还是要引进一些高质量的游戏，这些都是十分重要的参考意见。</w:t>
      </w:r>
    </w:p>
    <w:p w14:paraId="5D99724A" w14:textId="77777777" w:rsidR="004959A3" w:rsidRPr="004959A3" w:rsidRDefault="004959A3" w:rsidP="00FB2B0C">
      <w:pPr>
        <w:pStyle w:val="a0"/>
        <w:rPr>
          <w:rFonts w:ascii="微软雅黑" w:eastAsia="微软雅黑" w:hAnsi="微软雅黑"/>
          <w:lang w:eastAsia="zh-CN"/>
        </w:rPr>
      </w:pPr>
    </w:p>
    <w:p w14:paraId="62C272FF" w14:textId="77777777" w:rsidR="00AB0C78" w:rsidRPr="007E5CC8" w:rsidRDefault="00AB0C78" w:rsidP="00E83A51">
      <w:pPr>
        <w:pStyle w:val="4"/>
        <w:rPr>
          <w:rFonts w:ascii="微软雅黑" w:eastAsia="微软雅黑" w:hAnsi="微软雅黑"/>
          <w:lang w:eastAsia="zh-CN"/>
        </w:rPr>
      </w:pPr>
      <w:bookmarkStart w:id="72" w:name="header-n110"/>
      <w:bookmarkEnd w:id="71"/>
      <w:r w:rsidRPr="007E5CC8">
        <w:rPr>
          <w:rFonts w:ascii="微软雅黑" w:eastAsia="微软雅黑" w:hAnsi="微软雅黑" w:hint="eastAsia"/>
          <w:lang w:eastAsia="zh-CN"/>
        </w:rPr>
        <w:lastRenderedPageBreak/>
        <w:t>9</w:t>
      </w:r>
      <w:r w:rsidRPr="007E5CC8">
        <w:rPr>
          <w:rFonts w:ascii="微软雅黑" w:eastAsia="微软雅黑" w:hAnsi="微软雅黑"/>
          <w:lang w:eastAsia="zh-CN"/>
        </w:rPr>
        <w:t>.中国多少人玩游戏，玩什么</w:t>
      </w:r>
    </w:p>
    <w:p w14:paraId="58C292FA" w14:textId="77777777" w:rsidR="00AB0C78" w:rsidRPr="007E5CC8" w:rsidRDefault="00AB0C78" w:rsidP="00420105">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637522E6" wp14:editId="1FC8C805">
            <wp:extent cx="5334000" cy="299790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7a1b9eab787a47ecadb5e87210f1c6f5.jpeg"/>
                    <pic:cNvPicPr>
                      <a:picLocks noChangeAspect="1" noChangeArrowheads="1"/>
                    </pic:cNvPicPr>
                  </pic:nvPicPr>
                  <pic:blipFill>
                    <a:blip r:embed="rId45"/>
                    <a:stretch>
                      <a:fillRect/>
                    </a:stretch>
                  </pic:blipFill>
                  <pic:spPr bwMode="auto">
                    <a:xfrm>
                      <a:off x="0" y="0"/>
                      <a:ext cx="5334000" cy="2997905"/>
                    </a:xfrm>
                    <a:prstGeom prst="rect">
                      <a:avLst/>
                    </a:prstGeom>
                    <a:noFill/>
                    <a:ln w="9525">
                      <a:noFill/>
                      <a:headEnd/>
                      <a:tailEnd/>
                    </a:ln>
                  </pic:spPr>
                </pic:pic>
              </a:graphicData>
            </a:graphic>
          </wp:inline>
        </w:drawing>
      </w:r>
    </w:p>
    <w:p w14:paraId="3B8D61B4" w14:textId="77777777" w:rsidR="00AB0C78" w:rsidRPr="007E5CC8" w:rsidRDefault="00AB0C78" w:rsidP="00D72B7C">
      <w:pPr>
        <w:pStyle w:val="CaptionedFigure"/>
        <w:rPr>
          <w:rFonts w:ascii="微软雅黑" w:eastAsia="微软雅黑" w:hAnsi="微软雅黑"/>
        </w:rPr>
      </w:pPr>
      <w:r w:rsidRPr="007E5CC8">
        <w:rPr>
          <w:rFonts w:ascii="微软雅黑" w:eastAsia="微软雅黑" w:hAnsi="微软雅黑"/>
          <w:noProof/>
        </w:rPr>
        <w:drawing>
          <wp:inline distT="0" distB="0" distL="0" distR="0" wp14:anchorId="74AE21F5" wp14:editId="5759B268">
            <wp:extent cx="5334000" cy="29979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5b0988e595225.cdn.sohucs.com/images/20190118/c25cf7d603a0406e97ec20602b6756b2.jpeg"/>
                    <pic:cNvPicPr>
                      <a:picLocks noChangeAspect="1" noChangeArrowheads="1"/>
                    </pic:cNvPicPr>
                  </pic:nvPicPr>
                  <pic:blipFill>
                    <a:blip r:embed="rId48"/>
                    <a:stretch>
                      <a:fillRect/>
                    </a:stretch>
                  </pic:blipFill>
                  <pic:spPr bwMode="auto">
                    <a:xfrm>
                      <a:off x="0" y="0"/>
                      <a:ext cx="5334000" cy="2997905"/>
                    </a:xfrm>
                    <a:prstGeom prst="rect">
                      <a:avLst/>
                    </a:prstGeom>
                    <a:noFill/>
                    <a:ln w="9525">
                      <a:noFill/>
                      <a:headEnd/>
                      <a:tailEnd/>
                    </a:ln>
                  </pic:spPr>
                </pic:pic>
              </a:graphicData>
            </a:graphic>
          </wp:inline>
        </w:drawing>
      </w:r>
    </w:p>
    <w:p w14:paraId="39EA0AE9" w14:textId="77777777" w:rsidR="00AB0C78" w:rsidRPr="007E5CC8" w:rsidRDefault="00AB0C78" w:rsidP="00AB0C78">
      <w:pPr>
        <w:pStyle w:val="a0"/>
        <w:rPr>
          <w:rFonts w:ascii="微软雅黑" w:eastAsia="微软雅黑" w:hAnsi="微软雅黑"/>
          <w:lang w:eastAsia="zh-CN"/>
        </w:rPr>
      </w:pPr>
      <w:r w:rsidRPr="007E5CC8">
        <w:rPr>
          <w:rFonts w:ascii="微软雅黑" w:eastAsia="微软雅黑" w:hAnsi="微软雅黑"/>
          <w:lang w:eastAsia="zh-CN"/>
        </w:rPr>
        <w:t>以下数据来源于</w:t>
      </w:r>
      <w:proofErr w:type="spellStart"/>
      <w:r w:rsidRPr="007E5CC8">
        <w:rPr>
          <w:rFonts w:ascii="微软雅黑" w:eastAsia="微软雅黑" w:hAnsi="微软雅黑"/>
          <w:lang w:eastAsia="zh-CN"/>
        </w:rPr>
        <w:t>Newzoo</w:t>
      </w:r>
      <w:proofErr w:type="spellEnd"/>
      <w:r w:rsidRPr="007E5CC8">
        <w:rPr>
          <w:rFonts w:ascii="微软雅黑" w:eastAsia="微软雅黑" w:hAnsi="微软雅黑"/>
          <w:lang w:eastAsia="zh-CN"/>
        </w:rPr>
        <w:t>《2020年全球游戏市场报告》（中文免费版）</w:t>
      </w:r>
    </w:p>
    <w:p w14:paraId="62B16249" w14:textId="77777777" w:rsidR="00AB0C78" w:rsidRPr="007E5CC8" w:rsidRDefault="00AB0C78" w:rsidP="00013CDC">
      <w:pPr>
        <w:pStyle w:val="CaptionedFigure"/>
        <w:rPr>
          <w:rFonts w:ascii="微软雅黑" w:eastAsia="微软雅黑" w:hAnsi="微软雅黑"/>
        </w:rPr>
      </w:pPr>
      <w:r w:rsidRPr="007E5CC8">
        <w:rPr>
          <w:rFonts w:ascii="微软雅黑" w:eastAsia="微软雅黑" w:hAnsi="微软雅黑"/>
          <w:noProof/>
        </w:rPr>
        <w:lastRenderedPageBreak/>
        <w:drawing>
          <wp:inline distT="0" distB="0" distL="0" distR="0" wp14:anchorId="271E2A1B" wp14:editId="4B421DFB">
            <wp:extent cx="3779520" cy="38023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14251\AppData\Roaming\Typora\typora-user-images\image-20201115145134209.png"/>
                    <pic:cNvPicPr>
                      <a:picLocks noChangeAspect="1" noChangeArrowheads="1"/>
                    </pic:cNvPicPr>
                  </pic:nvPicPr>
                  <pic:blipFill>
                    <a:blip r:embed="rId50"/>
                    <a:stretch>
                      <a:fillRect/>
                    </a:stretch>
                  </pic:blipFill>
                  <pic:spPr bwMode="auto">
                    <a:xfrm>
                      <a:off x="0" y="0"/>
                      <a:ext cx="3779587" cy="3802447"/>
                    </a:xfrm>
                    <a:prstGeom prst="rect">
                      <a:avLst/>
                    </a:prstGeom>
                    <a:noFill/>
                    <a:ln w="9525">
                      <a:noFill/>
                      <a:headEnd/>
                      <a:tailEnd/>
                    </a:ln>
                  </pic:spPr>
                </pic:pic>
              </a:graphicData>
            </a:graphic>
          </wp:inline>
        </w:drawing>
      </w:r>
      <w:bookmarkEnd w:id="72"/>
    </w:p>
    <w:p w14:paraId="4A147BF6" w14:textId="77777777" w:rsidR="00013CDC" w:rsidRPr="007E5CC8" w:rsidRDefault="00013CDC" w:rsidP="00E83A51">
      <w:pPr>
        <w:pStyle w:val="4"/>
        <w:rPr>
          <w:rFonts w:ascii="微软雅黑" w:eastAsia="微软雅黑" w:hAnsi="微软雅黑"/>
          <w:lang w:eastAsia="zh-CN"/>
        </w:rPr>
      </w:pPr>
      <w:r w:rsidRPr="007E5CC8">
        <w:rPr>
          <w:rFonts w:ascii="微软雅黑" w:eastAsia="微软雅黑" w:hAnsi="微软雅黑" w:hint="eastAsia"/>
          <w:lang w:eastAsia="zh-CN"/>
        </w:rPr>
        <w:t>10</w:t>
      </w:r>
      <w:r w:rsidRPr="007E5CC8">
        <w:rPr>
          <w:rFonts w:ascii="微软雅黑" w:eastAsia="微软雅黑" w:hAnsi="微软雅黑"/>
          <w:lang w:eastAsia="zh-CN"/>
        </w:rPr>
        <w:t>.</w:t>
      </w:r>
      <w:r w:rsidRPr="007E5CC8">
        <w:rPr>
          <w:rFonts w:ascii="微软雅黑" w:eastAsia="微软雅黑" w:hAnsi="微软雅黑" w:hint="eastAsia"/>
          <w:lang w:eastAsia="zh-CN"/>
        </w:rPr>
        <w:t>汉化游戏带来的收益</w:t>
      </w:r>
    </w:p>
    <w:p w14:paraId="0EE4665C" w14:textId="77777777" w:rsidR="00013CDC" w:rsidRPr="007E5CC8" w:rsidRDefault="00013CDC" w:rsidP="00013CDC">
      <w:pPr>
        <w:pStyle w:val="a0"/>
        <w:rPr>
          <w:rFonts w:ascii="微软雅黑" w:eastAsia="微软雅黑" w:hAnsi="微软雅黑"/>
          <w:lang w:eastAsia="zh-CN"/>
        </w:rPr>
      </w:pPr>
      <w:r w:rsidRPr="007E5CC8">
        <w:rPr>
          <w:rFonts w:ascii="微软雅黑" w:eastAsia="微软雅黑" w:hAnsi="微软雅黑"/>
          <w:lang w:eastAsia="zh-CN"/>
        </w:rPr>
        <w:t>Lars A. Doucet是一个独立游戏开发者，他开发了《Defender's Quest》这款游戏，在开发后的5年，他一直在维护这一款游戏，它使用了很多的技巧来提升销量包括捆绑销售，同时支持</w:t>
      </w:r>
      <w:proofErr w:type="spellStart"/>
      <w:r w:rsidRPr="007E5CC8">
        <w:rPr>
          <w:rFonts w:ascii="微软雅黑" w:eastAsia="微软雅黑" w:hAnsi="微软雅黑"/>
          <w:lang w:eastAsia="zh-CN"/>
        </w:rPr>
        <w:t>linux</w:t>
      </w:r>
      <w:proofErr w:type="spellEnd"/>
      <w:r w:rsidRPr="007E5CC8">
        <w:rPr>
          <w:rFonts w:ascii="微软雅黑" w:eastAsia="微软雅黑" w:hAnsi="微软雅黑"/>
          <w:lang w:eastAsia="zh-CN"/>
        </w:rPr>
        <w:t>和mac，在很多个平台上架等等，但并没有良好的效果。最终他把目光转向了中国，最开始他只是把选项翻译为中文，故事内容仍保留英文，但即便如此也受到了良好的反应，收益立刻支持他把剩下的部分翻译完成，最终中国成为了这款游戏的第一大销售地区。以及在统计的过程中，他发现韩国和日本在已经有所属语言版的发售的情况下，在中文翻译出现后销量也会有较大程度的增长，以此类推同一个文化圈子中的一个国家最终会影响到其文化影响范围内的附近国家。</w:t>
      </w:r>
    </w:p>
    <w:p w14:paraId="6B3790AA" w14:textId="77777777" w:rsidR="00013CDC" w:rsidRDefault="00013CDC" w:rsidP="00013CDC">
      <w:pPr>
        <w:pStyle w:val="a0"/>
        <w:rPr>
          <w:rFonts w:ascii="微软雅黑" w:eastAsia="微软雅黑" w:hAnsi="微软雅黑"/>
        </w:rPr>
      </w:pPr>
      <w:r w:rsidRPr="007E5CC8">
        <w:rPr>
          <w:rFonts w:ascii="微软雅黑" w:eastAsia="微软雅黑" w:hAnsi="微软雅黑"/>
        </w:rPr>
        <w:t xml:space="preserve">——Lars A. Doucet 《China is kind of a big deal for Indie Games》 </w:t>
      </w:r>
    </w:p>
    <w:p w14:paraId="4DB5C145" w14:textId="77777777" w:rsidR="004959A3" w:rsidRDefault="004959A3" w:rsidP="00013CDC">
      <w:pPr>
        <w:pStyle w:val="a0"/>
        <w:rPr>
          <w:rFonts w:ascii="微软雅黑" w:eastAsia="微软雅黑" w:hAnsi="微软雅黑"/>
          <w:lang w:eastAsia="zh-CN"/>
        </w:rPr>
      </w:pPr>
      <w:r w:rsidRPr="004959A3">
        <w:rPr>
          <w:rFonts w:ascii="微软雅黑" w:eastAsia="微软雅黑" w:hAnsi="微软雅黑" w:hint="eastAsia"/>
          <w:lang w:eastAsia="zh-CN"/>
        </w:rPr>
        <w:t>从上面的真实例子来看，汉化对于国外独立游戏有十分重要的影响，国内有一个相对较大的市场，汉化对于中国市场的销量促进作用是十分明显的，同时也可以看到的是，很多独立游戏开发者对中文翻译并不是很重视，这就是我们可以抓住的点。</w:t>
      </w:r>
    </w:p>
    <w:p w14:paraId="50C4431D" w14:textId="77777777" w:rsidR="004959A3" w:rsidRPr="007E5CC8" w:rsidRDefault="004959A3" w:rsidP="00013CDC">
      <w:pPr>
        <w:pStyle w:val="a0"/>
        <w:rPr>
          <w:rFonts w:ascii="微软雅黑" w:eastAsia="微软雅黑" w:hAnsi="微软雅黑"/>
          <w:lang w:eastAsia="zh-CN"/>
        </w:rPr>
      </w:pPr>
    </w:p>
    <w:p w14:paraId="144FA194" w14:textId="77777777" w:rsidR="00013CDC" w:rsidRPr="007E5CC8" w:rsidRDefault="00C6600C" w:rsidP="00E83A51">
      <w:pPr>
        <w:pStyle w:val="4"/>
        <w:rPr>
          <w:rFonts w:ascii="微软雅黑" w:eastAsia="微软雅黑" w:hAnsi="微软雅黑"/>
          <w:lang w:eastAsia="zh-CN"/>
        </w:rPr>
      </w:pPr>
      <w:r w:rsidRPr="007E5CC8">
        <w:rPr>
          <w:rFonts w:ascii="微软雅黑" w:eastAsia="微软雅黑" w:hAnsi="微软雅黑" w:hint="eastAsia"/>
          <w:lang w:eastAsia="zh-CN"/>
        </w:rPr>
        <w:t>11</w:t>
      </w:r>
      <w:r w:rsidRPr="007E5CC8">
        <w:rPr>
          <w:rFonts w:ascii="微软雅黑" w:eastAsia="微软雅黑" w:hAnsi="微软雅黑"/>
          <w:lang w:eastAsia="zh-CN"/>
        </w:rPr>
        <w:t>.</w:t>
      </w:r>
      <w:r w:rsidRPr="007E5CC8">
        <w:rPr>
          <w:rFonts w:ascii="微软雅黑" w:eastAsia="微软雅黑" w:hAnsi="微软雅黑" w:hint="eastAsia"/>
          <w:lang w:eastAsia="zh-CN"/>
        </w:rPr>
        <w:t>玩家对</w:t>
      </w:r>
      <w:r w:rsidR="00A759A0" w:rsidRPr="007E5CC8">
        <w:rPr>
          <w:rFonts w:ascii="微软雅黑" w:eastAsia="微软雅黑" w:hAnsi="微软雅黑" w:hint="eastAsia"/>
          <w:lang w:eastAsia="zh-CN"/>
        </w:rPr>
        <w:t>网络知识社区</w:t>
      </w:r>
      <w:r w:rsidRPr="007E5CC8">
        <w:rPr>
          <w:rFonts w:ascii="微软雅黑" w:eastAsia="微软雅黑" w:hAnsi="微软雅黑" w:hint="eastAsia"/>
          <w:lang w:eastAsia="zh-CN"/>
        </w:rPr>
        <w:t>会员（付费增值服务）的接受程度</w:t>
      </w:r>
    </w:p>
    <w:p w14:paraId="4DF66FC6" w14:textId="77777777" w:rsidR="00C6600C" w:rsidRPr="007E5CC8" w:rsidRDefault="00C6600C" w:rsidP="00C6600C">
      <w:pPr>
        <w:pStyle w:val="a0"/>
        <w:rPr>
          <w:rFonts w:ascii="微软雅黑" w:eastAsia="微软雅黑" w:hAnsi="微软雅黑"/>
          <w:lang w:eastAsia="zh-CN"/>
        </w:rPr>
      </w:pPr>
      <w:r w:rsidRPr="007E5CC8">
        <w:rPr>
          <w:rFonts w:ascii="微软雅黑" w:eastAsia="微软雅黑" w:hAnsi="微软雅黑"/>
          <w:lang w:eastAsia="zh-CN"/>
        </w:rPr>
        <w:t>在过去互联网上有着电影、图片、电子书籍等各种免费信息内容，互联网用户们可以不花钱就能下载，到后来豆丁、百度文库等平台的金币下载这才延伸了知识付费，但是这么多年以来，各大平台在发展中一直没有找到知识付费的持续可行的发展体制，直到近两年才出现了转折点。消费内容的升级、用户付费的意愿增强了从免费信息搜搜向知识付费拓展的进程，用户愿意去购买爱奇艺、网易云音乐等各类内容ＡＰＰ成为付费会员。根据２０１８年３月国家信息中心分享经济的研宄中心发布《中国共享经济年度发展报告２０１８》数据显示，报告中显示我国的共享经济正继续保持快速增长，２０１７年我国共享经济市场的交易额约４９２０５亿元，相比于上年增长４７．２％。目前市场中知识付费形式多样且种类繁多，知识技能分享的网络市场发展进程加快，用户在购买知识产品时有多种需求，有些用户会需要频繁付费购买小额知识商品，大量的小额单价知识的随着购买频次的增多，日积月累堆积导致总交易额巨大，这样算下来往往并不划算，所以对于频繁购买小额付费产品的用户来看购买无会员制会显得更加优惠。</w:t>
      </w:r>
    </w:p>
    <w:p w14:paraId="022AE3F0" w14:textId="77777777" w:rsidR="00C6600C" w:rsidRDefault="00C6600C" w:rsidP="00C6600C">
      <w:pPr>
        <w:pStyle w:val="a0"/>
        <w:rPr>
          <w:rFonts w:ascii="微软雅黑" w:eastAsia="微软雅黑" w:hAnsi="微软雅黑"/>
          <w:lang w:eastAsia="zh-CN"/>
        </w:rPr>
      </w:pPr>
      <w:r w:rsidRPr="007E5CC8">
        <w:rPr>
          <w:rFonts w:ascii="微软雅黑" w:eastAsia="微软雅黑" w:hAnsi="微软雅黑"/>
          <w:lang w:eastAsia="zh-CN"/>
        </w:rPr>
        <w:t>——南京师范大学 刘莉萍 《网络知识社区用户会员制发展策略研究》</w:t>
      </w:r>
    </w:p>
    <w:p w14:paraId="42771BF8" w14:textId="77777777" w:rsidR="004959A3" w:rsidRPr="007E5CC8" w:rsidRDefault="004959A3" w:rsidP="00C6600C">
      <w:pPr>
        <w:pStyle w:val="a0"/>
        <w:rPr>
          <w:rFonts w:ascii="微软雅黑" w:eastAsia="微软雅黑" w:hAnsi="微软雅黑"/>
          <w:lang w:eastAsia="zh-CN"/>
        </w:rPr>
      </w:pPr>
      <w:r w:rsidRPr="004959A3">
        <w:rPr>
          <w:rFonts w:ascii="微软雅黑" w:eastAsia="微软雅黑" w:hAnsi="微软雅黑" w:hint="eastAsia"/>
          <w:lang w:eastAsia="zh-CN"/>
        </w:rPr>
        <w:t>从上面的调研来看，中国人对于付费享受知识商品的接受程度越来越高，像游戏这种商品玩家购买正品的倾向也越来越明显，当然对于这种小额知识商品，会员制度是一个很好节约花费的方案，因此游戏平台是可以推出会员制。</w:t>
      </w:r>
    </w:p>
    <w:p w14:paraId="6E78D242" w14:textId="77777777" w:rsidR="00A759A0" w:rsidRPr="007E5CC8" w:rsidRDefault="00A759A0" w:rsidP="00E83A51">
      <w:pPr>
        <w:pStyle w:val="4"/>
        <w:rPr>
          <w:rFonts w:ascii="微软雅黑" w:eastAsia="微软雅黑" w:hAnsi="微软雅黑"/>
        </w:rPr>
      </w:pPr>
      <w:r w:rsidRPr="007E5CC8">
        <w:rPr>
          <w:rFonts w:ascii="微软雅黑" w:eastAsia="微软雅黑" w:hAnsi="微软雅黑" w:hint="eastAsia"/>
          <w:lang w:eastAsia="zh-CN"/>
        </w:rPr>
        <w:t>11</w:t>
      </w:r>
      <w:r w:rsidRPr="007E5CC8">
        <w:rPr>
          <w:rFonts w:ascii="微软雅黑" w:eastAsia="微软雅黑" w:hAnsi="微软雅黑"/>
          <w:lang w:eastAsia="zh-CN"/>
        </w:rPr>
        <w:t>.</w:t>
      </w:r>
      <w:r w:rsidR="003F4906" w:rsidRPr="007E5CC8">
        <w:rPr>
          <w:rFonts w:ascii="微软雅黑" w:eastAsia="微软雅黑" w:hAnsi="微软雅黑" w:hint="eastAsia"/>
          <w:lang w:eastAsia="zh-CN"/>
        </w:rPr>
        <w:t>我国游戏市场</w:t>
      </w:r>
      <w:r w:rsidR="00566082" w:rsidRPr="007E5CC8">
        <w:rPr>
          <w:rFonts w:ascii="微软雅黑" w:eastAsia="微软雅黑" w:hAnsi="微软雅黑" w:hint="eastAsia"/>
          <w:lang w:eastAsia="zh-CN"/>
        </w:rPr>
        <w:t>状况</w:t>
      </w:r>
    </w:p>
    <w:p w14:paraId="2C2724AA" w14:textId="77777777" w:rsidR="003F4906" w:rsidRPr="007E5CC8" w:rsidRDefault="003F4906" w:rsidP="003F4906">
      <w:pPr>
        <w:pStyle w:val="a0"/>
        <w:rPr>
          <w:rFonts w:ascii="微软雅黑" w:eastAsia="微软雅黑" w:hAnsi="微软雅黑"/>
          <w:lang w:eastAsia="zh-CN"/>
        </w:rPr>
      </w:pPr>
      <w:r w:rsidRPr="007E5CC8">
        <w:rPr>
          <w:rFonts w:ascii="微软雅黑" w:eastAsia="微软雅黑" w:hAnsi="微软雅黑"/>
          <w:lang w:eastAsia="zh-CN"/>
        </w:rPr>
        <w:t>由于我国网络游戏市场处于发展的初期，还不够成熟，存在许多不容忽视的问题，主要表现在以下几个方面：一是内容问题。部分游戏产品中存在淫秽、色情、赌博、暴力、愚昧、迷信、非法交易敛财以及危害国家安全等违法和不健康内容，特别是游戏产品中暴力问题突出，以打斗和练级为主。二是进口问题。境外游戏产品占据了大部分市场份额，缺少拥有自主知识产权、弘扬民族精神、具有深刻文化内涵的原创游戏精品。特别是韩国的游戏产品较多，据统计，目前在国内运营和公测的168款游戏中，韩国游戏约占44%，2004年我国共有原创游戏约60款，占36%，差距在逐步缩小，但是盈利能力大大逊于韩国，进口的韩国游戏有68%盈利，我</w:t>
      </w:r>
      <w:r w:rsidRPr="007E5CC8">
        <w:rPr>
          <w:rFonts w:ascii="微软雅黑" w:eastAsia="微软雅黑" w:hAnsi="微软雅黑"/>
          <w:lang w:eastAsia="zh-CN"/>
        </w:rPr>
        <w:lastRenderedPageBreak/>
        <w:t>国原创游戏盈利的仅占28%。三是对未成年人的影响问题。它容易影响缺乏自制能力的未成年人的学业和身心健康，有的深陷其中、不能自拔并诱发一系列社会问题。四是“私服”“外挂”等侵犯知识产权的非法经营行为比较突出，影响了网络游戏市场的健康发展。这些问题引起了社会各界的高度关注，广大学生家长、老师反映强烈。为净化网络游戏市场，营造健康向上的网络文化环境，文化部、文明办牵头联合信息产业部、公安部、国家工商局等部门于今年4月至8月联合开展了净化网络游戏工作。</w:t>
      </w:r>
    </w:p>
    <w:p w14:paraId="74B65CCE" w14:textId="77777777" w:rsidR="003F4906" w:rsidRPr="007E5CC8" w:rsidRDefault="003F4906" w:rsidP="003F4906">
      <w:pPr>
        <w:pStyle w:val="a0"/>
        <w:rPr>
          <w:rFonts w:ascii="微软雅黑" w:eastAsia="微软雅黑" w:hAnsi="微软雅黑"/>
          <w:lang w:eastAsia="zh-CN"/>
        </w:rPr>
      </w:pPr>
      <w:r w:rsidRPr="007E5CC8">
        <w:rPr>
          <w:rFonts w:ascii="微软雅黑" w:eastAsia="微软雅黑" w:hAnsi="微软雅黑"/>
          <w:lang w:eastAsia="zh-CN"/>
        </w:rPr>
        <w:t>——2005-09-16 《文化部 信息产业部关于网络游戏发展和管理的若干意见》</w:t>
      </w:r>
    </w:p>
    <w:p w14:paraId="13133CE1" w14:textId="77777777" w:rsidR="004959A3" w:rsidRPr="004959A3" w:rsidRDefault="004959A3" w:rsidP="004959A3">
      <w:pPr>
        <w:pStyle w:val="md-end-block"/>
        <w:spacing w:before="192" w:beforeAutospacing="0" w:after="192" w:afterAutospacing="0"/>
        <w:rPr>
          <w:rFonts w:ascii="微软雅黑" w:eastAsia="微软雅黑" w:hAnsi="微软雅黑" w:cstheme="minorBidi"/>
        </w:rPr>
      </w:pPr>
      <w:r w:rsidRPr="004959A3">
        <w:rPr>
          <w:rFonts w:ascii="微软雅黑" w:eastAsia="微软雅黑" w:hAnsi="微软雅黑" w:cstheme="minorBidi"/>
        </w:rPr>
        <w:t>经调研国家对于游戏产业的管理，主要有以上几个需要注意的点，内容问题和影响问题是我们主要需要注意的地方，对于要引进的游戏，我们需要进行严格的审核，发现其中是否包含一些违禁内容。</w:t>
      </w:r>
    </w:p>
    <w:p w14:paraId="641348E5" w14:textId="77777777" w:rsidR="00BF5C96" w:rsidRPr="004959A3" w:rsidRDefault="00BF5C96" w:rsidP="003F4906">
      <w:pPr>
        <w:pStyle w:val="a0"/>
        <w:rPr>
          <w:rFonts w:ascii="微软雅黑" w:eastAsia="微软雅黑" w:hAnsi="微软雅黑"/>
          <w:lang w:eastAsia="zh-CN"/>
        </w:rPr>
      </w:pPr>
    </w:p>
    <w:p w14:paraId="52E06C21" w14:textId="77777777" w:rsidR="00BF5C96" w:rsidRPr="007E5CC8" w:rsidRDefault="00BF5C96" w:rsidP="003F4906">
      <w:pPr>
        <w:pStyle w:val="a0"/>
        <w:rPr>
          <w:rFonts w:ascii="微软雅黑" w:eastAsia="微软雅黑" w:hAnsi="微软雅黑"/>
          <w:lang w:eastAsia="zh-CN"/>
        </w:rPr>
      </w:pPr>
      <w:r w:rsidRPr="007E5CC8">
        <w:rPr>
          <w:rFonts w:ascii="微软雅黑" w:eastAsia="微软雅黑" w:hAnsi="微软雅黑" w:hint="eastAsia"/>
          <w:lang w:eastAsia="zh-CN"/>
        </w:rPr>
        <w:t>以下内容是对</w:t>
      </w:r>
    </w:p>
    <w:p w14:paraId="06A12042" w14:textId="77777777" w:rsidR="00BF5C96" w:rsidRPr="007E5CC8" w:rsidRDefault="00686589" w:rsidP="00BF5C96">
      <w:pPr>
        <w:pStyle w:val="a0"/>
        <w:ind w:firstLine="720"/>
        <w:rPr>
          <w:rFonts w:ascii="微软雅黑" w:eastAsia="微软雅黑" w:hAnsi="微软雅黑"/>
          <w:lang w:eastAsia="zh-CN"/>
        </w:rPr>
      </w:pPr>
      <w:hyperlink r:id="rId51" w:history="1">
        <w:r w:rsidR="00BF5C96" w:rsidRPr="007E5CC8">
          <w:rPr>
            <w:rStyle w:val="ae"/>
            <w:rFonts w:ascii="微软雅黑" w:eastAsia="微软雅黑" w:hAnsi="微软雅黑"/>
            <w:lang w:eastAsia="zh-CN"/>
          </w:rPr>
          <w:t>Global Esports Market Report 2020 FREE REPORT_CN_smallsize</w:t>
        </w:r>
      </w:hyperlink>
    </w:p>
    <w:p w14:paraId="6E5F3786" w14:textId="77777777" w:rsidR="00BF5C96" w:rsidRPr="007E5CC8" w:rsidRDefault="00686589" w:rsidP="00BF5C96">
      <w:pPr>
        <w:pStyle w:val="a0"/>
        <w:ind w:left="720"/>
        <w:rPr>
          <w:rFonts w:ascii="微软雅黑" w:eastAsia="微软雅黑" w:hAnsi="微软雅黑"/>
          <w:lang w:eastAsia="zh-CN"/>
        </w:rPr>
      </w:pPr>
      <w:hyperlink r:id="rId52" w:history="1">
        <w:r w:rsidR="00BF5C96" w:rsidRPr="007E5CC8">
          <w:rPr>
            <w:rStyle w:val="ae"/>
            <w:rFonts w:ascii="微软雅黑" w:eastAsia="微软雅黑" w:hAnsi="微软雅黑"/>
            <w:lang w:eastAsia="zh-CN"/>
          </w:rPr>
          <w:t>GMS_FreeReport_CN_FINAL</w:t>
        </w:r>
      </w:hyperlink>
    </w:p>
    <w:p w14:paraId="55E20EAF" w14:textId="77777777" w:rsidR="00BF5C96" w:rsidRPr="007E5CC8" w:rsidRDefault="00686589" w:rsidP="00BF5C96">
      <w:pPr>
        <w:pStyle w:val="a0"/>
        <w:ind w:firstLine="720"/>
        <w:rPr>
          <w:rFonts w:ascii="微软雅黑" w:eastAsia="微软雅黑" w:hAnsi="微软雅黑"/>
          <w:lang w:eastAsia="zh-CN"/>
        </w:rPr>
      </w:pPr>
      <w:hyperlink r:id="rId53" w:history="1">
        <w:r w:rsidR="00BF5C96" w:rsidRPr="007E5CC8">
          <w:rPr>
            <w:rStyle w:val="ae"/>
            <w:rFonts w:ascii="微软雅黑" w:eastAsia="微软雅黑" w:hAnsi="微软雅黑"/>
            <w:lang w:eastAsia="zh-CN"/>
          </w:rPr>
          <w:t>Newzoo_Free_2020_Global_Games_Market_Report_CN</w:t>
        </w:r>
      </w:hyperlink>
    </w:p>
    <w:p w14:paraId="5C5A24EB" w14:textId="77777777" w:rsidR="00BF5C96" w:rsidRPr="007E5CC8" w:rsidRDefault="00686589" w:rsidP="00BF5C96">
      <w:pPr>
        <w:pStyle w:val="a0"/>
        <w:ind w:firstLine="720"/>
        <w:rPr>
          <w:rFonts w:ascii="微软雅黑" w:eastAsia="微软雅黑" w:hAnsi="微软雅黑"/>
          <w:lang w:eastAsia="zh-CN"/>
        </w:rPr>
      </w:pPr>
      <w:hyperlink r:id="rId54" w:history="1">
        <w:r w:rsidR="00BF5C96" w:rsidRPr="007E5CC8">
          <w:rPr>
            <w:rStyle w:val="ae"/>
            <w:rFonts w:ascii="微软雅黑" w:eastAsia="微软雅黑" w:hAnsi="微软雅黑"/>
            <w:lang w:eastAsia="zh-CN"/>
          </w:rPr>
          <w:t>Newzoo_Free_2020_Global_Mobile_Market_Report_CN</w:t>
        </w:r>
      </w:hyperlink>
    </w:p>
    <w:p w14:paraId="094720F1" w14:textId="77777777" w:rsidR="00BF5C96" w:rsidRPr="007E5CC8" w:rsidRDefault="00686589" w:rsidP="00BF5C96">
      <w:pPr>
        <w:pStyle w:val="a0"/>
        <w:tabs>
          <w:tab w:val="center" w:pos="4320"/>
        </w:tabs>
        <w:ind w:firstLineChars="300" w:firstLine="720"/>
        <w:rPr>
          <w:rFonts w:ascii="微软雅黑" w:eastAsia="微软雅黑" w:hAnsi="微软雅黑"/>
          <w:lang w:eastAsia="zh-CN"/>
        </w:rPr>
      </w:pPr>
      <w:hyperlink r:id="rId55" w:history="1">
        <w:r w:rsidR="00BF5C96" w:rsidRPr="007E5CC8">
          <w:rPr>
            <w:rStyle w:val="ae"/>
            <w:rFonts w:ascii="微软雅黑" w:eastAsia="微软雅黑" w:hAnsi="微软雅黑" w:hint="eastAsia"/>
            <w:lang w:eastAsia="zh-CN"/>
          </w:rPr>
          <w:t>中国移动游戏玩家报告-CN（</w:t>
        </w:r>
        <w:r w:rsidR="00BF5C96" w:rsidRPr="007E5CC8">
          <w:rPr>
            <w:rStyle w:val="ae"/>
            <w:rFonts w:ascii="微软雅黑" w:eastAsia="微软雅黑" w:hAnsi="微软雅黑"/>
            <w:lang w:eastAsia="zh-CN"/>
          </w:rPr>
          <w:t>mintegral</w:t>
        </w:r>
        <w:r w:rsidR="00BF5C96" w:rsidRPr="007E5CC8">
          <w:rPr>
            <w:rStyle w:val="ae"/>
            <w:rFonts w:ascii="微软雅黑" w:eastAsia="微软雅黑" w:hAnsi="微软雅黑" w:hint="eastAsia"/>
            <w:lang w:eastAsia="zh-CN"/>
          </w:rPr>
          <w:t>）</w:t>
        </w:r>
      </w:hyperlink>
    </w:p>
    <w:p w14:paraId="08C781AA" w14:textId="77777777" w:rsidR="00BF5C96" w:rsidRPr="007E5CC8" w:rsidRDefault="00686589" w:rsidP="00BF5C96">
      <w:pPr>
        <w:pStyle w:val="a0"/>
        <w:tabs>
          <w:tab w:val="center" w:pos="4320"/>
        </w:tabs>
        <w:ind w:firstLineChars="300" w:firstLine="720"/>
        <w:rPr>
          <w:rFonts w:ascii="微软雅黑" w:eastAsia="微软雅黑" w:hAnsi="微软雅黑"/>
          <w:lang w:eastAsia="zh-CN"/>
        </w:rPr>
      </w:pPr>
      <w:hyperlink r:id="rId56" w:history="1">
        <w:r w:rsidR="00BF5C96" w:rsidRPr="007E5CC8">
          <w:rPr>
            <w:rStyle w:val="ae"/>
            <w:rFonts w:ascii="微软雅黑" w:eastAsia="微软雅黑" w:hAnsi="微软雅黑" w:hint="eastAsia"/>
            <w:lang w:eastAsia="zh-CN"/>
          </w:rPr>
          <w:t>indienova-国内独立游戏开发者报告-2019-indienova-独立游戏</w:t>
        </w:r>
      </w:hyperlink>
    </w:p>
    <w:p w14:paraId="68C60E81" w14:textId="77777777" w:rsidR="00BF5C96" w:rsidRPr="007E5CC8" w:rsidRDefault="00BF5C96" w:rsidP="00BF5C96">
      <w:pPr>
        <w:pStyle w:val="a0"/>
        <w:tabs>
          <w:tab w:val="center" w:pos="4320"/>
        </w:tabs>
        <w:rPr>
          <w:rFonts w:ascii="微软雅黑" w:eastAsia="微软雅黑" w:hAnsi="微软雅黑"/>
          <w:lang w:eastAsia="zh-CN"/>
        </w:rPr>
      </w:pPr>
      <w:r w:rsidRPr="007E5CC8">
        <w:rPr>
          <w:rFonts w:ascii="微软雅黑" w:eastAsia="微软雅黑" w:hAnsi="微软雅黑"/>
          <w:lang w:eastAsia="zh-CN"/>
        </w:rPr>
        <w:tab/>
        <w:t xml:space="preserve">        </w:t>
      </w:r>
      <w:hyperlink r:id="rId57" w:history="1">
        <w:r w:rsidRPr="007E5CC8">
          <w:rPr>
            <w:rStyle w:val="ae"/>
            <w:rFonts w:ascii="微软雅黑" w:eastAsia="微软雅黑" w:hAnsi="微软雅黑" w:hint="eastAsia"/>
            <w:lang w:eastAsia="zh-CN"/>
          </w:rPr>
          <w:t>indienova-国内独立游戏开发者报告-图片版-2017-08-indienova-独立游戏</w:t>
        </w:r>
      </w:hyperlink>
    </w:p>
    <w:p w14:paraId="11274A1A" w14:textId="77777777" w:rsidR="00BF5C96" w:rsidRPr="007E5CC8" w:rsidRDefault="00BF5C96" w:rsidP="00BF5C96">
      <w:pPr>
        <w:pStyle w:val="a0"/>
        <w:tabs>
          <w:tab w:val="center" w:pos="4320"/>
        </w:tabs>
        <w:rPr>
          <w:rFonts w:ascii="微软雅黑" w:eastAsia="微软雅黑" w:hAnsi="微软雅黑"/>
          <w:lang w:eastAsia="zh-CN"/>
        </w:rPr>
      </w:pPr>
      <w:r w:rsidRPr="007E5CC8">
        <w:rPr>
          <w:rFonts w:ascii="微软雅黑" w:eastAsia="微软雅黑" w:hAnsi="微软雅黑" w:hint="eastAsia"/>
          <w:lang w:eastAsia="zh-CN"/>
        </w:rPr>
        <w:t>的总结和概括</w:t>
      </w:r>
    </w:p>
    <w:p w14:paraId="2B5275C1" w14:textId="77777777" w:rsidR="00BF5C96" w:rsidRPr="007E5CC8" w:rsidRDefault="00BF5C96" w:rsidP="00BF5C96">
      <w:pPr>
        <w:pStyle w:val="a0"/>
        <w:tabs>
          <w:tab w:val="center" w:pos="4320"/>
        </w:tabs>
        <w:rPr>
          <w:rFonts w:ascii="微软雅黑" w:eastAsia="微软雅黑" w:hAnsi="微软雅黑"/>
          <w:lang w:eastAsia="zh-CN"/>
        </w:rPr>
      </w:pPr>
    </w:p>
    <w:p w14:paraId="157C2A55" w14:textId="77777777" w:rsidR="00BF5C96" w:rsidRPr="007E5CC8" w:rsidRDefault="00BF5C96" w:rsidP="00E83A51">
      <w:pPr>
        <w:pStyle w:val="4"/>
        <w:rPr>
          <w:rFonts w:ascii="微软雅黑" w:eastAsia="微软雅黑" w:hAnsi="微软雅黑"/>
          <w:lang w:eastAsia="zh-CN"/>
        </w:rPr>
      </w:pPr>
      <w:r w:rsidRPr="007E5CC8">
        <w:rPr>
          <w:rFonts w:ascii="微软雅黑" w:eastAsia="微软雅黑" w:hAnsi="微软雅黑" w:hint="eastAsia"/>
          <w:lang w:eastAsia="zh-CN"/>
        </w:rPr>
        <w:lastRenderedPageBreak/>
        <w:t xml:space="preserve">12. </w:t>
      </w:r>
      <w:proofErr w:type="spellStart"/>
      <w:r w:rsidRPr="007E5CC8">
        <w:rPr>
          <w:rFonts w:ascii="微软雅黑" w:eastAsia="微软雅黑" w:hAnsi="微软雅黑" w:hint="eastAsia"/>
          <w:lang w:eastAsia="zh-CN"/>
        </w:rPr>
        <w:t>indienova</w:t>
      </w:r>
      <w:proofErr w:type="spellEnd"/>
      <w:r w:rsidRPr="007E5CC8">
        <w:rPr>
          <w:rFonts w:ascii="微软雅黑" w:eastAsia="微软雅黑" w:hAnsi="微软雅黑" w:hint="eastAsia"/>
          <w:lang w:eastAsia="zh-CN"/>
        </w:rPr>
        <w:t>游戏开发者报告</w:t>
      </w:r>
    </w:p>
    <w:p w14:paraId="5770C1B7" w14:textId="77777777" w:rsidR="00BF5C96" w:rsidRPr="007E5CC8" w:rsidRDefault="00BF5C96" w:rsidP="00BF5C96">
      <w:pPr>
        <w:pStyle w:val="FirstParagraph"/>
        <w:rPr>
          <w:rFonts w:ascii="微软雅黑" w:eastAsia="微软雅黑" w:hAnsi="微软雅黑"/>
          <w:lang w:eastAsia="zh-CN"/>
        </w:rPr>
      </w:pPr>
      <w:r w:rsidRPr="007E5CC8">
        <w:rPr>
          <w:rFonts w:ascii="微软雅黑" w:eastAsia="微软雅黑" w:hAnsi="微软雅黑"/>
          <w:lang w:eastAsia="zh-CN"/>
        </w:rPr>
        <w:t>独立游戏开发者开发的游戏种类变化不大且各类别都有涉猎，以角色扮演、休闲游戏、动作游戏、冒险解谜游戏为主</w:t>
      </w:r>
    </w:p>
    <w:p w14:paraId="1BC46439"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独立游戏开发者其中有不小一部分缺乏合作伙伴和发行伙伴</w:t>
      </w:r>
    </w:p>
    <w:p w14:paraId="584590E8"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引擎方面，绝大多数开发者会使用Unity引擎，但是可以看到这些年如虚幻、RPG maker都有一定增长，同时今年</w:t>
      </w:r>
      <w:proofErr w:type="spellStart"/>
      <w:r w:rsidRPr="007E5CC8">
        <w:rPr>
          <w:rFonts w:ascii="微软雅黑" w:eastAsia="微软雅黑" w:hAnsi="微软雅黑"/>
          <w:lang w:eastAsia="zh-CN"/>
        </w:rPr>
        <w:t>RPGmaker</w:t>
      </w:r>
      <w:proofErr w:type="spellEnd"/>
      <w:r w:rsidRPr="007E5CC8">
        <w:rPr>
          <w:rFonts w:ascii="微软雅黑" w:eastAsia="微软雅黑" w:hAnsi="微软雅黑"/>
          <w:lang w:eastAsia="zh-CN"/>
        </w:rPr>
        <w:t>换代，虚幻五也将推出，使用这几款引擎的人也会逐渐增加，但是一段时间内应该还是难以撼动Unity3D的主导地位</w:t>
      </w:r>
    </w:p>
    <w:p w14:paraId="7FD508F1"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开发面向平台方面，Windows一骑绝尘，且2019年Windows占比较2017年更多，可能和steam的流行有着很大的关系，同时国内手机游戏的市场被各大国内游戏厂占据，独立游戏作者很难从中分一杯羹</w:t>
      </w:r>
    </w:p>
    <w:p w14:paraId="2AC4FEA3"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三人以下组成的开发团队也占据独立游戏开发团队的绝大多数，甚至较2017年，2019年单人双人团队比重有所上升，开发者需要得到更多来自外界的帮助。</w:t>
      </w:r>
    </w:p>
    <w:p w14:paraId="62697B12" w14:textId="77777777" w:rsidR="007D1821" w:rsidRPr="007E5CC8" w:rsidRDefault="007D1821" w:rsidP="00BF5C96">
      <w:pPr>
        <w:pStyle w:val="a0"/>
        <w:rPr>
          <w:rFonts w:ascii="微软雅黑" w:eastAsia="微软雅黑" w:hAnsi="微软雅黑"/>
          <w:lang w:eastAsia="zh-CN"/>
        </w:rPr>
      </w:pPr>
    </w:p>
    <w:p w14:paraId="03A342CD"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t>分析：国内开发者主要为小团队，而且种类复杂，需要的资源其实种类很多，但是能获得的资源相对较有限而且不一定和需求匹配，甚至有的明确表示自己缺乏开发伙伴和发行伙伴，说明中国独立游戏制作人依然在资源方面很匮乏，需要有渠道能获得稳定的支持（其中包括合作伙伴、发行伙伴、资金等等）</w:t>
      </w:r>
    </w:p>
    <w:p w14:paraId="29465D1C" w14:textId="77777777" w:rsidR="007D1821" w:rsidRPr="007E5CC8" w:rsidRDefault="007D1821" w:rsidP="007D1821">
      <w:pPr>
        <w:pStyle w:val="a0"/>
        <w:rPr>
          <w:rFonts w:ascii="微软雅黑" w:eastAsia="微软雅黑" w:hAnsi="微软雅黑"/>
          <w:lang w:eastAsia="zh-CN"/>
        </w:rPr>
      </w:pPr>
    </w:p>
    <w:p w14:paraId="0B6EBC37"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t>使用Unity引擎方面也能看出很多作者缺乏开发资金，因为在引擎当中，unity引擎可以说是相对资源需求较少，易上手而且能满足大部分开发需求。</w:t>
      </w:r>
    </w:p>
    <w:p w14:paraId="32373092" w14:textId="77777777" w:rsidR="007D1821" w:rsidRPr="007E5CC8" w:rsidRDefault="007D1821" w:rsidP="007D1821">
      <w:pPr>
        <w:pStyle w:val="a0"/>
        <w:rPr>
          <w:rFonts w:ascii="微软雅黑" w:eastAsia="微软雅黑" w:hAnsi="微软雅黑"/>
          <w:lang w:eastAsia="zh-CN"/>
        </w:rPr>
      </w:pPr>
    </w:p>
    <w:p w14:paraId="0A4F196C"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t>windows、IOS、安卓为主要平台不仅和开发难度有关，和市场的关系也很大，这显然是小众独立游戏消费的主要市场，而我们平台既然作为独立游戏的支持者，也要重视这几个市场。</w:t>
      </w:r>
    </w:p>
    <w:p w14:paraId="178F098C" w14:textId="77777777" w:rsidR="008F167D" w:rsidRPr="007E5CC8" w:rsidRDefault="008F167D" w:rsidP="00E83A51">
      <w:pPr>
        <w:pStyle w:val="4"/>
        <w:rPr>
          <w:rFonts w:ascii="微软雅黑" w:eastAsia="微软雅黑" w:hAnsi="微软雅黑"/>
        </w:rPr>
      </w:pPr>
      <w:r w:rsidRPr="007E5CC8">
        <w:rPr>
          <w:rFonts w:ascii="微软雅黑" w:eastAsia="微软雅黑" w:hAnsi="微软雅黑" w:hint="eastAsia"/>
          <w:lang w:eastAsia="zh-CN"/>
        </w:rPr>
        <w:lastRenderedPageBreak/>
        <w:t>13. 中国移动游戏玩家报告</w:t>
      </w:r>
    </w:p>
    <w:p w14:paraId="656DF402" w14:textId="77777777" w:rsidR="00BF5C96" w:rsidRPr="007E5CC8" w:rsidRDefault="00BF5C96" w:rsidP="00BF5C96">
      <w:pPr>
        <w:pStyle w:val="FirstParagraph"/>
        <w:rPr>
          <w:rFonts w:ascii="微软雅黑" w:eastAsia="微软雅黑" w:hAnsi="微软雅黑"/>
          <w:lang w:eastAsia="zh-CN"/>
        </w:rPr>
      </w:pPr>
      <w:bookmarkStart w:id="73" w:name="header-n9"/>
      <w:r w:rsidRPr="007E5CC8">
        <w:rPr>
          <w:rFonts w:ascii="微软雅黑" w:eastAsia="微软雅黑" w:hAnsi="微软雅黑"/>
          <w:lang w:eastAsia="zh-CN"/>
        </w:rPr>
        <w:t>移动游戏玩家近3/4是全职工作者，剩下的中有一半以上是学生</w:t>
      </w:r>
    </w:p>
    <w:p w14:paraId="4636DAC0"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大多数（63%）游戏玩家每天要花30分钟-1 小时或1-2小时在游戏上</w:t>
      </w:r>
    </w:p>
    <w:p w14:paraId="4172D26A"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应用商店排名和排行榜是玩家发现游戏的关键渠 道。36%的受访者通过应用商店排行榜发现新游 戏，29%的玩家则是依靠来自朋友和家人的推荐 接触新游戏</w:t>
      </w:r>
    </w:p>
    <w:p w14:paraId="6CFEFE1A"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30%的受访者表示自己从苹果应用商店下载游戏， 29%的受众从腾讯应用宝下载游戏，26%的人则从 华为应用商店下载游戏</w:t>
      </w:r>
    </w:p>
    <w:p w14:paraId="0D67243C"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30%的受访者表示自己从苹果应用商店下载游戏， 29%的受众从腾讯应用宝下载游戏，26%的人则从 华为应用商店下载游戏</w:t>
      </w:r>
    </w:p>
    <w:p w14:paraId="48E5BDC8"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在中国大约8亿的智能手机用户中，有1.53亿是每月至少玩1 次手游的活跃玩家。不出所料的是，最活跃的游戏玩家年龄为21-35岁</w:t>
      </w:r>
    </w:p>
    <w:p w14:paraId="30AE6D09"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92%的中国移动游戏玩家能对一个游戏保持超过一周的热情</w:t>
      </w:r>
    </w:p>
    <w:p w14:paraId="2E99C1C5"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中国移动游戏玩家十分乐于与其他玩家进行互动。当被问 及玩移动游戏的最大动力是什么时，36%的玩家表示是能 够与朋友和其他玩家进行互动和竞技，而排名第二的主要 动力则是高质的游戏内容。</w:t>
      </w:r>
    </w:p>
    <w:p w14:paraId="5BAB71B0"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比起西方游戏，中国移动游戏玩家更喜欢本土发行的游戏。</w:t>
      </w:r>
    </w:p>
    <w:p w14:paraId="5B3565F2"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排名和排行榜是发现游戏的关键</w:t>
      </w:r>
    </w:p>
    <w:p w14:paraId="2A94DC2B" w14:textId="77777777" w:rsidR="007D1821" w:rsidRPr="007E5CC8" w:rsidRDefault="007D1821" w:rsidP="00BF5C96">
      <w:pPr>
        <w:pStyle w:val="a0"/>
        <w:rPr>
          <w:rFonts w:ascii="微软雅黑" w:eastAsia="微软雅黑" w:hAnsi="微软雅黑"/>
          <w:lang w:eastAsia="zh-CN"/>
        </w:rPr>
      </w:pPr>
    </w:p>
    <w:p w14:paraId="2BCF1CA3"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t>分析：国情原因，手机游戏玩家在中国占到了70%左右，是最重要的游戏市场之一，并且其中不少玩家每隔一段时间都是这去玩会游戏，我们必须要重视这部分玩家的需求。其中很多人会选择通过排行榜选择自己喜欢的游戏，这种心理表达的是很多人不愿意去试错，而是要直接找到不错的游戏。我们平台的游戏需要经过更严格的筛选，能更大程度减少玩家玩到劣质游戏的可能。</w:t>
      </w:r>
    </w:p>
    <w:p w14:paraId="438A69D6" w14:textId="77777777" w:rsidR="007D1821" w:rsidRPr="007E5CC8" w:rsidRDefault="007D1821" w:rsidP="007D1821">
      <w:pPr>
        <w:pStyle w:val="a0"/>
        <w:rPr>
          <w:rFonts w:ascii="微软雅黑" w:eastAsia="微软雅黑" w:hAnsi="微软雅黑"/>
          <w:lang w:eastAsia="zh-CN"/>
        </w:rPr>
      </w:pPr>
    </w:p>
    <w:p w14:paraId="300B21AB"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lastRenderedPageBreak/>
        <w:t>而有的玩家希望能通过游戏进行互动，表达了玩家的社交需求，这种需求可以通过建立社区，让玩家在社区中有更丰富的互动形式满足，同时也会有游戏开发者开发的游戏能够进行联机，更多样玩法的联机游戏也能给玩家提供更多样的互动体验。</w:t>
      </w:r>
    </w:p>
    <w:p w14:paraId="36175851" w14:textId="77777777" w:rsidR="007D1821" w:rsidRPr="007E5CC8" w:rsidRDefault="007D1821" w:rsidP="007D1821">
      <w:pPr>
        <w:pStyle w:val="a0"/>
        <w:rPr>
          <w:rFonts w:ascii="微软雅黑" w:eastAsia="微软雅黑" w:hAnsi="微软雅黑"/>
          <w:lang w:eastAsia="zh-CN"/>
        </w:rPr>
      </w:pPr>
    </w:p>
    <w:p w14:paraId="38A3E1EF" w14:textId="77777777" w:rsidR="007D1821" w:rsidRPr="007E5CC8" w:rsidRDefault="007D1821" w:rsidP="007D1821">
      <w:pPr>
        <w:pStyle w:val="a0"/>
        <w:rPr>
          <w:rFonts w:ascii="微软雅黑" w:eastAsia="微软雅黑" w:hAnsi="微软雅黑"/>
          <w:lang w:eastAsia="zh-CN"/>
        </w:rPr>
      </w:pPr>
      <w:r w:rsidRPr="007E5CC8">
        <w:rPr>
          <w:rFonts w:ascii="微软雅黑" w:eastAsia="微软雅黑" w:hAnsi="微软雅黑" w:hint="eastAsia"/>
          <w:lang w:eastAsia="zh-CN"/>
        </w:rPr>
        <w:t>40元的平均支出，则对独立游戏很友好，一般独立游戏的售价在100元以下，最低甚至有六元一元的情况出现。</w:t>
      </w:r>
    </w:p>
    <w:p w14:paraId="021F64BF" w14:textId="77777777" w:rsidR="008F167D" w:rsidRPr="007E5CC8" w:rsidRDefault="008F167D" w:rsidP="00E83A51">
      <w:pPr>
        <w:pStyle w:val="4"/>
        <w:rPr>
          <w:rFonts w:ascii="微软雅黑" w:eastAsia="微软雅黑" w:hAnsi="微软雅黑"/>
          <w:lang w:eastAsia="zh-CN"/>
        </w:rPr>
      </w:pPr>
      <w:r w:rsidRPr="007E5CC8">
        <w:rPr>
          <w:rFonts w:ascii="微软雅黑" w:eastAsia="微软雅黑" w:hAnsi="微软雅黑" w:hint="eastAsia"/>
          <w:lang w:eastAsia="zh-CN"/>
        </w:rPr>
        <w:t>13. 游戏玩家动机研究（中美对比）</w:t>
      </w:r>
    </w:p>
    <w:p w14:paraId="09689B7A" w14:textId="77777777" w:rsidR="00BF5C96" w:rsidRPr="007E5CC8" w:rsidRDefault="00BF5C96" w:rsidP="00BF5C96">
      <w:pPr>
        <w:pStyle w:val="FirstParagraph"/>
        <w:rPr>
          <w:rFonts w:ascii="微软雅黑" w:eastAsia="微软雅黑" w:hAnsi="微软雅黑"/>
          <w:lang w:eastAsia="zh-CN"/>
        </w:rPr>
      </w:pPr>
      <w:bookmarkStart w:id="74" w:name="header-n21"/>
      <w:bookmarkEnd w:id="73"/>
      <w:r w:rsidRPr="007E5CC8">
        <w:rPr>
          <w:rFonts w:ascii="微软雅黑" w:eastAsia="微软雅黑" w:hAnsi="微软雅黑"/>
          <w:lang w:eastAsia="zh-CN"/>
        </w:rPr>
        <w:t>美国市场和欧洲市场很相似，美国的数据能以帝国程度上代表欧美市场玩家的状况</w:t>
      </w:r>
    </w:p>
    <w:p w14:paraId="0D21519F"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中国游戏玩家中有很大一部分（27%）的人玩游戏的动机是社交。</w:t>
      </w:r>
    </w:p>
    <w:p w14:paraId="5244F101"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终极玩家（这里我倾向于认为表述的是喜欢竞技类游戏且呢能够在游戏中取得更高地位的玩家，或者期望在游戏中取得成就感的玩家）在中国游戏玩家中的占比高于美国，占到23%（美国10%），在观看视频的时候，58%的中国玩家希望提高技术水平，高于美国的33%。</w:t>
      </w:r>
    </w:p>
    <w:p w14:paraId="39DEA369"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中国流失玩家的年龄也普遍更加年轻。</w:t>
      </w:r>
    </w:p>
    <w:p w14:paraId="2D2FC33F" w14:textId="77777777" w:rsidR="008F167D" w:rsidRPr="007E5CC8" w:rsidRDefault="008F167D" w:rsidP="00E83A51">
      <w:pPr>
        <w:pStyle w:val="4"/>
        <w:rPr>
          <w:rFonts w:ascii="微软雅黑" w:eastAsia="微软雅黑" w:hAnsi="微软雅黑"/>
          <w:lang w:eastAsia="zh-CN"/>
        </w:rPr>
      </w:pPr>
      <w:r w:rsidRPr="007E5CC8">
        <w:rPr>
          <w:rFonts w:ascii="微软雅黑" w:eastAsia="微软雅黑" w:hAnsi="微软雅黑" w:hint="eastAsia"/>
          <w:lang w:eastAsia="zh-CN"/>
        </w:rPr>
        <w:t>1</w:t>
      </w:r>
      <w:r w:rsidR="00A24A7B" w:rsidRPr="007E5CC8">
        <w:rPr>
          <w:rFonts w:ascii="微软雅黑" w:eastAsia="微软雅黑" w:hAnsi="微软雅黑" w:hint="eastAsia"/>
          <w:lang w:eastAsia="zh-CN"/>
        </w:rPr>
        <w:t>4</w:t>
      </w:r>
      <w:r w:rsidRPr="007E5CC8">
        <w:rPr>
          <w:rFonts w:ascii="微软雅黑" w:eastAsia="微软雅黑" w:hAnsi="微软雅黑" w:hint="eastAsia"/>
          <w:lang w:eastAsia="zh-CN"/>
        </w:rPr>
        <w:t>. 全球移动市场报告</w:t>
      </w:r>
    </w:p>
    <w:p w14:paraId="1C620209" w14:textId="77777777" w:rsidR="00BF5C96" w:rsidRPr="007E5CC8" w:rsidRDefault="00BF5C96" w:rsidP="00BF5C96">
      <w:pPr>
        <w:pStyle w:val="FirstParagraph"/>
        <w:rPr>
          <w:rFonts w:ascii="微软雅黑" w:eastAsia="微软雅黑" w:hAnsi="微软雅黑"/>
          <w:lang w:eastAsia="zh-CN"/>
        </w:rPr>
      </w:pPr>
      <w:bookmarkStart w:id="75" w:name="header-n26"/>
      <w:bookmarkEnd w:id="74"/>
      <w:r w:rsidRPr="007E5CC8">
        <w:rPr>
          <w:rFonts w:ascii="微软雅黑" w:eastAsia="微软雅黑" w:hAnsi="微软雅黑"/>
          <w:lang w:eastAsia="zh-CN"/>
        </w:rPr>
        <w:t>活跃的智能手机设备数目达到41亿台</w:t>
      </w:r>
    </w:p>
    <w:p w14:paraId="76F4C4F2"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2020目前移动游戏收入达到￥772亿</w:t>
      </w:r>
    </w:p>
    <w:p w14:paraId="2734622A"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随着5G的发展，移动设备用户也会增长更加迅速</w:t>
      </w:r>
    </w:p>
    <w:p w14:paraId="1FA6AE9D"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云游戏的发展</w:t>
      </w:r>
    </w:p>
    <w:p w14:paraId="58859034" w14:textId="77777777" w:rsidR="00BF5C96" w:rsidRPr="007E5CC8" w:rsidRDefault="00BF5C96" w:rsidP="00BF5C96">
      <w:pPr>
        <w:pStyle w:val="a0"/>
        <w:rPr>
          <w:rFonts w:ascii="微软雅黑" w:eastAsia="微软雅黑" w:hAnsi="微软雅黑"/>
          <w:lang w:eastAsia="zh-CN"/>
        </w:rPr>
      </w:pPr>
      <w:r w:rsidRPr="007E5CC8">
        <w:rPr>
          <w:rFonts w:ascii="微软雅黑" w:eastAsia="微软雅黑" w:hAnsi="微软雅黑"/>
          <w:lang w:eastAsia="zh-CN"/>
        </w:rPr>
        <w:t>中国智能手机普及率达到60.8%，智能手机市场目前是世界最大的</w:t>
      </w:r>
    </w:p>
    <w:p w14:paraId="16FA0C8F" w14:textId="77777777" w:rsidR="007D1821" w:rsidRPr="007E5CC8" w:rsidRDefault="007D1821" w:rsidP="00BF5C96">
      <w:pPr>
        <w:pStyle w:val="a0"/>
        <w:rPr>
          <w:rFonts w:ascii="微软雅黑" w:eastAsia="微软雅黑" w:hAnsi="微软雅黑"/>
          <w:lang w:eastAsia="zh-CN"/>
        </w:rPr>
      </w:pPr>
    </w:p>
    <w:p w14:paraId="11C0927C" w14:textId="77777777" w:rsidR="007D1821" w:rsidRPr="007E5CC8" w:rsidRDefault="007D1821" w:rsidP="00BF5C96">
      <w:pPr>
        <w:pStyle w:val="a0"/>
        <w:rPr>
          <w:rFonts w:ascii="微软雅黑" w:eastAsia="微软雅黑" w:hAnsi="微软雅黑"/>
          <w:lang w:eastAsia="zh-CN"/>
        </w:rPr>
      </w:pPr>
      <w:r w:rsidRPr="007E5CC8">
        <w:rPr>
          <w:rFonts w:ascii="微软雅黑" w:eastAsia="微软雅黑" w:hAnsi="微软雅黑" w:hint="eastAsia"/>
          <w:lang w:eastAsia="zh-CN"/>
        </w:rPr>
        <w:t>分析：中国有着最大的智能手机市场，说明移动游戏市场也相当广阔。</w:t>
      </w:r>
    </w:p>
    <w:p w14:paraId="23C04BEE" w14:textId="77777777" w:rsidR="008F167D" w:rsidRPr="007E5CC8" w:rsidRDefault="008F167D" w:rsidP="00E83A51">
      <w:pPr>
        <w:pStyle w:val="4"/>
        <w:rPr>
          <w:rFonts w:ascii="微软雅黑" w:eastAsia="微软雅黑" w:hAnsi="微软雅黑"/>
          <w:lang w:eastAsia="zh-CN"/>
        </w:rPr>
      </w:pPr>
      <w:r w:rsidRPr="007E5CC8">
        <w:rPr>
          <w:rFonts w:ascii="微软雅黑" w:eastAsia="微软雅黑" w:hAnsi="微软雅黑" w:hint="eastAsia"/>
          <w:lang w:eastAsia="zh-CN"/>
        </w:rPr>
        <w:lastRenderedPageBreak/>
        <w:t>1</w:t>
      </w:r>
      <w:r w:rsidR="00A24A7B" w:rsidRPr="007E5CC8">
        <w:rPr>
          <w:rFonts w:ascii="微软雅黑" w:eastAsia="微软雅黑" w:hAnsi="微软雅黑" w:hint="eastAsia"/>
          <w:lang w:eastAsia="zh-CN"/>
        </w:rPr>
        <w:t>5</w:t>
      </w:r>
      <w:r w:rsidRPr="007E5CC8">
        <w:rPr>
          <w:rFonts w:ascii="微软雅黑" w:eastAsia="微软雅黑" w:hAnsi="微软雅黑" w:hint="eastAsia"/>
          <w:lang w:eastAsia="zh-CN"/>
        </w:rPr>
        <w:t>. 全球游戏市场报告</w:t>
      </w:r>
    </w:p>
    <w:bookmarkEnd w:id="75"/>
    <w:p w14:paraId="232DBBBC" w14:textId="77777777" w:rsidR="00BF5C96" w:rsidRPr="007E5CC8" w:rsidRDefault="00BF5C96" w:rsidP="00BF5C96">
      <w:pPr>
        <w:pStyle w:val="FirstParagraph"/>
        <w:rPr>
          <w:rFonts w:ascii="微软雅黑" w:eastAsia="微软雅黑" w:hAnsi="微软雅黑"/>
          <w:lang w:eastAsia="zh-CN"/>
        </w:rPr>
      </w:pPr>
      <w:r w:rsidRPr="007E5CC8">
        <w:rPr>
          <w:rFonts w:ascii="微软雅黑" w:eastAsia="微软雅黑" w:hAnsi="微软雅黑"/>
          <w:lang w:eastAsia="zh-CN"/>
        </w:rPr>
        <w:t>手机游戏市场收入最高，其次是主机游戏市场和PC游戏市场</w:t>
      </w:r>
    </w:p>
    <w:p w14:paraId="2C87DFB5" w14:textId="77777777" w:rsidR="008F167D" w:rsidRPr="007E5CC8" w:rsidRDefault="00BF5C96" w:rsidP="00AB0C78">
      <w:pPr>
        <w:pStyle w:val="a0"/>
        <w:rPr>
          <w:rFonts w:ascii="微软雅黑" w:eastAsia="微软雅黑" w:hAnsi="微软雅黑"/>
          <w:lang w:eastAsia="zh-CN"/>
        </w:rPr>
      </w:pPr>
      <w:r w:rsidRPr="007E5CC8">
        <w:rPr>
          <w:rFonts w:ascii="微软雅黑" w:eastAsia="微软雅黑" w:hAnsi="微软雅黑"/>
          <w:lang w:eastAsia="zh-CN"/>
        </w:rPr>
        <w:t>游戏有望成为新的主流媒体</w:t>
      </w:r>
    </w:p>
    <w:p w14:paraId="739DF65F" w14:textId="77777777" w:rsidR="008F167D" w:rsidRPr="007E5CC8" w:rsidRDefault="008F167D" w:rsidP="008F167D">
      <w:pPr>
        <w:pStyle w:val="3"/>
        <w:rPr>
          <w:rFonts w:ascii="微软雅黑" w:eastAsia="微软雅黑" w:hAnsi="微软雅黑"/>
          <w:lang w:eastAsia="zh-CN"/>
        </w:rPr>
      </w:pPr>
      <w:bookmarkStart w:id="76" w:name="_Toc56522594"/>
      <w:r w:rsidRPr="007E5CC8">
        <w:rPr>
          <w:rFonts w:ascii="微软雅黑" w:eastAsia="微软雅黑" w:hAnsi="微软雅黑"/>
          <w:lang w:eastAsia="zh-CN"/>
        </w:rPr>
        <w:t>市场潜力预估</w:t>
      </w:r>
      <w:bookmarkEnd w:id="76"/>
    </w:p>
    <w:p w14:paraId="0E018FA1" w14:textId="77777777" w:rsidR="00013CDC" w:rsidRPr="007E5CC8" w:rsidRDefault="00F91CC7" w:rsidP="00AB0C78">
      <w:pPr>
        <w:pStyle w:val="a0"/>
        <w:rPr>
          <w:rFonts w:ascii="微软雅黑" w:eastAsia="微软雅黑" w:hAnsi="微软雅黑"/>
          <w:lang w:eastAsia="zh-CN"/>
        </w:rPr>
      </w:pPr>
      <w:r w:rsidRPr="007E5CC8">
        <w:rPr>
          <w:rFonts w:ascii="微软雅黑" w:eastAsia="微软雅黑" w:hAnsi="微软雅黑" w:hint="eastAsia"/>
          <w:lang w:eastAsia="zh-CN"/>
        </w:rPr>
        <w:t>本产品的潜力在于本产品瞄准了目前国内市场大厂不屑涉足，而客户怨声连连、渴望光明的市场——小众独立游戏市场。一方面，中国游戏市场目前一直处于缓慢发展的阶段，而众多大厂纷纷投入了利益较高的市场，也有大厂开始慢慢意识到精品单机游戏对于核心游戏玩家的吸引力，开始开发这一部分市场。在游戏市场激烈的竞争中，</w:t>
      </w:r>
      <w:r w:rsidR="009B17E8" w:rsidRPr="007E5CC8">
        <w:rPr>
          <w:rFonts w:ascii="微软雅黑" w:eastAsia="微软雅黑" w:hAnsi="微软雅黑" w:hint="eastAsia"/>
          <w:lang w:eastAsia="zh-CN"/>
        </w:rPr>
        <w:t>众多独立游戏未获得足够的曝光度，</w:t>
      </w:r>
      <w:r w:rsidRPr="007E5CC8">
        <w:rPr>
          <w:rFonts w:ascii="微软雅黑" w:eastAsia="微软雅黑" w:hAnsi="微软雅黑" w:hint="eastAsia"/>
          <w:lang w:eastAsia="zh-CN"/>
        </w:rPr>
        <w:t>独立游戏制作人的生存空间被不断挤占，创作环境也在不断恶化。另一方面</w:t>
      </w:r>
      <w:r w:rsidR="009B17E8" w:rsidRPr="007E5CC8">
        <w:rPr>
          <w:rFonts w:ascii="微软雅黑" w:eastAsia="微软雅黑" w:hAnsi="微软雅黑" w:hint="eastAsia"/>
          <w:lang w:eastAsia="zh-CN"/>
        </w:rPr>
        <w:t>，在国外较好的创作环境下，涌现了众多优秀的独立游戏作品。但这其中也有很大一部分由于众多原因没有官方汉化，许多玩家出于对游戏的热爱推出了民间汉化版本，但终究也是在法律边缘试探。本平台从这两点出发，避开众多大厂的集火区（热门手游端游），投入面向更加核心、用户粘性更高的玩家，以及众多怀揣梦想、对游戏拥有更多热爱的独立游戏开发者，以改善中国独立游戏制作者创作环境、推动中国独立游戏市场发展为目标。</w:t>
      </w:r>
    </w:p>
    <w:p w14:paraId="6CEFC35D" w14:textId="77777777" w:rsidR="009B17E8" w:rsidRPr="007E5CC8" w:rsidRDefault="009B17E8" w:rsidP="00AB0C78">
      <w:pPr>
        <w:pStyle w:val="a0"/>
        <w:rPr>
          <w:rFonts w:ascii="微软雅黑" w:eastAsia="微软雅黑" w:hAnsi="微软雅黑"/>
          <w:lang w:eastAsia="zh-CN"/>
        </w:rPr>
      </w:pPr>
      <w:r w:rsidRPr="007E5CC8">
        <w:rPr>
          <w:rFonts w:ascii="微软雅黑" w:eastAsia="微软雅黑" w:hAnsi="微软雅黑" w:hint="eastAsia"/>
          <w:lang w:eastAsia="zh-CN"/>
        </w:rPr>
        <w:t>在平台创建初期，由于国内市场本身对独立游戏关注度不高，本平台可能会面临用户过少的窘境。在这个阶段，</w:t>
      </w:r>
      <w:r w:rsidR="009815AB" w:rsidRPr="007E5CC8">
        <w:rPr>
          <w:rFonts w:ascii="微软雅黑" w:eastAsia="微软雅黑" w:hAnsi="微软雅黑" w:hint="eastAsia"/>
          <w:lang w:eastAsia="zh-CN"/>
        </w:rPr>
        <w:t>圈内老玩家、</w:t>
      </w:r>
      <w:r w:rsidR="00FD3F85" w:rsidRPr="007E5CC8">
        <w:rPr>
          <w:rFonts w:ascii="微软雅黑" w:eastAsia="微软雅黑" w:hAnsi="微软雅黑" w:hint="eastAsia"/>
          <w:lang w:eastAsia="zh-CN"/>
        </w:rPr>
        <w:t>部分</w:t>
      </w:r>
      <w:r w:rsidRPr="007E5CC8">
        <w:rPr>
          <w:rFonts w:ascii="微软雅黑" w:eastAsia="微软雅黑" w:hAnsi="微软雅黑" w:hint="eastAsia"/>
          <w:lang w:eastAsia="zh-CN"/>
        </w:rPr>
        <w:t>知名游戏博主和已经成功的独立游戏工作室</w:t>
      </w:r>
      <w:r w:rsidR="009815AB" w:rsidRPr="007E5CC8">
        <w:rPr>
          <w:rFonts w:ascii="微软雅黑" w:eastAsia="微软雅黑" w:hAnsi="微软雅黑" w:hint="eastAsia"/>
          <w:lang w:eastAsia="zh-CN"/>
        </w:rPr>
        <w:t>很有可能成为平台的第一批支持者。因此利用视频网站（主要是b站）进行宣传是很好的途径。</w:t>
      </w:r>
    </w:p>
    <w:p w14:paraId="4526C99C" w14:textId="77777777" w:rsidR="001205A8" w:rsidRPr="007E5CC8" w:rsidRDefault="001205A8" w:rsidP="00AB0C78">
      <w:pPr>
        <w:pStyle w:val="a0"/>
        <w:rPr>
          <w:rFonts w:ascii="微软雅黑" w:eastAsia="微软雅黑" w:hAnsi="微软雅黑"/>
          <w:lang w:eastAsia="zh-CN"/>
        </w:rPr>
      </w:pPr>
      <w:r w:rsidRPr="007E5CC8">
        <w:rPr>
          <w:rFonts w:ascii="微软雅黑" w:eastAsia="微软雅黑" w:hAnsi="微软雅黑" w:hint="eastAsia"/>
          <w:lang w:eastAsia="zh-CN"/>
        </w:rPr>
        <w:t>平台将始终秉持初心始终为玩家、制作人和游戏服务，</w:t>
      </w:r>
      <w:r w:rsidR="00E57EEF" w:rsidRPr="007E5CC8">
        <w:rPr>
          <w:rFonts w:ascii="微软雅黑" w:eastAsia="微软雅黑" w:hAnsi="微软雅黑" w:hint="eastAsia"/>
          <w:lang w:eastAsia="zh-CN"/>
        </w:rPr>
        <w:t>用</w:t>
      </w:r>
      <w:r w:rsidRPr="007E5CC8">
        <w:rPr>
          <w:rFonts w:ascii="微软雅黑" w:eastAsia="微软雅黑" w:hAnsi="微软雅黑" w:hint="eastAsia"/>
          <w:lang w:eastAsia="zh-CN"/>
        </w:rPr>
        <w:t>清爽的界面、</w:t>
      </w:r>
      <w:r w:rsidR="0030095D" w:rsidRPr="007E5CC8">
        <w:rPr>
          <w:rFonts w:ascii="微软雅黑" w:eastAsia="微软雅黑" w:hAnsi="微软雅黑" w:hint="eastAsia"/>
          <w:lang w:eastAsia="zh-CN"/>
        </w:rPr>
        <w:t>更合理的收费、</w:t>
      </w:r>
      <w:r w:rsidRPr="007E5CC8">
        <w:rPr>
          <w:rFonts w:ascii="微软雅黑" w:eastAsia="微软雅黑" w:hAnsi="微软雅黑" w:hint="eastAsia"/>
          <w:lang w:eastAsia="zh-CN"/>
        </w:rPr>
        <w:t>高速下载、畅快的双端游戏体验、友善的游戏社区</w:t>
      </w:r>
      <w:r w:rsidR="00E57EEF" w:rsidRPr="007E5CC8">
        <w:rPr>
          <w:rFonts w:ascii="微软雅黑" w:eastAsia="微软雅黑" w:hAnsi="微软雅黑" w:hint="eastAsia"/>
          <w:lang w:eastAsia="zh-CN"/>
        </w:rPr>
        <w:t>……来</w:t>
      </w:r>
      <w:r w:rsidRPr="007E5CC8">
        <w:rPr>
          <w:rFonts w:ascii="微软雅黑" w:eastAsia="微软雅黑" w:hAnsi="微软雅黑" w:hint="eastAsia"/>
          <w:lang w:eastAsia="zh-CN"/>
        </w:rPr>
        <w:t>让所有客户看到我们的诚意，在这个年代</w:t>
      </w:r>
      <w:r w:rsidR="00A116DA" w:rsidRPr="007E5CC8">
        <w:rPr>
          <w:rFonts w:ascii="微软雅黑" w:eastAsia="微软雅黑" w:hAnsi="微软雅黑" w:hint="eastAsia"/>
          <w:lang w:eastAsia="zh-CN"/>
        </w:rPr>
        <w:t>是</w:t>
      </w:r>
      <w:r w:rsidRPr="007E5CC8">
        <w:rPr>
          <w:rFonts w:ascii="微软雅黑" w:eastAsia="微软雅黑" w:hAnsi="微软雅黑" w:hint="eastAsia"/>
          <w:lang w:eastAsia="zh-CN"/>
        </w:rPr>
        <w:t>难能可贵的但是也是我们最大的潜力。</w:t>
      </w:r>
    </w:p>
    <w:p w14:paraId="7C114534" w14:textId="77777777" w:rsidR="00B414CD" w:rsidRPr="007E5CC8" w:rsidRDefault="00A24A7B">
      <w:pPr>
        <w:pStyle w:val="2"/>
        <w:rPr>
          <w:rFonts w:ascii="微软雅黑" w:eastAsia="微软雅黑" w:hAnsi="微软雅黑"/>
          <w:lang w:eastAsia="zh-CN"/>
        </w:rPr>
      </w:pPr>
      <w:bookmarkStart w:id="77" w:name="_Toc56522595"/>
      <w:bookmarkStart w:id="78" w:name="header-n320"/>
      <w:bookmarkEnd w:id="47"/>
      <w:bookmarkEnd w:id="52"/>
      <w:r w:rsidRPr="007E5CC8">
        <w:rPr>
          <w:rFonts w:ascii="微软雅黑" w:eastAsia="微软雅黑" w:hAnsi="微软雅黑"/>
          <w:lang w:eastAsia="zh-CN"/>
        </w:rPr>
        <w:t>讲故事</w:t>
      </w:r>
      <w:bookmarkEnd w:id="77"/>
    </w:p>
    <w:p w14:paraId="3D98CC6F" w14:textId="77777777" w:rsidR="00B414CD" w:rsidRPr="007E5CC8" w:rsidRDefault="00A24A7B">
      <w:pPr>
        <w:pStyle w:val="3"/>
        <w:rPr>
          <w:rFonts w:ascii="微软雅黑" w:eastAsia="微软雅黑" w:hAnsi="微软雅黑"/>
          <w:lang w:eastAsia="zh-CN"/>
        </w:rPr>
      </w:pPr>
      <w:bookmarkStart w:id="79" w:name="_Toc56522596"/>
      <w:bookmarkStart w:id="80" w:name="header-n321"/>
      <w:r w:rsidRPr="007E5CC8">
        <w:rPr>
          <w:rFonts w:ascii="微软雅黑" w:eastAsia="微软雅黑" w:hAnsi="微软雅黑"/>
          <w:lang w:eastAsia="zh-CN"/>
        </w:rPr>
        <w:t>公司视角的故事</w:t>
      </w:r>
      <w:bookmarkEnd w:id="79"/>
    </w:p>
    <w:p w14:paraId="29E79192" w14:textId="77777777" w:rsidR="00B414CD" w:rsidRPr="007E5CC8" w:rsidRDefault="001F797E">
      <w:pPr>
        <w:pStyle w:val="FirstParagraph"/>
        <w:rPr>
          <w:rFonts w:ascii="微软雅黑" w:eastAsia="微软雅黑" w:hAnsi="微软雅黑"/>
          <w:lang w:eastAsia="zh-CN"/>
        </w:rPr>
      </w:pPr>
      <w:r w:rsidRPr="007E5CC8">
        <w:rPr>
          <w:rFonts w:ascii="微软雅黑" w:eastAsia="微软雅黑" w:hAnsi="微软雅黑" w:hint="eastAsia"/>
          <w:lang w:eastAsia="zh-CN"/>
        </w:rPr>
        <w:t>李田所，24岁，</w:t>
      </w:r>
      <w:r w:rsidR="007C3A39" w:rsidRPr="007E5CC8">
        <w:rPr>
          <w:rFonts w:ascii="微软雅黑" w:eastAsia="微软雅黑" w:hAnsi="微软雅黑" w:hint="eastAsia"/>
          <w:lang w:eastAsia="zh-CN"/>
        </w:rPr>
        <w:t>fantastic</w:t>
      </w:r>
      <w:r w:rsidR="007C3A39" w:rsidRPr="007E5CC8">
        <w:rPr>
          <w:rFonts w:ascii="微软雅黑" w:eastAsia="微软雅黑" w:hAnsi="微软雅黑"/>
          <w:lang w:eastAsia="zh-CN"/>
        </w:rPr>
        <w:t xml:space="preserve"> </w:t>
      </w:r>
      <w:r w:rsidR="007C3A39" w:rsidRPr="007E5CC8">
        <w:rPr>
          <w:rFonts w:ascii="微软雅黑" w:eastAsia="微软雅黑" w:hAnsi="微软雅黑" w:hint="eastAsia"/>
          <w:lang w:eastAsia="zh-CN"/>
        </w:rPr>
        <w:t>games公司</w:t>
      </w:r>
      <w:r w:rsidR="006B6A98" w:rsidRPr="007E5CC8">
        <w:rPr>
          <w:rFonts w:ascii="微软雅黑" w:eastAsia="微软雅黑" w:hAnsi="微软雅黑" w:hint="eastAsia"/>
          <w:lang w:eastAsia="zh-CN"/>
        </w:rPr>
        <w:t>数据中心</w:t>
      </w:r>
    </w:p>
    <w:p w14:paraId="33C86050" w14:textId="77777777" w:rsidR="007C3A39" w:rsidRPr="007E5CC8" w:rsidRDefault="007C3A39" w:rsidP="007C3A39">
      <w:pPr>
        <w:pStyle w:val="FirstParagraph"/>
        <w:rPr>
          <w:rFonts w:ascii="微软雅黑" w:eastAsia="微软雅黑" w:hAnsi="微软雅黑"/>
          <w:lang w:eastAsia="zh-CN"/>
        </w:rPr>
      </w:pPr>
      <w:r w:rsidRPr="007E5CC8">
        <w:rPr>
          <w:rFonts w:ascii="微软雅黑" w:eastAsia="微软雅黑" w:hAnsi="微软雅黑" w:hint="eastAsia"/>
          <w:lang w:eastAsia="zh-CN"/>
        </w:rPr>
        <w:lastRenderedPageBreak/>
        <w:t>李田所是在fantastic</w:t>
      </w:r>
      <w:r w:rsidRPr="007E5CC8">
        <w:rPr>
          <w:rFonts w:ascii="微软雅黑" w:eastAsia="微软雅黑" w:hAnsi="微软雅黑"/>
          <w:lang w:eastAsia="zh-CN"/>
        </w:rPr>
        <w:t xml:space="preserve"> </w:t>
      </w:r>
      <w:r w:rsidRPr="007E5CC8">
        <w:rPr>
          <w:rFonts w:ascii="微软雅黑" w:eastAsia="微软雅黑" w:hAnsi="微软雅黑" w:hint="eastAsia"/>
          <w:lang w:eastAsia="zh-CN"/>
        </w:rPr>
        <w:t>games公司</w:t>
      </w:r>
      <w:r w:rsidR="006B6A98" w:rsidRPr="007E5CC8">
        <w:rPr>
          <w:rFonts w:ascii="微软雅黑" w:eastAsia="微软雅黑" w:hAnsi="微软雅黑" w:hint="eastAsia"/>
          <w:lang w:eastAsia="zh-CN"/>
        </w:rPr>
        <w:t>数据中心</w:t>
      </w:r>
      <w:r w:rsidRPr="007E5CC8">
        <w:rPr>
          <w:rFonts w:ascii="微软雅黑" w:eastAsia="微软雅黑" w:hAnsi="微软雅黑" w:hint="eastAsia"/>
          <w:lang w:eastAsia="zh-CN"/>
        </w:rPr>
        <w:t>就职时长两年半的</w:t>
      </w:r>
      <w:r w:rsidR="006B6A98" w:rsidRPr="007E5CC8">
        <w:rPr>
          <w:rFonts w:ascii="微软雅黑" w:eastAsia="微软雅黑" w:hAnsi="微软雅黑" w:hint="eastAsia"/>
          <w:lang w:eastAsia="zh-CN"/>
        </w:rPr>
        <w:t>技术员</w:t>
      </w:r>
      <w:r w:rsidRPr="007E5CC8">
        <w:rPr>
          <w:rFonts w:ascii="微软雅黑" w:eastAsia="微软雅黑" w:hAnsi="微软雅黑" w:hint="eastAsia"/>
          <w:lang w:eastAsia="zh-CN"/>
        </w:rPr>
        <w:t>。大学时代就热爱游戏的他现在十分热爱自己的工作。因为对他而言，在fantastic</w:t>
      </w:r>
      <w:r w:rsidRPr="007E5CC8">
        <w:rPr>
          <w:rFonts w:ascii="微软雅黑" w:eastAsia="微软雅黑" w:hAnsi="微软雅黑"/>
          <w:lang w:eastAsia="zh-CN"/>
        </w:rPr>
        <w:t xml:space="preserve"> </w:t>
      </w:r>
      <w:r w:rsidRPr="007E5CC8">
        <w:rPr>
          <w:rFonts w:ascii="微软雅黑" w:eastAsia="微软雅黑" w:hAnsi="微软雅黑" w:hint="eastAsia"/>
          <w:lang w:eastAsia="zh-CN"/>
        </w:rPr>
        <w:t>games公司工作，就是在实现自己学生时代的梦想。</w:t>
      </w:r>
    </w:p>
    <w:p w14:paraId="2923A179" w14:textId="77777777" w:rsidR="007C3A39" w:rsidRPr="007E5CC8" w:rsidRDefault="006B6A98" w:rsidP="007C3A39">
      <w:pPr>
        <w:pStyle w:val="a0"/>
        <w:rPr>
          <w:rFonts w:ascii="微软雅黑" w:eastAsia="微软雅黑" w:hAnsi="微软雅黑"/>
          <w:lang w:eastAsia="zh-CN"/>
        </w:rPr>
      </w:pPr>
      <w:r w:rsidRPr="007E5CC8">
        <w:rPr>
          <w:rFonts w:ascii="微软雅黑" w:eastAsia="微软雅黑" w:hAnsi="微软雅黑" w:hint="eastAsia"/>
          <w:lang w:eastAsia="zh-CN"/>
        </w:rPr>
        <w:t>起初fantastic</w:t>
      </w:r>
      <w:r w:rsidRPr="007E5CC8">
        <w:rPr>
          <w:rFonts w:ascii="微软雅黑" w:eastAsia="微软雅黑" w:hAnsi="微软雅黑"/>
          <w:lang w:eastAsia="zh-CN"/>
        </w:rPr>
        <w:t xml:space="preserve"> </w:t>
      </w:r>
      <w:r w:rsidRPr="007E5CC8">
        <w:rPr>
          <w:rFonts w:ascii="微软雅黑" w:eastAsia="微软雅黑" w:hAnsi="微软雅黑" w:hint="eastAsia"/>
          <w:lang w:eastAsia="zh-CN"/>
        </w:rPr>
        <w:t>games公司由于体量原因只有小小的数个机房作为数据中心（28），但那时在本平台上架的独立游戏（</w:t>
      </w:r>
      <w:r w:rsidR="00BE28C4" w:rsidRPr="007E5CC8">
        <w:rPr>
          <w:rFonts w:ascii="微软雅黑" w:eastAsia="微软雅黑" w:hAnsi="微软雅黑" w:hint="eastAsia"/>
          <w:lang w:eastAsia="zh-CN"/>
        </w:rPr>
        <w:t>5</w:t>
      </w:r>
      <w:r w:rsidRPr="007E5CC8">
        <w:rPr>
          <w:rFonts w:ascii="微软雅黑" w:eastAsia="微软雅黑" w:hAnsi="微软雅黑" w:hint="eastAsia"/>
          <w:lang w:eastAsia="zh-CN"/>
        </w:rPr>
        <w:t>）数量并不多，社区（</w:t>
      </w:r>
      <w:r w:rsidR="00BE28C4" w:rsidRPr="007E5CC8">
        <w:rPr>
          <w:rFonts w:ascii="微软雅黑" w:eastAsia="微软雅黑" w:hAnsi="微软雅黑" w:hint="eastAsia"/>
          <w:lang w:eastAsia="zh-CN"/>
        </w:rPr>
        <w:t>10，15</w:t>
      </w:r>
      <w:r w:rsidRPr="007E5CC8">
        <w:rPr>
          <w:rFonts w:ascii="微软雅黑" w:eastAsia="微软雅黑" w:hAnsi="微软雅黑" w:hint="eastAsia"/>
          <w:lang w:eastAsia="zh-CN"/>
        </w:rPr>
        <w:t>）中每日也只有数千活跃玩家发帖回帖，这样的小型数据中心完全足够使用。</w:t>
      </w:r>
    </w:p>
    <w:p w14:paraId="56F67293" w14:textId="77777777" w:rsidR="006B6A98" w:rsidRPr="007E5CC8" w:rsidRDefault="006B6A98" w:rsidP="007C3A39">
      <w:pPr>
        <w:pStyle w:val="a0"/>
        <w:rPr>
          <w:rFonts w:ascii="微软雅黑" w:eastAsia="微软雅黑" w:hAnsi="微软雅黑"/>
          <w:lang w:eastAsia="zh-CN"/>
        </w:rPr>
      </w:pPr>
      <w:r w:rsidRPr="007E5CC8">
        <w:rPr>
          <w:rFonts w:ascii="微软雅黑" w:eastAsia="微软雅黑" w:hAnsi="微软雅黑" w:hint="eastAsia"/>
          <w:lang w:eastAsia="zh-CN"/>
        </w:rPr>
        <w:t>在大概平台运营一年后（这些都是李田所来到</w:t>
      </w:r>
      <w:r w:rsidR="00710A57" w:rsidRPr="007E5CC8">
        <w:rPr>
          <w:rFonts w:ascii="微软雅黑" w:eastAsia="微软雅黑" w:hAnsi="微软雅黑" w:hint="eastAsia"/>
          <w:lang w:eastAsia="zh-CN"/>
        </w:rPr>
        <w:t>数据中心之前发生的事了，李田所同部门的前辈跟他讲的</w:t>
      </w:r>
      <w:r w:rsidRPr="007E5CC8">
        <w:rPr>
          <w:rFonts w:ascii="微软雅黑" w:eastAsia="微软雅黑" w:hAnsi="微软雅黑" w:hint="eastAsia"/>
          <w:lang w:eastAsia="zh-CN"/>
        </w:rPr>
        <w:t>）</w:t>
      </w:r>
      <w:r w:rsidR="00710A57" w:rsidRPr="007E5CC8">
        <w:rPr>
          <w:rFonts w:ascii="微软雅黑" w:eastAsia="微软雅黑" w:hAnsi="微软雅黑" w:hint="eastAsia"/>
          <w:lang w:eastAsia="zh-CN"/>
        </w:rPr>
        <w:t>，一个名为《国宝大冒险》的众筹（</w:t>
      </w:r>
      <w:r w:rsidR="00BE28C4" w:rsidRPr="007E5CC8">
        <w:rPr>
          <w:rFonts w:ascii="微软雅黑" w:eastAsia="微软雅黑" w:hAnsi="微软雅黑" w:hint="eastAsia"/>
          <w:lang w:eastAsia="zh-CN"/>
        </w:rPr>
        <w:t>6</w:t>
      </w:r>
      <w:r w:rsidR="00710A57" w:rsidRPr="007E5CC8">
        <w:rPr>
          <w:rFonts w:ascii="微软雅黑" w:eastAsia="微软雅黑" w:hAnsi="微软雅黑" w:hint="eastAsia"/>
          <w:lang w:eastAsia="zh-CN"/>
        </w:rPr>
        <w:t>）项目在平台发起。当时公司的所有员工都不知道，这将是改变整个平台命运的一款游戏。</w:t>
      </w:r>
    </w:p>
    <w:p w14:paraId="47966684" w14:textId="77777777" w:rsidR="00710A57" w:rsidRPr="007E5CC8" w:rsidRDefault="00710A57" w:rsidP="007C3A39">
      <w:pPr>
        <w:pStyle w:val="a0"/>
        <w:rPr>
          <w:rFonts w:ascii="微软雅黑" w:eastAsia="微软雅黑" w:hAnsi="微软雅黑"/>
          <w:lang w:eastAsia="zh-CN"/>
        </w:rPr>
      </w:pPr>
      <w:r w:rsidRPr="007E5CC8">
        <w:rPr>
          <w:rFonts w:ascii="微软雅黑" w:eastAsia="微软雅黑" w:hAnsi="微软雅黑" w:hint="eastAsia"/>
          <w:lang w:eastAsia="zh-CN"/>
        </w:rPr>
        <w:t>很快《国宝大冒险》由于创新有趣的玩法引起了社交网站上多个圈内大佬和游戏主播的注意，他们纷纷参与了这款游戏的众筹，并且在自己的账号下大力宣传这款游戏</w:t>
      </w:r>
      <w:r w:rsidR="006155F6" w:rsidRPr="007E5CC8">
        <w:rPr>
          <w:rFonts w:ascii="微软雅黑" w:eastAsia="微软雅黑" w:hAnsi="微软雅黑" w:hint="eastAsia"/>
          <w:lang w:eastAsia="zh-CN"/>
        </w:rPr>
        <w:t>（</w:t>
      </w:r>
      <w:r w:rsidR="0073434A" w:rsidRPr="007E5CC8">
        <w:rPr>
          <w:rFonts w:ascii="微软雅黑" w:eastAsia="微软雅黑" w:hAnsi="微软雅黑" w:hint="eastAsia"/>
          <w:lang w:eastAsia="zh-CN"/>
        </w:rPr>
        <w:t>12</w:t>
      </w:r>
      <w:r w:rsidR="006155F6" w:rsidRPr="007E5CC8">
        <w:rPr>
          <w:rFonts w:ascii="微软雅黑" w:eastAsia="微软雅黑" w:hAnsi="微软雅黑" w:hint="eastAsia"/>
          <w:lang w:eastAsia="zh-CN"/>
        </w:rPr>
        <w:t>）</w:t>
      </w:r>
      <w:r w:rsidRPr="007E5CC8">
        <w:rPr>
          <w:rFonts w:ascii="微软雅黑" w:eastAsia="微软雅黑" w:hAnsi="微软雅黑" w:hint="eastAsia"/>
          <w:lang w:eastAsia="zh-CN"/>
        </w:rPr>
        <w:t>。圈外的许多音乐制作人、画师（</w:t>
      </w:r>
      <w:r w:rsidR="0073434A" w:rsidRPr="007E5CC8">
        <w:rPr>
          <w:rFonts w:ascii="微软雅黑" w:eastAsia="微软雅黑" w:hAnsi="微软雅黑" w:hint="eastAsia"/>
          <w:lang w:eastAsia="zh-CN"/>
        </w:rPr>
        <w:t>3</w:t>
      </w:r>
      <w:r w:rsidRPr="007E5CC8">
        <w:rPr>
          <w:rFonts w:ascii="微软雅黑" w:eastAsia="微软雅黑" w:hAnsi="微软雅黑" w:hint="eastAsia"/>
          <w:lang w:eastAsia="zh-CN"/>
        </w:rPr>
        <w:t>）也注意到了这款游戏，在平台社区上</w:t>
      </w:r>
      <w:r w:rsidR="006155F6" w:rsidRPr="007E5CC8">
        <w:rPr>
          <w:rFonts w:ascii="微软雅黑" w:eastAsia="微软雅黑" w:hAnsi="微软雅黑" w:hint="eastAsia"/>
          <w:lang w:eastAsia="zh-CN"/>
        </w:rPr>
        <w:t>联系</w:t>
      </w:r>
      <w:r w:rsidRPr="007E5CC8">
        <w:rPr>
          <w:rFonts w:ascii="微软雅黑" w:eastAsia="微软雅黑" w:hAnsi="微软雅黑" w:hint="eastAsia"/>
          <w:lang w:eastAsia="zh-CN"/>
        </w:rPr>
        <w:t>到《国宝大冒险》的游戏制作者（</w:t>
      </w:r>
      <w:r w:rsidR="0073434A" w:rsidRPr="007E5CC8">
        <w:rPr>
          <w:rFonts w:ascii="微软雅黑" w:eastAsia="微软雅黑" w:hAnsi="微软雅黑" w:hint="eastAsia"/>
          <w:lang w:eastAsia="zh-CN"/>
        </w:rPr>
        <w:t>2</w:t>
      </w:r>
      <w:r w:rsidRPr="007E5CC8">
        <w:rPr>
          <w:rFonts w:ascii="微软雅黑" w:eastAsia="微软雅黑" w:hAnsi="微软雅黑" w:hint="eastAsia"/>
          <w:lang w:eastAsia="zh-CN"/>
        </w:rPr>
        <w:t>）希望能合作。那段时间整个数据中心忙得不可开交</w:t>
      </w:r>
      <w:r w:rsidR="00ED60FB" w:rsidRPr="007E5CC8">
        <w:rPr>
          <w:rFonts w:ascii="微软雅黑" w:eastAsia="微软雅黑" w:hAnsi="微软雅黑" w:hint="eastAsia"/>
          <w:lang w:eastAsia="zh-CN"/>
        </w:rPr>
        <w:t>（29）</w:t>
      </w:r>
      <w:r w:rsidRPr="007E5CC8">
        <w:rPr>
          <w:rFonts w:ascii="微软雅黑" w:eastAsia="微软雅黑" w:hAnsi="微软雅黑" w:hint="eastAsia"/>
          <w:lang w:eastAsia="zh-CN"/>
        </w:rPr>
        <w:t>，用户也经常反馈平台卡顿</w:t>
      </w:r>
      <w:r w:rsidR="00EA03F9" w:rsidRPr="007E5CC8">
        <w:rPr>
          <w:rFonts w:ascii="微软雅黑" w:eastAsia="微软雅黑" w:hAnsi="微软雅黑" w:hint="eastAsia"/>
          <w:lang w:eastAsia="zh-CN"/>
        </w:rPr>
        <w:t>、</w:t>
      </w:r>
      <w:r w:rsidRPr="007E5CC8">
        <w:rPr>
          <w:rFonts w:ascii="微软雅黑" w:eastAsia="微软雅黑" w:hAnsi="微软雅黑" w:hint="eastAsia"/>
          <w:lang w:eastAsia="zh-CN"/>
        </w:rPr>
        <w:t>下载速度过慢等诸多问题</w:t>
      </w:r>
      <w:r w:rsidR="0090250D" w:rsidRPr="007E5CC8">
        <w:rPr>
          <w:rFonts w:ascii="微软雅黑" w:eastAsia="微软雅黑" w:hAnsi="微软雅黑" w:hint="eastAsia"/>
          <w:lang w:eastAsia="zh-CN"/>
        </w:rPr>
        <w:t>，</w:t>
      </w:r>
      <w:r w:rsidRPr="007E5CC8">
        <w:rPr>
          <w:rFonts w:ascii="微软雅黑" w:eastAsia="微软雅黑" w:hAnsi="微软雅黑" w:hint="eastAsia"/>
          <w:lang w:eastAsia="zh-CN"/>
        </w:rPr>
        <w:t>前辈感到头疼的同时</w:t>
      </w:r>
      <w:r w:rsidR="0090250D" w:rsidRPr="007E5CC8">
        <w:rPr>
          <w:rFonts w:ascii="微软雅黑" w:eastAsia="微软雅黑" w:hAnsi="微软雅黑" w:hint="eastAsia"/>
          <w:lang w:eastAsia="zh-CN"/>
        </w:rPr>
        <w:t>但</w:t>
      </w:r>
      <w:r w:rsidRPr="007E5CC8">
        <w:rPr>
          <w:rFonts w:ascii="微软雅黑" w:eastAsia="微软雅黑" w:hAnsi="微软雅黑" w:hint="eastAsia"/>
          <w:lang w:eastAsia="zh-CN"/>
        </w:rPr>
        <w:t>也感到欣慰。</w:t>
      </w:r>
    </w:p>
    <w:p w14:paraId="6FE7AC1E" w14:textId="77777777" w:rsidR="0090250D" w:rsidRPr="007E5CC8" w:rsidRDefault="0090250D" w:rsidP="007C3A39">
      <w:pPr>
        <w:pStyle w:val="a0"/>
        <w:rPr>
          <w:rFonts w:ascii="微软雅黑" w:eastAsia="微软雅黑" w:hAnsi="微软雅黑"/>
          <w:lang w:eastAsia="zh-CN"/>
        </w:rPr>
      </w:pPr>
      <w:r w:rsidRPr="007E5CC8">
        <w:rPr>
          <w:rFonts w:ascii="微软雅黑" w:eastAsia="微软雅黑" w:hAnsi="微软雅黑" w:hint="eastAsia"/>
          <w:lang w:eastAsia="zh-CN"/>
        </w:rPr>
        <w:t>《国宝大冒险》的众筹项目取得了巨大成功，平台的人气高涨，因为玩家发现平台上</w:t>
      </w:r>
      <w:r w:rsidR="00745972" w:rsidRPr="007E5CC8">
        <w:rPr>
          <w:rFonts w:ascii="微软雅黑" w:eastAsia="微软雅黑" w:hAnsi="微软雅黑" w:hint="eastAsia"/>
          <w:lang w:eastAsia="zh-CN"/>
        </w:rPr>
        <w:t>（13）</w:t>
      </w:r>
      <w:r w:rsidRPr="007E5CC8">
        <w:rPr>
          <w:rFonts w:ascii="微软雅黑" w:eastAsia="微软雅黑" w:hAnsi="微软雅黑" w:hint="eastAsia"/>
          <w:lang w:eastAsia="zh-CN"/>
        </w:rPr>
        <w:t>还有如此多优秀的本地化独立游戏。那段时间平台一下子获得了社会各界的关注，社区中原本沉寂已久的“资讯区”也获得了许多游戏</w:t>
      </w:r>
      <w:r w:rsidR="0073434A" w:rsidRPr="007E5CC8">
        <w:rPr>
          <w:rFonts w:ascii="微软雅黑" w:eastAsia="微软雅黑" w:hAnsi="微软雅黑" w:hint="eastAsia"/>
          <w:lang w:eastAsia="zh-CN"/>
        </w:rPr>
        <w:t>新闻工作</w:t>
      </w:r>
      <w:r w:rsidRPr="007E5CC8">
        <w:rPr>
          <w:rFonts w:ascii="微软雅黑" w:eastAsia="微软雅黑" w:hAnsi="微软雅黑" w:hint="eastAsia"/>
          <w:lang w:eastAsia="zh-CN"/>
        </w:rPr>
        <w:t>者（</w:t>
      </w:r>
      <w:r w:rsidR="003E5B8B" w:rsidRPr="007E5CC8">
        <w:rPr>
          <w:rFonts w:ascii="微软雅黑" w:eastAsia="微软雅黑" w:hAnsi="微软雅黑" w:hint="eastAsia"/>
          <w:lang w:eastAsia="zh-CN"/>
        </w:rPr>
        <w:t>4</w:t>
      </w:r>
      <w:r w:rsidRPr="007E5CC8">
        <w:rPr>
          <w:rFonts w:ascii="微软雅黑" w:eastAsia="微软雅黑" w:hAnsi="微软雅黑" w:hint="eastAsia"/>
          <w:lang w:eastAsia="zh-CN"/>
        </w:rPr>
        <w:t>）的入驻。</w:t>
      </w:r>
    </w:p>
    <w:p w14:paraId="25C2F6C2" w14:textId="77777777" w:rsidR="0090250D" w:rsidRPr="007E5CC8" w:rsidRDefault="0090250D" w:rsidP="007C3A39">
      <w:pPr>
        <w:pStyle w:val="a0"/>
        <w:rPr>
          <w:rFonts w:ascii="微软雅黑" w:eastAsia="微软雅黑" w:hAnsi="微软雅黑"/>
          <w:lang w:eastAsia="zh-CN"/>
        </w:rPr>
      </w:pPr>
      <w:r w:rsidRPr="007E5CC8">
        <w:rPr>
          <w:rFonts w:ascii="微软雅黑" w:eastAsia="微软雅黑" w:hAnsi="微软雅黑" w:hint="eastAsia"/>
          <w:lang w:eastAsia="zh-CN"/>
        </w:rPr>
        <w:t>有了充足的资金后，平台没有坐享其成，而是马上扩充了数据中心，同时和一些游戏制作者和汉化组达成了长久合作关系（</w:t>
      </w:r>
      <w:r w:rsidR="003E5B8B" w:rsidRPr="007E5CC8">
        <w:rPr>
          <w:rFonts w:ascii="微软雅黑" w:eastAsia="微软雅黑" w:hAnsi="微软雅黑" w:hint="eastAsia"/>
          <w:lang w:eastAsia="zh-CN"/>
        </w:rPr>
        <w:t>34，36</w:t>
      </w:r>
      <w:r w:rsidRPr="007E5CC8">
        <w:rPr>
          <w:rFonts w:ascii="微软雅黑" w:eastAsia="微软雅黑" w:hAnsi="微软雅黑" w:hint="eastAsia"/>
          <w:lang w:eastAsia="zh-CN"/>
        </w:rPr>
        <w:t>）</w:t>
      </w:r>
      <w:r w:rsidR="003E5B8B" w:rsidRPr="007E5CC8">
        <w:rPr>
          <w:rFonts w:ascii="微软雅黑" w:eastAsia="微软雅黑" w:hAnsi="微软雅黑" w:hint="eastAsia"/>
          <w:lang w:eastAsia="zh-CN"/>
        </w:rPr>
        <w:t>，甚至收编了当时圈内玩家人尽皆知的</w:t>
      </w:r>
      <w:r w:rsidR="00A50BA7" w:rsidRPr="007E5CC8">
        <w:rPr>
          <w:rFonts w:ascii="微软雅黑" w:eastAsia="微软雅黑" w:hAnsi="微软雅黑" w:hint="eastAsia"/>
          <w:lang w:eastAsia="zh-CN"/>
        </w:rPr>
        <w:t>散打妈</w:t>
      </w:r>
      <w:r w:rsidR="003E5B8B" w:rsidRPr="007E5CC8">
        <w:rPr>
          <w:rFonts w:ascii="微软雅黑" w:eastAsia="微软雅黑" w:hAnsi="微软雅黑" w:hint="eastAsia"/>
          <w:lang w:eastAsia="zh-CN"/>
        </w:rPr>
        <w:t>汉化组（27）</w:t>
      </w:r>
      <w:r w:rsidRPr="007E5CC8">
        <w:rPr>
          <w:rFonts w:ascii="微软雅黑" w:eastAsia="微软雅黑" w:hAnsi="微软雅黑" w:hint="eastAsia"/>
          <w:lang w:eastAsia="zh-CN"/>
        </w:rPr>
        <w:t>。</w:t>
      </w:r>
    </w:p>
    <w:p w14:paraId="43812DB1" w14:textId="77777777" w:rsidR="0090250D" w:rsidRPr="007E5CC8" w:rsidRDefault="0090250D" w:rsidP="007C3A39">
      <w:pPr>
        <w:pStyle w:val="a0"/>
        <w:rPr>
          <w:rFonts w:ascii="微软雅黑" w:eastAsia="微软雅黑" w:hAnsi="微软雅黑"/>
          <w:lang w:eastAsia="zh-CN"/>
        </w:rPr>
      </w:pPr>
      <w:r w:rsidRPr="007E5CC8">
        <w:rPr>
          <w:rFonts w:ascii="微软雅黑" w:eastAsia="微软雅黑" w:hAnsi="微软雅黑" w:hint="eastAsia"/>
          <w:lang w:eastAsia="zh-CN"/>
        </w:rPr>
        <w:t>接下来就是李田所到来之后的故事了。李田所刚入职时，平台正值蒸蒸日上的稳步发展阶段。平台需要扩展自己的业务，因此李田所初来乍到就体会到了996的艰苦打工人生活。在这段时间平台加快部署自己的双端游戏体验计划（</w:t>
      </w:r>
      <w:r w:rsidR="00ED60FB" w:rsidRPr="007E5CC8">
        <w:rPr>
          <w:rFonts w:ascii="微软雅黑" w:eastAsia="微软雅黑" w:hAnsi="微软雅黑" w:hint="eastAsia"/>
          <w:lang w:eastAsia="zh-CN"/>
        </w:rPr>
        <w:t>11</w:t>
      </w:r>
      <w:r w:rsidRPr="007E5CC8">
        <w:rPr>
          <w:rFonts w:ascii="微软雅黑" w:eastAsia="微软雅黑" w:hAnsi="微软雅黑" w:hint="eastAsia"/>
          <w:lang w:eastAsia="zh-CN"/>
        </w:rPr>
        <w:t>），同时和一些周边制作厂商也达成了合作关系（</w:t>
      </w:r>
      <w:r w:rsidR="00ED60FB" w:rsidRPr="007E5CC8">
        <w:rPr>
          <w:rFonts w:ascii="微软雅黑" w:eastAsia="微软雅黑" w:hAnsi="微软雅黑" w:hint="eastAsia"/>
          <w:lang w:eastAsia="zh-CN"/>
        </w:rPr>
        <w:t>32，35</w:t>
      </w:r>
      <w:r w:rsidRPr="007E5CC8">
        <w:rPr>
          <w:rFonts w:ascii="微软雅黑" w:eastAsia="微软雅黑" w:hAnsi="微软雅黑" w:hint="eastAsia"/>
          <w:lang w:eastAsia="zh-CN"/>
        </w:rPr>
        <w:t>），在平台上开设了周边团购板块（</w:t>
      </w:r>
      <w:r w:rsidR="00ED60FB" w:rsidRPr="007E5CC8">
        <w:rPr>
          <w:rFonts w:ascii="微软雅黑" w:eastAsia="微软雅黑" w:hAnsi="微软雅黑" w:hint="eastAsia"/>
          <w:lang w:eastAsia="zh-CN"/>
        </w:rPr>
        <w:t>9</w:t>
      </w:r>
      <w:r w:rsidRPr="007E5CC8">
        <w:rPr>
          <w:rFonts w:ascii="微软雅黑" w:eastAsia="微软雅黑" w:hAnsi="微软雅黑" w:hint="eastAsia"/>
          <w:lang w:eastAsia="zh-CN"/>
        </w:rPr>
        <w:t>）。平台原本沉寂的mod市场（</w:t>
      </w:r>
      <w:r w:rsidR="00ED60FB" w:rsidRPr="007E5CC8">
        <w:rPr>
          <w:rFonts w:ascii="微软雅黑" w:eastAsia="微软雅黑" w:hAnsi="微软雅黑" w:hint="eastAsia"/>
          <w:lang w:eastAsia="zh-CN"/>
        </w:rPr>
        <w:t>8</w:t>
      </w:r>
      <w:r w:rsidRPr="007E5CC8">
        <w:rPr>
          <w:rFonts w:ascii="微软雅黑" w:eastAsia="微软雅黑" w:hAnsi="微软雅黑" w:hint="eastAsia"/>
          <w:lang w:eastAsia="zh-CN"/>
        </w:rPr>
        <w:t>）</w:t>
      </w:r>
      <w:r w:rsidR="00A76CE5" w:rsidRPr="007E5CC8">
        <w:rPr>
          <w:rFonts w:ascii="微软雅黑" w:eastAsia="微软雅黑" w:hAnsi="微软雅黑" w:hint="eastAsia"/>
          <w:lang w:eastAsia="zh-CN"/>
        </w:rPr>
        <w:t>由于玩家基数的增加</w:t>
      </w:r>
      <w:r w:rsidRPr="007E5CC8">
        <w:rPr>
          <w:rFonts w:ascii="微软雅黑" w:eastAsia="微软雅黑" w:hAnsi="微软雅黑" w:hint="eastAsia"/>
          <w:lang w:eastAsia="zh-CN"/>
        </w:rPr>
        <w:t>也以很快的速度扩展起来。这对李田所所在的数据中心是个极大的挑战。李田所所在的项目组的领头</w:t>
      </w:r>
      <w:r w:rsidRPr="007E5CC8">
        <w:rPr>
          <w:rFonts w:ascii="微软雅黑" w:eastAsia="微软雅黑" w:hAnsi="微软雅黑" w:hint="eastAsia"/>
          <w:lang w:eastAsia="zh-CN"/>
        </w:rPr>
        <w:lastRenderedPageBreak/>
        <w:t>人是</w:t>
      </w:r>
      <w:r w:rsidR="00EA4D81" w:rsidRPr="007E5CC8">
        <w:rPr>
          <w:rFonts w:ascii="微软雅黑" w:eastAsia="微软雅黑" w:hAnsi="微软雅黑" w:hint="eastAsia"/>
          <w:lang w:eastAsia="zh-CN"/>
        </w:rPr>
        <w:t>公司高层运营部门（</w:t>
      </w:r>
      <w:r w:rsidR="00ED60FB" w:rsidRPr="007E5CC8">
        <w:rPr>
          <w:rFonts w:ascii="微软雅黑" w:eastAsia="微软雅黑" w:hAnsi="微软雅黑" w:hint="eastAsia"/>
          <w:lang w:eastAsia="zh-CN"/>
        </w:rPr>
        <w:t>26</w:t>
      </w:r>
      <w:r w:rsidR="00EA4D81" w:rsidRPr="007E5CC8">
        <w:rPr>
          <w:rFonts w:ascii="微软雅黑" w:eastAsia="微软雅黑" w:hAnsi="微软雅黑" w:hint="eastAsia"/>
          <w:lang w:eastAsia="zh-CN"/>
        </w:rPr>
        <w:t>）从</w:t>
      </w:r>
      <w:r w:rsidR="00AB29B7" w:rsidRPr="007E5CC8">
        <w:rPr>
          <w:rFonts w:ascii="微软雅黑" w:eastAsia="微软雅黑" w:hAnsi="微软雅黑" w:hint="eastAsia"/>
          <w:lang w:eastAsia="zh-CN"/>
        </w:rPr>
        <w:t>阿里</w:t>
      </w:r>
      <w:r w:rsidR="00EA4D81" w:rsidRPr="007E5CC8">
        <w:rPr>
          <w:rFonts w:ascii="微软雅黑" w:eastAsia="微软雅黑" w:hAnsi="微软雅黑" w:hint="eastAsia"/>
          <w:lang w:eastAsia="zh-CN"/>
        </w:rPr>
        <w:t>挖过来的云计算专家。他带领的团队将负责数据中心的设计、构建和优化。目前这个项目还在有条不紊的进行中，平台目前使用的服务器一部分是自己拥有的，另一部分是租的</w:t>
      </w:r>
      <w:r w:rsidR="00EC7175" w:rsidRPr="007E5CC8">
        <w:rPr>
          <w:rFonts w:ascii="微软雅黑" w:eastAsia="微软雅黑" w:hAnsi="微软雅黑" w:hint="eastAsia"/>
          <w:lang w:eastAsia="zh-CN"/>
        </w:rPr>
        <w:t>腾讯</w:t>
      </w:r>
      <w:r w:rsidR="00EA4D81" w:rsidRPr="007E5CC8">
        <w:rPr>
          <w:rFonts w:ascii="微软雅黑" w:eastAsia="微软雅黑" w:hAnsi="微软雅黑" w:hint="eastAsia"/>
          <w:lang w:eastAsia="zh-CN"/>
        </w:rPr>
        <w:t>的云计算服务（</w:t>
      </w:r>
      <w:r w:rsidR="00ED60FB" w:rsidRPr="007E5CC8">
        <w:rPr>
          <w:rFonts w:ascii="微软雅黑" w:eastAsia="微软雅黑" w:hAnsi="微软雅黑" w:hint="eastAsia"/>
          <w:lang w:eastAsia="zh-CN"/>
        </w:rPr>
        <w:t>37</w:t>
      </w:r>
      <w:r w:rsidR="00EA4D81" w:rsidRPr="007E5CC8">
        <w:rPr>
          <w:rFonts w:ascii="微软雅黑" w:eastAsia="微软雅黑" w:hAnsi="微软雅黑" w:hint="eastAsia"/>
          <w:lang w:eastAsia="zh-CN"/>
        </w:rPr>
        <w:t>）。李田所相信很快平台就能自给自足，甚至玩家可以享受到更加畅快的速度，他对自己的工作充满信心。</w:t>
      </w:r>
    </w:p>
    <w:p w14:paraId="4DC2C880" w14:textId="77777777" w:rsidR="003A56F6" w:rsidRPr="007E5CC8" w:rsidRDefault="003A56F6" w:rsidP="007C3A39">
      <w:pPr>
        <w:pStyle w:val="a0"/>
        <w:rPr>
          <w:rFonts w:ascii="微软雅黑" w:eastAsia="微软雅黑" w:hAnsi="微软雅黑"/>
          <w:lang w:eastAsia="zh-CN"/>
        </w:rPr>
      </w:pPr>
      <w:r w:rsidRPr="007E5CC8">
        <w:rPr>
          <w:rFonts w:ascii="微软雅黑" w:eastAsia="微软雅黑" w:hAnsi="微软雅黑" w:hint="eastAsia"/>
          <w:lang w:eastAsia="zh-CN"/>
        </w:rPr>
        <w:t>闲暇之余李田所也喜欢打开fantastic</w:t>
      </w:r>
      <w:r w:rsidRPr="007E5CC8">
        <w:rPr>
          <w:rFonts w:ascii="微软雅黑" w:eastAsia="微软雅黑" w:hAnsi="微软雅黑"/>
          <w:lang w:eastAsia="zh-CN"/>
        </w:rPr>
        <w:t xml:space="preserve"> game</w:t>
      </w:r>
      <w:r w:rsidRPr="007E5CC8">
        <w:rPr>
          <w:rFonts w:ascii="微软雅黑" w:eastAsia="微软雅黑" w:hAnsi="微软雅黑" w:hint="eastAsia"/>
          <w:lang w:eastAsia="zh-CN"/>
        </w:rPr>
        <w:t>s平台去浏览社区中的帖子或是游玩</w:t>
      </w:r>
      <w:r w:rsidR="00AB29B7" w:rsidRPr="007E5CC8">
        <w:rPr>
          <w:rFonts w:ascii="微软雅黑" w:eastAsia="微软雅黑" w:hAnsi="微软雅黑" w:hint="eastAsia"/>
          <w:lang w:eastAsia="zh-CN"/>
        </w:rPr>
        <w:t>自己购买的一些游戏。偶尔也会发现又有玩家在抱怨平台游戏下载速度比不上steam。但更多的是收到来自玩家的鼓励：我相信你们一直有在变好。这对李田所是莫大的鼓励，甚至又有了加班的欲望。</w:t>
      </w:r>
      <w:r w:rsidR="002C2E86" w:rsidRPr="007E5CC8">
        <w:rPr>
          <w:rFonts w:ascii="微软雅黑" w:eastAsia="微软雅黑" w:hAnsi="微软雅黑" w:hint="eastAsia"/>
          <w:lang w:eastAsia="zh-CN"/>
        </w:rPr>
        <w:t>某一天下班后的深夜，李田所照常打开fantastic</w:t>
      </w:r>
      <w:r w:rsidR="002C2E86" w:rsidRPr="007E5CC8">
        <w:rPr>
          <w:rFonts w:ascii="微软雅黑" w:eastAsia="微软雅黑" w:hAnsi="微软雅黑"/>
          <w:lang w:eastAsia="zh-CN"/>
        </w:rPr>
        <w:t xml:space="preserve"> game</w:t>
      </w:r>
      <w:r w:rsidR="002C2E86" w:rsidRPr="007E5CC8">
        <w:rPr>
          <w:rFonts w:ascii="微软雅黑" w:eastAsia="微软雅黑" w:hAnsi="微软雅黑" w:hint="eastAsia"/>
          <w:lang w:eastAsia="zh-CN"/>
        </w:rPr>
        <w:t>s平台，发现《国宝大冒险》第一届mod制作比赛已经在进行了（</w:t>
      </w:r>
      <w:r w:rsidR="000449D7" w:rsidRPr="007E5CC8">
        <w:rPr>
          <w:rFonts w:ascii="微软雅黑" w:eastAsia="微软雅黑" w:hAnsi="微软雅黑" w:hint="eastAsia"/>
          <w:lang w:eastAsia="zh-CN"/>
        </w:rPr>
        <w:t>30</w:t>
      </w:r>
      <w:r w:rsidR="002C2E86" w:rsidRPr="007E5CC8">
        <w:rPr>
          <w:rFonts w:ascii="微软雅黑" w:eastAsia="微软雅黑" w:hAnsi="微软雅黑" w:hint="eastAsia"/>
          <w:lang w:eastAsia="zh-CN"/>
        </w:rPr>
        <w:t>），要知道李田所曾经混迹于老滚社区，是模型制作的高手。李田所迫不及待创建了一个新的文件夹，想要在比赛中证明自己的实力。遗憾的是一天的辛苦工作过后，李田所已经无力支撑自己贫乏的身体了，他倒在电脑桌前酣睡了起来。</w:t>
      </w:r>
    </w:p>
    <w:p w14:paraId="4492B13D" w14:textId="77777777" w:rsidR="00B414CD" w:rsidRPr="007E5CC8" w:rsidRDefault="00A24A7B">
      <w:pPr>
        <w:pStyle w:val="3"/>
        <w:rPr>
          <w:rFonts w:ascii="微软雅黑" w:eastAsia="微软雅黑" w:hAnsi="微软雅黑"/>
          <w:lang w:eastAsia="zh-CN"/>
        </w:rPr>
      </w:pPr>
      <w:bookmarkStart w:id="81" w:name="_Toc56522597"/>
      <w:bookmarkStart w:id="82" w:name="header-n323"/>
      <w:bookmarkEnd w:id="80"/>
      <w:r w:rsidRPr="007E5CC8">
        <w:rPr>
          <w:rFonts w:ascii="微软雅黑" w:eastAsia="微软雅黑" w:hAnsi="微软雅黑"/>
          <w:lang w:eastAsia="zh-CN"/>
        </w:rPr>
        <w:t>客户视角的故事</w:t>
      </w:r>
      <w:bookmarkEnd w:id="81"/>
    </w:p>
    <w:p w14:paraId="4AA649BA" w14:textId="77777777" w:rsidR="001E4AA1" w:rsidRPr="007E5CC8" w:rsidRDefault="001E4AA1" w:rsidP="00E83A51">
      <w:pPr>
        <w:pStyle w:val="4"/>
        <w:rPr>
          <w:rFonts w:ascii="微软雅黑" w:eastAsia="微软雅黑" w:hAnsi="微软雅黑"/>
          <w:lang w:eastAsia="zh-CN"/>
        </w:rPr>
      </w:pPr>
      <w:r w:rsidRPr="007E5CC8">
        <w:rPr>
          <w:rFonts w:ascii="微软雅黑" w:eastAsia="微软雅黑" w:hAnsi="微软雅黑"/>
          <w:lang w:eastAsia="zh-CN"/>
        </w:rPr>
        <w:t>爆款游戏玩家的故事</w:t>
      </w:r>
    </w:p>
    <w:p w14:paraId="686732DE" w14:textId="77777777" w:rsidR="001E4AA1" w:rsidRPr="007E5CC8" w:rsidRDefault="001E4AA1" w:rsidP="001E4AA1">
      <w:pPr>
        <w:pStyle w:val="FirstParagraph"/>
        <w:rPr>
          <w:rFonts w:ascii="微软雅黑" w:eastAsia="微软雅黑" w:hAnsi="微软雅黑"/>
          <w:lang w:eastAsia="zh-CN"/>
        </w:rPr>
      </w:pPr>
      <w:r w:rsidRPr="007E5CC8">
        <w:rPr>
          <w:rFonts w:ascii="微软雅黑" w:eastAsia="微软雅黑" w:hAnsi="微软雅黑"/>
          <w:lang w:eastAsia="zh-CN"/>
        </w:rPr>
        <w:t>小李 20岁 大学学生</w:t>
      </w:r>
    </w:p>
    <w:p w14:paraId="5A1767BB" w14:textId="77777777" w:rsidR="004959A3" w:rsidRPr="004959A3" w:rsidRDefault="004959A3" w:rsidP="004959A3">
      <w:pPr>
        <w:pStyle w:val="md-end-block"/>
        <w:spacing w:before="192" w:beforeAutospacing="0" w:after="192" w:afterAutospacing="0"/>
        <w:rPr>
          <w:rFonts w:ascii="微软雅黑" w:eastAsia="微软雅黑" w:hAnsi="微软雅黑" w:cstheme="minorBidi"/>
        </w:rPr>
      </w:pPr>
      <w:r w:rsidRPr="004959A3">
        <w:rPr>
          <w:rFonts w:ascii="微软雅黑" w:eastAsia="微软雅黑" w:hAnsi="微软雅黑" w:cstheme="minorBidi"/>
        </w:rPr>
        <w:t>小李【1】是一个正在读大三的大学学生，大学课程之余总爱打会游戏，由于要建立人际关系以及从</w:t>
      </w:r>
      <w:proofErr w:type="spellStart"/>
      <w:r w:rsidRPr="004959A3">
        <w:rPr>
          <w:rFonts w:ascii="微软雅黑" w:eastAsia="微软雅黑" w:hAnsi="微软雅黑" w:cstheme="minorBidi"/>
        </w:rPr>
        <w:t>pvp</w:t>
      </w:r>
      <w:proofErr w:type="spellEnd"/>
      <w:r w:rsidRPr="004959A3">
        <w:rPr>
          <w:rFonts w:ascii="微软雅黑" w:eastAsia="微软雅黑" w:hAnsi="微软雅黑" w:cstheme="minorBidi"/>
        </w:rPr>
        <w:t>中得到乐趣，他打的大多数都是很多人玩又充满竞技性的游戏，比如说《英雄联盟》，《守望先锋》等。但由于同学们的游戏时间并不统一，导致很多时候小李想打游戏时其他好朋友却没有时间，小李又不乐意一个人竞技，只能逛论坛或者看直播消遣。</w:t>
      </w:r>
    </w:p>
    <w:p w14:paraId="4EF35F27" w14:textId="77777777" w:rsidR="004959A3" w:rsidRPr="004959A3" w:rsidRDefault="004959A3" w:rsidP="004959A3">
      <w:pPr>
        <w:pStyle w:val="md-end-block"/>
        <w:spacing w:before="192" w:beforeAutospacing="0" w:after="192" w:afterAutospacing="0"/>
        <w:rPr>
          <w:rFonts w:ascii="微软雅黑" w:eastAsia="微软雅黑" w:hAnsi="微软雅黑" w:cstheme="minorBidi"/>
        </w:rPr>
      </w:pPr>
      <w:r w:rsidRPr="004959A3">
        <w:rPr>
          <w:rFonts w:ascii="微软雅黑" w:eastAsia="微软雅黑" w:hAnsi="微软雅黑" w:cstheme="minorBidi"/>
        </w:rPr>
        <w:t>这一天，他又终于可以拿出一段时间打游戏，他发给各个好友信息让他们上线，可令他失望的是，没有一个好友能给一个可以的回复，但小李不会怪他们，因为他知道每个人都有需要忙碌的事，就连他自己也不是随时都能拿出时间，但还是难免有些失落。百无聊赖的他开始逛起了贴吧，他在一贴中看到了一个讨论游戏的帖子，发现《肉蛋葱鸡》这款厨房独立小游戏，游戏机制让他十分感兴趣，他决定去看一下这款游戏，在了解中他越发觉得这个游戏是他喜欢的类型，但很可惜的是在steam上虽然有这个游戏但却没有中文翻译，对于小李这样的玩家来说，打游戏</w:t>
      </w:r>
      <w:r w:rsidRPr="004959A3">
        <w:rPr>
          <w:rFonts w:ascii="微软雅黑" w:eastAsia="微软雅黑" w:hAnsi="微软雅黑" w:cstheme="minorBidi"/>
        </w:rPr>
        <w:lastRenderedPageBreak/>
        <w:t>的时间还要注意翻译无疑是很打击乐趣的，在搜索到的广告的引导下【12】，他转过头选择我们的fantastic games平台【5】。在接触到平台之后，他同时在应用市场下载了手机版本【14】，由于手机端的便携性，他在细碎的空闲时间有时会用手机端进行游戏【11】，有时会进入社区中看玩家们交流【10，15】，在交流中他也对其他的游戏产生了些许的兴趣，平台中的游戏推广资讯也为他的选择提供了不少参考意见【24】，他开始购买更多的游戏以及MOD【17，20】，由于加入平台游戏会员在买游戏时会提供优惠，并且还能抢先体验一下开发版本，在计算过后他发现加入会员之后会更便宜一些，于是就购买了会员【7】，最终他对fantastic games平台的粘性越来越高，他开始与自己喜爱的游戏的开发者交流，为开发者提供一些自己的创意或者意见【8】，有时甚至还会为自己感兴趣的游戏参加众筹活动【6】。最终，虽然他的主要游玩的依旧是主流的爆款游戏，但是fantastic games平台也或多或少成功的占据了一部分爆款游戏的时间，使他在课余时间能收获到比以前更加多样的快乐。</w:t>
      </w:r>
    </w:p>
    <w:p w14:paraId="69963C6C" w14:textId="77777777" w:rsidR="001E4AA1" w:rsidRPr="007E5CC8" w:rsidRDefault="001E4AA1" w:rsidP="00E83A51">
      <w:pPr>
        <w:pStyle w:val="4"/>
        <w:rPr>
          <w:rFonts w:ascii="微软雅黑" w:eastAsia="微软雅黑" w:hAnsi="微软雅黑"/>
          <w:lang w:eastAsia="zh-CN"/>
        </w:rPr>
      </w:pPr>
      <w:r w:rsidRPr="007E5CC8">
        <w:rPr>
          <w:rFonts w:ascii="微软雅黑" w:eastAsia="微软雅黑" w:hAnsi="微软雅黑"/>
          <w:lang w:eastAsia="zh-CN"/>
        </w:rPr>
        <w:t>小众游戏玩家的故事</w:t>
      </w:r>
    </w:p>
    <w:p w14:paraId="4398F298" w14:textId="77777777" w:rsidR="001E4AA1" w:rsidRPr="007E5CC8" w:rsidRDefault="00BC58A8" w:rsidP="001E4AA1">
      <w:pPr>
        <w:pStyle w:val="FirstParagraph"/>
        <w:rPr>
          <w:rFonts w:ascii="微软雅黑" w:eastAsia="微软雅黑" w:hAnsi="微软雅黑"/>
          <w:lang w:eastAsia="zh-CN"/>
        </w:rPr>
      </w:pPr>
      <w:r>
        <w:rPr>
          <w:rFonts w:ascii="微软雅黑" w:eastAsia="微软雅黑" w:hAnsi="微软雅黑"/>
          <w:lang w:eastAsia="zh-CN"/>
        </w:rPr>
        <w:t>李博光</w:t>
      </w:r>
      <w:r w:rsidR="001E4AA1" w:rsidRPr="007E5CC8">
        <w:rPr>
          <w:rFonts w:ascii="微软雅黑" w:eastAsia="微软雅黑" w:hAnsi="微软雅黑"/>
          <w:lang w:eastAsia="zh-CN"/>
        </w:rPr>
        <w:t>，20岁，大学生</w:t>
      </w:r>
    </w:p>
    <w:p w14:paraId="5D9F989E" w14:textId="77777777" w:rsidR="001E4AA1" w:rsidRPr="007E5CC8" w:rsidRDefault="00BC58A8" w:rsidP="001E4AA1">
      <w:pPr>
        <w:pStyle w:val="a0"/>
        <w:rPr>
          <w:rFonts w:ascii="微软雅黑" w:eastAsia="微软雅黑" w:hAnsi="微软雅黑"/>
          <w:lang w:eastAsia="zh-CN"/>
        </w:rPr>
      </w:pPr>
      <w:r>
        <w:rPr>
          <w:rFonts w:ascii="微软雅黑" w:eastAsia="微软雅黑" w:hAnsi="微软雅黑"/>
          <w:lang w:eastAsia="zh-CN"/>
        </w:rPr>
        <w:t>李博光</w:t>
      </w:r>
      <w:r w:rsidR="001E4AA1" w:rsidRPr="007E5CC8">
        <w:rPr>
          <w:rFonts w:ascii="微软雅黑" w:eastAsia="微软雅黑" w:hAnsi="微软雅黑"/>
          <w:lang w:eastAsia="zh-CN"/>
        </w:rPr>
        <w:t>【1】是一个狂热的游戏玩家，自初中接触到一款名为《地狱边境》的游戏之后便一发不可收拾的喜欢上了这种</w:t>
      </w:r>
      <w:r w:rsidR="006E4A11">
        <w:rPr>
          <w:rFonts w:ascii="微软雅黑" w:eastAsia="微软雅黑" w:hAnsi="微软雅黑" w:hint="eastAsia"/>
          <w:lang w:eastAsia="zh-CN"/>
        </w:rPr>
        <w:t>能带给他新奇游戏体验的</w:t>
      </w:r>
      <w:r w:rsidR="001E4AA1" w:rsidRPr="007E5CC8">
        <w:rPr>
          <w:rFonts w:ascii="微软雅黑" w:eastAsia="微软雅黑" w:hAnsi="微软雅黑"/>
          <w:lang w:eastAsia="zh-CN"/>
        </w:rPr>
        <w:t>独立游戏。他会一遍又一遍的去通关喜爱的独立游戏。但是，令他苦恼的是，很多他喜欢的游戏，在国内很难找到汉化的版本，他只能被迫对着网络翻译一点一点的生啃。</w:t>
      </w:r>
      <w:r w:rsidR="00053771">
        <w:rPr>
          <w:rFonts w:ascii="微软雅黑" w:eastAsia="微软雅黑" w:hAnsi="微软雅黑" w:hint="eastAsia"/>
          <w:lang w:eastAsia="zh-CN"/>
        </w:rPr>
        <w:t>许多民间汉化组的汉化包质量不高，</w:t>
      </w:r>
      <w:r>
        <w:rPr>
          <w:rFonts w:ascii="微软雅黑" w:eastAsia="微软雅黑" w:hAnsi="微软雅黑" w:hint="eastAsia"/>
          <w:lang w:eastAsia="zh-CN"/>
        </w:rPr>
        <w:t>李博光</w:t>
      </w:r>
      <w:r w:rsidR="00053771">
        <w:rPr>
          <w:rFonts w:ascii="微软雅黑" w:eastAsia="微软雅黑" w:hAnsi="微软雅黑" w:hint="eastAsia"/>
          <w:lang w:eastAsia="zh-CN"/>
        </w:rPr>
        <w:t>无法获得很好的游戏体验。不光是语言问题</w:t>
      </w:r>
      <w:r w:rsidR="001E4AA1" w:rsidRPr="007E5CC8">
        <w:rPr>
          <w:rFonts w:ascii="微软雅黑" w:eastAsia="微软雅黑" w:hAnsi="微软雅黑"/>
          <w:lang w:eastAsia="zh-CN"/>
        </w:rPr>
        <w:t>，</w:t>
      </w:r>
      <w:r w:rsidR="00053771" w:rsidRPr="007E5CC8">
        <w:rPr>
          <w:rFonts w:ascii="微软雅黑" w:eastAsia="微软雅黑" w:hAnsi="微软雅黑"/>
          <w:lang w:eastAsia="zh-CN"/>
        </w:rPr>
        <w:t>他发现在steam上，一些小众游戏的讨论度并不高</w:t>
      </w:r>
      <w:r w:rsidR="00474569">
        <w:rPr>
          <w:rFonts w:ascii="微软雅黑" w:eastAsia="微软雅黑" w:hAnsi="微软雅黑" w:hint="eastAsia"/>
          <w:lang w:eastAsia="zh-CN"/>
        </w:rPr>
        <w:t>，而且由于steam是</w:t>
      </w:r>
      <w:r w:rsidR="00020E17">
        <w:rPr>
          <w:rFonts w:ascii="微软雅黑" w:eastAsia="微软雅黑" w:hAnsi="微软雅黑" w:hint="eastAsia"/>
          <w:lang w:eastAsia="zh-CN"/>
        </w:rPr>
        <w:t>国外的</w:t>
      </w:r>
      <w:r w:rsidR="00474569">
        <w:rPr>
          <w:rFonts w:ascii="微软雅黑" w:eastAsia="微软雅黑" w:hAnsi="微软雅黑" w:hint="eastAsia"/>
          <w:lang w:eastAsia="zh-CN"/>
        </w:rPr>
        <w:t>游戏平台，</w:t>
      </w:r>
      <w:r>
        <w:rPr>
          <w:rFonts w:ascii="微软雅黑" w:eastAsia="微软雅黑" w:hAnsi="微软雅黑" w:hint="eastAsia"/>
          <w:lang w:eastAsia="zh-CN"/>
        </w:rPr>
        <w:t>李博光</w:t>
      </w:r>
      <w:r w:rsidR="00474569">
        <w:rPr>
          <w:rFonts w:ascii="微软雅黑" w:eastAsia="微软雅黑" w:hAnsi="微软雅黑" w:hint="eastAsia"/>
          <w:lang w:eastAsia="zh-CN"/>
        </w:rPr>
        <w:t>无法很好与来自世界各地的人交流，这种交流障碍不光来自于语言，很多时候他并不明白国外的游戏玩家在玩什么梗</w:t>
      </w:r>
      <w:r w:rsidR="00053771" w:rsidRPr="007E5CC8">
        <w:rPr>
          <w:rFonts w:ascii="微软雅黑" w:eastAsia="微软雅黑" w:hAnsi="微软雅黑"/>
          <w:lang w:eastAsia="zh-CN"/>
        </w:rPr>
        <w:t>。</w:t>
      </w:r>
      <w:r w:rsidR="00053771">
        <w:rPr>
          <w:rFonts w:ascii="微软雅黑" w:eastAsia="微软雅黑" w:hAnsi="微软雅黑" w:hint="eastAsia"/>
          <w:lang w:eastAsia="zh-CN"/>
        </w:rPr>
        <w:t>于是，</w:t>
      </w:r>
      <w:r w:rsidR="001E4AA1" w:rsidRPr="007E5CC8">
        <w:rPr>
          <w:rFonts w:ascii="微软雅黑" w:eastAsia="微软雅黑" w:hAnsi="微软雅黑"/>
          <w:lang w:eastAsia="zh-CN"/>
        </w:rPr>
        <w:t>他在</w:t>
      </w:r>
      <w:r w:rsidR="00053771">
        <w:rPr>
          <w:rFonts w:ascii="微软雅黑" w:eastAsia="微软雅黑" w:hAnsi="微软雅黑" w:hint="eastAsia"/>
          <w:lang w:eastAsia="zh-CN"/>
        </w:rPr>
        <w:t>一些国内小论坛上</w:t>
      </w:r>
      <w:r w:rsidR="001E4AA1" w:rsidRPr="007E5CC8">
        <w:rPr>
          <w:rFonts w:ascii="微软雅黑" w:eastAsia="微软雅黑" w:hAnsi="微软雅黑"/>
          <w:lang w:eastAsia="zh-CN"/>
        </w:rPr>
        <w:t>找到了一批同样喜爱独立游戏的人。</w:t>
      </w:r>
      <w:r w:rsidR="002F06E3" w:rsidRPr="007E5CC8">
        <w:rPr>
          <w:rFonts w:ascii="微软雅黑" w:eastAsia="微软雅黑" w:hAnsi="微软雅黑"/>
          <w:lang w:eastAsia="zh-CN"/>
        </w:rPr>
        <w:t>除了玩游戏本体，</w:t>
      </w:r>
      <w:r>
        <w:rPr>
          <w:rFonts w:ascii="微软雅黑" w:eastAsia="微软雅黑" w:hAnsi="微软雅黑"/>
          <w:lang w:eastAsia="zh-CN"/>
        </w:rPr>
        <w:t>李博光</w:t>
      </w:r>
      <w:r w:rsidR="002F06E3" w:rsidRPr="007E5CC8">
        <w:rPr>
          <w:rFonts w:ascii="微软雅黑" w:eastAsia="微软雅黑" w:hAnsi="微软雅黑"/>
          <w:lang w:eastAsia="zh-CN"/>
        </w:rPr>
        <w:t>还喜欢尝试各种各样的游戏</w:t>
      </w:r>
      <w:r w:rsidR="00F37957">
        <w:rPr>
          <w:rFonts w:ascii="微软雅黑" w:eastAsia="微软雅黑" w:hAnsi="微软雅黑" w:hint="eastAsia"/>
          <w:lang w:eastAsia="zh-CN"/>
        </w:rPr>
        <w:t>m</w:t>
      </w:r>
      <w:r w:rsidR="002F06E3" w:rsidRPr="007E5CC8">
        <w:rPr>
          <w:rFonts w:ascii="微软雅黑" w:eastAsia="微软雅黑" w:hAnsi="微软雅黑"/>
          <w:lang w:eastAsia="zh-CN"/>
        </w:rPr>
        <w:t>od。</w:t>
      </w:r>
      <w:r w:rsidR="002F06E3">
        <w:rPr>
          <w:rFonts w:ascii="微软雅黑" w:eastAsia="微软雅黑" w:hAnsi="微软雅黑" w:hint="eastAsia"/>
          <w:lang w:eastAsia="zh-CN"/>
        </w:rPr>
        <w:t>这些小论坛上有许多国内大佬自己制作或者搬运的国外大佬的mod，这让</w:t>
      </w:r>
      <w:r>
        <w:rPr>
          <w:rFonts w:ascii="微软雅黑" w:eastAsia="微软雅黑" w:hAnsi="微软雅黑" w:hint="eastAsia"/>
          <w:lang w:eastAsia="zh-CN"/>
        </w:rPr>
        <w:t>李博光</w:t>
      </w:r>
      <w:r w:rsidR="002F06E3">
        <w:rPr>
          <w:rFonts w:ascii="微软雅黑" w:eastAsia="微软雅黑" w:hAnsi="微软雅黑" w:hint="eastAsia"/>
          <w:lang w:eastAsia="zh-CN"/>
        </w:rPr>
        <w:t>欣喜不已。</w:t>
      </w:r>
      <w:r>
        <w:rPr>
          <w:rFonts w:ascii="微软雅黑" w:eastAsia="微软雅黑" w:hAnsi="微软雅黑" w:hint="eastAsia"/>
          <w:lang w:eastAsia="zh-CN"/>
        </w:rPr>
        <w:t>李博光</w:t>
      </w:r>
      <w:r w:rsidR="002F06E3">
        <w:rPr>
          <w:rFonts w:ascii="微软雅黑" w:eastAsia="微软雅黑" w:hAnsi="微软雅黑" w:hint="eastAsia"/>
          <w:lang w:eastAsia="zh-CN"/>
        </w:rPr>
        <w:t>发现有一些mod作者制作的mod完成度很高，制作精良，但是每当他想要去下载这些mod的时候，链接将他带向的不是往常的百度云盘，而是淘宝</w:t>
      </w:r>
      <w:r w:rsidR="005E2C41">
        <w:rPr>
          <w:rFonts w:ascii="微软雅黑" w:eastAsia="微软雅黑" w:hAnsi="微软雅黑" w:hint="eastAsia"/>
          <w:lang w:eastAsia="zh-CN"/>
        </w:rPr>
        <w:t>页面</w:t>
      </w:r>
      <w:r w:rsidR="002F06E3">
        <w:rPr>
          <w:rFonts w:ascii="微软雅黑" w:eastAsia="微软雅黑" w:hAnsi="微软雅黑" w:hint="eastAsia"/>
          <w:lang w:eastAsia="zh-CN"/>
        </w:rPr>
        <w:t>。作为一个学生，这些mod的价格实在太高昂了。</w:t>
      </w:r>
    </w:p>
    <w:p w14:paraId="4EAED8B6"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lastRenderedPageBreak/>
        <w:t>随着年龄的增长，</w:t>
      </w:r>
      <w:r w:rsidR="00BC58A8">
        <w:rPr>
          <w:rFonts w:ascii="微软雅黑" w:eastAsia="微软雅黑" w:hAnsi="微软雅黑"/>
          <w:lang w:eastAsia="zh-CN"/>
        </w:rPr>
        <w:t>李博光</w:t>
      </w:r>
      <w:r w:rsidRPr="007E5CC8">
        <w:rPr>
          <w:rFonts w:ascii="微软雅黑" w:eastAsia="微软雅黑" w:hAnsi="微软雅黑"/>
          <w:lang w:eastAsia="zh-CN"/>
        </w:rPr>
        <w:t>开始有了一些自己的见解，在玩游戏的时候，对于关卡的设计常常会有一些自己的看法，他渴望和游戏作者能够获得交流。但是，有些游戏作者，很难找到可以联系他们的有效方式，</w:t>
      </w:r>
      <w:r w:rsidR="00BC58A8">
        <w:rPr>
          <w:rFonts w:ascii="微软雅黑" w:eastAsia="微软雅黑" w:hAnsi="微软雅黑"/>
          <w:lang w:eastAsia="zh-CN"/>
        </w:rPr>
        <w:t>李博光</w:t>
      </w:r>
      <w:r w:rsidRPr="007E5CC8">
        <w:rPr>
          <w:rFonts w:ascii="微软雅黑" w:eastAsia="微软雅黑" w:hAnsi="微软雅黑"/>
          <w:lang w:eastAsia="zh-CN"/>
        </w:rPr>
        <w:t>很苦恼。</w:t>
      </w:r>
    </w:p>
    <w:p w14:paraId="24BCACDD"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上了大学之后，</w:t>
      </w:r>
      <w:r w:rsidR="00BC58A8">
        <w:rPr>
          <w:rFonts w:ascii="微软雅黑" w:eastAsia="微软雅黑" w:hAnsi="微软雅黑"/>
          <w:lang w:eastAsia="zh-CN"/>
        </w:rPr>
        <w:t>李博光</w:t>
      </w:r>
      <w:r w:rsidRPr="007E5CC8">
        <w:rPr>
          <w:rFonts w:ascii="微软雅黑" w:eastAsia="微软雅黑" w:hAnsi="微软雅黑"/>
          <w:lang w:eastAsia="zh-CN"/>
        </w:rPr>
        <w:t>拥有了更多的时间可以去玩游戏，在完成课业的剩余时间，他会去玩自己喜欢的游戏。同时，他开始尝试自己去制作一款游戏，但是因为缺少必要的素材和缺钱，他的尝试草草收场。直到大三那年某天，有个群友在群里发了张截图。图里是一个游戏平台，主页的宣传游戏并不是一些3A大作，而是几乎没听说过的小众游戏，其中有一款还是前几天在群里讨论过的【17】。这激起了</w:t>
      </w:r>
      <w:r w:rsidR="00BC58A8">
        <w:rPr>
          <w:rFonts w:ascii="微软雅黑" w:eastAsia="微软雅黑" w:hAnsi="微软雅黑"/>
          <w:lang w:eastAsia="zh-CN"/>
        </w:rPr>
        <w:t>李博光</w:t>
      </w:r>
      <w:r w:rsidRPr="007E5CC8">
        <w:rPr>
          <w:rFonts w:ascii="微软雅黑" w:eastAsia="微软雅黑" w:hAnsi="微软雅黑"/>
          <w:lang w:eastAsia="zh-CN"/>
        </w:rPr>
        <w:t>的兴趣，在群友的介绍下，他下载了Fantastic Games游戏平台【12】。在平台上，</w:t>
      </w:r>
      <w:r w:rsidR="00BC58A8">
        <w:rPr>
          <w:rFonts w:ascii="微软雅黑" w:eastAsia="微软雅黑" w:hAnsi="微软雅黑"/>
          <w:lang w:eastAsia="zh-CN"/>
        </w:rPr>
        <w:t>李博光</w:t>
      </w:r>
      <w:r w:rsidRPr="007E5CC8">
        <w:rPr>
          <w:rFonts w:ascii="微软雅黑" w:eastAsia="微软雅黑" w:hAnsi="微软雅黑"/>
          <w:lang w:eastAsia="zh-CN"/>
        </w:rPr>
        <w:t>轻松的找到了几款在自己电脑上的小众独立游戏。同时，他还发现平台内置的讨论区里有着远高于steam上的热度【10】。这是他从来没有过的体验，就像鱼儿回归水一般，</w:t>
      </w:r>
      <w:r w:rsidR="00BC58A8">
        <w:rPr>
          <w:rFonts w:ascii="微软雅黑" w:eastAsia="微软雅黑" w:hAnsi="微软雅黑"/>
          <w:lang w:eastAsia="zh-CN"/>
        </w:rPr>
        <w:t>李博光</w:t>
      </w:r>
      <w:r w:rsidRPr="007E5CC8">
        <w:rPr>
          <w:rFonts w:ascii="微软雅黑" w:eastAsia="微软雅黑" w:hAnsi="微软雅黑"/>
          <w:lang w:eastAsia="zh-CN"/>
        </w:rPr>
        <w:t>那天在讨论区里逛了很久【15】。</w:t>
      </w:r>
    </w:p>
    <w:p w14:paraId="75405F97"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不止活跃的讨论区，他还在平台上发现了高中很喜欢的一款游戏的汉化版本【5】。花钱购买游玩之后，</w:t>
      </w:r>
      <w:r w:rsidR="00BC58A8">
        <w:rPr>
          <w:rFonts w:ascii="微软雅黑" w:eastAsia="微软雅黑" w:hAnsi="微软雅黑"/>
          <w:lang w:eastAsia="zh-CN"/>
        </w:rPr>
        <w:t>李博光</w:t>
      </w:r>
      <w:r w:rsidRPr="007E5CC8">
        <w:rPr>
          <w:rFonts w:ascii="微软雅黑" w:eastAsia="微软雅黑" w:hAnsi="微软雅黑"/>
          <w:lang w:eastAsia="zh-CN"/>
        </w:rPr>
        <w:t>非常激动。比起当初自己对着网络翻译游玩，如此高质量的汉化实在太难得了。他想到了很多自己喜欢的没有汉化过的游戏，想要去找找有没有平台的汉化版。经过搜索之后，他发现有几款是被汉化了的，剩下的几款被放在了汉化投票区里，等待着玩家的投票进而进行汉化。</w:t>
      </w:r>
      <w:r w:rsidR="00BC58A8">
        <w:rPr>
          <w:rFonts w:ascii="微软雅黑" w:eastAsia="微软雅黑" w:hAnsi="微软雅黑"/>
          <w:lang w:eastAsia="zh-CN"/>
        </w:rPr>
        <w:t>李博光</w:t>
      </w:r>
      <w:r w:rsidRPr="007E5CC8">
        <w:rPr>
          <w:rFonts w:ascii="微软雅黑" w:eastAsia="微软雅黑" w:hAnsi="微软雅黑"/>
          <w:lang w:eastAsia="zh-CN"/>
        </w:rPr>
        <w:t>将这些消息分享给群友后，打开了支付宝打算把喜欢的游戏的汉化版给买了【13】。这时候，平台提醒他，开通会员可以更优惠【7】。</w:t>
      </w:r>
      <w:r w:rsidR="00BC58A8">
        <w:rPr>
          <w:rFonts w:ascii="微软雅黑" w:eastAsia="微软雅黑" w:hAnsi="微软雅黑"/>
          <w:lang w:eastAsia="zh-CN"/>
        </w:rPr>
        <w:t>李博光</w:t>
      </w:r>
      <w:r w:rsidRPr="007E5CC8">
        <w:rPr>
          <w:rFonts w:ascii="微软雅黑" w:eastAsia="微软雅黑" w:hAnsi="微软雅黑"/>
          <w:lang w:eastAsia="zh-CN"/>
        </w:rPr>
        <w:t>打开计算器算了一下，发现开会员之后买这些游戏确实比自己不开会员买要实惠很多，还能拿到会员专属的周边【9】，于是他便爽快的开了会员。</w:t>
      </w:r>
    </w:p>
    <w:p w14:paraId="41A024BB"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除了令他惊喜的汉化游戏之外，</w:t>
      </w:r>
      <w:r w:rsidR="00BC58A8">
        <w:rPr>
          <w:rFonts w:ascii="微软雅黑" w:eastAsia="微软雅黑" w:hAnsi="微软雅黑"/>
          <w:lang w:eastAsia="zh-CN"/>
        </w:rPr>
        <w:t>李博光</w:t>
      </w:r>
      <w:r w:rsidRPr="007E5CC8">
        <w:rPr>
          <w:rFonts w:ascii="微软雅黑" w:eastAsia="微软雅黑" w:hAnsi="微软雅黑"/>
          <w:lang w:eastAsia="zh-CN"/>
        </w:rPr>
        <w:t>在平台上还发现了Mod市场【8】。除了一些专业Mod制作者制作的被作者授权的Mod之外，还有一些玩家自制的或免费或收费的Mod，令他眼界打开。想着自己刚开通了会员，</w:t>
      </w:r>
      <w:r w:rsidR="00BC58A8">
        <w:rPr>
          <w:rFonts w:ascii="微软雅黑" w:eastAsia="微软雅黑" w:hAnsi="微软雅黑"/>
          <w:lang w:eastAsia="zh-CN"/>
        </w:rPr>
        <w:t>李博光</w:t>
      </w:r>
      <w:r w:rsidRPr="007E5CC8">
        <w:rPr>
          <w:rFonts w:ascii="微软雅黑" w:eastAsia="微软雅黑" w:hAnsi="微软雅黑"/>
          <w:lang w:eastAsia="zh-CN"/>
        </w:rPr>
        <w:t>便抱着尝试的心情买了一款自己喜欢的游戏的Mod。打上Mod进入游戏后，</w:t>
      </w:r>
      <w:r w:rsidR="00BC58A8">
        <w:rPr>
          <w:rFonts w:ascii="微软雅黑" w:eastAsia="微软雅黑" w:hAnsi="微软雅黑"/>
          <w:lang w:eastAsia="zh-CN"/>
        </w:rPr>
        <w:t>李博光</w:t>
      </w:r>
      <w:r w:rsidRPr="007E5CC8">
        <w:rPr>
          <w:rFonts w:ascii="微软雅黑" w:eastAsia="微软雅黑" w:hAnsi="微软雅黑"/>
          <w:lang w:eastAsia="zh-CN"/>
        </w:rPr>
        <w:t>连连感叹Mod的质量之高。那天晚上，</w:t>
      </w:r>
      <w:r w:rsidR="00BC58A8">
        <w:rPr>
          <w:rFonts w:ascii="微软雅黑" w:eastAsia="微软雅黑" w:hAnsi="微软雅黑"/>
          <w:lang w:eastAsia="zh-CN"/>
        </w:rPr>
        <w:t>李博光</w:t>
      </w:r>
      <w:r w:rsidRPr="007E5CC8">
        <w:rPr>
          <w:rFonts w:ascii="微软雅黑" w:eastAsia="微软雅黑" w:hAnsi="微软雅黑"/>
          <w:lang w:eastAsia="zh-CN"/>
        </w:rPr>
        <w:t>一直玩到了凌晨1点多才心满意足的入睡【13，17】。</w:t>
      </w:r>
    </w:p>
    <w:p w14:paraId="37AE03F5"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第二天的</w:t>
      </w:r>
      <w:r w:rsidR="00591412">
        <w:rPr>
          <w:rFonts w:ascii="微软雅黑" w:eastAsia="微软雅黑" w:hAnsi="微软雅黑" w:hint="eastAsia"/>
          <w:lang w:eastAsia="zh-CN"/>
        </w:rPr>
        <w:t>形势政策课上</w:t>
      </w:r>
      <w:r w:rsidRPr="007E5CC8">
        <w:rPr>
          <w:rFonts w:ascii="微软雅黑" w:eastAsia="微软雅黑" w:hAnsi="微软雅黑"/>
          <w:lang w:eastAsia="zh-CN"/>
        </w:rPr>
        <w:t>，</w:t>
      </w:r>
      <w:r w:rsidR="00BC58A8">
        <w:rPr>
          <w:rFonts w:ascii="微软雅黑" w:eastAsia="微软雅黑" w:hAnsi="微软雅黑"/>
          <w:lang w:eastAsia="zh-CN"/>
        </w:rPr>
        <w:t>李博光</w:t>
      </w:r>
      <w:r w:rsidRPr="007E5CC8">
        <w:rPr>
          <w:rFonts w:ascii="微软雅黑" w:eastAsia="微软雅黑" w:hAnsi="微软雅黑"/>
          <w:lang w:eastAsia="zh-CN"/>
        </w:rPr>
        <w:t>还在回味着昨晚的快乐。他突然想到昨天在下载PC端的时候，似乎Fantastic Games的官网也提供了手机端的APP。他当即掏出</w:t>
      </w:r>
      <w:r w:rsidRPr="007E5CC8">
        <w:rPr>
          <w:rFonts w:ascii="微软雅黑" w:eastAsia="微软雅黑" w:hAnsi="微软雅黑"/>
          <w:lang w:eastAsia="zh-CN"/>
        </w:rPr>
        <w:lastRenderedPageBreak/>
        <w:t>手机下载了Fantastic Games的手机端【11】。打开手机端后，</w:t>
      </w:r>
      <w:r w:rsidR="00BC58A8">
        <w:rPr>
          <w:rFonts w:ascii="微软雅黑" w:eastAsia="微软雅黑" w:hAnsi="微软雅黑"/>
          <w:lang w:eastAsia="zh-CN"/>
        </w:rPr>
        <w:t>李博光</w:t>
      </w:r>
      <w:r w:rsidRPr="007E5CC8">
        <w:rPr>
          <w:rFonts w:ascii="微软雅黑" w:eastAsia="微软雅黑" w:hAnsi="微软雅黑"/>
          <w:lang w:eastAsia="zh-CN"/>
        </w:rPr>
        <w:t>惊奇的发现，手机端也可以玩电脑端的一些游戏，同时也可以使用平台的论坛功能。于是他下载了一款提供手机端游玩的游戏，一直玩到了班会课下课。Fantastic Games给</w:t>
      </w:r>
      <w:r w:rsidR="00BC58A8">
        <w:rPr>
          <w:rFonts w:ascii="微软雅黑" w:eastAsia="微软雅黑" w:hAnsi="微软雅黑"/>
          <w:lang w:eastAsia="zh-CN"/>
        </w:rPr>
        <w:t>李博光</w:t>
      </w:r>
      <w:r w:rsidRPr="007E5CC8">
        <w:rPr>
          <w:rFonts w:ascii="微软雅黑" w:eastAsia="微软雅黑" w:hAnsi="微软雅黑"/>
          <w:lang w:eastAsia="zh-CN"/>
        </w:rPr>
        <w:t>带去了第一次接触到《地狱边境》的快乐，成为了</w:t>
      </w:r>
      <w:r w:rsidR="00BC58A8">
        <w:rPr>
          <w:rFonts w:ascii="微软雅黑" w:eastAsia="微软雅黑" w:hAnsi="微软雅黑"/>
          <w:lang w:eastAsia="zh-CN"/>
        </w:rPr>
        <w:t>李博光</w:t>
      </w:r>
      <w:r w:rsidRPr="007E5CC8">
        <w:rPr>
          <w:rFonts w:ascii="微软雅黑" w:eastAsia="微软雅黑" w:hAnsi="微软雅黑"/>
          <w:lang w:eastAsia="zh-CN"/>
        </w:rPr>
        <w:t>游戏生活中不可缺少的一部分。</w:t>
      </w:r>
    </w:p>
    <w:p w14:paraId="29DAA8AB" w14:textId="77777777" w:rsidR="001E4AA1" w:rsidRPr="007E5CC8" w:rsidRDefault="001E4AA1" w:rsidP="00E83A51">
      <w:pPr>
        <w:pStyle w:val="4"/>
        <w:rPr>
          <w:rFonts w:ascii="微软雅黑" w:eastAsia="微软雅黑" w:hAnsi="微软雅黑"/>
          <w:lang w:eastAsia="zh-CN"/>
        </w:rPr>
      </w:pPr>
      <w:bookmarkStart w:id="83" w:name="header-n50"/>
      <w:r w:rsidRPr="007E5CC8">
        <w:rPr>
          <w:rFonts w:ascii="微软雅黑" w:eastAsia="微软雅黑" w:hAnsi="微软雅黑"/>
          <w:lang w:eastAsia="zh-CN"/>
        </w:rPr>
        <w:t>素材提供者的故事</w:t>
      </w:r>
    </w:p>
    <w:p w14:paraId="448579B8" w14:textId="77777777" w:rsidR="001E4AA1" w:rsidRPr="007E5CC8" w:rsidRDefault="001E4AA1" w:rsidP="001E4AA1">
      <w:pPr>
        <w:pStyle w:val="FirstParagraph"/>
        <w:rPr>
          <w:rFonts w:ascii="微软雅黑" w:eastAsia="微软雅黑" w:hAnsi="微软雅黑"/>
          <w:lang w:eastAsia="zh-CN"/>
        </w:rPr>
      </w:pPr>
      <w:r w:rsidRPr="007E5CC8">
        <w:rPr>
          <w:rFonts w:ascii="微软雅黑" w:eastAsia="微软雅黑" w:hAnsi="微软雅黑"/>
          <w:lang w:eastAsia="zh-CN"/>
        </w:rPr>
        <w:t>小王，25岁，原画师</w:t>
      </w:r>
    </w:p>
    <w:p w14:paraId="4F9B5A44"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小王【3】从小便喜欢画画，高中报的是艺术班通过艺考上了大学。然而，大学毕业之后，小王并没有靠画画为生。因为她没什么名气，画出的画卖不出去，</w:t>
      </w:r>
      <w:r w:rsidR="00791FFC">
        <w:rPr>
          <w:rFonts w:ascii="微软雅黑" w:eastAsia="微软雅黑" w:hAnsi="微软雅黑" w:hint="eastAsia"/>
          <w:lang w:eastAsia="zh-CN"/>
        </w:rPr>
        <w:t>平日里接的单也无法完全覆盖她的生活开销。在父母的催促下，</w:t>
      </w:r>
      <w:r w:rsidRPr="007E5CC8">
        <w:rPr>
          <w:rFonts w:ascii="微软雅黑" w:eastAsia="微软雅黑" w:hAnsi="微软雅黑"/>
          <w:lang w:eastAsia="zh-CN"/>
        </w:rPr>
        <w:t>她只得随便找了家公司上班。</w:t>
      </w:r>
      <w:r w:rsidR="00791FFC">
        <w:rPr>
          <w:rFonts w:ascii="微软雅黑" w:eastAsia="微软雅黑" w:hAnsi="微软雅黑" w:hint="eastAsia"/>
          <w:lang w:eastAsia="zh-CN"/>
        </w:rPr>
        <w:t>时间充裕时，</w:t>
      </w:r>
      <w:r w:rsidRPr="007E5CC8">
        <w:rPr>
          <w:rFonts w:ascii="微软雅黑" w:eastAsia="微软雅黑" w:hAnsi="微软雅黑"/>
          <w:lang w:eastAsia="zh-CN"/>
        </w:rPr>
        <w:t>她也会接受一些约稿，</w:t>
      </w:r>
      <w:r w:rsidR="00791FFC">
        <w:rPr>
          <w:rFonts w:ascii="微软雅黑" w:eastAsia="微软雅黑" w:hAnsi="微软雅黑" w:hint="eastAsia"/>
          <w:lang w:eastAsia="zh-CN"/>
        </w:rPr>
        <w:t>来约稿的人五花八门，稿费一般也不会很高。小王也是来者不拒，毕竟只是赚个外快。只是在小王的内心，她始终还是想把画画作为一个爱好坚持下去，不能因为工作就让自己十几年来的努力付诸东流。</w:t>
      </w:r>
    </w:p>
    <w:p w14:paraId="15E2B50D" w14:textId="77777777" w:rsidR="001E4AA1"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某天中午在公司附近吃饭，小王在常用的视频app上看到首页推送的某个广告【12】，是一家名为Fantastic Games的游戏平台。广告页面有一点非常吸引她，游戏素材提供者可以发布作品，游戏创作者根据作品联系提供者进行约谈【10，15】。</w:t>
      </w:r>
      <w:r w:rsidR="00267417">
        <w:rPr>
          <w:rFonts w:ascii="微软雅黑" w:eastAsia="微软雅黑" w:hAnsi="微软雅黑" w:hint="eastAsia"/>
          <w:lang w:eastAsia="zh-CN"/>
        </w:rPr>
        <w:t>小王</w:t>
      </w:r>
      <w:r w:rsidR="00896A30">
        <w:rPr>
          <w:rFonts w:ascii="微软雅黑" w:eastAsia="微软雅黑" w:hAnsi="微软雅黑" w:hint="eastAsia"/>
          <w:lang w:eastAsia="zh-CN"/>
        </w:rPr>
        <w:t>并不在意自己的客户会是怎样的人，只要能恰饭，小王就都愿意试试。当晚下班</w:t>
      </w:r>
      <w:r w:rsidRPr="007E5CC8">
        <w:rPr>
          <w:rFonts w:ascii="微软雅黑" w:eastAsia="微软雅黑" w:hAnsi="微软雅黑"/>
          <w:lang w:eastAsia="zh-CN"/>
        </w:rPr>
        <w:t>回到家之后，她将自己闲</w:t>
      </w:r>
      <w:r w:rsidR="00AD0736">
        <w:rPr>
          <w:rFonts w:ascii="微软雅黑" w:eastAsia="微软雅黑" w:hAnsi="微软雅黑" w:hint="eastAsia"/>
          <w:lang w:eastAsia="zh-CN"/>
        </w:rPr>
        <w:t>（</w:t>
      </w:r>
      <w:proofErr w:type="spellStart"/>
      <w:r w:rsidR="00AD0736">
        <w:rPr>
          <w:rFonts w:ascii="微软雅黑" w:eastAsia="微软雅黑" w:hAnsi="微软雅黑" w:hint="eastAsia"/>
          <w:lang w:eastAsia="zh-CN"/>
        </w:rPr>
        <w:t>shang</w:t>
      </w:r>
      <w:proofErr w:type="spellEnd"/>
      <w:r w:rsidR="00AD0736">
        <w:rPr>
          <w:rFonts w:ascii="微软雅黑" w:eastAsia="微软雅黑" w:hAnsi="微软雅黑" w:hint="eastAsia"/>
          <w:lang w:eastAsia="zh-CN"/>
        </w:rPr>
        <w:t>）</w:t>
      </w:r>
      <w:r w:rsidRPr="007E5CC8">
        <w:rPr>
          <w:rFonts w:ascii="微软雅黑" w:eastAsia="微软雅黑" w:hAnsi="微软雅黑"/>
          <w:lang w:eastAsia="zh-CN"/>
        </w:rPr>
        <w:t>暇</w:t>
      </w:r>
      <w:r w:rsidR="00AD0736">
        <w:rPr>
          <w:rFonts w:ascii="微软雅黑" w:eastAsia="微软雅黑" w:hAnsi="微软雅黑" w:hint="eastAsia"/>
          <w:lang w:eastAsia="zh-CN"/>
        </w:rPr>
        <w:t>（ban）</w:t>
      </w:r>
      <w:r w:rsidRPr="007E5CC8">
        <w:rPr>
          <w:rFonts w:ascii="微软雅黑" w:eastAsia="微软雅黑" w:hAnsi="微软雅黑"/>
          <w:lang w:eastAsia="zh-CN"/>
        </w:rPr>
        <w:t>时</w:t>
      </w:r>
      <w:r w:rsidR="00AD0736">
        <w:rPr>
          <w:rFonts w:ascii="微软雅黑" w:eastAsia="微软雅黑" w:hAnsi="微软雅黑" w:hint="eastAsia"/>
          <w:lang w:eastAsia="zh-CN"/>
        </w:rPr>
        <w:t>（</w:t>
      </w:r>
      <w:proofErr w:type="spellStart"/>
      <w:r w:rsidR="00AD0736">
        <w:rPr>
          <w:rFonts w:ascii="微软雅黑" w:eastAsia="微软雅黑" w:hAnsi="微软雅黑" w:hint="eastAsia"/>
          <w:lang w:eastAsia="zh-CN"/>
        </w:rPr>
        <w:t>mo</w:t>
      </w:r>
      <w:proofErr w:type="spellEnd"/>
      <w:r w:rsidR="00AD0736">
        <w:rPr>
          <w:rFonts w:ascii="微软雅黑" w:eastAsia="微软雅黑" w:hAnsi="微软雅黑" w:hint="eastAsia"/>
          <w:lang w:eastAsia="zh-CN"/>
        </w:rPr>
        <w:t>）</w:t>
      </w:r>
      <w:r w:rsidRPr="007E5CC8">
        <w:rPr>
          <w:rFonts w:ascii="微软雅黑" w:eastAsia="微软雅黑" w:hAnsi="微软雅黑"/>
          <w:lang w:eastAsia="zh-CN"/>
        </w:rPr>
        <w:t>光</w:t>
      </w:r>
      <w:r w:rsidR="00AD0736">
        <w:rPr>
          <w:rFonts w:ascii="微软雅黑" w:eastAsia="微软雅黑" w:hAnsi="微软雅黑" w:hint="eastAsia"/>
          <w:lang w:eastAsia="zh-CN"/>
        </w:rPr>
        <w:t>（</w:t>
      </w:r>
      <w:proofErr w:type="spellStart"/>
      <w:r w:rsidR="00AD0736">
        <w:rPr>
          <w:rFonts w:ascii="微软雅黑" w:eastAsia="微软雅黑" w:hAnsi="微软雅黑" w:hint="eastAsia"/>
          <w:lang w:eastAsia="zh-CN"/>
        </w:rPr>
        <w:t>yu</w:t>
      </w:r>
      <w:proofErr w:type="spellEnd"/>
      <w:r w:rsidR="00AD0736">
        <w:rPr>
          <w:rFonts w:ascii="微软雅黑" w:eastAsia="微软雅黑" w:hAnsi="微软雅黑" w:hint="eastAsia"/>
          <w:lang w:eastAsia="zh-CN"/>
        </w:rPr>
        <w:t>）</w:t>
      </w:r>
      <w:r w:rsidRPr="007E5CC8">
        <w:rPr>
          <w:rFonts w:ascii="微软雅黑" w:eastAsia="微软雅黑" w:hAnsi="微软雅黑"/>
          <w:lang w:eastAsia="zh-CN"/>
        </w:rPr>
        <w:t>画的几张作品放到了平台上。当晚，便有</w:t>
      </w:r>
      <w:r w:rsidR="00084DBB">
        <w:rPr>
          <w:rFonts w:ascii="微软雅黑" w:eastAsia="微软雅黑" w:hAnsi="微软雅黑" w:hint="eastAsia"/>
          <w:lang w:eastAsia="zh-CN"/>
        </w:rPr>
        <w:t>一个</w:t>
      </w:r>
      <w:r w:rsidRPr="007E5CC8">
        <w:rPr>
          <w:rFonts w:ascii="微软雅黑" w:eastAsia="微软雅黑" w:hAnsi="微软雅黑"/>
          <w:lang w:eastAsia="zh-CN"/>
        </w:rPr>
        <w:t>人通过论坛联系到她，希望能够洽谈合作【15】。小王有点不敢相信，她加了</w:t>
      </w:r>
      <w:r w:rsidR="00084DBB">
        <w:rPr>
          <w:rFonts w:ascii="微软雅黑" w:eastAsia="微软雅黑" w:hAnsi="微软雅黑" w:hint="eastAsia"/>
          <w:lang w:eastAsia="zh-CN"/>
        </w:rPr>
        <w:t>那</w:t>
      </w:r>
      <w:r w:rsidRPr="007E5CC8">
        <w:rPr>
          <w:rFonts w:ascii="微软雅黑" w:eastAsia="微软雅黑" w:hAnsi="微软雅黑"/>
          <w:lang w:eastAsia="zh-CN"/>
        </w:rPr>
        <w:t>个人的论坛好友</w:t>
      </w:r>
      <w:r w:rsidR="00084DBB">
        <w:rPr>
          <w:rFonts w:ascii="微软雅黑" w:eastAsia="微软雅黑" w:hAnsi="微软雅黑" w:hint="eastAsia"/>
          <w:lang w:eastAsia="zh-CN"/>
        </w:rPr>
        <w:t>和对方商谈合作事宜</w:t>
      </w:r>
      <w:r w:rsidRPr="007E5CC8">
        <w:rPr>
          <w:rFonts w:ascii="微软雅黑" w:eastAsia="微软雅黑" w:hAnsi="微软雅黑"/>
          <w:lang w:eastAsia="zh-CN"/>
        </w:rPr>
        <w:t>。对方给她开出</w:t>
      </w:r>
      <w:r w:rsidR="00084DBB">
        <w:rPr>
          <w:rFonts w:ascii="微软雅黑" w:eastAsia="微软雅黑" w:hAnsi="微软雅黑" w:hint="eastAsia"/>
          <w:lang w:eastAsia="zh-CN"/>
        </w:rPr>
        <w:t>的</w:t>
      </w:r>
      <w:r w:rsidRPr="007E5CC8">
        <w:rPr>
          <w:rFonts w:ascii="微软雅黑" w:eastAsia="微软雅黑" w:hAnsi="微软雅黑"/>
          <w:lang w:eastAsia="zh-CN"/>
        </w:rPr>
        <w:t>价格</w:t>
      </w:r>
      <w:r w:rsidR="00084DBB">
        <w:rPr>
          <w:rFonts w:ascii="微软雅黑" w:eastAsia="微软雅黑" w:hAnsi="微软雅黑" w:hint="eastAsia"/>
          <w:lang w:eastAsia="zh-CN"/>
        </w:rPr>
        <w:t>并不高</w:t>
      </w:r>
      <w:r w:rsidRPr="007E5CC8">
        <w:rPr>
          <w:rFonts w:ascii="微软雅黑" w:eastAsia="微软雅黑" w:hAnsi="微软雅黑"/>
          <w:lang w:eastAsia="zh-CN"/>
        </w:rPr>
        <w:t>，</w:t>
      </w:r>
      <w:r w:rsidR="00084DBB">
        <w:rPr>
          <w:rFonts w:ascii="微软雅黑" w:eastAsia="微软雅黑" w:hAnsi="微软雅黑" w:hint="eastAsia"/>
          <w:lang w:eastAsia="zh-CN"/>
        </w:rPr>
        <w:t>他说自己的项目目前处于开发阶段资金不足，但是他有信心自己的游戏能够成功，现在需要做一份像样的demo以便在平台发起众筹【</w:t>
      </w:r>
      <w:r w:rsidR="00DE3D41">
        <w:rPr>
          <w:rFonts w:ascii="微软雅黑" w:eastAsia="微软雅黑" w:hAnsi="微软雅黑" w:hint="eastAsia"/>
          <w:lang w:eastAsia="zh-CN"/>
        </w:rPr>
        <w:t>6</w:t>
      </w:r>
      <w:r w:rsidR="00084DBB">
        <w:rPr>
          <w:rFonts w:ascii="微软雅黑" w:eastAsia="微软雅黑" w:hAnsi="微软雅黑" w:hint="eastAsia"/>
          <w:lang w:eastAsia="zh-CN"/>
        </w:rPr>
        <w:t>】，因此需要一个原画师来帮助他。小王觉得帮助一个有梦想的人也算是行善积德了，</w:t>
      </w:r>
      <w:r w:rsidR="0003265A">
        <w:rPr>
          <w:rFonts w:ascii="微软雅黑" w:eastAsia="微软雅黑" w:hAnsi="微软雅黑" w:hint="eastAsia"/>
          <w:lang w:eastAsia="zh-CN"/>
        </w:rPr>
        <w:t>自己曾经也是一个有梦想的人，况且虽然报酬低，但是自己也只是赚个外快而已。于是小王答应了他。对面十分高兴，说自己本来不太抱希望，在许多别的平台都发出了帖子但是只有这个平台回应了。他</w:t>
      </w:r>
      <w:r w:rsidRPr="007E5CC8">
        <w:rPr>
          <w:rFonts w:ascii="微软雅黑" w:eastAsia="微软雅黑" w:hAnsi="微软雅黑"/>
          <w:lang w:eastAsia="zh-CN"/>
        </w:rPr>
        <w:t>给她描述了原画要求，同时给她打了定金。</w:t>
      </w:r>
      <w:r w:rsidR="0003265A">
        <w:rPr>
          <w:rFonts w:ascii="微软雅黑" w:eastAsia="微软雅黑" w:hAnsi="微软雅黑" w:hint="eastAsia"/>
          <w:lang w:eastAsia="zh-CN"/>
        </w:rPr>
        <w:t>在这之后小王</w:t>
      </w:r>
      <w:r w:rsidRPr="007E5CC8">
        <w:rPr>
          <w:rFonts w:ascii="微软雅黑" w:eastAsia="微软雅黑" w:hAnsi="微软雅黑"/>
          <w:lang w:eastAsia="zh-CN"/>
        </w:rPr>
        <w:t>利用工作结束回家后的时间，完成了自己在论坛上的第一单</w:t>
      </w:r>
      <w:r w:rsidR="0003265A">
        <w:rPr>
          <w:rFonts w:ascii="微软雅黑" w:eastAsia="微软雅黑" w:hAnsi="微软雅黑" w:hint="eastAsia"/>
          <w:lang w:eastAsia="zh-CN"/>
        </w:rPr>
        <w:t>。</w:t>
      </w:r>
    </w:p>
    <w:p w14:paraId="35487F1A" w14:textId="77777777" w:rsidR="0003265A" w:rsidRPr="0003265A" w:rsidRDefault="0003265A" w:rsidP="001E4AA1">
      <w:pPr>
        <w:pStyle w:val="a0"/>
        <w:rPr>
          <w:rFonts w:ascii="微软雅黑" w:eastAsia="微软雅黑" w:hAnsi="微软雅黑"/>
          <w:lang w:eastAsia="zh-CN"/>
        </w:rPr>
      </w:pPr>
      <w:r>
        <w:rPr>
          <w:rFonts w:ascii="微软雅黑" w:eastAsia="微软雅黑" w:hAnsi="微软雅黑" w:hint="eastAsia"/>
          <w:lang w:eastAsia="zh-CN"/>
        </w:rPr>
        <w:t>这件事过去了几个月后，小王突然在</w:t>
      </w:r>
      <w:r w:rsidRPr="007E5CC8">
        <w:rPr>
          <w:rFonts w:ascii="微软雅黑" w:eastAsia="微软雅黑" w:hAnsi="微软雅黑"/>
          <w:lang w:eastAsia="zh-CN"/>
        </w:rPr>
        <w:t>常用的视频app上</w:t>
      </w:r>
      <w:r>
        <w:rPr>
          <w:rFonts w:ascii="微软雅黑" w:eastAsia="微软雅黑" w:hAnsi="微软雅黑" w:hint="eastAsia"/>
          <w:lang w:eastAsia="zh-CN"/>
        </w:rPr>
        <w:t>看到了自己几个月前创作的游戏人物。出于好奇小王点进去查看，视频中说fantastic</w:t>
      </w:r>
      <w:r>
        <w:rPr>
          <w:rFonts w:ascii="微软雅黑" w:eastAsia="微软雅黑" w:hAnsi="微软雅黑"/>
          <w:lang w:eastAsia="zh-CN"/>
        </w:rPr>
        <w:t xml:space="preserve"> </w:t>
      </w:r>
      <w:r>
        <w:rPr>
          <w:rFonts w:ascii="微软雅黑" w:eastAsia="微软雅黑" w:hAnsi="微软雅黑" w:hint="eastAsia"/>
          <w:lang w:eastAsia="zh-CN"/>
        </w:rPr>
        <w:t>games的《国宝大冒</w:t>
      </w:r>
      <w:r>
        <w:rPr>
          <w:rFonts w:ascii="微软雅黑" w:eastAsia="微软雅黑" w:hAnsi="微软雅黑" w:hint="eastAsia"/>
          <w:lang w:eastAsia="zh-CN"/>
        </w:rPr>
        <w:lastRenderedPageBreak/>
        <w:t>险》众筹项目大获成功，创新的游戏玩法和画风清丽的游戏人物是玩家最为称道的点。小王十分高兴，想去游戏平台上看看。</w:t>
      </w:r>
      <w:r w:rsidR="004C182B">
        <w:rPr>
          <w:rFonts w:ascii="微软雅黑" w:eastAsia="微软雅黑" w:hAnsi="微软雅黑" w:hint="eastAsia"/>
          <w:lang w:eastAsia="zh-CN"/>
        </w:rPr>
        <w:t>刚上平台就发现自己的好友列表里有人找她。不出意料果然是那位游戏制作人，他十分感谢小王的帮助，称赞小王的创作风格和他的游戏相性绝佳。眼下他已经获得了充足的资金，想要和小王达成长期合作。看了看他的报价，小王惊呆了。那天小王已经无法抑制她喷涌的创作欲，</w:t>
      </w:r>
      <w:r w:rsidR="00876C4D">
        <w:rPr>
          <w:rFonts w:ascii="微软雅黑" w:eastAsia="微软雅黑" w:hAnsi="微软雅黑" w:hint="eastAsia"/>
          <w:lang w:eastAsia="zh-CN"/>
        </w:rPr>
        <w:t>趁着老板不在，小王上班时就偷偷画了好几张人物设计稿了。</w:t>
      </w:r>
    </w:p>
    <w:p w14:paraId="3940D7F2"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如今的小王已经是游戏平台的论坛里的知名画师之一了，找她合作的独立游戏开发者源源不断【18】</w:t>
      </w:r>
      <w:r w:rsidR="0003265A">
        <w:rPr>
          <w:rFonts w:ascii="微软雅黑" w:eastAsia="微软雅黑" w:hAnsi="微软雅黑" w:hint="eastAsia"/>
          <w:lang w:eastAsia="zh-CN"/>
        </w:rPr>
        <w:t>，并且和多个游戏制作者达成了长期供稿的合作关系</w:t>
      </w:r>
      <w:r w:rsidRPr="007E5CC8">
        <w:rPr>
          <w:rFonts w:ascii="微软雅黑" w:eastAsia="微软雅黑" w:hAnsi="微软雅黑"/>
          <w:lang w:eastAsia="zh-CN"/>
        </w:rPr>
        <w:t>。小王早已辞退原本的工作，在家安心的做起了原画师。小王非常庆幸自己当初走出了那一步，不然现在的她可能还是在公司当一个辛苦的打工人，和自己的梦想远远相望。</w:t>
      </w:r>
    </w:p>
    <w:p w14:paraId="07A92E0B" w14:textId="77777777" w:rsidR="001E4AA1" w:rsidRPr="007E5CC8" w:rsidRDefault="001E4AA1" w:rsidP="00E83A51">
      <w:pPr>
        <w:pStyle w:val="4"/>
        <w:rPr>
          <w:rFonts w:ascii="微软雅黑" w:eastAsia="微软雅黑" w:hAnsi="微软雅黑"/>
          <w:lang w:eastAsia="zh-CN"/>
        </w:rPr>
      </w:pPr>
      <w:bookmarkStart w:id="84" w:name="header-n28"/>
      <w:bookmarkEnd w:id="83"/>
      <w:r w:rsidRPr="007E5CC8">
        <w:rPr>
          <w:rFonts w:ascii="微软雅黑" w:eastAsia="微软雅黑" w:hAnsi="微软雅黑"/>
          <w:lang w:eastAsia="zh-CN"/>
        </w:rPr>
        <w:t>游戏制作人的故事</w:t>
      </w:r>
    </w:p>
    <w:p w14:paraId="00580848" w14:textId="77777777" w:rsidR="001E4AA1" w:rsidRPr="007E5CC8" w:rsidRDefault="001E4AA1" w:rsidP="001E4AA1">
      <w:pPr>
        <w:pStyle w:val="FirstParagraph"/>
        <w:rPr>
          <w:rFonts w:ascii="微软雅黑" w:eastAsia="微软雅黑" w:hAnsi="微软雅黑"/>
          <w:lang w:eastAsia="zh-CN"/>
        </w:rPr>
      </w:pPr>
      <w:r w:rsidRPr="007E5CC8">
        <w:rPr>
          <w:rFonts w:ascii="微软雅黑" w:eastAsia="微软雅黑" w:hAnsi="微软雅黑"/>
          <w:lang w:eastAsia="zh-CN"/>
        </w:rPr>
        <w:t>王妙A是一名小有名气的游戏开发者[2]，他曾经带团队开发过一款小有名气的游戏，然而游戏发售之后，游戏虽然获得大量好评，销量却比较一般，投资人希望他能够想办法增加游戏收入，团队很多成员也对他一直做买断制单机的做法表示不理解。一边要应付投资人，一边要安抚员工的王妙A心力交瘁，最终他决定解散游戏团队。</w:t>
      </w:r>
    </w:p>
    <w:p w14:paraId="4C42730B"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想要重整旗鼓的他却发现自己太过缺少资源，他便想在游戏运营的任务完成后放弃游戏制作回去打工。一天晚上，他在乱翻手机应用商店的时候，注意到了一个游戏平台[14]，说的是一个能给游戏制作者提供资源的平台，他便想做最后的一次尝试。</w:t>
      </w:r>
    </w:p>
    <w:p w14:paraId="2C445261"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王妙A注意到平台正在举办一个游戏创作活动[30]，活动的主题给了他灵感，于是他便开始了游戏的设计。然而作为游戏设计者，他并没有多少美术音乐的创作知识，失去原来的团队支持，他需要寻找新的合作伙伴。那晚，他在平台[10]上寻找合作伙伴，忙碌了一天的他也终于沉沉睡去……</w:t>
      </w:r>
    </w:p>
    <w:p w14:paraId="54190BE2"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一个月后，王妙A和在平台上找到的合作伙伴一起，共同完成了游戏的一部分。然而前一个游戏毕竟不能给他带来足够的收入，他的生活处境已经有些窘迫，如果不能尽快完成开发，资金断裂，那么可能这个游戏将石沉大海。他将游戏的第一部分做成了demo，放到了平台上。很多玩家试玩demo后发现，他的游戏质量相当不错，便纷纷出钱参与游戏的众筹[6]。王妙A看到游戏受到大家的欢迎，同时</w:t>
      </w:r>
      <w:r w:rsidRPr="007E5CC8">
        <w:rPr>
          <w:rFonts w:ascii="微软雅黑" w:eastAsia="微软雅黑" w:hAnsi="微软雅黑"/>
          <w:lang w:eastAsia="zh-CN"/>
        </w:rPr>
        <w:lastRenderedPageBreak/>
        <w:t>也有了资金，心中那成为中国的卡普空的梦想再次燃起。他和伙伴们吃了顿简单的烧烤庆祝，喝下杯中的酒，放下杯子，泪水已经浸湿他的脸庞。</w:t>
      </w:r>
    </w:p>
    <w:p w14:paraId="5FE9C33A"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终于，游戏制作出来后[5]，再次收获一片好评，虽然仍然像之前一样，营收比较一般，但是毕竟能够应付生活，没有来自投资人的压力，团队成员也都理解她的想法。但是当他回想起前一阵子，在平台上结识的合作伙伴们前一阵子日以继夜工作，心里总有一丝愧疚。他在想能不能多赚点钱让大家能够多轻松一阵子。这时候他注意到了平台周边售卖[22]的策略，便决定参与进去……</w:t>
      </w:r>
    </w:p>
    <w:p w14:paraId="25F37804"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王妙A也获得了更多的报酬，几个月来都没啥时间刮胡子的他也能放松一下了，他奢侈了一把，又去吃了一次烧烤。游戏活动[30]的结果出来了，他在手机上看到，在那一期活动中他们的作品排在优秀作品的第二名。作为在这个平台上也能算小成本游戏，能够获得这样的成绩，他已经很开心了。然而让他感到好奇的是，那次活动的第一名，是一支来自日本的学院派团队制作的游戏。</w:t>
      </w:r>
    </w:p>
    <w:p w14:paraId="084FF32B"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两年前，友人A在东京大学进修，她有着优秀的学习能力，一直以来都能做好很多事情。她的心中也一直有个愿望，能够成为一名游戏制作人，在学校中，她也认识了很多伙伴，其中不乏有和她相同理想的人。她们想一起去制作游戏。毕业以后，她们便凭着学到的技能开始制作。从在学校开始，到毕业后完成游戏过去了两年。他们做出了质量很不错的PC游戏。然而日本玩家毕竟以手机游戏和主机游戏为主，PC游戏玩家只占极少数，而且她们做出的游戏带有一定中国文化色彩，没有本地文化的加持让他们的游戏售卖更加困难。他们想寻找更大的市场，但是极大量的文本，现有的资金不支持她们的翻译工作。</w:t>
      </w:r>
    </w:p>
    <w:p w14:paraId="7E30778F"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当友人A相当苦恼的时候，她的朋友跑过来跟她说，在</w:t>
      </w:r>
      <w:proofErr w:type="spellStart"/>
      <w:r w:rsidRPr="007E5CC8">
        <w:rPr>
          <w:rFonts w:ascii="微软雅黑" w:eastAsia="微软雅黑" w:hAnsi="微软雅黑"/>
          <w:lang w:eastAsia="zh-CN"/>
        </w:rPr>
        <w:t>niconico</w:t>
      </w:r>
      <w:proofErr w:type="spellEnd"/>
      <w:r w:rsidRPr="007E5CC8">
        <w:rPr>
          <w:rFonts w:ascii="微软雅黑" w:eastAsia="微软雅黑" w:hAnsi="微软雅黑"/>
          <w:lang w:eastAsia="zh-CN"/>
        </w:rPr>
        <w:t>上[12]，她看到了一个游戏平台的宣传，那个平台能提供为游戏汉化[5.1]和宣传的服务。她们抱着试一试的心态，带着游戏找到了来到中国，找到fantastic。</w:t>
      </w:r>
    </w:p>
    <w:p w14:paraId="246798F8"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随后的事情似乎顺风顺水，她们花了支付得起的费用[23]，就完成了游戏的汉化[31]。甚至这个游戏正好对应了平台正在举办的活动的主题[30]，她们的游戏被评为第一名[33]。游戏的手机版本也顺势推出[11]。</w:t>
      </w:r>
    </w:p>
    <w:p w14:paraId="35642ADA"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她们终于有了充足的资金，有了更广阔的市场，下一次的游戏开发也会更加容易。那天友人A行走在夕阳下，想象着未来的自己，无意中瞥见路边烧烤摊上有个胡</w:t>
      </w:r>
      <w:r w:rsidRPr="007E5CC8">
        <w:rPr>
          <w:rFonts w:ascii="微软雅黑" w:eastAsia="微软雅黑" w:hAnsi="微软雅黑"/>
          <w:lang w:eastAsia="zh-CN"/>
        </w:rPr>
        <w:lastRenderedPageBreak/>
        <w:t>子拉碴的中年男人，脸上洋溢着幸福的笑容。嗯？那不是王妙A吗，她想要制作游戏就是因为两年他做的游戏给她带来的震撼。她也买了一份支持，然而后来听说他的情况并不是很好，团队也解散了，他还有在做游戏吗，要不要把平台推荐给他呢？</w:t>
      </w:r>
    </w:p>
    <w:bookmarkEnd w:id="84"/>
    <w:p w14:paraId="5ECCAEFB" w14:textId="77777777" w:rsidR="001E4AA1" w:rsidRPr="007E5CC8" w:rsidRDefault="001E4AA1" w:rsidP="001E4AA1">
      <w:pPr>
        <w:pStyle w:val="4"/>
        <w:rPr>
          <w:rFonts w:ascii="微软雅黑" w:eastAsia="微软雅黑" w:hAnsi="微软雅黑"/>
          <w:lang w:eastAsia="zh-CN"/>
        </w:rPr>
      </w:pPr>
      <w:r w:rsidRPr="007E5CC8">
        <w:rPr>
          <w:rFonts w:ascii="微软雅黑" w:eastAsia="微软雅黑" w:hAnsi="微软雅黑"/>
          <w:lang w:eastAsia="zh-CN"/>
        </w:rPr>
        <w:t>游戏资讯提供者的故事</w:t>
      </w:r>
    </w:p>
    <w:p w14:paraId="6D61BF74" w14:textId="77777777" w:rsidR="001E4AA1" w:rsidRPr="007E5CC8" w:rsidRDefault="001E4AA1" w:rsidP="001E4AA1">
      <w:pPr>
        <w:pStyle w:val="FirstParagraph"/>
        <w:rPr>
          <w:rFonts w:ascii="微软雅黑" w:eastAsia="微软雅黑" w:hAnsi="微软雅黑"/>
          <w:lang w:eastAsia="zh-CN"/>
        </w:rPr>
      </w:pPr>
      <w:r w:rsidRPr="007E5CC8">
        <w:rPr>
          <w:rFonts w:ascii="微软雅黑" w:eastAsia="微软雅黑" w:hAnsi="微软雅黑"/>
          <w:lang w:eastAsia="zh-CN"/>
        </w:rPr>
        <w:t>阿强，33岁，xx娱乐记者</w:t>
      </w:r>
    </w:p>
    <w:p w14:paraId="59FAB109"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阿强（4）在xx娱乐工作了5个年头了，平日里一般在老板安排下写一点关于游戏的脑残营销号文在各大平台发表，拿着恰好够养活自己的薪水。阿强平日里因为脑残营销号文也少不了被读者批评，不过这些他都见惯了。阿强觉得在这个年代只要能养活自己就可喜可贺了，只是看着同行都有深入报道大作的机会，自己也难免会有些心酸。</w:t>
      </w:r>
    </w:p>
    <w:p w14:paraId="016695B1"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一日阿强在B站发布完名为《塞尔达旷野之息和塞尔达荒野之息有什么区别》的文章后，顺便逛了逛B站的游戏区。他发现一个粉丝数只有几千的小up主发布了一个名为《国产独立游戏之光？Fantastic Games游戏平台测评》的视频（12）。阿强好奇地点进去看了看，视频简单介绍了fantastic games的一些功能和目前上架的游戏以及未来的计划。视频谈到fantastic games平台面向优秀的独立游戏（5），目前主要引进一些未汉化的国外独立游戏平台得到授权自行汉化上架（31），此外还提供供玩家、游戏制作者、游戏素材制作者交流的社区（10，15），并且独立游戏制作人可以在平台上发起众筹（6）以获得项目资金。视频还提到未来平台可能会开放mod市场，PC手机端双端体验等更多（11）功能。阿强自认为已经过了对游戏感兴趣的年纪了，整个视频看下来就只有社区中有一个“资讯区”还无人问津引起了他的注意。到一个新兴的平台发表自己的作品，是一个好主意吗？显然不是，阿强认为，国产游戏市场如此不景气，这个平台最终还是会失败。</w:t>
      </w:r>
    </w:p>
    <w:p w14:paraId="57895E99"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但是几个月后，阿强再一次在B站上看到这个视频时，这个视频播放量已经有几十万的播放量了，up主也有了几万的关注。阿强觉得很怪，到百度上搜索才发现，一个名叫《国宝大冒险》的优秀作品在fantastic games平台上众筹，目前整个游戏界对这款游戏关注度很高，fantastic games游戏平台的人气正在快速上涨。阿强这才想起了那无人问津的“资讯区”，觉得这没准是一个很好的机会。他马上向</w:t>
      </w:r>
      <w:r w:rsidRPr="007E5CC8">
        <w:rPr>
          <w:rFonts w:ascii="微软雅黑" w:eastAsia="微软雅黑" w:hAnsi="微软雅黑"/>
          <w:lang w:eastAsia="zh-CN"/>
        </w:rPr>
        <w:lastRenderedPageBreak/>
        <w:t>老板报告了这件事，老板虽然不是特别看好这个平台，但还是决定让阿强一个人先到fantastic games平台试投稿。</w:t>
      </w:r>
    </w:p>
    <w:p w14:paraId="4BFEEF5F" w14:textId="77777777" w:rsidR="001E4AA1" w:rsidRPr="007E5CC8" w:rsidRDefault="001E4AA1" w:rsidP="001E4AA1">
      <w:pPr>
        <w:pStyle w:val="a0"/>
        <w:rPr>
          <w:rFonts w:ascii="微软雅黑" w:eastAsia="微软雅黑" w:hAnsi="微软雅黑"/>
          <w:lang w:eastAsia="zh-CN"/>
        </w:rPr>
      </w:pPr>
      <w:r w:rsidRPr="007E5CC8">
        <w:rPr>
          <w:rFonts w:ascii="微软雅黑" w:eastAsia="微软雅黑" w:hAnsi="微软雅黑"/>
          <w:lang w:eastAsia="zh-CN"/>
        </w:rPr>
        <w:t>简单签订一些</w:t>
      </w:r>
      <w:r w:rsidR="00242BF3">
        <w:rPr>
          <w:rFonts w:ascii="微软雅黑" w:eastAsia="微软雅黑" w:hAnsi="微软雅黑" w:hint="eastAsia"/>
          <w:lang w:eastAsia="zh-CN"/>
        </w:rPr>
        <w:t>合约</w:t>
      </w:r>
      <w:r w:rsidRPr="007E5CC8">
        <w:rPr>
          <w:rFonts w:ascii="微软雅黑" w:eastAsia="微软雅黑" w:hAnsi="微软雅黑"/>
          <w:lang w:eastAsia="zh-CN"/>
        </w:rPr>
        <w:t>后，阿强便入住了fantastic games平台。阿强是第一个入驻fantastic games平台的资讯提供者，他发表的第一篇文章便是《国宝大冒险》的深入采访。优质的内容使他收获了不少粉丝，阿强再一次地感受到人生如此美好。原来人生不只有</w:t>
      </w:r>
      <w:r w:rsidR="00AF27E2">
        <w:rPr>
          <w:rFonts w:ascii="微软雅黑" w:eastAsia="微软雅黑" w:hAnsi="微软雅黑" w:hint="eastAsia"/>
          <w:lang w:eastAsia="zh-CN"/>
        </w:rPr>
        <w:t>恰</w:t>
      </w:r>
      <w:r w:rsidRPr="007E5CC8">
        <w:rPr>
          <w:rFonts w:ascii="微软雅黑" w:eastAsia="微软雅黑" w:hAnsi="微软雅黑"/>
          <w:lang w:eastAsia="zh-CN"/>
        </w:rPr>
        <w:t>烂钱，还有诗和远方。</w:t>
      </w:r>
    </w:p>
    <w:p w14:paraId="0E31E203" w14:textId="77777777" w:rsidR="00B414CD" w:rsidRPr="007E5CC8" w:rsidRDefault="001E4AA1" w:rsidP="008E15F8">
      <w:pPr>
        <w:pStyle w:val="a0"/>
        <w:rPr>
          <w:rFonts w:ascii="微软雅黑" w:eastAsia="微软雅黑" w:hAnsi="微软雅黑"/>
          <w:lang w:eastAsia="zh-CN"/>
        </w:rPr>
      </w:pPr>
      <w:r w:rsidRPr="007E5CC8">
        <w:rPr>
          <w:rFonts w:ascii="微软雅黑" w:eastAsia="微软雅黑" w:hAnsi="微软雅黑"/>
          <w:lang w:eastAsia="zh-CN"/>
        </w:rPr>
        <w:t>如今阿强不仅在fantastic games投稿，更把fantastic games平台上的许多优质游戏的资讯发布到更多的平台。他接到的稿子一个接一个，生活十分忙碌。不过闲暇之余他也愿意打开《国宝大冒险》，让时光重新回到他还热爱着游戏的那个年代。</w:t>
      </w:r>
    </w:p>
    <w:p w14:paraId="2AB8400B" w14:textId="77777777" w:rsidR="00B414CD" w:rsidRPr="00AF27E2" w:rsidRDefault="00A24A7B" w:rsidP="008E15F8">
      <w:pPr>
        <w:pStyle w:val="2"/>
        <w:rPr>
          <w:rFonts w:ascii="微软雅黑" w:eastAsia="微软雅黑" w:hAnsi="微软雅黑"/>
          <w:lang w:eastAsia="zh-CN"/>
        </w:rPr>
      </w:pPr>
      <w:bookmarkStart w:id="85" w:name="header-n325"/>
      <w:bookmarkStart w:id="86" w:name="_Toc56522598"/>
      <w:bookmarkEnd w:id="78"/>
      <w:bookmarkEnd w:id="82"/>
      <w:r w:rsidRPr="00AF27E2">
        <w:rPr>
          <w:rFonts w:ascii="微软雅黑" w:eastAsia="微软雅黑" w:hAnsi="微软雅黑"/>
          <w:lang w:eastAsia="zh-CN"/>
        </w:rPr>
        <w:t>场景</w:t>
      </w:r>
      <w:bookmarkEnd w:id="1"/>
      <w:bookmarkEnd w:id="85"/>
      <w:bookmarkEnd w:id="86"/>
    </w:p>
    <w:p w14:paraId="797DAD40" w14:textId="77777777" w:rsidR="008E15F8" w:rsidRPr="00AF27E2" w:rsidRDefault="008E15F8" w:rsidP="008E15F8">
      <w:pPr>
        <w:pStyle w:val="3"/>
        <w:rPr>
          <w:rFonts w:ascii="微软雅黑" w:eastAsia="微软雅黑" w:hAnsi="微软雅黑"/>
          <w:lang w:eastAsia="zh-CN"/>
        </w:rPr>
      </w:pPr>
      <w:bookmarkStart w:id="87" w:name="_Toc56522599"/>
      <w:r w:rsidRPr="00AF27E2">
        <w:rPr>
          <w:rFonts w:ascii="微软雅黑" w:eastAsia="微软雅黑" w:hAnsi="微软雅黑" w:hint="eastAsia"/>
          <w:lang w:eastAsia="zh-CN"/>
        </w:rPr>
        <w:t>独立游戏制作者</w:t>
      </w:r>
      <w:bookmarkEnd w:id="87"/>
    </w:p>
    <w:p w14:paraId="656C667C"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王妙A：</w:t>
      </w:r>
    </w:p>
    <w:p w14:paraId="0AA4952B" w14:textId="77777777" w:rsidR="008E15F8" w:rsidRPr="008E15F8" w:rsidRDefault="008E15F8" w:rsidP="008E15F8">
      <w:pPr>
        <w:pStyle w:val="a0"/>
        <w:rPr>
          <w:rFonts w:ascii="微软雅黑" w:eastAsia="微软雅黑" w:hAnsi="微软雅黑"/>
          <w:lang w:eastAsia="zh-CN"/>
        </w:rPr>
      </w:pPr>
    </w:p>
    <w:p w14:paraId="66FB383C"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王妙A是一名有一定经验的游戏开发者，他在翻找应用商店的时候偶然发现了这个平台。因为这个平台宣传内容中包含让他寻找合作伙伴，并且能给独立游戏工作者提供协助，对他这种资源匮乏的独立游戏工作者来说吸引力很大，于是他决定做一次尝试。（了解并评估）</w:t>
      </w:r>
    </w:p>
    <w:p w14:paraId="4EA936AE" w14:textId="77777777" w:rsidR="008E15F8" w:rsidRPr="008E15F8" w:rsidRDefault="008E15F8" w:rsidP="008E15F8">
      <w:pPr>
        <w:pStyle w:val="a0"/>
        <w:rPr>
          <w:rFonts w:ascii="微软雅黑" w:eastAsia="微软雅黑" w:hAnsi="微软雅黑"/>
          <w:lang w:eastAsia="zh-CN"/>
        </w:rPr>
      </w:pPr>
    </w:p>
    <w:p w14:paraId="4CA385BB"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王妙A在平台上看到了三个分区，分别是游戏售卖，交流论坛和咨询，并且在交流论坛中发现其中有关美术和音乐工作者聚集的版块，并且其中有一些作品他认为符合他的要求，便注册了平台的账号。（购买与</w:t>
      </w:r>
      <w:r w:rsidR="007B334E">
        <w:rPr>
          <w:rFonts w:ascii="微软雅黑" w:eastAsia="微软雅黑" w:hAnsi="微软雅黑" w:hint="eastAsia"/>
          <w:lang w:eastAsia="zh-CN"/>
        </w:rPr>
        <w:t>传递</w:t>
      </w:r>
      <w:r w:rsidRPr="008E15F8">
        <w:rPr>
          <w:rFonts w:ascii="微软雅黑" w:eastAsia="微软雅黑" w:hAnsi="微软雅黑" w:hint="eastAsia"/>
          <w:lang w:eastAsia="zh-CN"/>
        </w:rPr>
        <w:t>）</w:t>
      </w:r>
    </w:p>
    <w:p w14:paraId="384E2C94" w14:textId="77777777" w:rsidR="008E15F8" w:rsidRPr="008E15F8" w:rsidRDefault="008E15F8" w:rsidP="008E15F8">
      <w:pPr>
        <w:pStyle w:val="a0"/>
        <w:rPr>
          <w:rFonts w:ascii="微软雅黑" w:eastAsia="微软雅黑" w:hAnsi="微软雅黑"/>
          <w:lang w:eastAsia="zh-CN"/>
        </w:rPr>
      </w:pPr>
    </w:p>
    <w:p w14:paraId="2A10F4D8"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王妙A在平台的论坛中最终发现了愿意与自己进行合作进行小规模游戏开发的合作者，并且在游戏开发的过程中，曾经发生过资金不是很充足的情况，王妙A在平台上发布了demo并且进行了众筹工作，获得了一定的资金的支持。同时这款游戏参加了游戏平台的活动，并且取得了不错的成绩，也让他获得了更多玩家的关</w:t>
      </w:r>
      <w:r w:rsidRPr="008E15F8">
        <w:rPr>
          <w:rFonts w:ascii="微软雅黑" w:eastAsia="微软雅黑" w:hAnsi="微软雅黑" w:hint="eastAsia"/>
          <w:lang w:eastAsia="zh-CN"/>
        </w:rPr>
        <w:lastRenderedPageBreak/>
        <w:t>注，游戏在平台上有着不错的销量，他也获得了一定的回报。为了让游戏能够创造更多的价值，他也响应了平台的周边制作售卖方案，在平台的帮助下售卖了一定的周边产品。（交互）</w:t>
      </w:r>
    </w:p>
    <w:p w14:paraId="678DDC75" w14:textId="77777777" w:rsidR="008E15F8" w:rsidRPr="008E15F8" w:rsidRDefault="008E15F8" w:rsidP="008E15F8">
      <w:pPr>
        <w:pStyle w:val="a0"/>
        <w:rPr>
          <w:rFonts w:ascii="微软雅黑" w:eastAsia="微软雅黑" w:hAnsi="微软雅黑"/>
          <w:lang w:eastAsia="zh-CN"/>
        </w:rPr>
      </w:pPr>
    </w:p>
    <w:p w14:paraId="484F541D"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游戏的各个阶段，王妙A都能根据采取的行动获得来自平台的服务与帮助，并且获得不同程度的收入。（售后）</w:t>
      </w:r>
    </w:p>
    <w:p w14:paraId="265AADAF" w14:textId="77777777" w:rsidR="008E15F8" w:rsidRPr="008E15F8" w:rsidRDefault="008E15F8" w:rsidP="008E15F8">
      <w:pPr>
        <w:pStyle w:val="a0"/>
        <w:rPr>
          <w:rFonts w:ascii="微软雅黑" w:eastAsia="微软雅黑" w:hAnsi="微软雅黑"/>
          <w:lang w:eastAsia="zh-CN"/>
        </w:rPr>
      </w:pPr>
    </w:p>
    <w:p w14:paraId="7FC5E18C"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最终王妙A的游戏在平台上收获了成功，他也能够继续自己的游戏制作，在这个平台获得的各种帮助也让他能够更专心于开发游戏，他也决定继续以这个平台为中心继续自己的游戏事业。（</w:t>
      </w:r>
      <w:r w:rsidR="007B334E">
        <w:rPr>
          <w:rFonts w:ascii="微软雅黑" w:eastAsia="微软雅黑" w:hAnsi="微软雅黑" w:hint="eastAsia"/>
          <w:lang w:eastAsia="zh-CN"/>
        </w:rPr>
        <w:t>复购</w:t>
      </w:r>
      <w:r w:rsidRPr="008E15F8">
        <w:rPr>
          <w:rFonts w:ascii="微软雅黑" w:eastAsia="微软雅黑" w:hAnsi="微软雅黑" w:hint="eastAsia"/>
          <w:lang w:eastAsia="zh-CN"/>
        </w:rPr>
        <w:t>）</w:t>
      </w:r>
    </w:p>
    <w:p w14:paraId="656AA2EE" w14:textId="77777777" w:rsidR="008E15F8" w:rsidRPr="008E15F8" w:rsidRDefault="008E15F8" w:rsidP="008E15F8">
      <w:pPr>
        <w:pStyle w:val="a0"/>
        <w:rPr>
          <w:rFonts w:ascii="微软雅黑" w:eastAsia="微软雅黑" w:hAnsi="微软雅黑"/>
          <w:lang w:eastAsia="zh-CN"/>
        </w:rPr>
      </w:pPr>
    </w:p>
    <w:p w14:paraId="46F97407"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友人A：</w:t>
      </w:r>
    </w:p>
    <w:p w14:paraId="6AE51C23" w14:textId="77777777" w:rsidR="008E15F8" w:rsidRPr="008E15F8" w:rsidRDefault="008E15F8" w:rsidP="008E15F8">
      <w:pPr>
        <w:pStyle w:val="a0"/>
        <w:rPr>
          <w:rFonts w:ascii="微软雅黑" w:eastAsia="微软雅黑" w:hAnsi="微软雅黑"/>
          <w:lang w:eastAsia="zh-CN"/>
        </w:rPr>
      </w:pPr>
    </w:p>
    <w:p w14:paraId="7275649F"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友人A是一名PC来自游戏市场较小国家的游戏开发者，而且语言的原因导致她们团队的游戏没有办法大规模推广。她们团队的人在某视频平台上看到了关于fantastic的广告，而且这个平台能提供低价格的本地化服务，这一点就能对她产生很大的吸引力，她便决定使用这款产品。（了解并评估）</w:t>
      </w:r>
    </w:p>
    <w:p w14:paraId="1CA215FC" w14:textId="77777777" w:rsidR="008E15F8" w:rsidRPr="008E15F8" w:rsidRDefault="008E15F8" w:rsidP="008E15F8">
      <w:pPr>
        <w:pStyle w:val="a0"/>
        <w:rPr>
          <w:rFonts w:ascii="微软雅黑" w:eastAsia="微软雅黑" w:hAnsi="微软雅黑"/>
          <w:lang w:eastAsia="zh-CN"/>
        </w:rPr>
      </w:pPr>
    </w:p>
    <w:p w14:paraId="11321F85"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在和平台方面进行联系之后，她确认了能够获得汉化服务并且能在平台上进行游戏推广销售。（购买与</w:t>
      </w:r>
      <w:r w:rsidR="007B334E">
        <w:rPr>
          <w:rFonts w:ascii="微软雅黑" w:eastAsia="微软雅黑" w:hAnsi="微软雅黑" w:hint="eastAsia"/>
          <w:lang w:eastAsia="zh-CN"/>
        </w:rPr>
        <w:t>传递</w:t>
      </w:r>
      <w:r w:rsidRPr="008E15F8">
        <w:rPr>
          <w:rFonts w:ascii="微软雅黑" w:eastAsia="微软雅黑" w:hAnsi="微软雅黑" w:hint="eastAsia"/>
          <w:lang w:eastAsia="zh-CN"/>
        </w:rPr>
        <w:t>）</w:t>
      </w:r>
    </w:p>
    <w:p w14:paraId="4AEFE2EB" w14:textId="77777777" w:rsidR="008E15F8" w:rsidRPr="008E15F8" w:rsidRDefault="008E15F8" w:rsidP="008E15F8">
      <w:pPr>
        <w:pStyle w:val="a0"/>
        <w:rPr>
          <w:rFonts w:ascii="微软雅黑" w:eastAsia="微软雅黑" w:hAnsi="微软雅黑"/>
          <w:lang w:eastAsia="zh-CN"/>
        </w:rPr>
      </w:pPr>
    </w:p>
    <w:p w14:paraId="6FE134A6" w14:textId="77777777" w:rsidR="008E15F8" w:rsidRP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友人A的游戏本身拥有很高的品质，而且平台提供的汉化质量也不错，在进入了一个新的市场后，游戏获得大量关注，有相当多的人购买了此款游戏，获得了资金的她们继续推出了手机版本的游戏，不仅在平台的手机端有着不错的关注，她原来的国家的大量手机游戏玩家也注意到了这款游戏，游戏制作组在这一阶段基本获得了能够维持后续开发的资源。（交互与售后）</w:t>
      </w:r>
    </w:p>
    <w:p w14:paraId="2DADB7FF" w14:textId="77777777" w:rsidR="008E15F8" w:rsidRPr="008E15F8" w:rsidRDefault="008E15F8" w:rsidP="008E15F8">
      <w:pPr>
        <w:pStyle w:val="a0"/>
        <w:rPr>
          <w:rFonts w:ascii="微软雅黑" w:eastAsia="微软雅黑" w:hAnsi="微软雅黑"/>
          <w:lang w:eastAsia="zh-CN"/>
        </w:rPr>
      </w:pPr>
    </w:p>
    <w:p w14:paraId="7C78767E" w14:textId="77777777" w:rsidR="008E15F8" w:rsidRDefault="008E15F8" w:rsidP="008E15F8">
      <w:pPr>
        <w:pStyle w:val="a0"/>
        <w:rPr>
          <w:rFonts w:ascii="微软雅黑" w:eastAsia="微软雅黑" w:hAnsi="微软雅黑"/>
          <w:lang w:eastAsia="zh-CN"/>
        </w:rPr>
      </w:pPr>
      <w:r w:rsidRPr="008E15F8">
        <w:rPr>
          <w:rFonts w:ascii="微软雅黑" w:eastAsia="微软雅黑" w:hAnsi="微软雅黑" w:hint="eastAsia"/>
          <w:lang w:eastAsia="zh-CN"/>
        </w:rPr>
        <w:t>她们团队决定继续开发小规模的游戏，而游戏在各地区本地化的工作依然需要有人进行，在这个平台仍然能获得良好的本地化服务，同时在这个平台积累的人气资源也能保证他们只要做出质量过关的游戏就能有持续发展的资本，她们决定以平台为基础，继续发展她们的工作室。（</w:t>
      </w:r>
      <w:r w:rsidR="007B334E">
        <w:rPr>
          <w:rFonts w:ascii="微软雅黑" w:eastAsia="微软雅黑" w:hAnsi="微软雅黑" w:hint="eastAsia"/>
          <w:lang w:eastAsia="zh-CN"/>
        </w:rPr>
        <w:t>复购</w:t>
      </w:r>
      <w:r w:rsidRPr="008E15F8">
        <w:rPr>
          <w:rFonts w:ascii="微软雅黑" w:eastAsia="微软雅黑" w:hAnsi="微软雅黑" w:hint="eastAsia"/>
          <w:lang w:eastAsia="zh-CN"/>
        </w:rPr>
        <w:t>）</w:t>
      </w:r>
    </w:p>
    <w:p w14:paraId="3466BD34" w14:textId="77777777" w:rsidR="00855DDC" w:rsidRDefault="00855DDC" w:rsidP="008E15F8">
      <w:pPr>
        <w:pStyle w:val="a0"/>
        <w:rPr>
          <w:rFonts w:ascii="微软雅黑" w:eastAsia="微软雅黑" w:hAnsi="微软雅黑"/>
          <w:lang w:eastAsia="zh-CN"/>
        </w:rPr>
      </w:pPr>
    </w:p>
    <w:p w14:paraId="6475506D" w14:textId="77777777" w:rsidR="00BC58A8" w:rsidRPr="00855DDC" w:rsidRDefault="00BC58A8" w:rsidP="00BC58A8">
      <w:pPr>
        <w:pStyle w:val="3"/>
        <w:rPr>
          <w:rFonts w:ascii="微软雅黑" w:eastAsia="微软雅黑" w:hAnsi="微软雅黑"/>
          <w:lang w:eastAsia="zh-CN"/>
        </w:rPr>
      </w:pPr>
      <w:bookmarkStart w:id="88" w:name="_Toc56522600"/>
      <w:r>
        <w:rPr>
          <w:rFonts w:ascii="微软雅黑" w:eastAsia="微软雅黑" w:hAnsi="微软雅黑" w:hint="eastAsia"/>
          <w:lang w:eastAsia="zh-CN"/>
        </w:rPr>
        <w:t>小众游戏玩家</w:t>
      </w:r>
      <w:bookmarkEnd w:id="88"/>
    </w:p>
    <w:p w14:paraId="039B4BF4"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hint="eastAsia"/>
          <w:lang w:eastAsia="zh-CN"/>
        </w:rPr>
        <w:t>李博光</w:t>
      </w:r>
      <w:r>
        <w:rPr>
          <w:rFonts w:ascii="微软雅黑" w:eastAsia="微软雅黑" w:hAnsi="微软雅黑" w:hint="eastAsia"/>
          <w:lang w:eastAsia="zh-CN"/>
        </w:rPr>
        <w:t>：</w:t>
      </w:r>
    </w:p>
    <w:p w14:paraId="77BD87C2"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hint="eastAsia"/>
          <w:lang w:eastAsia="zh-CN"/>
        </w:rPr>
        <w:t>李博光</w:t>
      </w:r>
      <w:r w:rsidRPr="00BC58A8">
        <w:rPr>
          <w:rFonts w:ascii="微软雅黑" w:eastAsia="微软雅黑" w:hAnsi="微软雅黑"/>
          <w:lang w:eastAsia="zh-CN"/>
        </w:rPr>
        <w:t>是个</w:t>
      </w:r>
      <w:r w:rsidRPr="00BC58A8">
        <w:rPr>
          <w:rFonts w:ascii="微软雅黑" w:eastAsia="微软雅黑" w:hAnsi="微软雅黑" w:hint="eastAsia"/>
          <w:lang w:eastAsia="zh-CN"/>
        </w:rPr>
        <w:t>独立</w:t>
      </w:r>
      <w:r w:rsidRPr="00BC58A8">
        <w:rPr>
          <w:rFonts w:ascii="微软雅黑" w:eastAsia="微软雅黑" w:hAnsi="微软雅黑"/>
          <w:lang w:eastAsia="zh-CN"/>
        </w:rPr>
        <w:t>游戏爱好者，</w:t>
      </w:r>
      <w:r w:rsidRPr="00BC58A8">
        <w:rPr>
          <w:rFonts w:ascii="微软雅黑" w:eastAsia="微软雅黑" w:hAnsi="微软雅黑" w:hint="eastAsia"/>
          <w:lang w:eastAsia="zh-CN"/>
        </w:rPr>
        <w:t>喜欢玩游戏的他却经常被难以找到喜欢的游戏的汉化版，某天在群友的交流中，李博光了解到了</w:t>
      </w:r>
      <w:r w:rsidRPr="00BC58A8">
        <w:rPr>
          <w:rFonts w:ascii="微软雅黑" w:eastAsia="微软雅黑" w:hAnsi="微软雅黑"/>
          <w:lang w:eastAsia="zh-CN"/>
        </w:rPr>
        <w:t>Fantastic Games</w:t>
      </w:r>
      <w:r w:rsidRPr="00BC58A8">
        <w:rPr>
          <w:rFonts w:ascii="微软雅黑" w:eastAsia="微软雅黑" w:hAnsi="微软雅黑" w:hint="eastAsia"/>
          <w:lang w:eastAsia="zh-CN"/>
        </w:rPr>
        <w:t>游戏平台，李博光第一时间进行了下载。（了解与评估）</w:t>
      </w:r>
    </w:p>
    <w:p w14:paraId="3D0E1F8D"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t>Fantastic Games上提供了独家的本地化游戏，在平台上，</w:t>
      </w:r>
      <w:r w:rsidRPr="00BC58A8">
        <w:rPr>
          <w:rFonts w:ascii="微软雅黑" w:eastAsia="微软雅黑" w:hAnsi="微软雅黑" w:hint="eastAsia"/>
          <w:lang w:eastAsia="zh-CN"/>
        </w:rPr>
        <w:t>李博光</w:t>
      </w:r>
      <w:r w:rsidRPr="00BC58A8">
        <w:rPr>
          <w:rFonts w:ascii="微软雅黑" w:eastAsia="微软雅黑" w:hAnsi="微软雅黑"/>
          <w:lang w:eastAsia="zh-CN"/>
        </w:rPr>
        <w:t>玩到了自己喜爱多年的游戏的汉化版。同时，</w:t>
      </w:r>
      <w:r w:rsidRPr="00BC58A8">
        <w:rPr>
          <w:rFonts w:ascii="微软雅黑" w:eastAsia="微软雅黑" w:hAnsi="微软雅黑" w:hint="eastAsia"/>
          <w:lang w:eastAsia="zh-CN"/>
        </w:rPr>
        <w:t>李博光</w:t>
      </w:r>
      <w:r w:rsidRPr="00BC58A8">
        <w:rPr>
          <w:rFonts w:ascii="微软雅黑" w:eastAsia="微软雅黑" w:hAnsi="微软雅黑"/>
          <w:lang w:eastAsia="zh-CN"/>
        </w:rPr>
        <w:t>在Fantastic Games的论坛上找到了一批兴趣相投的人，他们在论坛里开心的讨论着喜欢的游戏。由于Fantastic Games提供手机端体验与存档互通，</w:t>
      </w:r>
      <w:r w:rsidRPr="00BC58A8">
        <w:rPr>
          <w:rFonts w:ascii="微软雅黑" w:eastAsia="微软雅黑" w:hAnsi="微软雅黑" w:hint="eastAsia"/>
          <w:lang w:eastAsia="zh-CN"/>
        </w:rPr>
        <w:t>李博光</w:t>
      </w:r>
      <w:r w:rsidRPr="00BC58A8">
        <w:rPr>
          <w:rFonts w:ascii="微软雅黑" w:eastAsia="微软雅黑" w:hAnsi="微软雅黑"/>
          <w:lang w:eastAsia="zh-CN"/>
        </w:rPr>
        <w:t>可以在空闲的时候通过手机端玩PC端的游戏或是在论坛里交流，</w:t>
      </w:r>
      <w:r w:rsidRPr="00BC58A8">
        <w:rPr>
          <w:rFonts w:ascii="微软雅黑" w:eastAsia="微软雅黑" w:hAnsi="微软雅黑" w:hint="eastAsia"/>
          <w:lang w:eastAsia="zh-CN"/>
        </w:rPr>
        <w:t>坐在电脑前</w:t>
      </w:r>
      <w:r w:rsidRPr="00BC58A8">
        <w:rPr>
          <w:rFonts w:ascii="微软雅黑" w:eastAsia="微软雅黑" w:hAnsi="微软雅黑"/>
          <w:lang w:eastAsia="zh-CN"/>
        </w:rPr>
        <w:t>继续</w:t>
      </w:r>
      <w:r w:rsidRPr="00BC58A8">
        <w:rPr>
          <w:rFonts w:ascii="微软雅黑" w:eastAsia="微软雅黑" w:hAnsi="微软雅黑" w:hint="eastAsia"/>
          <w:lang w:eastAsia="zh-CN"/>
        </w:rPr>
        <w:t>手机上</w:t>
      </w:r>
      <w:r w:rsidRPr="00BC58A8">
        <w:rPr>
          <w:rFonts w:ascii="微软雅黑" w:eastAsia="微软雅黑" w:hAnsi="微软雅黑"/>
          <w:lang w:eastAsia="zh-CN"/>
        </w:rPr>
        <w:t>的游戏进度。</w:t>
      </w:r>
      <w:r w:rsidRPr="00BC58A8">
        <w:rPr>
          <w:rFonts w:ascii="微软雅黑" w:eastAsia="微软雅黑" w:hAnsi="微软雅黑" w:hint="eastAsia"/>
          <w:lang w:eastAsia="zh-CN"/>
        </w:rPr>
        <w:t>（交互）</w:t>
      </w:r>
    </w:p>
    <w:p w14:paraId="61DD4AA6"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t>有时候，想玩的游戏没有汉化版的时候，</w:t>
      </w:r>
      <w:r w:rsidRPr="00BC58A8">
        <w:rPr>
          <w:rFonts w:ascii="微软雅黑" w:eastAsia="微软雅黑" w:hAnsi="微软雅黑" w:hint="eastAsia"/>
          <w:lang w:eastAsia="zh-CN"/>
        </w:rPr>
        <w:t>李博光</w:t>
      </w:r>
      <w:r w:rsidRPr="00BC58A8">
        <w:rPr>
          <w:rFonts w:ascii="微软雅黑" w:eastAsia="微软雅黑" w:hAnsi="微软雅黑"/>
          <w:lang w:eastAsia="zh-CN"/>
        </w:rPr>
        <w:t>会在汉化投票中提出要求。Fantastic Games</w:t>
      </w:r>
      <w:r w:rsidRPr="00BC58A8">
        <w:rPr>
          <w:rFonts w:ascii="微软雅黑" w:eastAsia="微软雅黑" w:hAnsi="微软雅黑" w:hint="eastAsia"/>
          <w:lang w:eastAsia="zh-CN"/>
        </w:rPr>
        <w:t>上同时提供质量优良且价格优惠的游戏Mod，作为一个狂热的游戏爱好者，能够玩到质量优良的Mod对于李博光来说非常惊喜。为了能更优惠的购买游戏和</w:t>
      </w:r>
      <w:r w:rsidRPr="00BC58A8">
        <w:rPr>
          <w:rFonts w:ascii="微软雅黑" w:eastAsia="微软雅黑" w:hAnsi="微软雅黑"/>
          <w:lang w:eastAsia="zh-CN"/>
        </w:rPr>
        <w:t>M</w:t>
      </w:r>
      <w:r w:rsidRPr="00BC58A8">
        <w:rPr>
          <w:rFonts w:ascii="微软雅黑" w:eastAsia="微软雅黑" w:hAnsi="微软雅黑" w:hint="eastAsia"/>
          <w:lang w:eastAsia="zh-CN"/>
        </w:rPr>
        <w:t>od，李博光选择了开通</w:t>
      </w:r>
      <w:r w:rsidRPr="00BC58A8">
        <w:rPr>
          <w:rFonts w:ascii="微软雅黑" w:eastAsia="微软雅黑" w:hAnsi="微软雅黑"/>
          <w:lang w:eastAsia="zh-CN"/>
        </w:rPr>
        <w:t>Fantastic Games</w:t>
      </w:r>
      <w:r w:rsidRPr="00BC58A8">
        <w:rPr>
          <w:rFonts w:ascii="微软雅黑" w:eastAsia="微软雅黑" w:hAnsi="微软雅黑" w:hint="eastAsia"/>
          <w:lang w:eastAsia="zh-CN"/>
        </w:rPr>
        <w:t>的会员。（购买与传递）</w:t>
      </w:r>
    </w:p>
    <w:p w14:paraId="0185A7C3"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t>如今，</w:t>
      </w:r>
      <w:r w:rsidRPr="00BC58A8">
        <w:rPr>
          <w:rFonts w:ascii="微软雅黑" w:eastAsia="微软雅黑" w:hAnsi="微软雅黑" w:hint="eastAsia"/>
          <w:lang w:eastAsia="zh-CN"/>
        </w:rPr>
        <w:t>李博光</w:t>
      </w:r>
      <w:r w:rsidRPr="00BC58A8">
        <w:rPr>
          <w:rFonts w:ascii="微软雅黑" w:eastAsia="微软雅黑" w:hAnsi="微软雅黑"/>
          <w:lang w:eastAsia="zh-CN"/>
        </w:rPr>
        <w:t>已经成为了Fantastic Games平台的资深用户，拥有五十余款游戏</w:t>
      </w:r>
      <w:r w:rsidRPr="00BC58A8">
        <w:rPr>
          <w:rFonts w:ascii="微软雅黑" w:eastAsia="微软雅黑" w:hAnsi="微软雅黑" w:hint="eastAsia"/>
          <w:lang w:eastAsia="zh-CN"/>
        </w:rPr>
        <w:t>（购买）</w:t>
      </w:r>
      <w:r w:rsidRPr="00BC58A8">
        <w:rPr>
          <w:rFonts w:ascii="微软雅黑" w:eastAsia="微软雅黑" w:hAnsi="微软雅黑"/>
          <w:lang w:eastAsia="zh-CN"/>
        </w:rPr>
        <w:t>，Fantastic Games平台赠送的会员游戏手办都满满当当的摆了一桌子，Fantastic Games游戏平台已经成为了他游戏生活中不可缺少的一部分。“选择Fantastic Games游戏平台是我做的最正确的决定”，每次跟朋友提及Fantastic Games游戏平台时，</w:t>
      </w:r>
      <w:r w:rsidRPr="00BC58A8">
        <w:rPr>
          <w:rFonts w:ascii="微软雅黑" w:eastAsia="微软雅黑" w:hAnsi="微软雅黑" w:hint="eastAsia"/>
          <w:lang w:eastAsia="zh-CN"/>
        </w:rPr>
        <w:t>李博光</w:t>
      </w:r>
      <w:r w:rsidRPr="00BC58A8">
        <w:rPr>
          <w:rFonts w:ascii="微软雅黑" w:eastAsia="微软雅黑" w:hAnsi="微软雅黑"/>
          <w:lang w:eastAsia="zh-CN"/>
        </w:rPr>
        <w:t>都会这么说。</w:t>
      </w:r>
      <w:r w:rsidRPr="00BC58A8">
        <w:rPr>
          <w:rFonts w:ascii="微软雅黑" w:eastAsia="微软雅黑" w:hAnsi="微软雅黑" w:hint="eastAsia"/>
          <w:lang w:eastAsia="zh-CN"/>
        </w:rPr>
        <w:t>（评价）</w:t>
      </w:r>
    </w:p>
    <w:p w14:paraId="7F819510" w14:textId="77777777" w:rsidR="00BC58A8" w:rsidRPr="00BC58A8" w:rsidRDefault="00BC58A8" w:rsidP="008E15F8">
      <w:pPr>
        <w:pStyle w:val="a0"/>
        <w:rPr>
          <w:rFonts w:ascii="微软雅黑" w:eastAsia="微软雅黑" w:hAnsi="微软雅黑"/>
          <w:lang w:eastAsia="zh-CN"/>
        </w:rPr>
      </w:pPr>
    </w:p>
    <w:p w14:paraId="294093FB" w14:textId="77777777" w:rsidR="008063B5" w:rsidRDefault="008063B5" w:rsidP="008063B5">
      <w:pPr>
        <w:pStyle w:val="3"/>
        <w:rPr>
          <w:rFonts w:ascii="微软雅黑" w:eastAsia="微软雅黑" w:hAnsi="微软雅黑"/>
          <w:lang w:eastAsia="zh-CN"/>
        </w:rPr>
      </w:pPr>
      <w:bookmarkStart w:id="89" w:name="_Toc56522601"/>
      <w:r>
        <w:rPr>
          <w:rFonts w:ascii="微软雅黑" w:eastAsia="微软雅黑" w:hAnsi="微软雅黑" w:hint="eastAsia"/>
          <w:lang w:eastAsia="zh-CN"/>
        </w:rPr>
        <w:lastRenderedPageBreak/>
        <w:t>爆款游戏玩家</w:t>
      </w:r>
      <w:bookmarkEnd w:id="89"/>
    </w:p>
    <w:p w14:paraId="2D79CB4B"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hint="eastAsia"/>
          <w:lang w:eastAsia="zh-CN"/>
        </w:rPr>
        <w:t>小李</w:t>
      </w:r>
      <w:r>
        <w:rPr>
          <w:rFonts w:ascii="微软雅黑" w:eastAsia="微软雅黑" w:hAnsi="微软雅黑" w:hint="eastAsia"/>
          <w:lang w:eastAsia="zh-CN"/>
        </w:rPr>
        <w:t>：</w:t>
      </w:r>
    </w:p>
    <w:p w14:paraId="3478BE2F" w14:textId="77777777" w:rsidR="008063B5" w:rsidRDefault="008063B5" w:rsidP="008063B5">
      <w:pPr>
        <w:pStyle w:val="a0"/>
        <w:rPr>
          <w:rFonts w:ascii="微软雅黑" w:eastAsia="微软雅黑" w:hAnsi="微软雅黑"/>
          <w:lang w:eastAsia="zh-CN"/>
        </w:rPr>
      </w:pPr>
      <w:r w:rsidRPr="008063B5">
        <w:rPr>
          <w:rFonts w:ascii="微软雅黑" w:eastAsia="微软雅黑" w:hAnsi="微软雅黑" w:hint="eastAsia"/>
          <w:lang w:eastAsia="zh-CN"/>
        </w:rPr>
        <w:t>小李是一个涉猎不广泛的游戏玩家，他在fantastic games平台建立一段时间后仍然不知道它的存在，他知道这个平台完全是一次偶然，论坛上看到感兴趣的游戏由于需要汉化版最终指向了fantastic games平台，并且也看到了平台在用户中有很高的评价（认知与评价），这让他抱着试试看的想法去官网下载了fantastic games平台（购买与传递），也就是这次经历让他成为了fantastic games的忠实用户。</w:t>
      </w:r>
    </w:p>
    <w:p w14:paraId="1724E4EC" w14:textId="77777777" w:rsidR="008063B5" w:rsidRPr="008063B5" w:rsidRDefault="008063B5" w:rsidP="008063B5">
      <w:pPr>
        <w:pStyle w:val="a0"/>
        <w:rPr>
          <w:rFonts w:ascii="微软雅黑" w:eastAsia="微软雅黑" w:hAnsi="微软雅黑"/>
          <w:lang w:eastAsia="zh-CN"/>
        </w:rPr>
      </w:pPr>
      <w:r w:rsidRPr="008063B5">
        <w:rPr>
          <w:rFonts w:ascii="微软雅黑" w:eastAsia="微软雅黑" w:hAnsi="微软雅黑" w:hint="eastAsia"/>
          <w:lang w:eastAsia="zh-CN"/>
        </w:rPr>
        <w:t>小李是一个大学生，哪怕刚接触平台，在按照用户介绍进行有，轻车熟路的就了解整个平台的功能（交互）。平台有很多个分区，包括游戏区，论坛区，周边区，众筹区等，他最经常使用的就是其中的游戏区和论坛区，在游戏区中他可以搜索自己想要的游戏，也可以查看游戏销售排行榜了解什么游戏目前正火热（交互），游戏体验时间在两小时以内，小李如果感到游戏没有达到预期，他就可以进行退款，这种服务让他感到舒适（售后）。而在论坛区，一大帮用户聚在一起，哪怕只是小众游戏也可以聚集起一批玩家交流，这正好满足了小李的社交需求，他在社区中异常活跃，即便有时会有争执，但是总体体验还是让他十分喜欢（交互）。</w:t>
      </w:r>
    </w:p>
    <w:p w14:paraId="7D6EEF06" w14:textId="77777777" w:rsidR="008063B5" w:rsidRPr="008063B5" w:rsidRDefault="008063B5" w:rsidP="008063B5">
      <w:pPr>
        <w:pStyle w:val="a0"/>
        <w:rPr>
          <w:rFonts w:ascii="微软雅黑" w:eastAsia="微软雅黑" w:hAnsi="微软雅黑"/>
          <w:lang w:eastAsia="zh-CN"/>
        </w:rPr>
      </w:pPr>
      <w:r w:rsidRPr="008063B5">
        <w:rPr>
          <w:rFonts w:ascii="微软雅黑" w:eastAsia="微软雅黑" w:hAnsi="微软雅黑" w:hint="eastAsia"/>
          <w:lang w:eastAsia="zh-CN"/>
        </w:rPr>
        <w:t>当他在论坛中看到自己喜欢的制作者资金困难时，如果制作者打开了众筹服务，他会去众筹区逛一逛，在合理的基础上贡献一部分力量，当然当他支援达到一定的金额时，到游戏发售时他会免费获得这款游戏，更进一步还有可能有一些特典赠送，并且这也能让他感觉到自己加入到游戏的开发中，让他十分欣喜（交互）。</w:t>
      </w:r>
    </w:p>
    <w:p w14:paraId="23D4A959" w14:textId="77777777" w:rsidR="008063B5" w:rsidRPr="008063B5" w:rsidRDefault="008063B5" w:rsidP="008063B5">
      <w:pPr>
        <w:pStyle w:val="a0"/>
        <w:rPr>
          <w:rFonts w:ascii="微软雅黑" w:eastAsia="微软雅黑" w:hAnsi="微软雅黑"/>
          <w:lang w:eastAsia="zh-CN"/>
        </w:rPr>
      </w:pPr>
    </w:p>
    <w:p w14:paraId="30719206" w14:textId="77777777" w:rsidR="008063B5" w:rsidRDefault="008063B5" w:rsidP="008063B5">
      <w:pPr>
        <w:pStyle w:val="a0"/>
        <w:rPr>
          <w:rFonts w:ascii="微软雅黑" w:eastAsia="微软雅黑" w:hAnsi="微软雅黑"/>
          <w:lang w:eastAsia="zh-CN"/>
        </w:rPr>
      </w:pPr>
      <w:r w:rsidRPr="008063B5">
        <w:rPr>
          <w:rFonts w:ascii="微软雅黑" w:eastAsia="微软雅黑" w:hAnsi="微软雅黑" w:hint="eastAsia"/>
          <w:lang w:eastAsia="zh-CN"/>
        </w:rPr>
        <w:t>在一段时间的使用后，他很高兴把这个平台推给自己的朋友们，并且在其他论坛上也会进行推荐，让更多的人能接触到平台（评价与复购）。</w:t>
      </w:r>
    </w:p>
    <w:p w14:paraId="0FFBD017" w14:textId="77777777" w:rsidR="008063B5" w:rsidRDefault="008063B5" w:rsidP="008E15F8">
      <w:pPr>
        <w:pStyle w:val="a0"/>
        <w:rPr>
          <w:rFonts w:ascii="微软雅黑" w:eastAsia="微软雅黑" w:hAnsi="微软雅黑"/>
          <w:lang w:eastAsia="zh-CN"/>
        </w:rPr>
      </w:pPr>
    </w:p>
    <w:p w14:paraId="4A6AC903" w14:textId="77777777" w:rsidR="00BC58A8" w:rsidRPr="00855DDC" w:rsidRDefault="00BC58A8" w:rsidP="00BC58A8">
      <w:pPr>
        <w:pStyle w:val="3"/>
        <w:rPr>
          <w:rFonts w:ascii="微软雅黑" w:eastAsia="微软雅黑" w:hAnsi="微软雅黑"/>
          <w:lang w:eastAsia="zh-CN"/>
        </w:rPr>
      </w:pPr>
      <w:bookmarkStart w:id="90" w:name="_Toc56522602"/>
      <w:r w:rsidRPr="00855DDC">
        <w:rPr>
          <w:rFonts w:ascii="微软雅黑" w:eastAsia="微软雅黑" w:hAnsi="微软雅黑"/>
          <w:lang w:eastAsia="zh-CN"/>
        </w:rPr>
        <w:t>游戏</w:t>
      </w:r>
      <w:r>
        <w:rPr>
          <w:rFonts w:ascii="微软雅黑" w:eastAsia="微软雅黑" w:hAnsi="微软雅黑" w:hint="eastAsia"/>
          <w:lang w:eastAsia="zh-CN"/>
        </w:rPr>
        <w:t>素材</w:t>
      </w:r>
      <w:r w:rsidRPr="00855DDC">
        <w:rPr>
          <w:rFonts w:ascii="微软雅黑" w:eastAsia="微软雅黑" w:hAnsi="微软雅黑"/>
          <w:lang w:eastAsia="zh-CN"/>
        </w:rPr>
        <w:t>提供者</w:t>
      </w:r>
      <w:bookmarkEnd w:id="90"/>
    </w:p>
    <w:p w14:paraId="7DAE5CF1"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hint="eastAsia"/>
          <w:lang w:eastAsia="zh-CN"/>
        </w:rPr>
        <w:t>小王</w:t>
      </w:r>
      <w:r>
        <w:rPr>
          <w:rFonts w:ascii="微软雅黑" w:eastAsia="微软雅黑" w:hAnsi="微软雅黑" w:hint="eastAsia"/>
          <w:lang w:eastAsia="zh-CN"/>
        </w:rPr>
        <w:t>：</w:t>
      </w:r>
    </w:p>
    <w:p w14:paraId="25307620"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lastRenderedPageBreak/>
        <w:t>小王第一次听到Fantastic Games游戏平台时，是在</w:t>
      </w:r>
      <w:r w:rsidRPr="00BC58A8">
        <w:rPr>
          <w:rFonts w:ascii="微软雅黑" w:eastAsia="微软雅黑" w:hAnsi="微软雅黑" w:hint="eastAsia"/>
          <w:lang w:eastAsia="zh-CN"/>
        </w:rPr>
        <w:t>常用的视频app</w:t>
      </w:r>
      <w:r w:rsidRPr="00BC58A8">
        <w:rPr>
          <w:rFonts w:ascii="微软雅黑" w:eastAsia="微软雅黑" w:hAnsi="微软雅黑"/>
          <w:lang w:eastAsia="zh-CN"/>
        </w:rPr>
        <w:t>上。</w:t>
      </w:r>
      <w:r w:rsidRPr="00BC58A8">
        <w:rPr>
          <w:rFonts w:ascii="微软雅黑" w:eastAsia="微软雅黑" w:hAnsi="微软雅黑" w:hint="eastAsia"/>
          <w:lang w:eastAsia="zh-CN"/>
        </w:rPr>
        <w:t>小王被广告里游戏素材提供者可以发布作品，游戏创作者根据作品联系提供者进行约谈所吸引。（了解与评估）</w:t>
      </w:r>
    </w:p>
    <w:p w14:paraId="4F3064BE"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t>回家之后，小王在Fantastic Games游戏平台的官网上了解了 一番之后，打算尝试一下。注册登陆的过程并不繁琐，不经常玩游戏的小王很轻松的找到了论坛区。在这里，她看到了很多人提供自己的作品。除了游戏原画以外还有编曲，建模等等。通过平台的引导，小王发布自己的作品，</w:t>
      </w:r>
      <w:r w:rsidRPr="00BC58A8">
        <w:rPr>
          <w:rFonts w:ascii="微软雅黑" w:eastAsia="微软雅黑" w:hAnsi="微软雅黑" w:hint="eastAsia"/>
          <w:lang w:eastAsia="zh-CN"/>
        </w:rPr>
        <w:t>游戏制作人通过她的作品联系到她与她洽谈合作 。（交互）</w:t>
      </w:r>
    </w:p>
    <w:p w14:paraId="0E95B2EE" w14:textId="77777777" w:rsidR="00BC58A8" w:rsidRPr="00BC58A8" w:rsidRDefault="00BC58A8" w:rsidP="00BC58A8">
      <w:pPr>
        <w:pStyle w:val="a0"/>
        <w:rPr>
          <w:rFonts w:ascii="微软雅黑" w:eastAsia="微软雅黑" w:hAnsi="微软雅黑"/>
          <w:lang w:eastAsia="zh-CN"/>
        </w:rPr>
      </w:pPr>
      <w:r w:rsidRPr="00BC58A8">
        <w:rPr>
          <w:rFonts w:ascii="微软雅黑" w:eastAsia="微软雅黑" w:hAnsi="微软雅黑"/>
          <w:lang w:eastAsia="zh-CN"/>
        </w:rPr>
        <w:t>如今的小王已经不再担心接不到单的情况，在Fantastic Games游戏平台上，她与许多独立游戏制作人达成了合作，她的作品被用到了游戏之中</w:t>
      </w:r>
      <w:r w:rsidRPr="00BC58A8">
        <w:rPr>
          <w:rFonts w:ascii="微软雅黑" w:eastAsia="微软雅黑" w:hAnsi="微软雅黑" w:hint="eastAsia"/>
          <w:lang w:eastAsia="zh-CN"/>
        </w:rPr>
        <w:t>（传递）</w:t>
      </w:r>
      <w:r w:rsidRPr="00BC58A8">
        <w:rPr>
          <w:rFonts w:ascii="微软雅黑" w:eastAsia="微软雅黑" w:hAnsi="微软雅黑"/>
          <w:lang w:eastAsia="zh-CN"/>
        </w:rPr>
        <w:t>，偶尔，她自己也会去进行尝试</w:t>
      </w:r>
      <w:r w:rsidRPr="00BC58A8">
        <w:rPr>
          <w:rFonts w:ascii="微软雅黑" w:eastAsia="微软雅黑" w:hAnsi="微软雅黑" w:hint="eastAsia"/>
          <w:lang w:eastAsia="zh-CN"/>
        </w:rPr>
        <w:t>这些游戏（购买）</w:t>
      </w:r>
      <w:r w:rsidRPr="00BC58A8">
        <w:rPr>
          <w:rFonts w:ascii="微软雅黑" w:eastAsia="微软雅黑" w:hAnsi="微软雅黑"/>
          <w:lang w:eastAsia="zh-CN"/>
        </w:rPr>
        <w:t>。“是Fantastic Games游戏平台养活了我”</w:t>
      </w:r>
      <w:r>
        <w:rPr>
          <w:rFonts w:ascii="微软雅黑" w:eastAsia="微软雅黑" w:hAnsi="微软雅黑" w:hint="eastAsia"/>
          <w:lang w:eastAsia="zh-CN"/>
        </w:rPr>
        <w:t>，</w:t>
      </w:r>
      <w:r w:rsidRPr="00BC58A8">
        <w:rPr>
          <w:rFonts w:ascii="微软雅黑" w:eastAsia="微软雅黑" w:hAnsi="微软雅黑"/>
          <w:lang w:eastAsia="zh-CN"/>
        </w:rPr>
        <w:t>谈起Fantastic Games游戏平台，小王笑着说道。</w:t>
      </w:r>
      <w:r w:rsidRPr="00BC58A8">
        <w:rPr>
          <w:rFonts w:ascii="微软雅黑" w:eastAsia="微软雅黑" w:hAnsi="微软雅黑" w:hint="eastAsia"/>
          <w:lang w:eastAsia="zh-CN"/>
        </w:rPr>
        <w:t>（评价）</w:t>
      </w:r>
    </w:p>
    <w:p w14:paraId="1FFE0923" w14:textId="77777777" w:rsidR="00BC58A8" w:rsidRPr="008063B5" w:rsidRDefault="00BC58A8" w:rsidP="008E15F8">
      <w:pPr>
        <w:pStyle w:val="a0"/>
        <w:rPr>
          <w:rFonts w:ascii="微软雅黑" w:eastAsia="微软雅黑" w:hAnsi="微软雅黑"/>
          <w:lang w:eastAsia="zh-CN"/>
        </w:rPr>
      </w:pPr>
    </w:p>
    <w:p w14:paraId="6FB151CA" w14:textId="77777777" w:rsidR="00855DDC" w:rsidRPr="00855DDC" w:rsidRDefault="00855DDC" w:rsidP="00855DDC">
      <w:pPr>
        <w:pStyle w:val="3"/>
        <w:rPr>
          <w:rFonts w:ascii="微软雅黑" w:eastAsia="微软雅黑" w:hAnsi="微软雅黑"/>
          <w:lang w:eastAsia="zh-CN"/>
        </w:rPr>
      </w:pPr>
      <w:bookmarkStart w:id="91" w:name="_Toc56522603"/>
      <w:r w:rsidRPr="00855DDC">
        <w:rPr>
          <w:rFonts w:ascii="微软雅黑" w:eastAsia="微软雅黑" w:hAnsi="微软雅黑"/>
          <w:lang w:eastAsia="zh-CN"/>
        </w:rPr>
        <w:t>游戏资讯提供者</w:t>
      </w:r>
      <w:bookmarkEnd w:id="91"/>
    </w:p>
    <w:p w14:paraId="009B9691" w14:textId="77777777" w:rsidR="00855DDC" w:rsidRPr="00855DDC" w:rsidRDefault="00855DDC" w:rsidP="00855DDC">
      <w:pPr>
        <w:pStyle w:val="a0"/>
        <w:rPr>
          <w:rFonts w:ascii="微软雅黑" w:eastAsia="微软雅黑" w:hAnsi="微软雅黑"/>
          <w:lang w:eastAsia="zh-CN"/>
        </w:rPr>
      </w:pPr>
      <w:r w:rsidRPr="00855DDC">
        <w:rPr>
          <w:rFonts w:ascii="微软雅黑" w:eastAsia="微软雅黑" w:hAnsi="微软雅黑" w:hint="eastAsia"/>
          <w:lang w:eastAsia="zh-CN"/>
        </w:rPr>
        <w:t>阿强：</w:t>
      </w:r>
    </w:p>
    <w:p w14:paraId="6BEBE69B" w14:textId="77777777" w:rsidR="00855DDC" w:rsidRPr="00855DDC" w:rsidRDefault="00855DDC" w:rsidP="00855DDC">
      <w:pPr>
        <w:pStyle w:val="a0"/>
        <w:rPr>
          <w:rFonts w:ascii="微软雅黑" w:eastAsia="微软雅黑" w:hAnsi="微软雅黑"/>
          <w:lang w:eastAsia="zh-CN"/>
        </w:rPr>
      </w:pPr>
    </w:p>
    <w:p w14:paraId="53FAAF69" w14:textId="77777777" w:rsidR="00855DDC" w:rsidRPr="00855DDC" w:rsidRDefault="00855DDC" w:rsidP="00855DDC">
      <w:pPr>
        <w:pStyle w:val="a0"/>
        <w:rPr>
          <w:rFonts w:ascii="微软雅黑" w:eastAsia="微软雅黑" w:hAnsi="微软雅黑"/>
          <w:lang w:eastAsia="zh-CN"/>
        </w:rPr>
      </w:pPr>
      <w:r w:rsidRPr="00855DDC">
        <w:rPr>
          <w:rFonts w:ascii="微软雅黑" w:eastAsia="微软雅黑" w:hAnsi="微软雅黑" w:hint="eastAsia"/>
          <w:lang w:eastAsia="zh-CN"/>
        </w:rPr>
        <w:t>阿强从来自于</w:t>
      </w:r>
      <w:r w:rsidRPr="00855DDC">
        <w:rPr>
          <w:rFonts w:ascii="微软雅黑" w:eastAsia="微软雅黑" w:hAnsi="微软雅黑"/>
          <w:lang w:eastAsia="zh-CN"/>
        </w:rPr>
        <w:t>B</w:t>
      </w:r>
      <w:r w:rsidRPr="00855DDC">
        <w:rPr>
          <w:rFonts w:ascii="微软雅黑" w:eastAsia="微软雅黑" w:hAnsi="微软雅黑" w:hint="eastAsia"/>
          <w:lang w:eastAsia="zh-CN"/>
        </w:rPr>
        <w:t>站的介绍视频认识到了fantastic</w:t>
      </w:r>
      <w:r w:rsidRPr="00855DDC">
        <w:rPr>
          <w:rFonts w:ascii="微软雅黑" w:eastAsia="微软雅黑" w:hAnsi="微软雅黑"/>
          <w:lang w:eastAsia="zh-CN"/>
        </w:rPr>
        <w:t xml:space="preserve"> </w:t>
      </w:r>
      <w:r w:rsidRPr="00855DDC">
        <w:rPr>
          <w:rFonts w:ascii="微软雅黑" w:eastAsia="微软雅黑" w:hAnsi="微软雅黑" w:hint="eastAsia"/>
          <w:lang w:eastAsia="zh-CN"/>
        </w:rPr>
        <w:t>games游戏平台，并且从互联网上的消息得知了《国宝大冒险》游戏爆火。他因此看到了fantastic</w:t>
      </w:r>
      <w:r w:rsidRPr="00855DDC">
        <w:rPr>
          <w:rFonts w:ascii="微软雅黑" w:eastAsia="微软雅黑" w:hAnsi="微软雅黑"/>
          <w:lang w:eastAsia="zh-CN"/>
        </w:rPr>
        <w:t xml:space="preserve"> </w:t>
      </w:r>
      <w:r w:rsidRPr="00855DDC">
        <w:rPr>
          <w:rFonts w:ascii="微软雅黑" w:eastAsia="微软雅黑" w:hAnsi="微软雅黑" w:hint="eastAsia"/>
          <w:lang w:eastAsia="zh-CN"/>
        </w:rPr>
        <w:t>games游戏平台的希望，决定入驻平台。（了解并评估）</w:t>
      </w:r>
    </w:p>
    <w:p w14:paraId="53283220" w14:textId="77777777" w:rsidR="00855DDC" w:rsidRPr="00855DDC" w:rsidRDefault="00855DDC" w:rsidP="00855DDC">
      <w:pPr>
        <w:pStyle w:val="a0"/>
        <w:rPr>
          <w:rFonts w:ascii="微软雅黑" w:eastAsia="微软雅黑" w:hAnsi="微软雅黑"/>
          <w:lang w:eastAsia="zh-CN"/>
        </w:rPr>
      </w:pPr>
    </w:p>
    <w:p w14:paraId="4817CD71" w14:textId="77777777" w:rsidR="00855DDC" w:rsidRPr="00855DDC" w:rsidRDefault="00855DDC" w:rsidP="00855DDC">
      <w:pPr>
        <w:pStyle w:val="a0"/>
        <w:rPr>
          <w:rFonts w:ascii="微软雅黑" w:eastAsia="微软雅黑" w:hAnsi="微软雅黑"/>
          <w:lang w:eastAsia="zh-CN"/>
        </w:rPr>
      </w:pPr>
      <w:r w:rsidRPr="00855DDC">
        <w:rPr>
          <w:rFonts w:ascii="微软雅黑" w:eastAsia="微软雅黑" w:hAnsi="微软雅黑" w:hint="eastAsia"/>
          <w:lang w:eastAsia="zh-CN"/>
        </w:rPr>
        <w:t>阿强的老板和平台客服联系后，签订了</w:t>
      </w:r>
      <w:r w:rsidR="00475715">
        <w:rPr>
          <w:rFonts w:ascii="微软雅黑" w:eastAsia="微软雅黑" w:hAnsi="微软雅黑" w:hint="eastAsia"/>
          <w:lang w:eastAsia="zh-CN"/>
        </w:rPr>
        <w:t>在本平台发布资讯的</w:t>
      </w:r>
      <w:r w:rsidRPr="00855DDC">
        <w:rPr>
          <w:rFonts w:ascii="微软雅黑" w:eastAsia="微软雅黑" w:hAnsi="微软雅黑" w:hint="eastAsia"/>
          <w:lang w:eastAsia="zh-CN"/>
        </w:rPr>
        <w:t>合同。从此阿强所在的xx娱乐就可以在fantastic</w:t>
      </w:r>
      <w:r w:rsidRPr="00855DDC">
        <w:rPr>
          <w:rFonts w:ascii="微软雅黑" w:eastAsia="微软雅黑" w:hAnsi="微软雅黑"/>
          <w:lang w:eastAsia="zh-CN"/>
        </w:rPr>
        <w:t xml:space="preserve"> </w:t>
      </w:r>
      <w:r w:rsidRPr="00855DDC">
        <w:rPr>
          <w:rFonts w:ascii="微软雅黑" w:eastAsia="微软雅黑" w:hAnsi="微软雅黑" w:hint="eastAsia"/>
          <w:lang w:eastAsia="zh-CN"/>
        </w:rPr>
        <w:t>games游戏平台上投稿了。（购买）</w:t>
      </w:r>
    </w:p>
    <w:p w14:paraId="54313D65" w14:textId="77777777" w:rsidR="00855DDC" w:rsidRPr="00855DDC" w:rsidRDefault="00855DDC" w:rsidP="00855DDC">
      <w:pPr>
        <w:pStyle w:val="a0"/>
        <w:rPr>
          <w:rFonts w:ascii="微软雅黑" w:eastAsia="微软雅黑" w:hAnsi="微软雅黑"/>
          <w:lang w:eastAsia="zh-CN"/>
        </w:rPr>
      </w:pPr>
    </w:p>
    <w:p w14:paraId="000D2144" w14:textId="77777777" w:rsidR="00855DDC" w:rsidRPr="00855DDC" w:rsidRDefault="00855DDC" w:rsidP="00855DDC">
      <w:pPr>
        <w:pStyle w:val="a0"/>
        <w:rPr>
          <w:rFonts w:ascii="微软雅黑" w:eastAsia="微软雅黑" w:hAnsi="微软雅黑"/>
          <w:lang w:eastAsia="zh-CN"/>
        </w:rPr>
      </w:pPr>
      <w:r w:rsidRPr="00855DDC">
        <w:rPr>
          <w:rFonts w:ascii="微软雅黑" w:eastAsia="微软雅黑" w:hAnsi="微软雅黑" w:hint="eastAsia"/>
          <w:lang w:eastAsia="zh-CN"/>
        </w:rPr>
        <w:t>阿强在发布资讯的过程中，经常会与fantastic</w:t>
      </w:r>
      <w:r w:rsidRPr="00855DDC">
        <w:rPr>
          <w:rFonts w:ascii="微软雅黑" w:eastAsia="微软雅黑" w:hAnsi="微软雅黑"/>
          <w:lang w:eastAsia="zh-CN"/>
        </w:rPr>
        <w:t xml:space="preserve"> </w:t>
      </w:r>
      <w:r w:rsidRPr="00855DDC">
        <w:rPr>
          <w:rFonts w:ascii="微软雅黑" w:eastAsia="微软雅黑" w:hAnsi="微软雅黑" w:hint="eastAsia"/>
          <w:lang w:eastAsia="zh-CN"/>
        </w:rPr>
        <w:t>games的客服进行互动。稿件的相关处理都是通过这个渠道。平台会通过这个渠道对稿件内容进行审核，如果举报过</w:t>
      </w:r>
      <w:r w:rsidRPr="00855DDC">
        <w:rPr>
          <w:rFonts w:ascii="微软雅黑" w:eastAsia="微软雅黑" w:hAnsi="微软雅黑" w:hint="eastAsia"/>
          <w:lang w:eastAsia="zh-CN"/>
        </w:rPr>
        <w:lastRenderedPageBreak/>
        <w:t>多平台也会通过这个渠道退回稿件并且给予原因，阿强也好根据原因对自己的稿件进行修改。（交互与售后）</w:t>
      </w:r>
    </w:p>
    <w:p w14:paraId="12C1CB74" w14:textId="77777777" w:rsidR="00855DDC" w:rsidRPr="00855DDC" w:rsidRDefault="00855DDC" w:rsidP="00855DDC">
      <w:pPr>
        <w:pStyle w:val="a0"/>
        <w:rPr>
          <w:rFonts w:ascii="微软雅黑" w:eastAsia="微软雅黑" w:hAnsi="微软雅黑"/>
          <w:lang w:eastAsia="zh-CN"/>
        </w:rPr>
      </w:pPr>
    </w:p>
    <w:p w14:paraId="2FA6D8E4" w14:textId="77777777" w:rsidR="00855DDC" w:rsidRPr="00855DDC" w:rsidRDefault="00855DDC" w:rsidP="00855DDC">
      <w:pPr>
        <w:pStyle w:val="a0"/>
        <w:rPr>
          <w:rFonts w:ascii="微软雅黑" w:eastAsia="微软雅黑" w:hAnsi="微软雅黑"/>
          <w:lang w:eastAsia="zh-CN"/>
        </w:rPr>
      </w:pPr>
      <w:r w:rsidRPr="00855DDC">
        <w:rPr>
          <w:rFonts w:ascii="微软雅黑" w:eastAsia="微软雅黑" w:hAnsi="微软雅黑" w:hint="eastAsia"/>
          <w:lang w:eastAsia="zh-CN"/>
        </w:rPr>
        <w:t>阿强在平台上投放的资讯受到了很好的反响，浏览资讯的人也越来越多。这为xx娱乐带来了不少收入，因此阿强的老板决定和fantastic</w:t>
      </w:r>
      <w:r w:rsidRPr="00855DDC">
        <w:rPr>
          <w:rFonts w:ascii="微软雅黑" w:eastAsia="微软雅黑" w:hAnsi="微软雅黑"/>
          <w:lang w:eastAsia="zh-CN"/>
        </w:rPr>
        <w:t xml:space="preserve"> </w:t>
      </w:r>
      <w:r w:rsidRPr="00855DDC">
        <w:rPr>
          <w:rFonts w:ascii="微软雅黑" w:eastAsia="微软雅黑" w:hAnsi="微软雅黑" w:hint="eastAsia"/>
          <w:lang w:eastAsia="zh-CN"/>
        </w:rPr>
        <w:t>games游戏平台续约。依然是通过平台客服，续约比签约的步骤更加简单，平台会自动根据在合约期内资讯发布者的行为记录来判断是否</w:t>
      </w:r>
      <w:r w:rsidR="00374879">
        <w:rPr>
          <w:rFonts w:ascii="微软雅黑" w:eastAsia="微软雅黑" w:hAnsi="微软雅黑" w:hint="eastAsia"/>
          <w:lang w:eastAsia="zh-CN"/>
        </w:rPr>
        <w:t>允许</w:t>
      </w:r>
      <w:r w:rsidRPr="00855DDC">
        <w:rPr>
          <w:rFonts w:ascii="微软雅黑" w:eastAsia="微软雅黑" w:hAnsi="微软雅黑" w:hint="eastAsia"/>
          <w:lang w:eastAsia="zh-CN"/>
        </w:rPr>
        <w:t>续约。（</w:t>
      </w:r>
      <w:r w:rsidR="007B334E">
        <w:rPr>
          <w:rFonts w:ascii="微软雅黑" w:eastAsia="微软雅黑" w:hAnsi="微软雅黑" w:hint="eastAsia"/>
          <w:lang w:eastAsia="zh-CN"/>
        </w:rPr>
        <w:t>复购</w:t>
      </w:r>
      <w:r w:rsidRPr="00855DDC">
        <w:rPr>
          <w:rFonts w:ascii="微软雅黑" w:eastAsia="微软雅黑" w:hAnsi="微软雅黑" w:hint="eastAsia"/>
          <w:lang w:eastAsia="zh-CN"/>
        </w:rPr>
        <w:t>）</w:t>
      </w:r>
    </w:p>
    <w:p w14:paraId="2EDB695B" w14:textId="77777777" w:rsidR="00855DDC" w:rsidRPr="008E15F8" w:rsidRDefault="00855DDC" w:rsidP="008E15F8">
      <w:pPr>
        <w:pStyle w:val="a0"/>
        <w:rPr>
          <w:rFonts w:ascii="微软雅黑" w:eastAsia="微软雅黑" w:hAnsi="微软雅黑"/>
          <w:lang w:eastAsia="zh-CN"/>
        </w:rPr>
      </w:pPr>
    </w:p>
    <w:sectPr w:rsidR="00855DDC" w:rsidRPr="008E15F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A7147" w14:textId="77777777" w:rsidR="00686589" w:rsidRDefault="00686589">
      <w:pPr>
        <w:spacing w:after="0"/>
      </w:pPr>
      <w:r>
        <w:separator/>
      </w:r>
    </w:p>
  </w:endnote>
  <w:endnote w:type="continuationSeparator" w:id="0">
    <w:p w14:paraId="00B607B8" w14:textId="77777777" w:rsidR="00686589" w:rsidRDefault="00686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37BFE" w14:textId="77777777" w:rsidR="00686589" w:rsidRDefault="00686589">
      <w:r>
        <w:separator/>
      </w:r>
    </w:p>
  </w:footnote>
  <w:footnote w:type="continuationSeparator" w:id="0">
    <w:p w14:paraId="181A322A" w14:textId="77777777" w:rsidR="00686589" w:rsidRDefault="00686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B0F7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3D01F0"/>
    <w:multiLevelType w:val="hybridMultilevel"/>
    <w:tmpl w:val="EAF8E50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C1188D"/>
    <w:multiLevelType w:val="hybridMultilevel"/>
    <w:tmpl w:val="FA38DF2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C1AE401"/>
    <w:multiLevelType w:val="multilevel"/>
    <w:tmpl w:val="185A8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D6091F"/>
    <w:multiLevelType w:val="hybridMultilevel"/>
    <w:tmpl w:val="4350E34C"/>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50520FCD"/>
    <w:multiLevelType w:val="hybridMultilevel"/>
    <w:tmpl w:val="F9329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071734E"/>
    <w:multiLevelType w:val="hybridMultilevel"/>
    <w:tmpl w:val="8A2AE5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1315DCA"/>
    <w:multiLevelType w:val="multilevel"/>
    <w:tmpl w:val="7E96D2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153544C"/>
    <w:multiLevelType w:val="hybridMultilevel"/>
    <w:tmpl w:val="6152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num>
  <w:num w:numId="5">
    <w:abstractNumId w:val="7"/>
  </w:num>
  <w:num w:numId="6">
    <w:abstractNumId w:val="7"/>
  </w:num>
  <w:num w:numId="7">
    <w:abstractNumId w:val="7"/>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6"/>
  </w:num>
  <w:num w:numId="19">
    <w:abstractNumId w:val="1"/>
  </w:num>
  <w:num w:numId="20">
    <w:abstractNumId w:val="8"/>
  </w:num>
  <w:num w:numId="21">
    <w:abstractNumId w:val="4"/>
  </w:num>
  <w:num w:numId="22">
    <w:abstractNumId w:val="2"/>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CDC"/>
    <w:rsid w:val="00020E17"/>
    <w:rsid w:val="0003265A"/>
    <w:rsid w:val="000449D7"/>
    <w:rsid w:val="00053276"/>
    <w:rsid w:val="00053771"/>
    <w:rsid w:val="00084DBB"/>
    <w:rsid w:val="000A620A"/>
    <w:rsid w:val="000B3D54"/>
    <w:rsid w:val="000B72F4"/>
    <w:rsid w:val="000C2372"/>
    <w:rsid w:val="000F063A"/>
    <w:rsid w:val="001205A8"/>
    <w:rsid w:val="001514F4"/>
    <w:rsid w:val="00176FC9"/>
    <w:rsid w:val="001774C3"/>
    <w:rsid w:val="001C1973"/>
    <w:rsid w:val="001E4AA1"/>
    <w:rsid w:val="001F797E"/>
    <w:rsid w:val="00216332"/>
    <w:rsid w:val="00242BF3"/>
    <w:rsid w:val="00267417"/>
    <w:rsid w:val="002738A9"/>
    <w:rsid w:val="002B6DD3"/>
    <w:rsid w:val="002C2E86"/>
    <w:rsid w:val="002D52C5"/>
    <w:rsid w:val="002F06E3"/>
    <w:rsid w:val="002F4E7B"/>
    <w:rsid w:val="0030095D"/>
    <w:rsid w:val="003117CB"/>
    <w:rsid w:val="00313A58"/>
    <w:rsid w:val="00321FE7"/>
    <w:rsid w:val="00374879"/>
    <w:rsid w:val="0037547C"/>
    <w:rsid w:val="003A56F6"/>
    <w:rsid w:val="003B6945"/>
    <w:rsid w:val="003C0FEA"/>
    <w:rsid w:val="003E5B8B"/>
    <w:rsid w:val="003F46D6"/>
    <w:rsid w:val="003F4906"/>
    <w:rsid w:val="003F7BB1"/>
    <w:rsid w:val="00420105"/>
    <w:rsid w:val="00430761"/>
    <w:rsid w:val="00432DF3"/>
    <w:rsid w:val="004731B5"/>
    <w:rsid w:val="00474569"/>
    <w:rsid w:val="00475715"/>
    <w:rsid w:val="00487170"/>
    <w:rsid w:val="004959A3"/>
    <w:rsid w:val="004C182B"/>
    <w:rsid w:val="004D2DF0"/>
    <w:rsid w:val="004E29B3"/>
    <w:rsid w:val="004F546A"/>
    <w:rsid w:val="00503216"/>
    <w:rsid w:val="00522181"/>
    <w:rsid w:val="005369C3"/>
    <w:rsid w:val="00565010"/>
    <w:rsid w:val="00566082"/>
    <w:rsid w:val="00590D07"/>
    <w:rsid w:val="00591412"/>
    <w:rsid w:val="00591901"/>
    <w:rsid w:val="005A23CB"/>
    <w:rsid w:val="005D16F0"/>
    <w:rsid w:val="005E2C41"/>
    <w:rsid w:val="005F1CF2"/>
    <w:rsid w:val="00612CD4"/>
    <w:rsid w:val="006155F6"/>
    <w:rsid w:val="00686589"/>
    <w:rsid w:val="006A6D0C"/>
    <w:rsid w:val="006B128E"/>
    <w:rsid w:val="006B6A98"/>
    <w:rsid w:val="006C716E"/>
    <w:rsid w:val="006E4A11"/>
    <w:rsid w:val="00710A57"/>
    <w:rsid w:val="0073434A"/>
    <w:rsid w:val="00745972"/>
    <w:rsid w:val="00751A5D"/>
    <w:rsid w:val="00770F6D"/>
    <w:rsid w:val="00784D58"/>
    <w:rsid w:val="00791FFC"/>
    <w:rsid w:val="007B334E"/>
    <w:rsid w:val="007C3A39"/>
    <w:rsid w:val="007D1821"/>
    <w:rsid w:val="007D233B"/>
    <w:rsid w:val="007E5CC8"/>
    <w:rsid w:val="0080424A"/>
    <w:rsid w:val="008063B5"/>
    <w:rsid w:val="00855DDC"/>
    <w:rsid w:val="00867D3F"/>
    <w:rsid w:val="0087185E"/>
    <w:rsid w:val="0087471E"/>
    <w:rsid w:val="00876C4D"/>
    <w:rsid w:val="0088430E"/>
    <w:rsid w:val="00896A30"/>
    <w:rsid w:val="008D18F9"/>
    <w:rsid w:val="008D5C53"/>
    <w:rsid w:val="008D6863"/>
    <w:rsid w:val="008E15F8"/>
    <w:rsid w:val="008F167D"/>
    <w:rsid w:val="0090250D"/>
    <w:rsid w:val="00920F30"/>
    <w:rsid w:val="009507E0"/>
    <w:rsid w:val="00967879"/>
    <w:rsid w:val="009815AB"/>
    <w:rsid w:val="009A46F9"/>
    <w:rsid w:val="009B17E8"/>
    <w:rsid w:val="009E4972"/>
    <w:rsid w:val="00A116DA"/>
    <w:rsid w:val="00A24A7B"/>
    <w:rsid w:val="00A50BA7"/>
    <w:rsid w:val="00A67DE7"/>
    <w:rsid w:val="00A759A0"/>
    <w:rsid w:val="00A76CE5"/>
    <w:rsid w:val="00A81C41"/>
    <w:rsid w:val="00A934E9"/>
    <w:rsid w:val="00A94D33"/>
    <w:rsid w:val="00AB0C78"/>
    <w:rsid w:val="00AB29B7"/>
    <w:rsid w:val="00AC792E"/>
    <w:rsid w:val="00AD0736"/>
    <w:rsid w:val="00AF27E2"/>
    <w:rsid w:val="00AF7506"/>
    <w:rsid w:val="00B026F8"/>
    <w:rsid w:val="00B03919"/>
    <w:rsid w:val="00B414CD"/>
    <w:rsid w:val="00B46FC2"/>
    <w:rsid w:val="00B52CFF"/>
    <w:rsid w:val="00B6619C"/>
    <w:rsid w:val="00B81D77"/>
    <w:rsid w:val="00B84D1D"/>
    <w:rsid w:val="00B86B75"/>
    <w:rsid w:val="00BC48D5"/>
    <w:rsid w:val="00BC58A8"/>
    <w:rsid w:val="00BC6BFB"/>
    <w:rsid w:val="00BE28C4"/>
    <w:rsid w:val="00BF5C96"/>
    <w:rsid w:val="00C36279"/>
    <w:rsid w:val="00C41EFB"/>
    <w:rsid w:val="00C447ED"/>
    <w:rsid w:val="00C53C01"/>
    <w:rsid w:val="00C55C3A"/>
    <w:rsid w:val="00C6600C"/>
    <w:rsid w:val="00CA19DA"/>
    <w:rsid w:val="00CE7983"/>
    <w:rsid w:val="00CF4D59"/>
    <w:rsid w:val="00D23659"/>
    <w:rsid w:val="00D266A5"/>
    <w:rsid w:val="00D72B7C"/>
    <w:rsid w:val="00D7602D"/>
    <w:rsid w:val="00DC1830"/>
    <w:rsid w:val="00DE3D41"/>
    <w:rsid w:val="00DE430F"/>
    <w:rsid w:val="00DF1EE2"/>
    <w:rsid w:val="00E15492"/>
    <w:rsid w:val="00E315A3"/>
    <w:rsid w:val="00E41EE7"/>
    <w:rsid w:val="00E57EEF"/>
    <w:rsid w:val="00E83A51"/>
    <w:rsid w:val="00EA03F9"/>
    <w:rsid w:val="00EA4D81"/>
    <w:rsid w:val="00EA53D5"/>
    <w:rsid w:val="00EB7F1C"/>
    <w:rsid w:val="00EC7175"/>
    <w:rsid w:val="00ED60FB"/>
    <w:rsid w:val="00EF2298"/>
    <w:rsid w:val="00EF27C4"/>
    <w:rsid w:val="00F163E9"/>
    <w:rsid w:val="00F33565"/>
    <w:rsid w:val="00F37957"/>
    <w:rsid w:val="00F62A85"/>
    <w:rsid w:val="00F67D31"/>
    <w:rsid w:val="00F85601"/>
    <w:rsid w:val="00F904CE"/>
    <w:rsid w:val="00F91CC7"/>
    <w:rsid w:val="00FB2B0C"/>
    <w:rsid w:val="00FD3F8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7466B"/>
  <w15:docId w15:val="{8A9AB637-CD55-4501-AB27-58450CA4E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4" w:uiPriority="9" w:qFormat="1"/>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40">
    <w:name w:val="标题 4 字符"/>
    <w:basedOn w:val="a1"/>
    <w:link w:val="4"/>
    <w:uiPriority w:val="9"/>
    <w:rsid w:val="00AB0C78"/>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AB0C78"/>
    <w:rPr>
      <w:rFonts w:asciiTheme="majorHAnsi" w:eastAsiaTheme="majorEastAsia" w:hAnsiTheme="majorHAnsi" w:cstheme="majorBidi"/>
      <w:iCs/>
      <w:color w:val="4F81BD" w:themeColor="accent1"/>
    </w:rPr>
  </w:style>
  <w:style w:type="character" w:customStyle="1" w:styleId="a4">
    <w:name w:val="正文文本 字符"/>
    <w:basedOn w:val="a1"/>
    <w:link w:val="a0"/>
    <w:rsid w:val="00AB0C78"/>
  </w:style>
  <w:style w:type="character" w:customStyle="1" w:styleId="20">
    <w:name w:val="标题 2 字符"/>
    <w:basedOn w:val="a1"/>
    <w:link w:val="2"/>
    <w:uiPriority w:val="9"/>
    <w:rsid w:val="00BF5C96"/>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8F167D"/>
    <w:rPr>
      <w:rFonts w:asciiTheme="majorHAnsi" w:eastAsiaTheme="majorEastAsia" w:hAnsiTheme="majorHAnsi" w:cstheme="majorBidi"/>
      <w:b/>
      <w:bCs/>
      <w:color w:val="4F81BD" w:themeColor="accent1"/>
    </w:rPr>
  </w:style>
  <w:style w:type="character" w:styleId="af">
    <w:name w:val="FollowedHyperlink"/>
    <w:basedOn w:val="a1"/>
    <w:semiHidden/>
    <w:unhideWhenUsed/>
    <w:rsid w:val="00612CD4"/>
    <w:rPr>
      <w:color w:val="800080" w:themeColor="followedHyperlink"/>
      <w:u w:val="single"/>
    </w:rPr>
  </w:style>
  <w:style w:type="paragraph" w:styleId="af0">
    <w:name w:val="List Paragraph"/>
    <w:basedOn w:val="a"/>
    <w:rsid w:val="002B6DD3"/>
    <w:pPr>
      <w:ind w:firstLineChars="200" w:firstLine="420"/>
    </w:pPr>
  </w:style>
  <w:style w:type="character" w:styleId="af1">
    <w:name w:val="Unresolved Mention"/>
    <w:basedOn w:val="a1"/>
    <w:uiPriority w:val="99"/>
    <w:semiHidden/>
    <w:unhideWhenUsed/>
    <w:rsid w:val="0080424A"/>
    <w:rPr>
      <w:color w:val="605E5C"/>
      <w:shd w:val="clear" w:color="auto" w:fill="E1DFDD"/>
    </w:rPr>
  </w:style>
  <w:style w:type="paragraph" w:styleId="TOC1">
    <w:name w:val="toc 1"/>
    <w:basedOn w:val="a"/>
    <w:next w:val="a"/>
    <w:autoRedefine/>
    <w:uiPriority w:val="39"/>
    <w:unhideWhenUsed/>
    <w:rsid w:val="00E83A51"/>
  </w:style>
  <w:style w:type="paragraph" w:styleId="TOC2">
    <w:name w:val="toc 2"/>
    <w:basedOn w:val="a"/>
    <w:next w:val="a"/>
    <w:autoRedefine/>
    <w:uiPriority w:val="39"/>
    <w:unhideWhenUsed/>
    <w:rsid w:val="00E83A51"/>
    <w:pPr>
      <w:ind w:leftChars="200" w:left="420"/>
    </w:pPr>
  </w:style>
  <w:style w:type="paragraph" w:styleId="TOC3">
    <w:name w:val="toc 3"/>
    <w:basedOn w:val="a"/>
    <w:next w:val="a"/>
    <w:autoRedefine/>
    <w:uiPriority w:val="39"/>
    <w:unhideWhenUsed/>
    <w:rsid w:val="00E83A51"/>
    <w:pPr>
      <w:ind w:leftChars="400" w:left="840"/>
    </w:pPr>
  </w:style>
  <w:style w:type="paragraph" w:customStyle="1" w:styleId="md-end-block">
    <w:name w:val="md-end-block"/>
    <w:basedOn w:val="a"/>
    <w:rsid w:val="004959A3"/>
    <w:pPr>
      <w:spacing w:before="100" w:beforeAutospacing="1" w:after="100" w:afterAutospacing="1"/>
    </w:pPr>
    <w:rPr>
      <w:rFonts w:ascii="宋体" w:eastAsia="宋体" w:hAnsi="宋体" w:cs="宋体"/>
      <w:lang w:eastAsia="zh-CN"/>
    </w:rPr>
  </w:style>
  <w:style w:type="character" w:customStyle="1" w:styleId="md-plain">
    <w:name w:val="md-plain"/>
    <w:basedOn w:val="a1"/>
    <w:rsid w:val="004959A3"/>
  </w:style>
  <w:style w:type="paragraph" w:styleId="af2">
    <w:name w:val="header"/>
    <w:basedOn w:val="a"/>
    <w:link w:val="af3"/>
    <w:unhideWhenUsed/>
    <w:rsid w:val="00855DDC"/>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855DDC"/>
    <w:rPr>
      <w:sz w:val="18"/>
      <w:szCs w:val="18"/>
    </w:rPr>
  </w:style>
  <w:style w:type="paragraph" w:styleId="af4">
    <w:name w:val="footer"/>
    <w:basedOn w:val="a"/>
    <w:link w:val="af5"/>
    <w:unhideWhenUsed/>
    <w:rsid w:val="00855DDC"/>
    <w:pPr>
      <w:tabs>
        <w:tab w:val="center" w:pos="4153"/>
        <w:tab w:val="right" w:pos="8306"/>
      </w:tabs>
      <w:snapToGrid w:val="0"/>
    </w:pPr>
    <w:rPr>
      <w:sz w:val="18"/>
      <w:szCs w:val="18"/>
    </w:rPr>
  </w:style>
  <w:style w:type="character" w:customStyle="1" w:styleId="af5">
    <w:name w:val="页脚 字符"/>
    <w:basedOn w:val="a1"/>
    <w:link w:val="af4"/>
    <w:rsid w:val="00855DD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531588">
      <w:bodyDiv w:val="1"/>
      <w:marLeft w:val="0"/>
      <w:marRight w:val="0"/>
      <w:marTop w:val="0"/>
      <w:marBottom w:val="0"/>
      <w:divBdr>
        <w:top w:val="none" w:sz="0" w:space="0" w:color="auto"/>
        <w:left w:val="none" w:sz="0" w:space="0" w:color="auto"/>
        <w:bottom w:val="none" w:sz="0" w:space="0" w:color="auto"/>
        <w:right w:val="none" w:sz="0" w:space="0" w:color="auto"/>
      </w:divBdr>
    </w:div>
    <w:div w:id="790629895">
      <w:bodyDiv w:val="1"/>
      <w:marLeft w:val="0"/>
      <w:marRight w:val="0"/>
      <w:marTop w:val="0"/>
      <w:marBottom w:val="0"/>
      <w:divBdr>
        <w:top w:val="none" w:sz="0" w:space="0" w:color="auto"/>
        <w:left w:val="none" w:sz="0" w:space="0" w:color="auto"/>
        <w:bottom w:val="none" w:sz="0" w:space="0" w:color="auto"/>
        <w:right w:val="none" w:sz="0" w:space="0" w:color="auto"/>
      </w:divBdr>
    </w:div>
    <w:div w:id="1108702223">
      <w:bodyDiv w:val="1"/>
      <w:marLeft w:val="0"/>
      <w:marRight w:val="0"/>
      <w:marTop w:val="0"/>
      <w:marBottom w:val="0"/>
      <w:divBdr>
        <w:top w:val="none" w:sz="0" w:space="0" w:color="auto"/>
        <w:left w:val="none" w:sz="0" w:space="0" w:color="auto"/>
        <w:bottom w:val="none" w:sz="0" w:space="0" w:color="auto"/>
        <w:right w:val="none" w:sz="0" w:space="0" w:color="auto"/>
      </w:divBdr>
    </w:div>
    <w:div w:id="1552956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png"/><Relationship Id="rId55" Type="http://schemas.openxmlformats.org/officeDocument/2006/relationships/hyperlink" Target="https://www.mintegral.com/cn/ebook/ebook-chinese-mobile-gamers_c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hyperlink" Target="https://resources.newzoo.com/e2t/tc/MX4ZZsydKcWW4v2fb58pTm61W5VG-2S4jpLltN99fz9L3p_9LV1-WJV7CgLc5W2ctYGg6w9RpzVtpD495PZGYsMFGkHvWDHh1W3GQ64z5zwCv7W5qCJrT4Jj3qBW4DhPpg64042VW4rHSPL8dqLFgW1rz02v8vPHd6W24gzx32KSvsxW6TvyNk8Xl4QVW4jr3my781B9pW2ddg3827G5njW5KfmM173z2rpW1x1Gv16YwFr4W46sp5J42GxyQW54vsSV6DDt-jW7MCBg74fwSr8W1X44QW4F-BNHW100fgV1XhN0lTvKdp4b8GxVW1-_tpd2s1tKmW7b16Cn6jTr7XW3C_sf657PvpXW36GRX_7QYxzBW2YqFw652MFrQW5rNwfd6CdPbTW7KRjNZ5VnGlsVGq6sx42jX6S3hJ31"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hyperlink" Target="https://indienova.com/indie-game-news/chinese-indie-game-report-2019/" TargetMode="External"/><Relationship Id="rId8" Type="http://schemas.openxmlformats.org/officeDocument/2006/relationships/image" Target="media/image1.jpg"/><Relationship Id="rId51" Type="http://schemas.openxmlformats.org/officeDocument/2006/relationships/hyperlink" Target="https://resources.newzoo.com/hubfs/Reports/Global%20Esports%20Market%20Report%202020%20FREE%20REPORT_CN_smallsize.pdf?utm_campaign=Esports%20Market%20Report_2020&amp;utm_medium=email&amp;_hsmi=83883538&amp;_hsenc=p2ANqtz-_Dz4eFNWwLDe051jnE_hp3Gom4-O1WIs-bTHSuxvYEDs4Oh0ZXGXiHxaICHJAKgQ6dRJ4sI_eB01okh38CTKVy5oV0Hw&amp;utm_content=83883538&amp;utm_source=hs_automation"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png"/><Relationship Id="rId46" Type="http://schemas.openxmlformats.org/officeDocument/2006/relationships/image" Target="media/image39.jp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resources.newzoo.com/e2t/tc/VWTxQW87J-VPW3KvTDt3r-L_WVZjc4S4jpLbkN61zzT15nxG7V3Zsc37CgNhyW5jt_824lfy6TW1Dyk7l1vxcvSW3PdD3h1qLThsW4ljX0d5DPb7_W5mcx715yrfpBW8pKv-91_T_ztVnMTcw77yg-MW3S3D1V7-NXcxW8nK73k29FjcHW41D2hz1sJslpVhNZbs6pLfxvW67PJLd1WBk0XW6RMfqq2RZ7sGW94_8vP5fWm2vW3GDhWr348YnSN1R0WyxbgCYPW3d6jpQ8FlK0TVJv_Q-4DFK_9W8PKr5b5fDMVsW8VwxQk8tRrfXW6YxLT46JqjT7V6Tv2C40MGhhW90SmDq5XccPvVZmRJz6fZFkBW71kg3X7n9kX2W4BnzBs3ZQzZ4W1459Vw4JpXPGW5x_QPV1w79s3W4qcPw02-lbM6W80VTmy63lHhrW3XCl3-2NMzsKW4m54j_8P2rw235vk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indienova.com/u/indienova/blogread/3715" TargetMode="External"/><Relationship Id="rId10" Type="http://schemas.openxmlformats.org/officeDocument/2006/relationships/image" Target="media/image3.jpg"/><Relationship Id="rId31" Type="http://schemas.openxmlformats.org/officeDocument/2006/relationships/image" Target="media/image24.webp"/><Relationship Id="rId44" Type="http://schemas.openxmlformats.org/officeDocument/2006/relationships/image" Target="media/image37.png"/><Relationship Id="rId52" Type="http://schemas.openxmlformats.org/officeDocument/2006/relationships/hyperlink" Target="https://resources.newzoo.com/e2t/tc/VVYc1v74V9v2W2NkNJq4H2QBjW1MKd8X4jpKHYN5g75jX3p_9LV1-WJV7CgCNCW8qqX0D3sBHbgW3dv-yV6dT0cvN68NPpH9c21qW748WjD5w1Yl0Vf0BNL2yBYzgW73vnNn9dGnD_W53NHTM2-tPm0VpWhYT9jtWStVLbNd_4tWTNtN4ddxPKYwjQgW881Yk73W4QcHW8cPp6482ZjCdW2xnnm92ZWvYdW7jh2_Z2zCrQLW4hNpHc2BFmnNW3t4j_v2Y5jnQW3vMJ9T7hn32nN22T3G9J0f9ZW7K6nNp8NyRZLW8vKxWg1Ym3SnW9cBy-Z4F5s8jW8GZ_8m5R67mqW2CzcBd2wB8tYW3vmW-q7HdY7DW9jKM9c7BFDL3W7k71Fl6-BMlLW3ysYNw54gHYVW442xG05-GZp935L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509B3-2CE9-472E-B242-B00826210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1</Pages>
  <Words>6550</Words>
  <Characters>37338</Characters>
  <Application>Microsoft Office Word</Application>
  <DocSecurity>0</DocSecurity>
  <Lines>311</Lines>
  <Paragraphs>87</Paragraphs>
  <ScaleCrop>false</ScaleCrop>
  <Company/>
  <LinksUpToDate>false</LinksUpToDate>
  <CharactersWithSpaces>4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shimiya</cp:lastModifiedBy>
  <cp:revision>126</cp:revision>
  <cp:lastPrinted>2020-11-21T09:05:00Z</cp:lastPrinted>
  <dcterms:created xsi:type="dcterms:W3CDTF">2020-11-15T07:54:00Z</dcterms:created>
  <dcterms:modified xsi:type="dcterms:W3CDTF">2020-11-21T09:05:00Z</dcterms:modified>
</cp:coreProperties>
</file>